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5400CC3B"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0622A0">
        <w:rPr>
          <w:rFonts w:ascii="Arial" w:eastAsia="Arial" w:hAnsi="Arial" w:cs="Arial"/>
          <w:sz w:val="28"/>
          <w:szCs w:val="28"/>
        </w:rPr>
        <w:t>3</w:t>
      </w:r>
      <w:r w:rsidR="008A059E">
        <w:rPr>
          <w:rFonts w:ascii="Arial" w:eastAsia="Arial" w:hAnsi="Arial" w:cs="Arial"/>
          <w:sz w:val="28"/>
          <w:szCs w:val="28"/>
        </w:rPr>
        <w:t>2</w:t>
      </w:r>
      <w:r w:rsidR="002A7D6A">
        <w:rPr>
          <w:rFonts w:ascii="Arial" w:eastAsia="Arial" w:hAnsi="Arial" w:cs="Arial"/>
          <w:sz w:val="28"/>
          <w:szCs w:val="28"/>
        </w:rPr>
        <w:t xml:space="preserve"> on the Coronavirus Disease (COVID19)</w:t>
      </w:r>
    </w:p>
    <w:p w14:paraId="3F11FAFB" w14:textId="6802390B"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5E18B1">
        <w:rPr>
          <w:rFonts w:ascii="Arial" w:eastAsia="Arial" w:hAnsi="Arial" w:cs="Arial"/>
          <w:sz w:val="24"/>
          <w:szCs w:val="24"/>
        </w:rPr>
        <w:t>0</w:t>
      </w:r>
      <w:r w:rsidR="008A059E">
        <w:rPr>
          <w:rFonts w:ascii="Arial" w:eastAsia="Arial" w:hAnsi="Arial" w:cs="Arial"/>
          <w:sz w:val="24"/>
          <w:szCs w:val="24"/>
        </w:rPr>
        <w:t>7</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1BD6FF7"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06599">
        <w:rPr>
          <w:rFonts w:ascii="Arial" w:eastAsia="Arial" w:hAnsi="Arial" w:cs="Arial"/>
          <w:b/>
          <w:color w:val="0070C0"/>
          <w:sz w:val="24"/>
          <w:szCs w:val="24"/>
        </w:rPr>
        <w:t>0</w:t>
      </w:r>
      <w:r w:rsidR="00A91722">
        <w:rPr>
          <w:rFonts w:ascii="Arial" w:eastAsia="Arial" w:hAnsi="Arial" w:cs="Arial"/>
          <w:b/>
          <w:color w:val="0070C0"/>
          <w:sz w:val="24"/>
          <w:szCs w:val="24"/>
        </w:rPr>
        <w:t>7</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A91722" w:rsidRPr="00A91722">
        <w:rPr>
          <w:rFonts w:ascii="Arial" w:eastAsia="Arial" w:hAnsi="Arial" w:cs="Arial"/>
          <w:b/>
          <w:color w:val="0070C0"/>
          <w:sz w:val="24"/>
          <w:szCs w:val="24"/>
        </w:rPr>
        <w:t>1,450,110</w:t>
      </w:r>
      <w:r w:rsidR="00A91722">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A91722" w:rsidRPr="00A91722">
        <w:rPr>
          <w:rFonts w:ascii="Arial" w:eastAsia="Arial" w:hAnsi="Arial" w:cs="Arial"/>
          <w:b/>
          <w:color w:val="0070C0"/>
          <w:sz w:val="24"/>
          <w:szCs w:val="24"/>
        </w:rPr>
        <w:t>47,519</w:t>
      </w:r>
      <w:r w:rsidR="00A91722">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A91722" w:rsidRPr="00A91722">
        <w:rPr>
          <w:rFonts w:ascii="Arial" w:eastAsia="Arial" w:hAnsi="Arial" w:cs="Arial"/>
          <w:b/>
          <w:color w:val="0070C0"/>
          <w:sz w:val="24"/>
          <w:szCs w:val="24"/>
        </w:rPr>
        <w:t>1,377,132</w:t>
      </w:r>
      <w:r w:rsidR="00A91722">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A91722" w:rsidRPr="00A91722">
        <w:rPr>
          <w:rFonts w:ascii="Arial" w:eastAsia="Arial" w:hAnsi="Arial" w:cs="Arial"/>
          <w:b/>
          <w:color w:val="0070C0"/>
          <w:sz w:val="24"/>
          <w:szCs w:val="24"/>
        </w:rPr>
        <w:t>25,459</w:t>
      </w:r>
      <w:r w:rsidR="00A91722">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50F94F8C"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A91722">
        <w:rPr>
          <w:rFonts w:ascii="Arial" w:eastAsia="Arial" w:hAnsi="Arial" w:cs="Arial"/>
          <w:i/>
          <w:color w:val="0070C0"/>
          <w:sz w:val="16"/>
          <w:szCs w:val="16"/>
        </w:rPr>
        <w:t>80</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C2C1926" w:rsidR="002A2C5B" w:rsidRPr="00667BED"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667BED">
        <w:rPr>
          <w:rFonts w:ascii="Arial" w:eastAsia="Arial" w:hAnsi="Arial" w:cs="Arial"/>
          <w:sz w:val="24"/>
          <w:szCs w:val="24"/>
        </w:rPr>
        <w:t>A total of</w:t>
      </w:r>
      <w:r w:rsidRPr="00667BED">
        <w:rPr>
          <w:rFonts w:ascii="Arial" w:eastAsia="Arial" w:hAnsi="Arial" w:cs="Arial"/>
          <w:b/>
          <w:bCs/>
          <w:sz w:val="24"/>
          <w:szCs w:val="24"/>
        </w:rPr>
        <w:t xml:space="preserve"> </w:t>
      </w:r>
      <w:r w:rsidRPr="00174AA2">
        <w:rPr>
          <w:rFonts w:ascii="Arial" w:eastAsia="Arial" w:hAnsi="Arial" w:cs="Arial"/>
          <w:b/>
          <w:color w:val="0070C0"/>
          <w:sz w:val="24"/>
          <w:szCs w:val="24"/>
        </w:rPr>
        <w:t>₱</w:t>
      </w:r>
      <w:r w:rsidR="00FB1FBC" w:rsidRPr="00FB1FBC">
        <w:rPr>
          <w:rFonts w:ascii="Arial" w:eastAsia="Arial" w:hAnsi="Arial" w:cs="Arial"/>
          <w:b/>
          <w:bCs/>
          <w:color w:val="0070C0"/>
          <w:sz w:val="24"/>
          <w:szCs w:val="24"/>
        </w:rPr>
        <w:t xml:space="preserve">2,472,406,031.37 </w:t>
      </w:r>
      <w:r w:rsidRPr="00667BED">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74AA2">
        <w:rPr>
          <w:rFonts w:ascii="Arial" w:eastAsia="Arial" w:hAnsi="Arial" w:cs="Arial"/>
          <w:b/>
          <w:color w:val="0070C0"/>
          <w:sz w:val="24"/>
          <w:szCs w:val="24"/>
        </w:rPr>
        <w:t>₱</w:t>
      </w:r>
      <w:r w:rsidR="00FB1FBC" w:rsidRPr="00FB1FBC">
        <w:rPr>
          <w:rFonts w:ascii="Arial" w:eastAsia="Arial" w:hAnsi="Arial" w:cs="Arial"/>
          <w:b/>
          <w:color w:val="0070C0"/>
          <w:sz w:val="24"/>
          <w:szCs w:val="24"/>
        </w:rPr>
        <w:t xml:space="preserve">1,905,006,266.64 </w:t>
      </w:r>
      <w:r w:rsidRPr="00667BED">
        <w:rPr>
          <w:rFonts w:ascii="Arial" w:eastAsia="Arial" w:hAnsi="Arial" w:cs="Arial"/>
          <w:bCs/>
          <w:sz w:val="24"/>
          <w:szCs w:val="24"/>
        </w:rPr>
        <w:t>was</w:t>
      </w:r>
      <w:r w:rsidRPr="00667BED">
        <w:rPr>
          <w:rFonts w:ascii="Arial" w:eastAsia="Arial" w:hAnsi="Arial" w:cs="Arial"/>
          <w:sz w:val="24"/>
          <w:szCs w:val="24"/>
        </w:rPr>
        <w:t xml:space="preserve"> provided by </w:t>
      </w:r>
      <w:r w:rsidRPr="00174AA2">
        <w:rPr>
          <w:rFonts w:ascii="Arial" w:eastAsia="Arial" w:hAnsi="Arial" w:cs="Arial"/>
          <w:b/>
          <w:color w:val="0070C0"/>
          <w:sz w:val="24"/>
          <w:szCs w:val="24"/>
        </w:rPr>
        <w:t>DSWD</w:t>
      </w:r>
      <w:r w:rsidRPr="00667BED">
        <w:rPr>
          <w:rFonts w:ascii="Arial" w:eastAsia="Arial" w:hAnsi="Arial" w:cs="Arial"/>
          <w:sz w:val="24"/>
          <w:szCs w:val="24"/>
        </w:rPr>
        <w:t>,</w:t>
      </w:r>
      <w:r w:rsidRPr="00667BED">
        <w:rPr>
          <w:rFonts w:ascii="Arial" w:eastAsia="Arial" w:hAnsi="Arial" w:cs="Arial"/>
          <w:b/>
          <w:sz w:val="24"/>
          <w:szCs w:val="24"/>
        </w:rPr>
        <w:t xml:space="preserve"> ₱</w:t>
      </w:r>
      <w:r w:rsidR="001B0644" w:rsidRPr="00667BED">
        <w:rPr>
          <w:rFonts w:ascii="Arial" w:eastAsia="Arial" w:hAnsi="Arial" w:cs="Arial"/>
          <w:b/>
          <w:bCs/>
          <w:sz w:val="24"/>
          <w:szCs w:val="24"/>
        </w:rPr>
        <w:t xml:space="preserve">535,549,354.77 </w:t>
      </w:r>
      <w:r w:rsidRPr="00667BED">
        <w:rPr>
          <w:rFonts w:ascii="Arial" w:eastAsia="Arial" w:hAnsi="Arial" w:cs="Arial"/>
          <w:sz w:val="24"/>
          <w:szCs w:val="24"/>
        </w:rPr>
        <w:t xml:space="preserve">from </w:t>
      </w:r>
      <w:r w:rsidRPr="00667BED">
        <w:rPr>
          <w:rFonts w:ascii="Arial" w:eastAsia="Arial" w:hAnsi="Arial" w:cs="Arial"/>
          <w:b/>
          <w:sz w:val="24"/>
          <w:szCs w:val="24"/>
        </w:rPr>
        <w:t>NGOs</w:t>
      </w:r>
      <w:r w:rsidRPr="00667BED">
        <w:rPr>
          <w:rFonts w:ascii="Arial" w:eastAsia="Arial" w:hAnsi="Arial" w:cs="Arial"/>
          <w:sz w:val="24"/>
          <w:szCs w:val="24"/>
        </w:rPr>
        <w:t xml:space="preserve">, and </w:t>
      </w:r>
      <w:r w:rsidRPr="00667BED">
        <w:rPr>
          <w:rFonts w:ascii="Arial" w:eastAsia="Arial" w:hAnsi="Arial" w:cs="Arial"/>
          <w:b/>
          <w:sz w:val="24"/>
          <w:szCs w:val="24"/>
        </w:rPr>
        <w:t>₱</w:t>
      </w:r>
      <w:r w:rsidRPr="00667BED">
        <w:rPr>
          <w:rFonts w:ascii="Arial" w:eastAsia="Arial" w:hAnsi="Arial" w:cs="Arial"/>
          <w:b/>
          <w:bCs/>
          <w:sz w:val="24"/>
          <w:szCs w:val="24"/>
        </w:rPr>
        <w:t xml:space="preserve">31,850,409.96 </w:t>
      </w:r>
      <w:r w:rsidRPr="00667BED">
        <w:rPr>
          <w:rFonts w:ascii="Arial" w:eastAsia="Arial" w:hAnsi="Arial" w:cs="Arial"/>
          <w:sz w:val="24"/>
          <w:szCs w:val="24"/>
        </w:rPr>
        <w:t xml:space="preserve">from </w:t>
      </w:r>
      <w:r w:rsidRPr="00667BED">
        <w:rPr>
          <w:rFonts w:ascii="Arial" w:eastAsia="Arial" w:hAnsi="Arial" w:cs="Arial"/>
          <w:b/>
          <w:sz w:val="24"/>
          <w:szCs w:val="24"/>
          <w:lang w:val="en-US"/>
        </w:rPr>
        <w:t xml:space="preserve">other </w:t>
      </w:r>
      <w:r w:rsidRPr="00667BED">
        <w:rPr>
          <w:rFonts w:ascii="Arial" w:eastAsia="Arial" w:hAnsi="Arial" w:cs="Arial"/>
          <w:b/>
          <w:sz w:val="24"/>
          <w:szCs w:val="24"/>
        </w:rPr>
        <w:t>Partners</w:t>
      </w:r>
      <w:r w:rsidRPr="00667BED">
        <w:rPr>
          <w:rFonts w:ascii="Arial" w:eastAsia="Arial" w:hAnsi="Arial" w:cs="Arial"/>
          <w:b/>
          <w:sz w:val="20"/>
          <w:szCs w:val="20"/>
        </w:rPr>
        <w:t xml:space="preserve"> </w:t>
      </w:r>
      <w:r w:rsidRPr="00667BED">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FB1FBC" w:rsidRPr="00FB1FBC" w14:paraId="3E8CB880" w14:textId="77777777" w:rsidTr="00FB1FBC">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83D6A5A" w14:textId="77777777" w:rsidR="00FB1FBC" w:rsidRPr="00FB1FBC" w:rsidRDefault="00FB1FBC" w:rsidP="00FB1FBC">
            <w:pPr>
              <w:widowControl/>
              <w:spacing w:after="0" w:line="240" w:lineRule="auto"/>
              <w:contextualSpacing/>
              <w:jc w:val="center"/>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725C1E8" w14:textId="77777777" w:rsidR="00FB1FBC" w:rsidRPr="00FB1FBC" w:rsidRDefault="00FB1FBC" w:rsidP="00FB1FBC">
            <w:pPr>
              <w:widowControl/>
              <w:spacing w:after="0" w:line="240" w:lineRule="auto"/>
              <w:contextualSpacing/>
              <w:jc w:val="center"/>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COST OF ASSISTANCE </w:t>
            </w:r>
          </w:p>
        </w:tc>
      </w:tr>
      <w:tr w:rsidR="00FB1FBC" w:rsidRPr="00FB1FBC" w14:paraId="1DBACC86" w14:textId="77777777" w:rsidTr="00FB1FBC">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71DE6914"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7C720C7D" w14:textId="77777777" w:rsidR="00FB1FBC" w:rsidRPr="00FB1FBC" w:rsidRDefault="00FB1FBC" w:rsidP="00FB1FBC">
            <w:pPr>
              <w:widowControl/>
              <w:spacing w:after="0" w:line="240" w:lineRule="auto"/>
              <w:contextualSpacing/>
              <w:jc w:val="center"/>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E5621A7" w14:textId="77777777" w:rsidR="00FB1FBC" w:rsidRPr="00FB1FBC" w:rsidRDefault="00FB1FBC" w:rsidP="00FB1FBC">
            <w:pPr>
              <w:widowControl/>
              <w:spacing w:after="0" w:line="240" w:lineRule="auto"/>
              <w:contextualSpacing/>
              <w:jc w:val="center"/>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0955E275" w14:textId="77777777" w:rsidR="00FB1FBC" w:rsidRPr="00FB1FBC" w:rsidRDefault="00FB1FBC" w:rsidP="00FB1FBC">
            <w:pPr>
              <w:widowControl/>
              <w:spacing w:after="0" w:line="240" w:lineRule="auto"/>
              <w:contextualSpacing/>
              <w:jc w:val="center"/>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3EDD4D5D" w14:textId="77777777" w:rsidR="00FB1FBC" w:rsidRPr="00FB1FBC" w:rsidRDefault="00FB1FBC" w:rsidP="00FB1FBC">
            <w:pPr>
              <w:widowControl/>
              <w:spacing w:after="0" w:line="240" w:lineRule="auto"/>
              <w:contextualSpacing/>
              <w:jc w:val="center"/>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GRAND TOTAL </w:t>
            </w:r>
          </w:p>
        </w:tc>
      </w:tr>
      <w:tr w:rsidR="00FB1FBC" w:rsidRPr="00FB1FBC" w14:paraId="6B8EF4CB"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FFD415" w14:textId="77777777" w:rsidR="00FB1FBC" w:rsidRPr="00FB1FBC" w:rsidRDefault="00FB1FBC" w:rsidP="00FB1FBC">
            <w:pPr>
              <w:widowControl/>
              <w:spacing w:after="0" w:line="240" w:lineRule="auto"/>
              <w:contextualSpacing/>
              <w:jc w:val="center"/>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4077EA24" w14:textId="208863C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1,905,006,266.64 </w:t>
            </w:r>
          </w:p>
        </w:tc>
        <w:tc>
          <w:tcPr>
            <w:tcW w:w="0" w:type="auto"/>
            <w:tcBorders>
              <w:top w:val="nil"/>
              <w:left w:val="nil"/>
              <w:bottom w:val="single" w:sz="4" w:space="0" w:color="000000"/>
              <w:right w:val="single" w:sz="4" w:space="0" w:color="000000"/>
            </w:tcBorders>
            <w:shd w:val="clear" w:color="A5A5A5" w:fill="A5A5A5"/>
            <w:noWrap/>
            <w:vAlign w:val="bottom"/>
            <w:hideMark/>
          </w:tcPr>
          <w:p w14:paraId="535E4FFA" w14:textId="0014648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35,549,354.77 </w:t>
            </w:r>
          </w:p>
        </w:tc>
        <w:tc>
          <w:tcPr>
            <w:tcW w:w="0" w:type="auto"/>
            <w:tcBorders>
              <w:top w:val="nil"/>
              <w:left w:val="nil"/>
              <w:bottom w:val="single" w:sz="4" w:space="0" w:color="000000"/>
              <w:right w:val="single" w:sz="4" w:space="0" w:color="000000"/>
            </w:tcBorders>
            <w:shd w:val="clear" w:color="A5A5A5" w:fill="A5A5A5"/>
            <w:noWrap/>
            <w:vAlign w:val="bottom"/>
            <w:hideMark/>
          </w:tcPr>
          <w:p w14:paraId="642F0F0C" w14:textId="6674FCC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7C612868" w14:textId="3F5816E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2,472,406,031.37 </w:t>
            </w:r>
          </w:p>
        </w:tc>
      </w:tr>
      <w:tr w:rsidR="00FB1FBC" w:rsidRPr="00FB1FBC" w14:paraId="27E25C6B"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520AA0"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746E9821" w14:textId="41AF3D8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84,289,363.86 </w:t>
            </w:r>
          </w:p>
        </w:tc>
        <w:tc>
          <w:tcPr>
            <w:tcW w:w="0" w:type="auto"/>
            <w:tcBorders>
              <w:top w:val="nil"/>
              <w:left w:val="nil"/>
              <w:bottom w:val="single" w:sz="4" w:space="0" w:color="000000"/>
              <w:right w:val="single" w:sz="4" w:space="0" w:color="000000"/>
            </w:tcBorders>
            <w:shd w:val="clear" w:color="A5A5A5" w:fill="A5A5A5"/>
            <w:noWrap/>
            <w:vAlign w:val="bottom"/>
            <w:hideMark/>
          </w:tcPr>
          <w:p w14:paraId="51CF1B6E" w14:textId="10F6328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15C251A" w14:textId="6D4F668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7081DA1" w14:textId="2B50ED8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749,699,363.86 </w:t>
            </w:r>
          </w:p>
        </w:tc>
      </w:tr>
      <w:tr w:rsidR="00FB1FBC" w:rsidRPr="00FB1FBC" w14:paraId="73E25DF1"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00328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4C9F9E6A" w14:textId="2ACD21F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75,038,400.25 </w:t>
            </w:r>
          </w:p>
        </w:tc>
        <w:tc>
          <w:tcPr>
            <w:tcW w:w="0" w:type="auto"/>
            <w:tcBorders>
              <w:top w:val="nil"/>
              <w:left w:val="nil"/>
              <w:bottom w:val="single" w:sz="4" w:space="0" w:color="000000"/>
              <w:right w:val="single" w:sz="4" w:space="0" w:color="000000"/>
            </w:tcBorders>
            <w:shd w:val="clear" w:color="auto" w:fill="auto"/>
            <w:noWrap/>
            <w:vAlign w:val="bottom"/>
            <w:hideMark/>
          </w:tcPr>
          <w:p w14:paraId="228D30E3" w14:textId="3418DB5F"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9928EB" w14:textId="18AA0CDB"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C3788B" w14:textId="561FA8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5,038,400.25 </w:t>
            </w:r>
          </w:p>
        </w:tc>
      </w:tr>
      <w:tr w:rsidR="00FB1FBC" w:rsidRPr="00FB1FBC" w14:paraId="5D11F4C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3AD14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417A50E7" w14:textId="18FD00E8"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41,214,803.21 </w:t>
            </w:r>
          </w:p>
        </w:tc>
        <w:tc>
          <w:tcPr>
            <w:tcW w:w="0" w:type="auto"/>
            <w:tcBorders>
              <w:top w:val="nil"/>
              <w:left w:val="nil"/>
              <w:bottom w:val="single" w:sz="4" w:space="0" w:color="000000"/>
              <w:right w:val="single" w:sz="4" w:space="0" w:color="000000"/>
            </w:tcBorders>
            <w:shd w:val="clear" w:color="auto" w:fill="auto"/>
            <w:noWrap/>
            <w:vAlign w:val="bottom"/>
            <w:hideMark/>
          </w:tcPr>
          <w:p w14:paraId="0C7E80CB" w14:textId="5CC57CEB"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1F9B2C" w14:textId="20EEF774"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390E65E" w14:textId="644FEA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83,314,803.21 </w:t>
            </w:r>
          </w:p>
        </w:tc>
      </w:tr>
      <w:tr w:rsidR="00FB1FBC" w:rsidRPr="00FB1FBC" w14:paraId="3DC1EDE2"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E7CD4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1BBC1BD4" w14:textId="40AC0281"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1A845C79" w14:textId="255409B1"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62DC5A3B" w14:textId="3A6EC8E4"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7E8631" w14:textId="4376AF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951,950.00 </w:t>
            </w:r>
          </w:p>
        </w:tc>
      </w:tr>
      <w:tr w:rsidR="00FB1FBC" w:rsidRPr="00FB1FBC" w14:paraId="5D68532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CFDA7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67FC8ECC" w14:textId="6A9B04B1"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12,617,923.00 </w:t>
            </w:r>
          </w:p>
        </w:tc>
        <w:tc>
          <w:tcPr>
            <w:tcW w:w="0" w:type="auto"/>
            <w:tcBorders>
              <w:top w:val="nil"/>
              <w:left w:val="nil"/>
              <w:bottom w:val="single" w:sz="4" w:space="0" w:color="000000"/>
              <w:right w:val="single" w:sz="4" w:space="0" w:color="000000"/>
            </w:tcBorders>
            <w:shd w:val="clear" w:color="auto" w:fill="auto"/>
            <w:noWrap/>
            <w:vAlign w:val="bottom"/>
            <w:hideMark/>
          </w:tcPr>
          <w:p w14:paraId="5EFF0F36" w14:textId="6C47CD0B"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9F7620E" w14:textId="63CA741E"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79B251" w14:textId="043DB6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867,923.00 </w:t>
            </w:r>
          </w:p>
        </w:tc>
      </w:tr>
      <w:tr w:rsidR="00FB1FBC" w:rsidRPr="00FB1FBC" w14:paraId="4D89896D"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4A4D3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B8024B8" w14:textId="4AB59926"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14,065,741.60 </w:t>
            </w:r>
          </w:p>
        </w:tc>
        <w:tc>
          <w:tcPr>
            <w:tcW w:w="0" w:type="auto"/>
            <w:tcBorders>
              <w:top w:val="nil"/>
              <w:left w:val="nil"/>
              <w:bottom w:val="single" w:sz="4" w:space="0" w:color="000000"/>
              <w:right w:val="single" w:sz="4" w:space="0" w:color="000000"/>
            </w:tcBorders>
            <w:shd w:val="clear" w:color="auto" w:fill="auto"/>
            <w:noWrap/>
            <w:vAlign w:val="bottom"/>
            <w:hideMark/>
          </w:tcPr>
          <w:p w14:paraId="2E0D9178" w14:textId="5CAB2938"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9926E5A" w14:textId="4892C55E"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A050A7" w14:textId="7EAD8E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0,573,241.60 </w:t>
            </w:r>
          </w:p>
        </w:tc>
      </w:tr>
      <w:tr w:rsidR="00FB1FBC" w:rsidRPr="00FB1FBC" w14:paraId="6FFD49EB"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9FD6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6D2C2ED6" w14:textId="4DD2AFB5"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14,165,988.00 </w:t>
            </w:r>
          </w:p>
        </w:tc>
        <w:tc>
          <w:tcPr>
            <w:tcW w:w="0" w:type="auto"/>
            <w:tcBorders>
              <w:top w:val="nil"/>
              <w:left w:val="nil"/>
              <w:bottom w:val="single" w:sz="4" w:space="0" w:color="000000"/>
              <w:right w:val="single" w:sz="4" w:space="0" w:color="000000"/>
            </w:tcBorders>
            <w:shd w:val="clear" w:color="auto" w:fill="auto"/>
            <w:noWrap/>
            <w:vAlign w:val="bottom"/>
            <w:hideMark/>
          </w:tcPr>
          <w:p w14:paraId="530DCBB1" w14:textId="3F4809B3"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534C1A32" w14:textId="4ECB71F6"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95C24A" w14:textId="7D195F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2,558,488.00 </w:t>
            </w:r>
          </w:p>
        </w:tc>
      </w:tr>
      <w:tr w:rsidR="00FB1FBC" w:rsidRPr="00FB1FBC" w14:paraId="251E0D6B"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09B0E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5D3B954" w14:textId="59F92345"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46,908,983.00 </w:t>
            </w:r>
          </w:p>
        </w:tc>
        <w:tc>
          <w:tcPr>
            <w:tcW w:w="0" w:type="auto"/>
            <w:tcBorders>
              <w:top w:val="nil"/>
              <w:left w:val="nil"/>
              <w:bottom w:val="single" w:sz="4" w:space="0" w:color="000000"/>
              <w:right w:val="single" w:sz="4" w:space="0" w:color="000000"/>
            </w:tcBorders>
            <w:shd w:val="clear" w:color="auto" w:fill="auto"/>
            <w:noWrap/>
            <w:vAlign w:val="bottom"/>
            <w:hideMark/>
          </w:tcPr>
          <w:p w14:paraId="26797C39" w14:textId="4EA60715"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1D9F4CBC" w14:textId="05890C8E"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4F7A5A" w14:textId="37C52A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84,351,483.00 </w:t>
            </w:r>
          </w:p>
        </w:tc>
      </w:tr>
      <w:tr w:rsidR="00FB1FBC" w:rsidRPr="00FB1FBC" w14:paraId="29FF96BE"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F5799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404781A2" w14:textId="2CA6A091"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16,660,025.00 </w:t>
            </w:r>
          </w:p>
        </w:tc>
        <w:tc>
          <w:tcPr>
            <w:tcW w:w="0" w:type="auto"/>
            <w:tcBorders>
              <w:top w:val="nil"/>
              <w:left w:val="nil"/>
              <w:bottom w:val="single" w:sz="4" w:space="0" w:color="000000"/>
              <w:right w:val="single" w:sz="4" w:space="0" w:color="000000"/>
            </w:tcBorders>
            <w:shd w:val="clear" w:color="auto" w:fill="auto"/>
            <w:noWrap/>
            <w:vAlign w:val="bottom"/>
            <w:hideMark/>
          </w:tcPr>
          <w:p w14:paraId="1244F886" w14:textId="5CDF5D89"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FEE9E5" w14:textId="6C583BC3"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5FDF65" w14:textId="4B1FB4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660,025.00 </w:t>
            </w:r>
          </w:p>
        </w:tc>
      </w:tr>
      <w:tr w:rsidR="00FB1FBC" w:rsidRPr="00FB1FBC" w14:paraId="55C6660A"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46C55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2F0CD3E0" w14:textId="77997C81"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1A29003C" w14:textId="260F5CA5"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1FAB8B1" w14:textId="0113CDE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8C2F4C" w14:textId="61F4F2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289,000.00 </w:t>
            </w:r>
          </w:p>
        </w:tc>
      </w:tr>
      <w:tr w:rsidR="00FB1FBC" w:rsidRPr="00FB1FBC" w14:paraId="4587EE96"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457C7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7FC43A6A" w14:textId="5BF931FF"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2601F144" w14:textId="699DA3FA"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9181D0" w14:textId="3457EB51"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2DE6AB" w14:textId="5EDC5F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815,318.00 </w:t>
            </w:r>
          </w:p>
        </w:tc>
      </w:tr>
      <w:tr w:rsidR="00FB1FBC" w:rsidRPr="00FB1FBC" w14:paraId="70A03CFD"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D8DB0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3C57F3B6" w14:textId="7018A8F9"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23,570,843.30 </w:t>
            </w:r>
          </w:p>
        </w:tc>
        <w:tc>
          <w:tcPr>
            <w:tcW w:w="0" w:type="auto"/>
            <w:tcBorders>
              <w:top w:val="nil"/>
              <w:left w:val="nil"/>
              <w:bottom w:val="single" w:sz="4" w:space="0" w:color="000000"/>
              <w:right w:val="single" w:sz="4" w:space="0" w:color="000000"/>
            </w:tcBorders>
            <w:shd w:val="clear" w:color="auto" w:fill="auto"/>
            <w:noWrap/>
            <w:vAlign w:val="bottom"/>
            <w:hideMark/>
          </w:tcPr>
          <w:p w14:paraId="152D683C" w14:textId="24EFF55A"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04747B" w14:textId="02C1400B"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F54C60" w14:textId="02C8FB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3,570,843.30 </w:t>
            </w:r>
          </w:p>
        </w:tc>
      </w:tr>
      <w:tr w:rsidR="00FB1FBC" w:rsidRPr="00FB1FBC" w14:paraId="3EB67D1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50A33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0692E8E0" w14:textId="7CAD6CEA"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9,282,563.80 </w:t>
            </w:r>
          </w:p>
        </w:tc>
        <w:tc>
          <w:tcPr>
            <w:tcW w:w="0" w:type="auto"/>
            <w:tcBorders>
              <w:top w:val="nil"/>
              <w:left w:val="nil"/>
              <w:bottom w:val="single" w:sz="4" w:space="0" w:color="000000"/>
              <w:right w:val="single" w:sz="4" w:space="0" w:color="000000"/>
            </w:tcBorders>
            <w:shd w:val="clear" w:color="auto" w:fill="auto"/>
            <w:noWrap/>
            <w:vAlign w:val="bottom"/>
            <w:hideMark/>
          </w:tcPr>
          <w:p w14:paraId="4CFC9611" w14:textId="4EFA480C"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115E8F7" w14:textId="1748C210"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96F698" w14:textId="0071C6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0,005,063.80 </w:t>
            </w:r>
          </w:p>
        </w:tc>
      </w:tr>
      <w:tr w:rsidR="00FB1FBC" w:rsidRPr="00FB1FBC" w14:paraId="04B0043C"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E8985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6B283C88" w14:textId="12044E29"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12,074,040.00 </w:t>
            </w:r>
          </w:p>
        </w:tc>
        <w:tc>
          <w:tcPr>
            <w:tcW w:w="0" w:type="auto"/>
            <w:tcBorders>
              <w:top w:val="nil"/>
              <w:left w:val="nil"/>
              <w:bottom w:val="single" w:sz="4" w:space="0" w:color="000000"/>
              <w:right w:val="single" w:sz="4" w:space="0" w:color="000000"/>
            </w:tcBorders>
            <w:shd w:val="clear" w:color="auto" w:fill="auto"/>
            <w:noWrap/>
            <w:vAlign w:val="bottom"/>
            <w:hideMark/>
          </w:tcPr>
          <w:p w14:paraId="01A716D6" w14:textId="415AC78E"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23B2BD" w14:textId="4F1E2CAC"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E8CA978" w14:textId="62CADA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074,040.00 </w:t>
            </w:r>
          </w:p>
        </w:tc>
      </w:tr>
      <w:tr w:rsidR="00FB1FBC" w:rsidRPr="00FB1FBC" w14:paraId="4CCEA979"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9F283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47D5DB0F" w14:textId="3A93FCE2"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14,162,623.60 </w:t>
            </w:r>
          </w:p>
        </w:tc>
        <w:tc>
          <w:tcPr>
            <w:tcW w:w="0" w:type="auto"/>
            <w:tcBorders>
              <w:top w:val="nil"/>
              <w:left w:val="nil"/>
              <w:bottom w:val="single" w:sz="4" w:space="0" w:color="000000"/>
              <w:right w:val="single" w:sz="4" w:space="0" w:color="000000"/>
            </w:tcBorders>
            <w:shd w:val="clear" w:color="auto" w:fill="auto"/>
            <w:noWrap/>
            <w:vAlign w:val="bottom"/>
            <w:hideMark/>
          </w:tcPr>
          <w:p w14:paraId="7241A0A5" w14:textId="095F8781"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BCBDBF" w14:textId="68F90220"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C82021" w14:textId="33BA55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662,623.60 </w:t>
            </w:r>
          </w:p>
        </w:tc>
      </w:tr>
      <w:tr w:rsidR="00FB1FBC" w:rsidRPr="00FB1FBC" w14:paraId="471D1DAF"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4871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92607B9" w14:textId="19AC64B2"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22,203,705.80 </w:t>
            </w:r>
          </w:p>
        </w:tc>
        <w:tc>
          <w:tcPr>
            <w:tcW w:w="0" w:type="auto"/>
            <w:tcBorders>
              <w:top w:val="nil"/>
              <w:left w:val="nil"/>
              <w:bottom w:val="single" w:sz="4" w:space="0" w:color="000000"/>
              <w:right w:val="single" w:sz="4" w:space="0" w:color="000000"/>
            </w:tcBorders>
            <w:shd w:val="clear" w:color="auto" w:fill="auto"/>
            <w:noWrap/>
            <w:vAlign w:val="bottom"/>
            <w:hideMark/>
          </w:tcPr>
          <w:p w14:paraId="1302EB53" w14:textId="3295F52A"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0A7B95" w14:textId="03EF4C8A"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33F852" w14:textId="044BAC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7,688,705.80 </w:t>
            </w:r>
          </w:p>
        </w:tc>
      </w:tr>
      <w:tr w:rsidR="00FB1FBC" w:rsidRPr="00FB1FBC" w14:paraId="5EB1E33D"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08A67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3DE68EDA" w14:textId="0EFAE56E"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43,748,555.30 </w:t>
            </w:r>
          </w:p>
        </w:tc>
        <w:tc>
          <w:tcPr>
            <w:tcW w:w="0" w:type="auto"/>
            <w:tcBorders>
              <w:top w:val="nil"/>
              <w:left w:val="nil"/>
              <w:bottom w:val="single" w:sz="4" w:space="0" w:color="000000"/>
              <w:right w:val="single" w:sz="4" w:space="0" w:color="000000"/>
            </w:tcBorders>
            <w:shd w:val="clear" w:color="auto" w:fill="auto"/>
            <w:noWrap/>
            <w:vAlign w:val="bottom"/>
            <w:hideMark/>
          </w:tcPr>
          <w:p w14:paraId="51030B73" w14:textId="39B5D819"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B14D6" w14:textId="2901BAC8"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BB62AE" w14:textId="179D36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598,555.30 </w:t>
            </w:r>
          </w:p>
        </w:tc>
      </w:tr>
      <w:tr w:rsidR="00FB1FBC" w:rsidRPr="00FB1FBC" w14:paraId="7E2DCCC5"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67858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37B9617" w14:textId="659726FC"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9,064,100.00 </w:t>
            </w:r>
          </w:p>
        </w:tc>
        <w:tc>
          <w:tcPr>
            <w:tcW w:w="0" w:type="auto"/>
            <w:tcBorders>
              <w:top w:val="nil"/>
              <w:left w:val="nil"/>
              <w:bottom w:val="single" w:sz="4" w:space="0" w:color="000000"/>
              <w:right w:val="single" w:sz="4" w:space="0" w:color="000000"/>
            </w:tcBorders>
            <w:shd w:val="clear" w:color="auto" w:fill="auto"/>
            <w:noWrap/>
            <w:vAlign w:val="bottom"/>
            <w:hideMark/>
          </w:tcPr>
          <w:p w14:paraId="7739D3B5" w14:textId="23AE81A8"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7BC16A" w14:textId="5BC7B66C"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B7C053" w14:textId="06E52E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564,100.00 </w:t>
            </w:r>
          </w:p>
        </w:tc>
      </w:tr>
      <w:tr w:rsidR="00FB1FBC" w:rsidRPr="00FB1FBC" w14:paraId="51F08312"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159AE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5DE36036" w14:textId="1631FE6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76EED37A" w14:textId="7DA24845"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33E3AF" w14:textId="6623C65B"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B28DDC" w14:textId="15FDF3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7,114,800.00 </w:t>
            </w:r>
          </w:p>
        </w:tc>
      </w:tr>
      <w:tr w:rsidR="00FB1FBC" w:rsidRPr="00FB1FBC" w14:paraId="1B4E0232"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E12900"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62EEA835" w14:textId="3F7B130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8,364,602.68 </w:t>
            </w:r>
          </w:p>
        </w:tc>
        <w:tc>
          <w:tcPr>
            <w:tcW w:w="0" w:type="auto"/>
            <w:tcBorders>
              <w:top w:val="nil"/>
              <w:left w:val="nil"/>
              <w:bottom w:val="single" w:sz="4" w:space="0" w:color="000000"/>
              <w:right w:val="single" w:sz="4" w:space="0" w:color="000000"/>
            </w:tcBorders>
            <w:shd w:val="clear" w:color="A5A5A5" w:fill="A5A5A5"/>
            <w:noWrap/>
            <w:vAlign w:val="bottom"/>
            <w:hideMark/>
          </w:tcPr>
          <w:p w14:paraId="78B7F6D5" w14:textId="077C293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448533B4" w14:textId="26C9187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451D50A4" w14:textId="54FC95F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93,020,713.27 </w:t>
            </w:r>
          </w:p>
        </w:tc>
      </w:tr>
      <w:tr w:rsidR="00FB1FBC" w:rsidRPr="00FB1FBC" w14:paraId="2381CF0A"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6FCCD"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90D06A2" w14:textId="25C015D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3,388,004.38 </w:t>
            </w:r>
          </w:p>
        </w:tc>
        <w:tc>
          <w:tcPr>
            <w:tcW w:w="0" w:type="auto"/>
            <w:tcBorders>
              <w:top w:val="nil"/>
              <w:left w:val="nil"/>
              <w:bottom w:val="single" w:sz="4" w:space="0" w:color="000000"/>
              <w:right w:val="single" w:sz="4" w:space="0" w:color="000000"/>
            </w:tcBorders>
            <w:shd w:val="clear" w:color="D8D8D8" w:fill="D8D8D8"/>
            <w:noWrap/>
            <w:vAlign w:val="bottom"/>
            <w:hideMark/>
          </w:tcPr>
          <w:p w14:paraId="03C45D9B" w14:textId="1AF47FB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1F47B464" w14:textId="4DA08FA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E012D5" w14:textId="30340A5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6,884,682.38 </w:t>
            </w:r>
          </w:p>
        </w:tc>
      </w:tr>
      <w:tr w:rsidR="00FB1FBC" w:rsidRPr="00FB1FBC" w14:paraId="6E122EF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07BF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16C1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3E2C2CEF" w14:textId="21CDF7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3FC4955B" w14:textId="0A4234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2974D" w14:textId="5B536C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35D9C" w14:textId="2CA670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0,000.00 </w:t>
            </w:r>
          </w:p>
        </w:tc>
      </w:tr>
      <w:tr w:rsidR="00FB1FBC" w:rsidRPr="00FB1FBC" w14:paraId="3EF0908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18CC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2AB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259FD4BA" w14:textId="339125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7FB099BD" w14:textId="64C744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6F460" w14:textId="6378F9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9E582" w14:textId="45F0B2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2,552.45 </w:t>
            </w:r>
          </w:p>
        </w:tc>
      </w:tr>
      <w:tr w:rsidR="00FB1FBC" w:rsidRPr="00FB1FBC" w14:paraId="66CF4B2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6A42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43CB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630A1C6F" w14:textId="191EB9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15F1B401" w14:textId="7AF1FD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3507E" w14:textId="62240D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3F293" w14:textId="18C40D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6,073.20 </w:t>
            </w:r>
          </w:p>
        </w:tc>
      </w:tr>
      <w:tr w:rsidR="00FB1FBC" w:rsidRPr="00FB1FBC" w14:paraId="1686180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330F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B7CF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62F58012" w14:textId="3375C3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7F3F0DE0" w14:textId="40F65C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43453" w14:textId="682991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82800" w14:textId="396BD5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6,295.58 </w:t>
            </w:r>
          </w:p>
        </w:tc>
      </w:tr>
      <w:tr w:rsidR="00FB1FBC" w:rsidRPr="00FB1FBC" w14:paraId="063A718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5815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FBF8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67428A3" w14:textId="39E736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147D9B2" w14:textId="6D6AA5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74B66" w14:textId="1CDA2B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43157" w14:textId="550143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6,299.20 </w:t>
            </w:r>
          </w:p>
        </w:tc>
      </w:tr>
      <w:tr w:rsidR="00FB1FBC" w:rsidRPr="00FB1FBC" w14:paraId="057A31B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209C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D166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43B1D087" w14:textId="341EDC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79993BA" w14:textId="730957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50163" w14:textId="1E16BB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3235C" w14:textId="4B0A7F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r>
      <w:tr w:rsidR="00FB1FBC" w:rsidRPr="00FB1FBC" w14:paraId="1FAE736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1B8A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5DEF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3166C28E" w14:textId="52C629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4E4296EE" w14:textId="2C1B79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4FE07" w14:textId="201ADE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23D04" w14:textId="1D57B0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5,140.00 </w:t>
            </w:r>
          </w:p>
        </w:tc>
      </w:tr>
      <w:tr w:rsidR="00FB1FBC" w:rsidRPr="00FB1FBC" w14:paraId="319A175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EA06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D0CD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6DD1E054" w14:textId="40F8D2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797FA04" w14:textId="021254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0C5F3CE7" w14:textId="5B5F76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02E67" w14:textId="75E8B9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68,551.20 </w:t>
            </w:r>
          </w:p>
        </w:tc>
      </w:tr>
      <w:tr w:rsidR="00FB1FBC" w:rsidRPr="00FB1FBC" w14:paraId="6712AA7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ED49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EE9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3450AB6C" w14:textId="34EECE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5CD19EA" w14:textId="3B6155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867EB03" w14:textId="6DA216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FDD75" w14:textId="3727E2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7,092.45 </w:t>
            </w:r>
          </w:p>
        </w:tc>
      </w:tr>
      <w:tr w:rsidR="00FB1FBC" w:rsidRPr="00FB1FBC" w14:paraId="0F0EF46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29D4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4F884E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1D0FA980" w14:textId="1D4861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CE65895" w14:textId="556274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1381A" w14:textId="12BD97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20D8A" w14:textId="017268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r>
      <w:tr w:rsidR="00FB1FBC" w:rsidRPr="00FB1FBC" w14:paraId="6C9D9CE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2FDB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D323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4DCB8FA4" w14:textId="1A0A4F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15525A80" w14:textId="53D79A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6A4C3" w14:textId="0AB9F4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B9285" w14:textId="379608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1,247.70 </w:t>
            </w:r>
          </w:p>
        </w:tc>
      </w:tr>
      <w:tr w:rsidR="00FB1FBC" w:rsidRPr="00FB1FBC" w14:paraId="06384EB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9267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5169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341F9E34" w14:textId="3C2934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3C050F73" w14:textId="4F6E26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E9176" w14:textId="3DF251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F17CE" w14:textId="018449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1,304.70 </w:t>
            </w:r>
          </w:p>
        </w:tc>
      </w:tr>
      <w:tr w:rsidR="00FB1FBC" w:rsidRPr="00FB1FBC" w14:paraId="57284D6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F8F1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1B82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2151A21B" w14:textId="607514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08,280.50 </w:t>
            </w:r>
          </w:p>
        </w:tc>
        <w:tc>
          <w:tcPr>
            <w:tcW w:w="0" w:type="auto"/>
            <w:tcBorders>
              <w:top w:val="nil"/>
              <w:left w:val="nil"/>
              <w:bottom w:val="single" w:sz="4" w:space="0" w:color="000000"/>
              <w:right w:val="single" w:sz="4" w:space="0" w:color="000000"/>
            </w:tcBorders>
            <w:shd w:val="clear" w:color="auto" w:fill="auto"/>
            <w:noWrap/>
            <w:vAlign w:val="center"/>
            <w:hideMark/>
          </w:tcPr>
          <w:p w14:paraId="53C4B0A9" w14:textId="104DFF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A2ED8" w14:textId="638E90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3DA13" w14:textId="450FAA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08,280.50 </w:t>
            </w:r>
          </w:p>
        </w:tc>
      </w:tr>
      <w:tr w:rsidR="00FB1FBC" w:rsidRPr="00FB1FBC" w14:paraId="4AD5269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F046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8809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34F90767" w14:textId="60719F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509DD442" w14:textId="3342DB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51E4B9A6" w14:textId="07E506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2EEB2" w14:textId="4B7044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29,385.70 </w:t>
            </w:r>
          </w:p>
        </w:tc>
      </w:tr>
      <w:tr w:rsidR="00FB1FBC" w:rsidRPr="00FB1FBC" w14:paraId="4B31ACF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5EE1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C62B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5E62F4E5" w14:textId="4B4A00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1559D1CE" w14:textId="78CCAE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31D292CB" w14:textId="4D41D4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6501B" w14:textId="10F860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1,333.20 </w:t>
            </w:r>
          </w:p>
        </w:tc>
      </w:tr>
      <w:tr w:rsidR="00FB1FBC" w:rsidRPr="00FB1FBC" w14:paraId="7CB5F66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50AD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CEFA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79C1EF6B" w14:textId="760E0C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00AC659" w14:textId="2F105C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7FC27" w14:textId="2B29B3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14A5F" w14:textId="72AC35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1,187.20 </w:t>
            </w:r>
          </w:p>
        </w:tc>
      </w:tr>
      <w:tr w:rsidR="00FB1FBC" w:rsidRPr="00FB1FBC" w14:paraId="30C811D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AB33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B4C0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3920A826" w14:textId="77E11A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34DF7A2B" w14:textId="1AA820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E9E95" w14:textId="6BDB50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6A799" w14:textId="4284D8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140.00 </w:t>
            </w:r>
          </w:p>
        </w:tc>
      </w:tr>
      <w:tr w:rsidR="00FB1FBC" w:rsidRPr="00FB1FBC" w14:paraId="29E9076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05E7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49F0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44266274" w14:textId="13BD0D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F9BE6D7" w14:textId="1DE5F2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392C1" w14:textId="7FC224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1EF5A" w14:textId="0D861D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r>
      <w:tr w:rsidR="00FB1FBC" w:rsidRPr="00FB1FBC" w14:paraId="0824581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D044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920A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4BD6AE5D" w14:textId="4BBFC0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5EBFDC1" w14:textId="6FC14F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29208" w14:textId="0FCF41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90A3B" w14:textId="69FAB2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r>
      <w:tr w:rsidR="00FB1FBC" w:rsidRPr="00FB1FBC" w14:paraId="4CADDC2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4937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A3B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45A6A274" w14:textId="2650FF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4B3171B" w14:textId="41699E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A2DEB" w14:textId="7D4D47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0524F" w14:textId="32F82F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r>
      <w:tr w:rsidR="00FB1FBC" w:rsidRPr="00FB1FBC" w14:paraId="5244340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38DF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A601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36D491D8" w14:textId="06C012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3EBD640" w14:textId="09AB86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7135D" w14:textId="3E79EA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EC6E1" w14:textId="56054F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13.20 </w:t>
            </w:r>
          </w:p>
        </w:tc>
      </w:tr>
      <w:tr w:rsidR="00FB1FBC" w:rsidRPr="00FB1FBC" w14:paraId="3553DF4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CBAF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CBDE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273E9858" w14:textId="46D819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76735BF" w14:textId="69D881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5A8B1" w14:textId="19B194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57301" w14:textId="0A8B85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0,453.20 </w:t>
            </w:r>
          </w:p>
        </w:tc>
      </w:tr>
      <w:tr w:rsidR="00FB1FBC" w:rsidRPr="00FB1FBC" w14:paraId="1913E15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9D1B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ECC9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4C5BB3C4" w14:textId="2ACA91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750C4A28" w14:textId="3DF373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5C635" w14:textId="4E8704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1CBD3" w14:textId="27B28F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87,457.20 </w:t>
            </w:r>
          </w:p>
        </w:tc>
      </w:tr>
      <w:tr w:rsidR="00FB1FBC" w:rsidRPr="00FB1FBC" w14:paraId="77C59A6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8358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A1FA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6BCC6E67" w14:textId="5F695901" w:rsidR="00FB1FBC" w:rsidRPr="00FB1FBC" w:rsidRDefault="00FB1FBC" w:rsidP="00FB1FBC">
            <w:pPr>
              <w:widowControl/>
              <w:spacing w:after="0" w:line="240" w:lineRule="auto"/>
              <w:contextualSpacing/>
              <w:jc w:val="right"/>
              <w:rPr>
                <w:rFonts w:ascii="Arial Narrow" w:eastAsia="Times New Roman" w:hAnsi="Arial Narrow"/>
                <w:i/>
                <w:iCs/>
                <w:color w:val="000000"/>
              </w:rPr>
            </w:pPr>
            <w:r w:rsidRPr="00FB1FBC">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1CB45CA2" w14:textId="3AB7C08E" w:rsidR="00FB1FBC" w:rsidRPr="00FB1FBC" w:rsidRDefault="00FB1FBC" w:rsidP="00FB1FBC">
            <w:pPr>
              <w:widowControl/>
              <w:spacing w:after="0" w:line="240" w:lineRule="auto"/>
              <w:contextualSpacing/>
              <w:jc w:val="right"/>
              <w:rPr>
                <w:rFonts w:ascii="Arial Narrow" w:eastAsia="Times New Roman" w:hAnsi="Arial Narrow"/>
                <w:i/>
                <w:iCs/>
                <w:color w:val="000000"/>
              </w:rPr>
            </w:pPr>
            <w:r w:rsidRPr="00FB1FB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26607" w14:textId="02B7B696" w:rsidR="00FB1FBC" w:rsidRPr="00FB1FBC" w:rsidRDefault="00FB1FBC" w:rsidP="00FB1FBC">
            <w:pPr>
              <w:widowControl/>
              <w:spacing w:after="0" w:line="240" w:lineRule="auto"/>
              <w:contextualSpacing/>
              <w:jc w:val="right"/>
              <w:rPr>
                <w:rFonts w:ascii="Arial Narrow" w:eastAsia="Times New Roman" w:hAnsi="Arial Narrow"/>
                <w:i/>
                <w:iCs/>
                <w:color w:val="000000"/>
              </w:rPr>
            </w:pPr>
            <w:r w:rsidRPr="00FB1FB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0F6B4" w14:textId="3B70BA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5,009.70 </w:t>
            </w:r>
          </w:p>
        </w:tc>
      </w:tr>
      <w:tr w:rsidR="00FB1FBC" w:rsidRPr="00FB1FBC" w14:paraId="1037895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247CC"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2495539" w14:textId="3F91CB8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2,997,794.58 </w:t>
            </w:r>
          </w:p>
        </w:tc>
        <w:tc>
          <w:tcPr>
            <w:tcW w:w="0" w:type="auto"/>
            <w:tcBorders>
              <w:top w:val="nil"/>
              <w:left w:val="nil"/>
              <w:bottom w:val="single" w:sz="4" w:space="0" w:color="000000"/>
              <w:right w:val="single" w:sz="4" w:space="0" w:color="000000"/>
            </w:tcBorders>
            <w:shd w:val="clear" w:color="D8D8D8" w:fill="D8D8D8"/>
            <w:noWrap/>
            <w:vAlign w:val="bottom"/>
            <w:hideMark/>
          </w:tcPr>
          <w:p w14:paraId="725725C6" w14:textId="480AA64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51145E" w14:textId="1DED24B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87224F" w14:textId="0867D23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2,997,794.58 </w:t>
            </w:r>
          </w:p>
        </w:tc>
      </w:tr>
      <w:tr w:rsidR="00FB1FBC" w:rsidRPr="00FB1FBC" w14:paraId="0D52B72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BF7B0"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A002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1A65344F" w14:textId="64EDF0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37948780" w14:textId="398C4B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F1A4E" w14:textId="763032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11640" w14:textId="0A10BC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5,230.00 </w:t>
            </w:r>
          </w:p>
        </w:tc>
      </w:tr>
      <w:tr w:rsidR="00FB1FBC" w:rsidRPr="00FB1FBC" w14:paraId="722E6E6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9570B"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D0ED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1D4F6A1C" w14:textId="7A6146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0AA66E65" w14:textId="62239B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5D157" w14:textId="1F959D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CB65E" w14:textId="333894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1,574.25 </w:t>
            </w:r>
          </w:p>
        </w:tc>
      </w:tr>
      <w:tr w:rsidR="00FB1FBC" w:rsidRPr="00FB1FBC" w14:paraId="013EB18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F5756"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6754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4E5EFCF0" w14:textId="5AAD33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2D1A6798" w14:textId="510CF2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4F4FA" w14:textId="79D346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714F3" w14:textId="162D16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3,860.50 </w:t>
            </w:r>
          </w:p>
        </w:tc>
      </w:tr>
      <w:tr w:rsidR="00FB1FBC" w:rsidRPr="00FB1FBC" w14:paraId="3BAFCB4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CF22A"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30D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2D3D91CE" w14:textId="7CD033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2E0F62E7" w14:textId="170D9B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2144F" w14:textId="78316F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1CCC1" w14:textId="396B3C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7,422.64 </w:t>
            </w:r>
          </w:p>
        </w:tc>
      </w:tr>
      <w:tr w:rsidR="00FB1FBC" w:rsidRPr="00FB1FBC" w14:paraId="76DDF72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676A0"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1C06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13CFE972" w14:textId="619E89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A3B77B5" w14:textId="5EF7F8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C248F" w14:textId="0675A8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35891" w14:textId="361793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0,285.00 </w:t>
            </w:r>
          </w:p>
        </w:tc>
      </w:tr>
      <w:tr w:rsidR="00FB1FBC" w:rsidRPr="00FB1FBC" w14:paraId="6D497B9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05DD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C57D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06C1E9E9" w14:textId="6FA005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58374238" w14:textId="2B45B3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44F7C" w14:textId="21A441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A2C86" w14:textId="2D3279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2,230.82 </w:t>
            </w:r>
          </w:p>
        </w:tc>
      </w:tr>
      <w:tr w:rsidR="00FB1FBC" w:rsidRPr="00FB1FBC" w14:paraId="20B437D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6B9D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3C49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25F8E49D" w14:textId="33BC8A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58673147" w14:textId="66E053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A4D42" w14:textId="0DC0FD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29600" w14:textId="4BE10A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1,931.42 </w:t>
            </w:r>
          </w:p>
        </w:tc>
      </w:tr>
      <w:tr w:rsidR="00FB1FBC" w:rsidRPr="00FB1FBC" w14:paraId="1DD660D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FDCDF"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92AB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30C83779" w14:textId="518FB5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0C04EF02" w14:textId="15CD050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1CF3B" w14:textId="0B4930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7EA6B" w14:textId="6127B6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1,001.42 </w:t>
            </w:r>
          </w:p>
        </w:tc>
      </w:tr>
      <w:tr w:rsidR="00FB1FBC" w:rsidRPr="00FB1FBC" w14:paraId="605D305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F1198"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2D21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72232022" w14:textId="7006A0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4894BFBF" w14:textId="0DE8EA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CE4EC" w14:textId="7D6D15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6DFBD" w14:textId="21BD33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9,950.25 </w:t>
            </w:r>
          </w:p>
        </w:tc>
      </w:tr>
      <w:tr w:rsidR="00FB1FBC" w:rsidRPr="00FB1FBC" w14:paraId="4584464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3E6B9"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729B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5C590C1A" w14:textId="054C49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5F32367C" w14:textId="79489A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10DB6" w14:textId="5DF7E0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7D0B7" w14:textId="05F67B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9,893.25 </w:t>
            </w:r>
          </w:p>
        </w:tc>
      </w:tr>
      <w:tr w:rsidR="00FB1FBC" w:rsidRPr="00FB1FBC" w14:paraId="1269DA8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86A1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A772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398FC2F" w14:textId="11E1D8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4F0F970D" w14:textId="72A8D8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2B0DB" w14:textId="65F950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780F2" w14:textId="36BC1A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2,015.75 </w:t>
            </w:r>
          </w:p>
        </w:tc>
      </w:tr>
      <w:tr w:rsidR="00FB1FBC" w:rsidRPr="00FB1FBC" w14:paraId="70C864C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25D05"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73DB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47377877" w14:textId="0B2823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61535B0" w14:textId="3E1401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B96D36" w14:textId="187BA7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FAD5F" w14:textId="7EB2DD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0,007.25 </w:t>
            </w:r>
          </w:p>
        </w:tc>
      </w:tr>
      <w:tr w:rsidR="00FB1FBC" w:rsidRPr="00FB1FBC" w14:paraId="57D6448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F5673"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4551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2DB2237C" w14:textId="6D10C4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26081FE5" w14:textId="0860C8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C517C" w14:textId="7DB10A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ECBD9" w14:textId="0D0335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065.92 </w:t>
            </w:r>
          </w:p>
        </w:tc>
      </w:tr>
      <w:tr w:rsidR="00FB1FBC" w:rsidRPr="00FB1FBC" w14:paraId="6BD26C7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ED3A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A1F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53E64C2E" w14:textId="36B494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4505505C" w14:textId="1A4B6C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8B67B" w14:textId="5C0698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D7D74" w14:textId="75A938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3,161.78 </w:t>
            </w:r>
          </w:p>
        </w:tc>
      </w:tr>
      <w:tr w:rsidR="00FB1FBC" w:rsidRPr="00FB1FBC" w14:paraId="0FD6C09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93429"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2AB4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2C21F7AC" w14:textId="20DB08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2E275E66" w14:textId="27ED77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D2B86" w14:textId="5232BC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B7D90" w14:textId="426667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392,217.48 </w:t>
            </w:r>
          </w:p>
        </w:tc>
      </w:tr>
      <w:tr w:rsidR="00FB1FBC" w:rsidRPr="00FB1FBC" w14:paraId="58655E7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72C02"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029A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425BFA10" w14:textId="6BA6C5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5D950968" w14:textId="10EE4A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6D391" w14:textId="63F4A2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F3405" w14:textId="51613A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7,436.00 </w:t>
            </w:r>
          </w:p>
        </w:tc>
      </w:tr>
      <w:tr w:rsidR="00FB1FBC" w:rsidRPr="00FB1FBC" w14:paraId="58623B5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530E7"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1E09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5960DB90" w14:textId="61EFE7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73D408B0" w14:textId="35DFA8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E3EED" w14:textId="74A78E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0CEA8" w14:textId="64F4DA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7,436.00 </w:t>
            </w:r>
          </w:p>
        </w:tc>
      </w:tr>
      <w:tr w:rsidR="00FB1FBC" w:rsidRPr="00FB1FBC" w14:paraId="5286DA8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C35B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508D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3F6100C3" w14:textId="1C48A2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07671ED2" w14:textId="6BC6E6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619EF" w14:textId="3BB986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DAFC7" w14:textId="5A0CC1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2,799.25 </w:t>
            </w:r>
          </w:p>
        </w:tc>
      </w:tr>
      <w:tr w:rsidR="00FB1FBC" w:rsidRPr="00FB1FBC" w14:paraId="06CBE07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A5EF0"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8D44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7913D538" w14:textId="29060F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08E7BF1B" w14:textId="40FC51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B28BB" w14:textId="6CD297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65113" w14:textId="03E369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42.03 </w:t>
            </w:r>
          </w:p>
        </w:tc>
      </w:tr>
      <w:tr w:rsidR="00FB1FBC" w:rsidRPr="00FB1FBC" w14:paraId="5E1F628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F0507"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0C88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10BA3EA9" w14:textId="2D6C8E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54029BDB" w14:textId="757300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1FED3" w14:textId="513E07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98519" w14:textId="686CEA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015.34 </w:t>
            </w:r>
          </w:p>
        </w:tc>
      </w:tr>
      <w:tr w:rsidR="00FB1FBC" w:rsidRPr="00FB1FBC" w14:paraId="36B747B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4E109"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A155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6E1D392" w14:textId="6B61A8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607E5284" w14:textId="6A84AD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080EB" w14:textId="6D067B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EB7F4" w14:textId="354FCF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244.90 </w:t>
            </w:r>
          </w:p>
        </w:tc>
      </w:tr>
      <w:tr w:rsidR="00FB1FBC" w:rsidRPr="00FB1FBC" w14:paraId="65F5DC3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83A7D"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8878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22752AA1" w14:textId="100E76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03F12661" w14:textId="7994BA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9FA14" w14:textId="0F137C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BBCDC" w14:textId="5E38C6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87,939.75 </w:t>
            </w:r>
          </w:p>
        </w:tc>
      </w:tr>
      <w:tr w:rsidR="00FB1FBC" w:rsidRPr="00FB1FBC" w14:paraId="5115662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ECB0E"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0A91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6B37207" w14:textId="6E9BDF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D2A69DC" w14:textId="7214EA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BE54E" w14:textId="2ACA24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8A6A4" w14:textId="6A6F51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77.14 </w:t>
            </w:r>
          </w:p>
        </w:tc>
      </w:tr>
      <w:tr w:rsidR="00FB1FBC" w:rsidRPr="00FB1FBC" w14:paraId="2CBBCCF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D33EC"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DB65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108AD4E" w14:textId="5F6B1C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44ED3552" w14:textId="20936E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3562B" w14:textId="75975C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D8A95" w14:textId="4B1FE6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0,381.56 </w:t>
            </w:r>
          </w:p>
        </w:tc>
      </w:tr>
      <w:tr w:rsidR="00FB1FBC" w:rsidRPr="00FB1FBC" w14:paraId="36BACB2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2ADD1"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30A7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5751B0B" w14:textId="692D29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89B6E74" w14:textId="152E76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942D6" w14:textId="2E2A0F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5FEC2" w14:textId="547AFC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77.14 </w:t>
            </w:r>
          </w:p>
        </w:tc>
      </w:tr>
      <w:tr w:rsidR="00FB1FBC" w:rsidRPr="00FB1FBC" w14:paraId="3254063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F63A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E5C5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8D8BC82" w14:textId="2C518B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DC4B7B2" w14:textId="3AF2E8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7F3DD" w14:textId="37D818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35B14" w14:textId="1DECC1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77.14 </w:t>
            </w:r>
          </w:p>
        </w:tc>
      </w:tr>
      <w:tr w:rsidR="00FB1FBC" w:rsidRPr="00FB1FBC" w14:paraId="46943E5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F52DB"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A847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1D861BC" w14:textId="4E8921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352A2BFC" w14:textId="19AC8F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62F5A" w14:textId="6F7E5A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34A23" w14:textId="1EFDDB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37,325.39 </w:t>
            </w:r>
          </w:p>
        </w:tc>
      </w:tr>
      <w:tr w:rsidR="00FB1FBC" w:rsidRPr="00FB1FBC" w14:paraId="3D10D74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7EE30"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980D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5700133D" w14:textId="0DF3E5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38EEFD47" w14:textId="1DEE66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758C5" w14:textId="517B25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55E73" w14:textId="48B438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4,166.03 </w:t>
            </w:r>
          </w:p>
        </w:tc>
      </w:tr>
      <w:tr w:rsidR="00FB1FBC" w:rsidRPr="00FB1FBC" w14:paraId="01DD62B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EA3B1"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AA2C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3FC29DB4" w14:textId="722ED0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2828E932" w14:textId="203257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6DEBB" w14:textId="362044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B9549" w14:textId="0A67A8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704.28 </w:t>
            </w:r>
          </w:p>
        </w:tc>
      </w:tr>
      <w:tr w:rsidR="00FB1FBC" w:rsidRPr="00FB1FBC" w14:paraId="119F4F9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06271"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D54B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0B5865F3" w14:textId="2E37A2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594BD0DA" w14:textId="10CE42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8102A" w14:textId="6CAFE9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0F45A" w14:textId="3A72D9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9,451.75 </w:t>
            </w:r>
          </w:p>
        </w:tc>
      </w:tr>
      <w:tr w:rsidR="00FB1FBC" w:rsidRPr="00FB1FBC" w14:paraId="3D9B42B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D7690"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A499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30651A4E" w14:textId="05C4BB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31AEDD45" w14:textId="5EC43B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B615E" w14:textId="359A91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3254E" w14:textId="56B71A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69,640.00 </w:t>
            </w:r>
          </w:p>
        </w:tc>
      </w:tr>
      <w:tr w:rsidR="00FB1FBC" w:rsidRPr="00FB1FBC" w14:paraId="771F4F9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A37D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C63F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44347537" w14:textId="7DC7B2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2B81A170" w14:textId="1212E2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B1317" w14:textId="19CE03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8252F" w14:textId="30EC4C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3,733.15 </w:t>
            </w:r>
          </w:p>
        </w:tc>
      </w:tr>
      <w:tr w:rsidR="00FB1FBC" w:rsidRPr="00FB1FBC" w14:paraId="3BF2EA2C"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CB5AA"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3F11E697" w14:textId="4C58C7C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4,866,982.14 </w:t>
            </w:r>
          </w:p>
        </w:tc>
        <w:tc>
          <w:tcPr>
            <w:tcW w:w="0" w:type="auto"/>
            <w:tcBorders>
              <w:top w:val="nil"/>
              <w:left w:val="nil"/>
              <w:bottom w:val="single" w:sz="4" w:space="0" w:color="000000"/>
              <w:right w:val="single" w:sz="4" w:space="0" w:color="000000"/>
            </w:tcBorders>
            <w:shd w:val="clear" w:color="D8D8D8" w:fill="D8D8D8"/>
            <w:noWrap/>
            <w:vAlign w:val="bottom"/>
            <w:hideMark/>
          </w:tcPr>
          <w:p w14:paraId="2CC812A9" w14:textId="5A19141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280B523" w14:textId="27E4794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6EB1CE16" w14:textId="147991B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5,984,293.78 </w:t>
            </w:r>
          </w:p>
        </w:tc>
      </w:tr>
      <w:tr w:rsidR="00FB1FBC" w:rsidRPr="00FB1FBC" w14:paraId="367A46D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E5C38"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4C0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1E78F90F" w14:textId="1DDA70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21F786B9" w14:textId="7A95D5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82B9E" w14:textId="162AAD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E2004" w14:textId="6B1550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3,830.57 </w:t>
            </w:r>
          </w:p>
        </w:tc>
      </w:tr>
      <w:tr w:rsidR="00FB1FBC" w:rsidRPr="00FB1FBC" w14:paraId="7D1CB07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CA1F7"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E3DD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69F8763E" w14:textId="4D3B03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7BDD0774" w14:textId="0A5FA9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3F2A9" w14:textId="647629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1319C" w14:textId="1EE148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7,624.03 </w:t>
            </w:r>
          </w:p>
        </w:tc>
      </w:tr>
      <w:tr w:rsidR="00FB1FBC" w:rsidRPr="00FB1FBC" w14:paraId="4D4FD75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BD725"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98C9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4B42869E" w14:textId="7DA366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5233439F" w14:textId="124147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61E01" w14:textId="76CD55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9CDC6" w14:textId="31260A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9,877.16 </w:t>
            </w:r>
          </w:p>
        </w:tc>
      </w:tr>
      <w:tr w:rsidR="00FB1FBC" w:rsidRPr="00FB1FBC" w14:paraId="055DE2A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5388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5E8D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14D30FA6" w14:textId="2BD134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000C10FA" w14:textId="09344F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3E6BD" w14:textId="0A3DB3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7C909" w14:textId="359861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8,162.50 </w:t>
            </w:r>
          </w:p>
        </w:tc>
      </w:tr>
      <w:tr w:rsidR="00FB1FBC" w:rsidRPr="00FB1FBC" w14:paraId="5663C46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BEF9C"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42B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01F7D868" w14:textId="1F1B3B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C35BDE3" w14:textId="7D8CD9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27878" w14:textId="5BB4B4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47D9E" w14:textId="684827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140.00 </w:t>
            </w:r>
          </w:p>
        </w:tc>
      </w:tr>
      <w:tr w:rsidR="00FB1FBC" w:rsidRPr="00FB1FBC" w14:paraId="5E9FA3B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2C291"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F070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14DD3C8F" w14:textId="49E98E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06690974" w14:textId="60D42A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C4FE8" w14:textId="331B16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22391" w14:textId="0DD5DA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1,737.14 </w:t>
            </w:r>
          </w:p>
        </w:tc>
      </w:tr>
      <w:tr w:rsidR="00FB1FBC" w:rsidRPr="00FB1FBC" w14:paraId="5F3B99D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78DED"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C81A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1636EB97" w14:textId="373D6B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53F8C65D" w14:textId="43B475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EB4B5" w14:textId="3B6B30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72BD7" w14:textId="646637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86,042.75 </w:t>
            </w:r>
          </w:p>
        </w:tc>
      </w:tr>
      <w:tr w:rsidR="00FB1FBC" w:rsidRPr="00FB1FBC" w14:paraId="5D92C8D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8C8EF"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142C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DBBB0D9" w14:textId="577D6D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647C45AE" w14:textId="51FF31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9FDAE" w14:textId="334686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5ED5AB0A" w14:textId="68A527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321.00 </w:t>
            </w:r>
          </w:p>
        </w:tc>
      </w:tr>
      <w:tr w:rsidR="00FB1FBC" w:rsidRPr="00FB1FBC" w14:paraId="3A1FBB8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FBD77"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4648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2710A6BF" w14:textId="388F79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44D9A6DB" w14:textId="13EBB9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3059C" w14:textId="43DC33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B1AA5" w14:textId="0F31A6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56,798.14 </w:t>
            </w:r>
          </w:p>
        </w:tc>
      </w:tr>
      <w:tr w:rsidR="00FB1FBC" w:rsidRPr="00FB1FBC" w14:paraId="3CBBF46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98001"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60AA6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77573E6" w14:textId="44F4CE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6FEC39E2" w14:textId="69A5F7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592B4" w14:textId="7CE7A7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9EA1E" w14:textId="11875E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47,764.75 </w:t>
            </w:r>
          </w:p>
        </w:tc>
      </w:tr>
      <w:tr w:rsidR="00FB1FBC" w:rsidRPr="00FB1FBC" w14:paraId="08DDAC2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B88B5"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83C3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08A766E" w14:textId="4E2F55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5AEDFDC6" w14:textId="1A6734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D8E63" w14:textId="1EE209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C6221" w14:textId="00B11F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29,805.12 </w:t>
            </w:r>
          </w:p>
        </w:tc>
      </w:tr>
      <w:tr w:rsidR="00FB1FBC" w:rsidRPr="00FB1FBC" w14:paraId="6B1BAF2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25F29"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97F9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718F7EB7" w14:textId="41C0CA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8FD36A8" w14:textId="3E9132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68E65" w14:textId="1C9D03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1777C" w14:textId="0191E8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9,067.50 </w:t>
            </w:r>
          </w:p>
        </w:tc>
      </w:tr>
      <w:tr w:rsidR="00FB1FBC" w:rsidRPr="00FB1FBC" w14:paraId="3DB11EB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A5610"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46BF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08EDFDD" w14:textId="347F3E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042EE1CD" w14:textId="734FB1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15993803" w14:textId="72CDF2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69574" w14:textId="39ADA2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22,598.20 </w:t>
            </w:r>
          </w:p>
        </w:tc>
      </w:tr>
      <w:tr w:rsidR="00FB1FBC" w:rsidRPr="00FB1FBC" w14:paraId="3C77B93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40BF3"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B4F5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C9F327E" w14:textId="0C8A2B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7260D19B" w14:textId="316296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60C3E" w14:textId="71768A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04D6A" w14:textId="68ACD2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83,824.22 </w:t>
            </w:r>
          </w:p>
        </w:tc>
      </w:tr>
      <w:tr w:rsidR="00FB1FBC" w:rsidRPr="00FB1FBC" w14:paraId="23B378B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A5B9C"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9529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0391C89E" w14:textId="75E11E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0ACA0881" w14:textId="7DAD24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4EBB3" w14:textId="3FE772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2D34C" w14:textId="60BF0F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07,965.53 </w:t>
            </w:r>
          </w:p>
        </w:tc>
      </w:tr>
      <w:tr w:rsidR="00FB1FBC" w:rsidRPr="00FB1FBC" w14:paraId="76E003A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B5DD9"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C255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DF1A72A" w14:textId="3B3A98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6AA6DC4F" w14:textId="4BBDC1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EABD3" w14:textId="7F601A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2916C" w14:textId="4640CC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3,486.50 </w:t>
            </w:r>
          </w:p>
        </w:tc>
      </w:tr>
      <w:tr w:rsidR="00FB1FBC" w:rsidRPr="00FB1FBC" w14:paraId="4E987E0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940A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189C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27E711A" w14:textId="5C964D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27C5D0EF" w14:textId="7C5462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D162C" w14:textId="5696C7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24787C6A" w14:textId="698900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05,530.92 </w:t>
            </w:r>
          </w:p>
        </w:tc>
      </w:tr>
      <w:tr w:rsidR="00FB1FBC" w:rsidRPr="00FB1FBC" w14:paraId="3C04A6E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84EAD"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F252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31212EFF" w14:textId="6A2E17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6114C0B4" w14:textId="3DF3E5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1B1F3" w14:textId="3FF7BA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49B15" w14:textId="2A59FF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7,713.75 </w:t>
            </w:r>
          </w:p>
        </w:tc>
      </w:tr>
      <w:tr w:rsidR="00FB1FBC" w:rsidRPr="00FB1FBC" w14:paraId="701E924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32C28"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1BE4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6D2D1855" w14:textId="0BF4B7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760B68B7" w14:textId="26965F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D2DCA" w14:textId="3916A1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27B38" w14:textId="67299C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8,611.25 </w:t>
            </w:r>
          </w:p>
        </w:tc>
      </w:tr>
      <w:tr w:rsidR="00FB1FBC" w:rsidRPr="00FB1FBC" w14:paraId="1BB2B47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DA4D3"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090AF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56F79208" w14:textId="2D6071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72AA1BFD" w14:textId="2D96FC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0300A603" w14:textId="62FC0D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D602F" w14:textId="1DDFDA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6,392.75 </w:t>
            </w:r>
          </w:p>
        </w:tc>
      </w:tr>
      <w:tr w:rsidR="00FB1FBC" w:rsidRPr="00FB1FBC" w14:paraId="66D0C5C2"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20B94"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7C42F824" w14:textId="3C78374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7,111,821.58 </w:t>
            </w:r>
          </w:p>
        </w:tc>
        <w:tc>
          <w:tcPr>
            <w:tcW w:w="0" w:type="auto"/>
            <w:tcBorders>
              <w:top w:val="nil"/>
              <w:left w:val="nil"/>
              <w:bottom w:val="single" w:sz="4" w:space="0" w:color="000000"/>
              <w:right w:val="single" w:sz="4" w:space="0" w:color="000000"/>
            </w:tcBorders>
            <w:shd w:val="clear" w:color="D8D8D8" w:fill="D8D8D8"/>
            <w:noWrap/>
            <w:vAlign w:val="bottom"/>
            <w:hideMark/>
          </w:tcPr>
          <w:p w14:paraId="303672F1" w14:textId="1CC4590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33E456C0" w14:textId="0EE04CF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59E0DD5D" w14:textId="54A0771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7,153,942.53 </w:t>
            </w:r>
          </w:p>
        </w:tc>
      </w:tr>
      <w:tr w:rsidR="00FB1FBC" w:rsidRPr="00FB1FBC" w14:paraId="394277C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F96F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E71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4FB33514" w14:textId="7E2302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79,527.50 </w:t>
            </w:r>
          </w:p>
        </w:tc>
        <w:tc>
          <w:tcPr>
            <w:tcW w:w="0" w:type="auto"/>
            <w:tcBorders>
              <w:top w:val="nil"/>
              <w:left w:val="nil"/>
              <w:bottom w:val="single" w:sz="4" w:space="0" w:color="000000"/>
              <w:right w:val="single" w:sz="4" w:space="0" w:color="000000"/>
            </w:tcBorders>
            <w:shd w:val="clear" w:color="auto" w:fill="auto"/>
            <w:noWrap/>
            <w:vAlign w:val="bottom"/>
            <w:hideMark/>
          </w:tcPr>
          <w:p w14:paraId="29081B88" w14:textId="26286E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4ED06" w14:textId="063540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5D6FF" w14:textId="6D6145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79,527.50 </w:t>
            </w:r>
          </w:p>
        </w:tc>
      </w:tr>
      <w:tr w:rsidR="00FB1FBC" w:rsidRPr="00FB1FBC" w14:paraId="11A9BAC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8EB5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A878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06DF4FF2" w14:textId="0042CE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400AA60B" w14:textId="7C3A28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0D77F" w14:textId="24720F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82BBC" w14:textId="36A631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2,807.94 </w:t>
            </w:r>
          </w:p>
        </w:tc>
      </w:tr>
      <w:tr w:rsidR="00FB1FBC" w:rsidRPr="00FB1FBC" w14:paraId="3EC0F30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064E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BB34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078AD71" w14:textId="1E5F77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169,005.89 </w:t>
            </w:r>
          </w:p>
        </w:tc>
        <w:tc>
          <w:tcPr>
            <w:tcW w:w="0" w:type="auto"/>
            <w:tcBorders>
              <w:top w:val="nil"/>
              <w:left w:val="nil"/>
              <w:bottom w:val="single" w:sz="4" w:space="0" w:color="000000"/>
              <w:right w:val="single" w:sz="4" w:space="0" w:color="000000"/>
            </w:tcBorders>
            <w:shd w:val="clear" w:color="auto" w:fill="auto"/>
            <w:noWrap/>
            <w:vAlign w:val="bottom"/>
            <w:hideMark/>
          </w:tcPr>
          <w:p w14:paraId="50A28006" w14:textId="00E8FD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633F6" w14:textId="0C2596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4064F" w14:textId="1378FE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169,005.89 </w:t>
            </w:r>
          </w:p>
        </w:tc>
      </w:tr>
      <w:tr w:rsidR="00FB1FBC" w:rsidRPr="00FB1FBC" w14:paraId="18969ED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9236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ED1B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58F7FDF" w14:textId="70240E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D293832" w14:textId="4E9B53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DBA1E" w14:textId="5C99F4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9F694" w14:textId="0B4903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77.14 </w:t>
            </w:r>
          </w:p>
        </w:tc>
      </w:tr>
      <w:tr w:rsidR="00FB1FBC" w:rsidRPr="00FB1FBC" w14:paraId="615F334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9633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048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0A3863CA" w14:textId="4DA926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058E884" w14:textId="6AD00B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CE944" w14:textId="22583D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7EEDC352" w14:textId="58B9EE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08,628.72 </w:t>
            </w:r>
          </w:p>
        </w:tc>
      </w:tr>
      <w:tr w:rsidR="00FB1FBC" w:rsidRPr="00FB1FBC" w14:paraId="58D9407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FB69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C906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3B4BA4B1" w14:textId="621771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5FF9F0C4" w14:textId="5CE60A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68093" w14:textId="6548C4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F3410" w14:textId="11E8DA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4,392.00 </w:t>
            </w:r>
          </w:p>
        </w:tc>
      </w:tr>
      <w:tr w:rsidR="00FB1FBC" w:rsidRPr="00FB1FBC" w14:paraId="2BECA8A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BA78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758D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0006EAD3" w14:textId="61F93E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246B4A2A" w14:textId="6E4302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8F8DD" w14:textId="16AB3A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001F6" w14:textId="42A91C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3,928.52 </w:t>
            </w:r>
          </w:p>
        </w:tc>
      </w:tr>
      <w:tr w:rsidR="00FB1FBC" w:rsidRPr="00FB1FBC" w14:paraId="1098DB9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F55E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F581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48C2FD50" w14:textId="1DB036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B7CBE2D" w14:textId="054B22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8B590" w14:textId="282CAA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A40D6" w14:textId="2248C1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140.00 </w:t>
            </w:r>
          </w:p>
        </w:tc>
      </w:tr>
      <w:tr w:rsidR="00FB1FBC" w:rsidRPr="00FB1FBC" w14:paraId="4375212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BF91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059D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7D82C565" w14:textId="7219E3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CDBBA6A" w14:textId="14E22F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B3EC3" w14:textId="0AEA7F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398E7" w14:textId="3FC72D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0,157.12 </w:t>
            </w:r>
          </w:p>
        </w:tc>
      </w:tr>
      <w:tr w:rsidR="00FB1FBC" w:rsidRPr="00FB1FBC" w14:paraId="4630A50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6179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47CD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1C76DEF6" w14:textId="387BEF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45172" w14:textId="62BFD2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5403C" w14:textId="559197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623DEBA7" w14:textId="1BEAE9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12,800.00 </w:t>
            </w:r>
          </w:p>
        </w:tc>
      </w:tr>
      <w:tr w:rsidR="00FB1FBC" w:rsidRPr="00FB1FBC" w14:paraId="59BAB8A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822E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019E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380EF49C" w14:textId="2D3370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30CACCE7" w14:textId="678B34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397A7" w14:textId="7910A7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437DC46C" w14:textId="447158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4,800.64 </w:t>
            </w:r>
          </w:p>
        </w:tc>
      </w:tr>
      <w:tr w:rsidR="00FB1FBC" w:rsidRPr="00FB1FBC" w14:paraId="27F791D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B910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86F2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579CCCF6" w14:textId="7BE8DE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FD023" w14:textId="41385E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08F3B" w14:textId="05741D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DD38CF8" w14:textId="2193A7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94,840.00 </w:t>
            </w:r>
          </w:p>
        </w:tc>
      </w:tr>
      <w:tr w:rsidR="00FB1FBC" w:rsidRPr="00FB1FBC" w14:paraId="282FD40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2B1E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FF21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504729E8" w14:textId="36E78F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551F831F" w14:textId="18BA12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60DEF" w14:textId="14CE99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5E816336" w14:textId="0DAAD0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16,520.00 </w:t>
            </w:r>
          </w:p>
        </w:tc>
      </w:tr>
      <w:tr w:rsidR="00FB1FBC" w:rsidRPr="00FB1FBC" w14:paraId="390B738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51CB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B064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157C7FF4" w14:textId="1398BA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644562EB" w14:textId="47903D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0C2D0" w14:textId="39B2EB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E7F8D" w14:textId="08D6C6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14,403.89 </w:t>
            </w:r>
          </w:p>
        </w:tc>
      </w:tr>
      <w:tr w:rsidR="00FB1FBC" w:rsidRPr="00FB1FBC" w14:paraId="6FC5131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BD10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E718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7006112C" w14:textId="44A64B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33CDA99D" w14:textId="269074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0C3C6" w14:textId="4CADF7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377AA" w14:textId="7875CC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193.39 </w:t>
            </w:r>
          </w:p>
        </w:tc>
      </w:tr>
      <w:tr w:rsidR="00FB1FBC" w:rsidRPr="00FB1FBC" w14:paraId="6665210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B1FE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35E7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6CB158E" w14:textId="1DDA91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3806AFD8" w14:textId="3C83E3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4C157" w14:textId="4F999C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A1893" w14:textId="6250FD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7,588.75 </w:t>
            </w:r>
          </w:p>
        </w:tc>
      </w:tr>
      <w:tr w:rsidR="00FB1FBC" w:rsidRPr="00FB1FBC" w14:paraId="2E0B702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1990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7BEC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036F15CA" w14:textId="556D65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57A3A805" w14:textId="45A763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1A627" w14:textId="709CCE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FF3F1" w14:textId="11FCD1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0,696.12 </w:t>
            </w:r>
          </w:p>
        </w:tc>
      </w:tr>
      <w:tr w:rsidR="00FB1FBC" w:rsidRPr="00FB1FBC" w14:paraId="0EF6CA7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93AF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6F5A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0CFC1504" w14:textId="71133A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3DBEF725" w14:textId="3F9332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C2539" w14:textId="1F5636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CF34A" w14:textId="4F585C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5,744.00 </w:t>
            </w:r>
          </w:p>
        </w:tc>
      </w:tr>
      <w:tr w:rsidR="00FB1FBC" w:rsidRPr="00FB1FBC" w14:paraId="30C502B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207B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E616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7EDA89AC" w14:textId="3401F4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20E0779C" w14:textId="3A4E02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95358" w14:textId="6861D8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F2F3C" w14:textId="2BD7D7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2,612.20 </w:t>
            </w:r>
          </w:p>
        </w:tc>
      </w:tr>
      <w:tr w:rsidR="00FB1FBC" w:rsidRPr="00FB1FBC" w14:paraId="2B347F9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5536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CC5F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622AB9B" w14:textId="593A70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3B1E3938" w14:textId="22B830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5E001" w14:textId="351187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F44DA" w14:textId="3439B3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448.75 </w:t>
            </w:r>
          </w:p>
        </w:tc>
      </w:tr>
      <w:tr w:rsidR="00FB1FBC" w:rsidRPr="00FB1FBC" w14:paraId="0CCD34E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0629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3B37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6E28D04B" w14:textId="1D6776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2ECBB4F3" w14:textId="018A30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990BD" w14:textId="1B7374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280EC" w14:textId="1E47CD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2,397.14 </w:t>
            </w:r>
          </w:p>
        </w:tc>
      </w:tr>
      <w:tr w:rsidR="00FB1FBC" w:rsidRPr="00FB1FBC" w14:paraId="22AC361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4261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515F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5888A2FC" w14:textId="13B8E1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0CE179F0" w14:textId="60ABBE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F9E3D" w14:textId="0FCF20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670E4" w14:textId="4FCCD2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3,772.50 </w:t>
            </w:r>
          </w:p>
        </w:tc>
      </w:tr>
      <w:tr w:rsidR="00FB1FBC" w:rsidRPr="00FB1FBC" w14:paraId="47B9CF0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3127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8A62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00DB7CEB" w14:textId="574D2E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F53E6CF" w14:textId="0C1430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A902E" w14:textId="655C20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A1932" w14:textId="6EF2CF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0FC9586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9292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C61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30EA1641" w14:textId="5A890C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F6499F3" w14:textId="2837E5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2CD0D" w14:textId="17AE9C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15A64" w14:textId="275953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5,778.00 </w:t>
            </w:r>
          </w:p>
        </w:tc>
      </w:tr>
      <w:tr w:rsidR="00FB1FBC" w:rsidRPr="00FB1FBC" w14:paraId="6504B6D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199A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13A0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639C9AAD" w14:textId="559E8B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9E6C128" w14:textId="6A0F7E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CDAFE" w14:textId="7C5515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A3CB4" w14:textId="4952BF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054AC36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68C2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B834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408A6E5" w14:textId="6C7EC2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2AF76B95" w14:textId="433E7E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700CA" w14:textId="2F8A2C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63CC7" w14:textId="19A072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042.39 </w:t>
            </w:r>
          </w:p>
        </w:tc>
      </w:tr>
      <w:tr w:rsidR="00FB1FBC" w:rsidRPr="00FB1FBC" w14:paraId="79BFC35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82CA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5C66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2C693F0D" w14:textId="1321DC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5CA4A332" w14:textId="789CC1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5AE53" w14:textId="7EC5D0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D74FA" w14:textId="1619C2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0,494.75 </w:t>
            </w:r>
          </w:p>
        </w:tc>
      </w:tr>
      <w:tr w:rsidR="00FB1FBC" w:rsidRPr="00FB1FBC" w14:paraId="13D3884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71DC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D53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3C886FC7" w14:textId="39AF2A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5934FB3C" w14:textId="26EC99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713BF" w14:textId="276275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D7642" w14:textId="4E1394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84,211.32 </w:t>
            </w:r>
          </w:p>
        </w:tc>
      </w:tr>
      <w:tr w:rsidR="00FB1FBC" w:rsidRPr="00FB1FBC" w14:paraId="452F086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F885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E8A8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9D57931" w14:textId="33FEAE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1D973B53" w14:textId="1B8853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B8F8E" w14:textId="6D0DEC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F2177" w14:textId="78EDF8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0,677.34 </w:t>
            </w:r>
          </w:p>
        </w:tc>
      </w:tr>
      <w:tr w:rsidR="00FB1FBC" w:rsidRPr="00FB1FBC" w14:paraId="5E60F1D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34D0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E38E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6F2963A2" w14:textId="00CE23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1E031C5" w14:textId="1C0D2B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2060B" w14:textId="3B148A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EA5AA" w14:textId="34C1D5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140.00 </w:t>
            </w:r>
          </w:p>
        </w:tc>
      </w:tr>
      <w:tr w:rsidR="00FB1FBC" w:rsidRPr="00FB1FBC" w14:paraId="47C6133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9AAA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5A13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E858F51" w14:textId="0C2A5B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64D8114F" w14:textId="04F1CD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CE4E1" w14:textId="31E493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7F857C21" w14:textId="3AC9A9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84,179.30 </w:t>
            </w:r>
          </w:p>
        </w:tc>
      </w:tr>
      <w:tr w:rsidR="00FB1FBC" w:rsidRPr="00FB1FBC" w14:paraId="71EEE7F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D046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E6C7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2494AA10" w14:textId="05B6EC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764CF98E" w14:textId="095093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EC350" w14:textId="433560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777F5" w14:textId="2EEB0E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8,868.77 </w:t>
            </w:r>
          </w:p>
        </w:tc>
      </w:tr>
      <w:tr w:rsidR="00FB1FBC" w:rsidRPr="00FB1FBC" w14:paraId="29A81F0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5A37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C0AD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C584CB1" w14:textId="3DFAC4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2830ECC" w14:textId="64AAAF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B828C" w14:textId="1D8902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C17E9" w14:textId="0A2DA7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77.14 </w:t>
            </w:r>
          </w:p>
        </w:tc>
      </w:tr>
      <w:tr w:rsidR="00FB1FBC" w:rsidRPr="00FB1FBC" w14:paraId="15F9E4D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BC5E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A4381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6097A6A" w14:textId="6D92FB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A1218" w14:textId="53D324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4F78A" w14:textId="1BCE95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9344A" w14:textId="4AA964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0,000.00 </w:t>
            </w:r>
          </w:p>
        </w:tc>
      </w:tr>
      <w:tr w:rsidR="00FB1FBC" w:rsidRPr="00FB1FBC" w14:paraId="11ACB2D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AAB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146A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6CE097DC" w14:textId="6A4BA1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7F2EC449" w14:textId="08F409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D1DFB" w14:textId="1B9ADC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DE3EA98" w14:textId="49DDD2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51,470.00 </w:t>
            </w:r>
          </w:p>
        </w:tc>
      </w:tr>
      <w:tr w:rsidR="00FB1FBC" w:rsidRPr="00FB1FBC" w14:paraId="0D5F8F8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651B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A22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2149A352" w14:textId="2715AD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10B3CA9" w14:textId="017877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2D7E4" w14:textId="5B25BD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11E05" w14:textId="09F78B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140.00 </w:t>
            </w:r>
          </w:p>
        </w:tc>
      </w:tr>
      <w:tr w:rsidR="00FB1FBC" w:rsidRPr="00FB1FBC" w14:paraId="42169FC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28D8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D54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501E8443" w14:textId="20F2D9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3DC4DCC0" w14:textId="2F04D0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5867E" w14:textId="345E95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57A53" w14:textId="465361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6,796.75 </w:t>
            </w:r>
          </w:p>
        </w:tc>
      </w:tr>
      <w:tr w:rsidR="00FB1FBC" w:rsidRPr="00FB1FBC" w14:paraId="6E20D20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BD0E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94E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01884FA4" w14:textId="6736CB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5640AD6" w14:textId="420E78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09FCA" w14:textId="3AA951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EEAD7" w14:textId="41F18D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632.50 </w:t>
            </w:r>
          </w:p>
        </w:tc>
      </w:tr>
      <w:tr w:rsidR="00FB1FBC" w:rsidRPr="00FB1FBC" w14:paraId="489497E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7360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0ADB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3D262DF6" w14:textId="518BC9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7CBE0B55" w14:textId="7C34B3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21C5BB56" w14:textId="5B2C98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084AB" w14:textId="0B2A46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7,084.67 </w:t>
            </w:r>
          </w:p>
        </w:tc>
      </w:tr>
      <w:tr w:rsidR="00FB1FBC" w:rsidRPr="00FB1FBC" w14:paraId="5D68ED3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3355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2BAC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0D7337A9" w14:textId="075F29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182B150E" w14:textId="37E1C1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37893" w14:textId="5239B9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16C58BFA" w14:textId="7963D7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91,635.50 </w:t>
            </w:r>
          </w:p>
        </w:tc>
      </w:tr>
      <w:tr w:rsidR="00FB1FBC" w:rsidRPr="00FB1FBC" w14:paraId="1939B59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15C8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68E9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51381203" w14:textId="594795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6F17E5E9" w14:textId="34DDF0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C2046" w14:textId="363441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EBE06" w14:textId="5CF198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04,253.75 </w:t>
            </w:r>
          </w:p>
        </w:tc>
      </w:tr>
      <w:tr w:rsidR="00FB1FBC" w:rsidRPr="00FB1FBC" w14:paraId="3D64E81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8155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72F8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10C80D9E" w14:textId="3DAB75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5BF0E42" w14:textId="00A981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2EC17" w14:textId="220DAB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387820B2" w14:textId="1735E1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84,668.14 </w:t>
            </w:r>
          </w:p>
        </w:tc>
      </w:tr>
      <w:tr w:rsidR="00FB1FBC" w:rsidRPr="00FB1FBC" w14:paraId="01C3C12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9BAD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0975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72EA3C37" w14:textId="0D8D4E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F150DDB" w14:textId="22DD55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1586A" w14:textId="1C4A87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9836B" w14:textId="3647FE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449CF00C"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D5B4EE"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1A8AFE69" w14:textId="0C46D98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96,747,945.74 </w:t>
            </w:r>
          </w:p>
        </w:tc>
        <w:tc>
          <w:tcPr>
            <w:tcW w:w="0" w:type="auto"/>
            <w:tcBorders>
              <w:top w:val="nil"/>
              <w:left w:val="nil"/>
              <w:bottom w:val="single" w:sz="4" w:space="0" w:color="000000"/>
              <w:right w:val="single" w:sz="4" w:space="0" w:color="000000"/>
            </w:tcBorders>
            <w:shd w:val="clear" w:color="A5A5A5" w:fill="A5A5A5"/>
            <w:noWrap/>
            <w:vAlign w:val="bottom"/>
            <w:hideMark/>
          </w:tcPr>
          <w:p w14:paraId="614EB47F" w14:textId="61D23F7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6F4860" w14:textId="671996E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38555A" w14:textId="61DE5E6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96,747,945.74 </w:t>
            </w:r>
          </w:p>
        </w:tc>
      </w:tr>
      <w:tr w:rsidR="00FB1FBC" w:rsidRPr="00FB1FBC" w14:paraId="7C1035CE"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1D17A"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7BE1C58" w14:textId="27296A4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35252CF" w14:textId="1861646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3F85D3" w14:textId="60AF179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FDB318" w14:textId="5BF6567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114,722.08 </w:t>
            </w:r>
          </w:p>
        </w:tc>
      </w:tr>
      <w:tr w:rsidR="00FB1FBC" w:rsidRPr="00FB1FBC" w14:paraId="766606D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ED1DA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6F58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2555BA19" w14:textId="289136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4D10F32" w14:textId="31D9AE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0E142" w14:textId="27292F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E70A0" w14:textId="17D281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9,949.52 </w:t>
            </w:r>
          </w:p>
        </w:tc>
      </w:tr>
      <w:tr w:rsidR="00FB1FBC" w:rsidRPr="00FB1FBC" w14:paraId="5486C3A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14E1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FBE402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70AF9937" w14:textId="6E3119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1B95C1CD" w14:textId="02CDEB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8A1D3" w14:textId="5BC150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4F904" w14:textId="5A4A85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0,759.04 </w:t>
            </w:r>
          </w:p>
        </w:tc>
      </w:tr>
      <w:tr w:rsidR="00FB1FBC" w:rsidRPr="00FB1FBC" w14:paraId="4A606B4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D309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DF6E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6CC60B41" w14:textId="567C4B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04AAA8D1" w14:textId="12461A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B0935" w14:textId="4DB996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D0156" w14:textId="794235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1.00 </w:t>
            </w:r>
          </w:p>
        </w:tc>
      </w:tr>
      <w:tr w:rsidR="00FB1FBC" w:rsidRPr="00FB1FBC" w14:paraId="295AC09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FAB3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7B6C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460B6521" w14:textId="107D10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3E337A5B" w14:textId="5D6573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9C6F4" w14:textId="0B738B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26CEF" w14:textId="48AC5B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62.52 </w:t>
            </w:r>
          </w:p>
        </w:tc>
      </w:tr>
      <w:tr w:rsidR="00FB1FBC" w:rsidRPr="00FB1FBC" w14:paraId="01776C8C"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B955C"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00BDB3DB" w14:textId="33ED575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3,051,594.44 </w:t>
            </w:r>
          </w:p>
        </w:tc>
        <w:tc>
          <w:tcPr>
            <w:tcW w:w="0" w:type="auto"/>
            <w:tcBorders>
              <w:top w:val="nil"/>
              <w:left w:val="nil"/>
              <w:bottom w:val="single" w:sz="4" w:space="0" w:color="000000"/>
              <w:right w:val="single" w:sz="4" w:space="0" w:color="000000"/>
            </w:tcBorders>
            <w:shd w:val="clear" w:color="D8D8D8" w:fill="D8D8D8"/>
            <w:noWrap/>
            <w:vAlign w:val="bottom"/>
            <w:hideMark/>
          </w:tcPr>
          <w:p w14:paraId="08A98C56" w14:textId="46204CA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79866C" w14:textId="05DC29F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26D801" w14:textId="281FAC5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3,051,594.44 </w:t>
            </w:r>
          </w:p>
        </w:tc>
      </w:tr>
      <w:tr w:rsidR="00FB1FBC" w:rsidRPr="00FB1FBC" w14:paraId="2F6EB86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BF6E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CA13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7710917D" w14:textId="28D86A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351,732.18 </w:t>
            </w:r>
          </w:p>
        </w:tc>
        <w:tc>
          <w:tcPr>
            <w:tcW w:w="0" w:type="auto"/>
            <w:tcBorders>
              <w:top w:val="nil"/>
              <w:left w:val="nil"/>
              <w:bottom w:val="single" w:sz="4" w:space="0" w:color="000000"/>
              <w:right w:val="single" w:sz="4" w:space="0" w:color="000000"/>
            </w:tcBorders>
            <w:shd w:val="clear" w:color="auto" w:fill="auto"/>
            <w:noWrap/>
            <w:vAlign w:val="bottom"/>
            <w:hideMark/>
          </w:tcPr>
          <w:p w14:paraId="51AA6D8F" w14:textId="5A6B71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9D840" w14:textId="4145C3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9C5CC" w14:textId="4EFD56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351,732.18 </w:t>
            </w:r>
          </w:p>
        </w:tc>
      </w:tr>
      <w:tr w:rsidR="00FB1FBC" w:rsidRPr="00FB1FBC" w14:paraId="5363523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631B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D5C6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485F5E25" w14:textId="7E769B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DAB9327" w14:textId="34E751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8ED41" w14:textId="13006A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27EED" w14:textId="59F52E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84.40 </w:t>
            </w:r>
          </w:p>
        </w:tc>
      </w:tr>
      <w:tr w:rsidR="00FB1FBC" w:rsidRPr="00FB1FBC" w14:paraId="7AF6F55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637D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8F27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5E6BBF3D" w14:textId="330DE9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66945D7A" w14:textId="5DF27E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2F4C0" w14:textId="65418E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44504" w14:textId="024D2E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31,879.32 </w:t>
            </w:r>
          </w:p>
        </w:tc>
      </w:tr>
      <w:tr w:rsidR="00FB1FBC" w:rsidRPr="00FB1FBC" w14:paraId="157DF6F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F796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13A1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462D42F7" w14:textId="5CF5B1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516EDEB0" w14:textId="2FAEEA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1E16D" w14:textId="630C8A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1E41F" w14:textId="4FF29E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4,973.52 </w:t>
            </w:r>
          </w:p>
        </w:tc>
      </w:tr>
      <w:tr w:rsidR="00FB1FBC" w:rsidRPr="00FB1FBC" w14:paraId="69A8141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7934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A042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425F1614" w14:textId="00D13A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54DECE0A" w14:textId="083E68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32822" w14:textId="549881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7534D" w14:textId="2943E5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7,782.26 </w:t>
            </w:r>
          </w:p>
        </w:tc>
      </w:tr>
      <w:tr w:rsidR="00FB1FBC" w:rsidRPr="00FB1FBC" w14:paraId="4A05F0F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7C59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523A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6F349A3F" w14:textId="70BEBE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bottom"/>
            <w:hideMark/>
          </w:tcPr>
          <w:p w14:paraId="500E5D05" w14:textId="2239E6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365A7" w14:textId="1A97B5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F9388" w14:textId="6A06DC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480,002.24 </w:t>
            </w:r>
          </w:p>
        </w:tc>
      </w:tr>
      <w:tr w:rsidR="00FB1FBC" w:rsidRPr="00FB1FBC" w14:paraId="21DEC25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B189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C1EC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4C6630D4" w14:textId="7D72ED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99,335.76 </w:t>
            </w:r>
          </w:p>
        </w:tc>
        <w:tc>
          <w:tcPr>
            <w:tcW w:w="0" w:type="auto"/>
            <w:tcBorders>
              <w:top w:val="nil"/>
              <w:left w:val="nil"/>
              <w:bottom w:val="single" w:sz="4" w:space="0" w:color="000000"/>
              <w:right w:val="single" w:sz="4" w:space="0" w:color="000000"/>
            </w:tcBorders>
            <w:shd w:val="clear" w:color="auto" w:fill="auto"/>
            <w:noWrap/>
            <w:vAlign w:val="bottom"/>
            <w:hideMark/>
          </w:tcPr>
          <w:p w14:paraId="076C221D" w14:textId="275C66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577FE" w14:textId="214ACC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933BA" w14:textId="6E2573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99,335.76 </w:t>
            </w:r>
          </w:p>
        </w:tc>
      </w:tr>
      <w:tr w:rsidR="00FB1FBC" w:rsidRPr="00FB1FBC" w14:paraId="34F1684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1CBB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0CBA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6810901D" w14:textId="000D48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5E75A451" w14:textId="6536C0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D9F6D" w14:textId="5FEB86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9F6F0" w14:textId="4CF2AF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21.00 </w:t>
            </w:r>
          </w:p>
        </w:tc>
      </w:tr>
      <w:tr w:rsidR="00FB1FBC" w:rsidRPr="00FB1FBC" w14:paraId="61A0E74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943F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0C64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4EF35514" w14:textId="23E291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813BE73" w14:textId="112FFB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E27FA" w14:textId="3A8F4B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098BA" w14:textId="660164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76 </w:t>
            </w:r>
          </w:p>
        </w:tc>
      </w:tr>
      <w:tr w:rsidR="00FB1FBC" w:rsidRPr="00FB1FBC" w14:paraId="3FD822D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5FC5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D819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62A294A4" w14:textId="6B159D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122D364A" w14:textId="06E01A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87F22" w14:textId="198AB4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23BC7" w14:textId="098337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07,551.36 </w:t>
            </w:r>
          </w:p>
        </w:tc>
      </w:tr>
      <w:tr w:rsidR="00FB1FBC" w:rsidRPr="00FB1FBC" w14:paraId="02940BD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DF9A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EA00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41EE2720" w14:textId="42B7B2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685FD6C2" w14:textId="714F87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EAC0A" w14:textId="7A5C7C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AD420" w14:textId="4E78AA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41,009.00 </w:t>
            </w:r>
          </w:p>
        </w:tc>
      </w:tr>
      <w:tr w:rsidR="00FB1FBC" w:rsidRPr="00FB1FBC" w14:paraId="035B958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74B5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120D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66C5D4B3" w14:textId="290029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3,400.00 </w:t>
            </w:r>
          </w:p>
        </w:tc>
        <w:tc>
          <w:tcPr>
            <w:tcW w:w="0" w:type="auto"/>
            <w:tcBorders>
              <w:top w:val="nil"/>
              <w:left w:val="nil"/>
              <w:bottom w:val="single" w:sz="4" w:space="0" w:color="000000"/>
              <w:right w:val="single" w:sz="4" w:space="0" w:color="000000"/>
            </w:tcBorders>
            <w:shd w:val="clear" w:color="auto" w:fill="auto"/>
            <w:noWrap/>
            <w:vAlign w:val="bottom"/>
            <w:hideMark/>
          </w:tcPr>
          <w:p w14:paraId="4E7DCA91" w14:textId="0D526E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0F9F6" w14:textId="1F1CED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231AD" w14:textId="726865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3,400.00 </w:t>
            </w:r>
          </w:p>
        </w:tc>
      </w:tr>
      <w:tr w:rsidR="00FB1FBC" w:rsidRPr="00FB1FBC" w14:paraId="722A1D0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35F6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122E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22D4E23E" w14:textId="7B0B1B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5BF834B2" w14:textId="089F3C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A7823" w14:textId="7BD198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FD100" w14:textId="5867C6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995,216.82 </w:t>
            </w:r>
          </w:p>
        </w:tc>
      </w:tr>
      <w:tr w:rsidR="00FB1FBC" w:rsidRPr="00FB1FBC" w14:paraId="6087CAE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8462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8DB7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4128BAD3" w14:textId="62FBBA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529412E2" w14:textId="5BFFFB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546F7" w14:textId="3768B1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02390" w14:textId="71BD9C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2,084.40 </w:t>
            </w:r>
          </w:p>
        </w:tc>
      </w:tr>
      <w:tr w:rsidR="00FB1FBC" w:rsidRPr="00FB1FBC" w14:paraId="420E060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F84A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1BBF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3264A169" w14:textId="6BCBAE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59911934" w14:textId="46FF63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0B47C" w14:textId="789ED2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8D5A9" w14:textId="686639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97,190.00 </w:t>
            </w:r>
          </w:p>
        </w:tc>
      </w:tr>
      <w:tr w:rsidR="00FB1FBC" w:rsidRPr="00FB1FBC" w14:paraId="11D27A1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49B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6AF6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0454647B" w14:textId="586F0A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349F7689" w14:textId="7827ED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333EB" w14:textId="570C17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BA984" w14:textId="131F47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6,089.00 </w:t>
            </w:r>
          </w:p>
        </w:tc>
      </w:tr>
      <w:tr w:rsidR="00FB1FBC" w:rsidRPr="00FB1FBC" w14:paraId="458C1F5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2A35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20CE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00963697" w14:textId="0CBC86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1DB90092" w14:textId="6578A4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79FFB" w14:textId="794FF1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13558" w14:textId="4E1BE5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85,704.40 </w:t>
            </w:r>
          </w:p>
        </w:tc>
      </w:tr>
      <w:tr w:rsidR="00FB1FBC" w:rsidRPr="00FB1FBC" w14:paraId="334C74A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BADF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EAB2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46A82A97" w14:textId="74A18A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3C76CAA2" w14:textId="39C08B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87248" w14:textId="03744A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50E4B" w14:textId="63885D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0,395.70 </w:t>
            </w:r>
          </w:p>
        </w:tc>
      </w:tr>
      <w:tr w:rsidR="00FB1FBC" w:rsidRPr="00FB1FBC" w14:paraId="5B04797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3FA6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9B25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84C39B4" w14:textId="2E36E2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7F4E96C3" w14:textId="7D31E8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AB805" w14:textId="68DFDA0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250FD" w14:textId="3D1DD3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85.68 </w:t>
            </w:r>
          </w:p>
        </w:tc>
      </w:tr>
      <w:tr w:rsidR="00FB1FBC" w:rsidRPr="00FB1FBC" w14:paraId="1750C90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41B7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EE3F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79CC9A53" w14:textId="78606E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39495E76" w14:textId="5C92BD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99588" w14:textId="219C4F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A52E1" w14:textId="2FA454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16.88 </w:t>
            </w:r>
          </w:p>
        </w:tc>
      </w:tr>
      <w:tr w:rsidR="00FB1FBC" w:rsidRPr="00FB1FBC" w14:paraId="30AEE1C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C177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DCE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2EB4F406" w14:textId="4823F1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6F026717" w14:textId="380E48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9C030" w14:textId="6F43BF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EBB65" w14:textId="186BEE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116.88 </w:t>
            </w:r>
          </w:p>
        </w:tc>
      </w:tr>
      <w:tr w:rsidR="00FB1FBC" w:rsidRPr="00FB1FBC" w14:paraId="62CB5AC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9410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F7A7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F68E192" w14:textId="1F05E5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5A27170" w14:textId="7DA0E8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68F88" w14:textId="22F9A5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D36EF" w14:textId="6C5E38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4,146.22 </w:t>
            </w:r>
          </w:p>
        </w:tc>
      </w:tr>
      <w:tr w:rsidR="00FB1FBC" w:rsidRPr="00FB1FBC" w14:paraId="24E72FF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7721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0D3B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3C16FAE2" w14:textId="42F9E1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58A37D0D" w14:textId="279FB4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14A78" w14:textId="5B68FD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2A2E7" w14:textId="073CA7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17.00 </w:t>
            </w:r>
          </w:p>
        </w:tc>
      </w:tr>
      <w:tr w:rsidR="00FB1FBC" w:rsidRPr="00FB1FBC" w14:paraId="726E8B7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8B13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3363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9E3AE67" w14:textId="3B5373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6EA677C3" w14:textId="2E28B3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D6596" w14:textId="474EA9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ED4C7" w14:textId="111DF4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3,493.45 </w:t>
            </w:r>
          </w:p>
        </w:tc>
      </w:tr>
      <w:tr w:rsidR="00FB1FBC" w:rsidRPr="00FB1FBC" w14:paraId="718731C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9332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CB17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35120372" w14:textId="2A1A95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F1AE9A2" w14:textId="4F0788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1AEB1" w14:textId="5B2B44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770AE" w14:textId="15C39A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9,220.00 </w:t>
            </w:r>
          </w:p>
        </w:tc>
      </w:tr>
      <w:tr w:rsidR="00FB1FBC" w:rsidRPr="00FB1FBC" w14:paraId="61BE9D5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EA4E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9B99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7631B71C" w14:textId="2A6E03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C4AA4AE" w14:textId="4DB3FD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C9CA1" w14:textId="2871E7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171E1" w14:textId="0FB62E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33.76 </w:t>
            </w:r>
          </w:p>
        </w:tc>
      </w:tr>
      <w:tr w:rsidR="00FB1FBC" w:rsidRPr="00FB1FBC" w14:paraId="585ADEF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7CD4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BFEF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17F1AE44" w14:textId="7A49F1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2DB71A55" w14:textId="65A6DC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9E81F" w14:textId="78F82A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AE4C6" w14:textId="790933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5,558.53 </w:t>
            </w:r>
          </w:p>
        </w:tc>
      </w:tr>
      <w:tr w:rsidR="00FB1FBC" w:rsidRPr="00FB1FBC" w14:paraId="06AA5F5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97F6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9770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2628DF07" w14:textId="074931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53,185.64 </w:t>
            </w:r>
          </w:p>
        </w:tc>
        <w:tc>
          <w:tcPr>
            <w:tcW w:w="0" w:type="auto"/>
            <w:tcBorders>
              <w:top w:val="nil"/>
              <w:left w:val="nil"/>
              <w:bottom w:val="single" w:sz="4" w:space="0" w:color="000000"/>
              <w:right w:val="single" w:sz="4" w:space="0" w:color="000000"/>
            </w:tcBorders>
            <w:shd w:val="clear" w:color="auto" w:fill="auto"/>
            <w:noWrap/>
            <w:vAlign w:val="bottom"/>
            <w:hideMark/>
          </w:tcPr>
          <w:p w14:paraId="0900D6F4" w14:textId="2523D8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30617" w14:textId="607D7F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D63B8" w14:textId="553C75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53,185.64 </w:t>
            </w:r>
          </w:p>
        </w:tc>
      </w:tr>
      <w:tr w:rsidR="00FB1FBC" w:rsidRPr="00FB1FBC" w14:paraId="0DF168F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798E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24ED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1DA6A894" w14:textId="6D6E6C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D9E0AE3" w14:textId="058239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46721" w14:textId="77811F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52D76" w14:textId="2CF503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16.88 </w:t>
            </w:r>
          </w:p>
        </w:tc>
      </w:tr>
      <w:tr w:rsidR="00FB1FBC" w:rsidRPr="00FB1FBC" w14:paraId="1C80457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5C46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C34A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365CBBF8" w14:textId="0BF16B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525,418.40 </w:t>
            </w:r>
          </w:p>
        </w:tc>
        <w:tc>
          <w:tcPr>
            <w:tcW w:w="0" w:type="auto"/>
            <w:tcBorders>
              <w:top w:val="nil"/>
              <w:left w:val="nil"/>
              <w:bottom w:val="single" w:sz="4" w:space="0" w:color="000000"/>
              <w:right w:val="single" w:sz="4" w:space="0" w:color="000000"/>
            </w:tcBorders>
            <w:shd w:val="clear" w:color="auto" w:fill="auto"/>
            <w:noWrap/>
            <w:vAlign w:val="bottom"/>
            <w:hideMark/>
          </w:tcPr>
          <w:p w14:paraId="1EA3DB1C" w14:textId="3A8FB6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975A0" w14:textId="0AD30A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2344B" w14:textId="0054DB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525,418.40 </w:t>
            </w:r>
          </w:p>
        </w:tc>
      </w:tr>
      <w:tr w:rsidR="00FB1FBC" w:rsidRPr="00FB1FBC" w14:paraId="0526E528"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64404"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259C4078" w14:textId="2F10FEE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3,283,452.75 </w:t>
            </w:r>
          </w:p>
        </w:tc>
        <w:tc>
          <w:tcPr>
            <w:tcW w:w="0" w:type="auto"/>
            <w:tcBorders>
              <w:top w:val="nil"/>
              <w:left w:val="nil"/>
              <w:bottom w:val="single" w:sz="4" w:space="0" w:color="000000"/>
              <w:right w:val="single" w:sz="4" w:space="0" w:color="000000"/>
            </w:tcBorders>
            <w:shd w:val="clear" w:color="D8D8D8" w:fill="D8D8D8"/>
            <w:noWrap/>
            <w:vAlign w:val="bottom"/>
            <w:hideMark/>
          </w:tcPr>
          <w:p w14:paraId="76620E89" w14:textId="4D0466F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D4A0E5" w14:textId="6439AD8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2D463C" w14:textId="65F2CAC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3,283,452.75 </w:t>
            </w:r>
          </w:p>
        </w:tc>
      </w:tr>
      <w:tr w:rsidR="00FB1FBC" w:rsidRPr="00FB1FBC" w14:paraId="7A6915B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1E5D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BD07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5889FB4A" w14:textId="201ED8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407A2258" w14:textId="01280C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84695B" w14:textId="7B2359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A844C" w14:textId="20D014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181,224.12 </w:t>
            </w:r>
          </w:p>
        </w:tc>
      </w:tr>
      <w:tr w:rsidR="00FB1FBC" w:rsidRPr="00FB1FBC" w14:paraId="2E4914D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334D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020C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7B592D6" w14:textId="04DE0A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2BCEE5D9" w14:textId="652C1B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481F6" w14:textId="5C93C8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A82D3" w14:textId="07FD30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279,936.81 </w:t>
            </w:r>
          </w:p>
        </w:tc>
      </w:tr>
      <w:tr w:rsidR="00FB1FBC" w:rsidRPr="00FB1FBC" w14:paraId="28DC48C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1D99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5735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645773C6" w14:textId="4AFF79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0A016DBE" w14:textId="502BE5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BBA55" w14:textId="76630F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84471" w14:textId="461E43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4,760.66 </w:t>
            </w:r>
          </w:p>
        </w:tc>
      </w:tr>
      <w:tr w:rsidR="00FB1FBC" w:rsidRPr="00FB1FBC" w14:paraId="3B75170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01C1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32B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BCE521B" w14:textId="23FFF9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05307E46" w14:textId="379827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8FA34" w14:textId="676290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36E43" w14:textId="0AB561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4,777.66 </w:t>
            </w:r>
          </w:p>
        </w:tc>
      </w:tr>
      <w:tr w:rsidR="00FB1FBC" w:rsidRPr="00FB1FBC" w14:paraId="56DD5C6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23E5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E69A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7CC8ABB2" w14:textId="21BE0B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396FBF21" w14:textId="57A90C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42B62" w14:textId="45BD80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112A3" w14:textId="77753C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17,122.54 </w:t>
            </w:r>
          </w:p>
        </w:tc>
      </w:tr>
      <w:tr w:rsidR="00FB1FBC" w:rsidRPr="00FB1FBC" w14:paraId="2BFA289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F22F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CB95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C3E27A1" w14:textId="112F8A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4782FED0" w14:textId="33A71B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65BAA" w14:textId="38D046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74406" w14:textId="0A2317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9,172.06 </w:t>
            </w:r>
          </w:p>
        </w:tc>
      </w:tr>
      <w:tr w:rsidR="00FB1FBC" w:rsidRPr="00FB1FBC" w14:paraId="3325CAD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4DDD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01E0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18BDF6D3" w14:textId="127A8A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4AB2BA51" w14:textId="32BAA8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2A212" w14:textId="54F6E1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074EB" w14:textId="1B1AB4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2,101.16 </w:t>
            </w:r>
          </w:p>
        </w:tc>
      </w:tr>
      <w:tr w:rsidR="00FB1FBC" w:rsidRPr="00FB1FBC" w14:paraId="3A2CCED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2CAD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C207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8C6ACA7" w14:textId="57B2E6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58DA75AF" w14:textId="6CC2ED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18D72" w14:textId="01B3EB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C2436" w14:textId="705F96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3,077.36 </w:t>
            </w:r>
          </w:p>
        </w:tc>
      </w:tr>
      <w:tr w:rsidR="00FB1FBC" w:rsidRPr="00FB1FBC" w14:paraId="3D958DF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6E1E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5E4D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1DF8D83C" w14:textId="1BB33C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6E8C3E40" w14:textId="303136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D0FE5" w14:textId="04BE33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7745E" w14:textId="6D3EAE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6,902.96 </w:t>
            </w:r>
          </w:p>
        </w:tc>
      </w:tr>
      <w:tr w:rsidR="00FB1FBC" w:rsidRPr="00FB1FBC" w14:paraId="210F725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3610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DCA1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2F1DD26E" w14:textId="0A7FBC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261EA127" w14:textId="02D0B1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90AD2" w14:textId="649C84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0CFDD" w14:textId="353594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93,704.66 </w:t>
            </w:r>
          </w:p>
        </w:tc>
      </w:tr>
      <w:tr w:rsidR="00FB1FBC" w:rsidRPr="00FB1FBC" w14:paraId="6611D79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24E9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CFE2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89EB9BE" w14:textId="4FBFB8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0C4881DF" w14:textId="749F70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B054D" w14:textId="3CFF18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74B24" w14:textId="61E25B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41,449.56 </w:t>
            </w:r>
          </w:p>
        </w:tc>
      </w:tr>
      <w:tr w:rsidR="00FB1FBC" w:rsidRPr="00FB1FBC" w14:paraId="6D71DFD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9201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0D07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1C6A7BB0" w14:textId="7C1FD8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3C17DE96" w14:textId="13CAD1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2FD8D" w14:textId="5D244E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5FAFE" w14:textId="213A54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7,448.42 </w:t>
            </w:r>
          </w:p>
        </w:tc>
      </w:tr>
      <w:tr w:rsidR="00FB1FBC" w:rsidRPr="00FB1FBC" w14:paraId="2BD9F5E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577D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3AEF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118B886E" w14:textId="1FEB94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30FDA9DF" w14:textId="3761D0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A958C" w14:textId="0A4769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7E4EB" w14:textId="5C8128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26.66 </w:t>
            </w:r>
          </w:p>
        </w:tc>
      </w:tr>
      <w:tr w:rsidR="00FB1FBC" w:rsidRPr="00FB1FBC" w14:paraId="7BEA18E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BB2A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2782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698954AD" w14:textId="3F1786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54825420" w14:textId="0A60D1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24351" w14:textId="276DE0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D3F49" w14:textId="11BAD7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8,775.86 </w:t>
            </w:r>
          </w:p>
        </w:tc>
      </w:tr>
      <w:tr w:rsidR="00FB1FBC" w:rsidRPr="00FB1FBC" w14:paraId="3A8C0BF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9482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1E6E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7763BA27" w14:textId="60F7EB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47E957CA" w14:textId="7DF5A4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9B054" w14:textId="75C75A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E7F74" w14:textId="17C7CC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81,260.66 </w:t>
            </w:r>
          </w:p>
        </w:tc>
      </w:tr>
      <w:tr w:rsidR="00FB1FBC" w:rsidRPr="00FB1FBC" w14:paraId="3B60870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3509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8104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1F05D9C0" w14:textId="401291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3E7F5FAF" w14:textId="5F6FF8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69A9C" w14:textId="63B58B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62AF0" w14:textId="7B3639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2,251.04 </w:t>
            </w:r>
          </w:p>
        </w:tc>
      </w:tr>
      <w:tr w:rsidR="00FB1FBC" w:rsidRPr="00FB1FBC" w14:paraId="76F4E3A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8DDE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5AFE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7BC9E13F" w14:textId="72F042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0AD3194D" w14:textId="07F43F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E4DF3" w14:textId="198623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15F36" w14:textId="5B06B4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73,009.66 </w:t>
            </w:r>
          </w:p>
        </w:tc>
      </w:tr>
      <w:tr w:rsidR="00FB1FBC" w:rsidRPr="00FB1FBC" w14:paraId="24D3A80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F697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D0F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30B5C14" w14:textId="4C01CD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25D85059" w14:textId="15B2BA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F1B14" w14:textId="15E7C0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EC9AC" w14:textId="738961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8,351.66 </w:t>
            </w:r>
          </w:p>
        </w:tc>
      </w:tr>
      <w:tr w:rsidR="00FB1FBC" w:rsidRPr="00FB1FBC" w14:paraId="225453F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240B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A092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179DA7A9" w14:textId="6FB11E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1635C25B" w14:textId="26D356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DED3C" w14:textId="55B85C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2D7E9" w14:textId="65D9C4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5,337.88 </w:t>
            </w:r>
          </w:p>
        </w:tc>
      </w:tr>
      <w:tr w:rsidR="00FB1FBC" w:rsidRPr="00FB1FBC" w14:paraId="5D19AE5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4E3E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6B90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663430C8" w14:textId="3A197C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7B404530" w14:textId="54A1FC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B4F27" w14:textId="6CB79E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869CE" w14:textId="3F27FD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1,301.78 </w:t>
            </w:r>
          </w:p>
        </w:tc>
      </w:tr>
      <w:tr w:rsidR="00FB1FBC" w:rsidRPr="00FB1FBC" w14:paraId="45D7AB8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13B8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4BB2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6DC813E" w14:textId="352BFF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5456D23B" w14:textId="552693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C0FCE" w14:textId="2A14FE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71AAB" w14:textId="1128FB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1,401.58 </w:t>
            </w:r>
          </w:p>
        </w:tc>
      </w:tr>
      <w:tr w:rsidR="00FB1FBC" w:rsidRPr="00FB1FBC" w14:paraId="3E556E6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C1FF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2992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447B1C67" w14:textId="179FC3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41FD7914" w14:textId="0E0EC8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ADB85" w14:textId="3A50A2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43C56" w14:textId="5A5556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2,339.30 </w:t>
            </w:r>
          </w:p>
        </w:tc>
      </w:tr>
      <w:tr w:rsidR="00FB1FBC" w:rsidRPr="00FB1FBC" w14:paraId="3353BCC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A06D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6401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FB6DE93" w14:textId="5FD36D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458563CD" w14:textId="343A3D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2845E" w14:textId="3A4854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CDC45" w14:textId="0361B4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7,449.16 </w:t>
            </w:r>
          </w:p>
        </w:tc>
      </w:tr>
      <w:tr w:rsidR="00FB1FBC" w:rsidRPr="00FB1FBC" w14:paraId="588524F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E12A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59E943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1FA9E6DE" w14:textId="0EEC2E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540A8C0B" w14:textId="4A6755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B6115" w14:textId="46559E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8295C" w14:textId="78E5B9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29,573.66 </w:t>
            </w:r>
          </w:p>
        </w:tc>
      </w:tr>
      <w:tr w:rsidR="00FB1FBC" w:rsidRPr="00FB1FBC" w14:paraId="7CB46E7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8463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B6D9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58076AF4" w14:textId="08965E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2F9F0894" w14:textId="0DB68C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8EBDD" w14:textId="2528B5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D2572" w14:textId="155C2E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3,329.86 </w:t>
            </w:r>
          </w:p>
        </w:tc>
      </w:tr>
      <w:tr w:rsidR="00FB1FBC" w:rsidRPr="00FB1FBC" w14:paraId="72EFE4E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FB12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C668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14374EAC" w14:textId="38969C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28D1E458" w14:textId="5020A7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1BEDD" w14:textId="5BDE11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3F548" w14:textId="165A7D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84,434.66 </w:t>
            </w:r>
          </w:p>
        </w:tc>
      </w:tr>
      <w:tr w:rsidR="00FB1FBC" w:rsidRPr="00FB1FBC" w14:paraId="179C41A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D3A5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5413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2442B83" w14:textId="178213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0C45E130" w14:textId="5A05E2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CA270" w14:textId="4A54FC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095C4" w14:textId="3D31A9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09,996.66 </w:t>
            </w:r>
          </w:p>
        </w:tc>
      </w:tr>
      <w:tr w:rsidR="00FB1FBC" w:rsidRPr="00FB1FBC" w14:paraId="4D06D98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F788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0FE6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5FDC529" w14:textId="05BBD8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038191D6" w14:textId="73779F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46D5A" w14:textId="14D5C7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3C86C" w14:textId="0781A0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81,904.54 </w:t>
            </w:r>
          </w:p>
        </w:tc>
      </w:tr>
      <w:tr w:rsidR="00FB1FBC" w:rsidRPr="00FB1FBC" w14:paraId="1BE417D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3676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3D5E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4EA2E5AD" w14:textId="2A92EE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5A51EBFF" w14:textId="4EA533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780CA" w14:textId="2EA955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46F1E" w14:textId="13C240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3,022.76 </w:t>
            </w:r>
          </w:p>
        </w:tc>
      </w:tr>
      <w:tr w:rsidR="00FB1FBC" w:rsidRPr="00FB1FBC" w14:paraId="2B3B520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2BD8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E205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88B6ED7" w14:textId="4F62DB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782801A6" w14:textId="2A048C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42B73" w14:textId="71B599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B538" w14:textId="66E410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8,343.70 </w:t>
            </w:r>
          </w:p>
        </w:tc>
      </w:tr>
      <w:tr w:rsidR="00FB1FBC" w:rsidRPr="00FB1FBC" w14:paraId="221521B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7B45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D10A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A544A88" w14:textId="798D32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4EBC0CE9" w14:textId="284E7A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4827C1" w14:textId="422182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9DA2D" w14:textId="6F1D61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2,555.46 </w:t>
            </w:r>
          </w:p>
        </w:tc>
      </w:tr>
      <w:tr w:rsidR="00FB1FBC" w:rsidRPr="00FB1FBC" w14:paraId="0B75177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A52B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471B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78BC357" w14:textId="48C08F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37D1A11F" w14:textId="6694D6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EE4CD" w14:textId="41EED6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C4B57" w14:textId="241FC7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1,873.66 </w:t>
            </w:r>
          </w:p>
        </w:tc>
      </w:tr>
      <w:tr w:rsidR="00FB1FBC" w:rsidRPr="00FB1FBC" w14:paraId="3EC19F0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0D96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1740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E7DE791" w14:textId="07B683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6F29A593" w14:textId="08C74F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1FB01" w14:textId="75652A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71FEB" w14:textId="44E543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9,875.66 </w:t>
            </w:r>
          </w:p>
        </w:tc>
      </w:tr>
      <w:tr w:rsidR="00FB1FBC" w:rsidRPr="00FB1FBC" w14:paraId="7919160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DDE4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24E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347873B" w14:textId="23815D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4A1BC4D0" w14:textId="6AD689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A4C5C" w14:textId="524DCA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0355E" w14:textId="106469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9,068.54 </w:t>
            </w:r>
          </w:p>
        </w:tc>
      </w:tr>
      <w:tr w:rsidR="00FB1FBC" w:rsidRPr="00FB1FBC" w14:paraId="7AAB3D6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034E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9B09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9E99A87" w14:textId="4C91DF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21DA13EC" w14:textId="5B4F9E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B0745" w14:textId="3F653B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2C74B" w14:textId="4ECB3A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8,351.66 </w:t>
            </w:r>
          </w:p>
        </w:tc>
      </w:tr>
      <w:tr w:rsidR="00FB1FBC" w:rsidRPr="00FB1FBC" w14:paraId="443AF07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FC5F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9EF3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109A0491" w14:textId="37FF7C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7FADF987" w14:textId="184A6F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A9B7D" w14:textId="1820D1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BF688" w14:textId="2BD380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06,509.52 </w:t>
            </w:r>
          </w:p>
        </w:tc>
      </w:tr>
      <w:tr w:rsidR="00FB1FBC" w:rsidRPr="00FB1FBC" w14:paraId="2C23956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7226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F8CD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8AB7351" w14:textId="197B7B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7473C862" w14:textId="71391D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B4F44" w14:textId="30DFA2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C9A54" w14:textId="423C38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7,449.16 </w:t>
            </w:r>
          </w:p>
        </w:tc>
      </w:tr>
      <w:tr w:rsidR="00FB1FBC" w:rsidRPr="00FB1FBC" w14:paraId="5F66939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7480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292C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0FC4ACBD" w14:textId="093486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07239219" w14:textId="4D4D39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88ED6" w14:textId="416F7D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CAC11" w14:textId="1C2FFF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5,480.04 </w:t>
            </w:r>
          </w:p>
        </w:tc>
      </w:tr>
      <w:tr w:rsidR="00FB1FBC" w:rsidRPr="00FB1FBC" w14:paraId="558CBF95"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9A242"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2712AEF8" w14:textId="505AC78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3,054,116.84 </w:t>
            </w:r>
          </w:p>
        </w:tc>
        <w:tc>
          <w:tcPr>
            <w:tcW w:w="0" w:type="auto"/>
            <w:tcBorders>
              <w:top w:val="nil"/>
              <w:left w:val="nil"/>
              <w:bottom w:val="single" w:sz="4" w:space="0" w:color="000000"/>
              <w:right w:val="single" w:sz="4" w:space="0" w:color="000000"/>
            </w:tcBorders>
            <w:shd w:val="clear" w:color="D8D8D8" w:fill="D8D8D8"/>
            <w:noWrap/>
            <w:vAlign w:val="bottom"/>
            <w:hideMark/>
          </w:tcPr>
          <w:p w14:paraId="12CF36A4" w14:textId="490E4DB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6FDD30" w14:textId="057EFAD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854957" w14:textId="1879579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3,054,116.84 </w:t>
            </w:r>
          </w:p>
        </w:tc>
      </w:tr>
      <w:tr w:rsidR="00FB1FBC" w:rsidRPr="00FB1FBC" w14:paraId="2546EAB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E9B7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EB9A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1DE5604A" w14:textId="5B951D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03ABACD6" w14:textId="172610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238D3" w14:textId="5296B1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AE181" w14:textId="25DBD2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9,177,847.26 </w:t>
            </w:r>
          </w:p>
        </w:tc>
      </w:tr>
      <w:tr w:rsidR="00FB1FBC" w:rsidRPr="00FB1FBC" w14:paraId="2499EDD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7AFD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2D0B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44DE8427" w14:textId="0A902F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80AD6D" w14:textId="5C379D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9FF99" w14:textId="7D7810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F519E" w14:textId="16023E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0,000.00 </w:t>
            </w:r>
          </w:p>
        </w:tc>
      </w:tr>
      <w:tr w:rsidR="00FB1FBC" w:rsidRPr="00FB1FBC" w14:paraId="6DE7377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6FC9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52DB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24C848F6" w14:textId="390AB8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32A3B9BE" w14:textId="236911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98697" w14:textId="3E0446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D1D28" w14:textId="1BFB91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3,036.10 </w:t>
            </w:r>
          </w:p>
        </w:tc>
      </w:tr>
      <w:tr w:rsidR="00FB1FBC" w:rsidRPr="00FB1FBC" w14:paraId="66E2C71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7D7D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0975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102AD9F2" w14:textId="237057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F7DD9F" w14:textId="54E2EE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E0C40" w14:textId="2BAC81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8FE3F" w14:textId="61E42F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0,000.00 </w:t>
            </w:r>
          </w:p>
        </w:tc>
      </w:tr>
      <w:tr w:rsidR="00FB1FBC" w:rsidRPr="00FB1FBC" w14:paraId="02C4F62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C23F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C31B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210D014B" w14:textId="28AC3F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9,675.48 </w:t>
            </w:r>
          </w:p>
        </w:tc>
        <w:tc>
          <w:tcPr>
            <w:tcW w:w="0" w:type="auto"/>
            <w:tcBorders>
              <w:top w:val="nil"/>
              <w:left w:val="nil"/>
              <w:bottom w:val="single" w:sz="4" w:space="0" w:color="000000"/>
              <w:right w:val="single" w:sz="4" w:space="0" w:color="000000"/>
            </w:tcBorders>
            <w:shd w:val="clear" w:color="auto" w:fill="auto"/>
            <w:noWrap/>
            <w:vAlign w:val="bottom"/>
            <w:hideMark/>
          </w:tcPr>
          <w:p w14:paraId="0AF767CD" w14:textId="1DC2B3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5D6DF" w14:textId="0AF166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11A15" w14:textId="03FFDB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9,675.48 </w:t>
            </w:r>
          </w:p>
        </w:tc>
      </w:tr>
      <w:tr w:rsidR="00FB1FBC" w:rsidRPr="00FB1FBC" w14:paraId="2532155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3B8C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504F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064B36B8" w14:textId="74B7C6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0E7EE7EB" w14:textId="1AFF98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3E941" w14:textId="4268C8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83603" w14:textId="7E9B67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9,556.00 </w:t>
            </w:r>
          </w:p>
        </w:tc>
      </w:tr>
      <w:tr w:rsidR="00FB1FBC" w:rsidRPr="00FB1FBC" w14:paraId="70F31FA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A186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7FBA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10BEA272" w14:textId="044ED7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7C6AA249" w14:textId="5B605E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0D789" w14:textId="5417A2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976EA" w14:textId="6D4E65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224.00 </w:t>
            </w:r>
          </w:p>
        </w:tc>
      </w:tr>
      <w:tr w:rsidR="00FB1FBC" w:rsidRPr="00FB1FBC" w14:paraId="4E857B6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2BB5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8BDF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138C4E4D" w14:textId="0461A9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464.00 </w:t>
            </w:r>
          </w:p>
        </w:tc>
        <w:tc>
          <w:tcPr>
            <w:tcW w:w="0" w:type="auto"/>
            <w:tcBorders>
              <w:top w:val="nil"/>
              <w:left w:val="nil"/>
              <w:bottom w:val="single" w:sz="4" w:space="0" w:color="000000"/>
              <w:right w:val="single" w:sz="4" w:space="0" w:color="000000"/>
            </w:tcBorders>
            <w:shd w:val="clear" w:color="auto" w:fill="auto"/>
            <w:noWrap/>
            <w:vAlign w:val="bottom"/>
            <w:hideMark/>
          </w:tcPr>
          <w:p w14:paraId="08A4A1D7" w14:textId="36CD7B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15B9F" w14:textId="4433CA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4A42D" w14:textId="4B106C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464.00 </w:t>
            </w:r>
          </w:p>
        </w:tc>
      </w:tr>
      <w:tr w:rsidR="00FB1FBC" w:rsidRPr="00FB1FBC" w14:paraId="1A03AE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D189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4DC0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778DE1E" w14:textId="633148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36,314.00 </w:t>
            </w:r>
          </w:p>
        </w:tc>
        <w:tc>
          <w:tcPr>
            <w:tcW w:w="0" w:type="auto"/>
            <w:tcBorders>
              <w:top w:val="nil"/>
              <w:left w:val="nil"/>
              <w:bottom w:val="single" w:sz="4" w:space="0" w:color="000000"/>
              <w:right w:val="single" w:sz="4" w:space="0" w:color="000000"/>
            </w:tcBorders>
            <w:shd w:val="clear" w:color="auto" w:fill="auto"/>
            <w:noWrap/>
            <w:vAlign w:val="bottom"/>
            <w:hideMark/>
          </w:tcPr>
          <w:p w14:paraId="32EDF0E0" w14:textId="788FE4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EA241" w14:textId="41546F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39280" w14:textId="264ADF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36,314.00 </w:t>
            </w:r>
          </w:p>
        </w:tc>
      </w:tr>
      <w:tr w:rsidR="00FB1FBC" w:rsidRPr="00FB1FBC" w14:paraId="7728D7F8"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33C4A"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063C9C22" w14:textId="2FF66EB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5E3E6F22" w14:textId="7CECCC1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3A60B1" w14:textId="6E1EE9C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69C2B04" w14:textId="105E5EA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244,059.63 </w:t>
            </w:r>
          </w:p>
        </w:tc>
      </w:tr>
      <w:tr w:rsidR="00FB1FBC" w:rsidRPr="00FB1FBC" w14:paraId="44FB7D1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2431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5EA2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36F5D289" w14:textId="23D840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0F9A93DC" w14:textId="3DCFEE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71A57" w14:textId="5D246A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A5704" w14:textId="237155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219,253.56 </w:t>
            </w:r>
          </w:p>
        </w:tc>
      </w:tr>
      <w:tr w:rsidR="00FB1FBC" w:rsidRPr="00FB1FBC" w14:paraId="7BA2B11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A8B1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6998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342C4494" w14:textId="1065A3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4FC3B3" w14:textId="46BD19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36D04" w14:textId="63A9A1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9F4C3" w14:textId="74D1D8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5,000.00 </w:t>
            </w:r>
          </w:p>
        </w:tc>
      </w:tr>
      <w:tr w:rsidR="00FB1FBC" w:rsidRPr="00FB1FBC" w14:paraId="72B02B4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0B16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25B3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7B82198E" w14:textId="4EBD17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491B4EDA" w14:textId="0AD195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CDB2F" w14:textId="3A548F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179AE" w14:textId="771208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3,782.90 </w:t>
            </w:r>
          </w:p>
        </w:tc>
      </w:tr>
      <w:tr w:rsidR="00FB1FBC" w:rsidRPr="00FB1FBC" w14:paraId="00DF614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84EA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E483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7ED44C73" w14:textId="66F849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3185D104" w14:textId="22C944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0416B" w14:textId="1F17B8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AA434" w14:textId="25953D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07,948.00 </w:t>
            </w:r>
          </w:p>
        </w:tc>
      </w:tr>
      <w:tr w:rsidR="00FB1FBC" w:rsidRPr="00FB1FBC" w14:paraId="2902E34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350B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B216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3B1CDA2C" w14:textId="73D171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5CEAAE3D" w14:textId="2C1B3A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B3559" w14:textId="33C10D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A7358" w14:textId="747357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7,097.28 </w:t>
            </w:r>
          </w:p>
        </w:tc>
      </w:tr>
      <w:tr w:rsidR="00FB1FBC" w:rsidRPr="00FB1FBC" w14:paraId="778A666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4E75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BCD5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57C09F06" w14:textId="6A9D73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13A19A1A" w14:textId="203B7F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180A8" w14:textId="4B5940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18321" w14:textId="207549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3,486.00 </w:t>
            </w:r>
          </w:p>
        </w:tc>
      </w:tr>
      <w:tr w:rsidR="00FB1FBC" w:rsidRPr="00FB1FBC" w14:paraId="2CB1663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86BD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D137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6C0043DF" w14:textId="3145C8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6138B03B" w14:textId="695FA8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DA8C4" w14:textId="10F70D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03F2C" w14:textId="73CDB9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491.89 </w:t>
            </w:r>
          </w:p>
        </w:tc>
      </w:tr>
      <w:tr w:rsidR="00FB1FBC" w:rsidRPr="00FB1FBC" w14:paraId="42AEA729"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AC43BF"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67AFCD74" w14:textId="1FAB0E3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5E69B787" w14:textId="732A1A5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8B28E76" w14:textId="5F882E0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510053C" w14:textId="20FE349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4,045,928.06 </w:t>
            </w:r>
          </w:p>
        </w:tc>
      </w:tr>
      <w:tr w:rsidR="00FB1FBC" w:rsidRPr="00FB1FBC" w14:paraId="0FD4396B"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FB832"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2A5A2A03" w14:textId="34639E7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00A7261" w14:textId="301837D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D2E369" w14:textId="4C447B8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6AE366" w14:textId="0ED559A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503,670.00 </w:t>
            </w:r>
          </w:p>
        </w:tc>
      </w:tr>
      <w:tr w:rsidR="00FB1FBC" w:rsidRPr="00FB1FBC" w14:paraId="457345A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B7BF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062A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5B94FD3A" w14:textId="288776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7DC37721" w14:textId="49D978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E1DC1" w14:textId="3B599B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85D30" w14:textId="65FE40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0,750.00 </w:t>
            </w:r>
          </w:p>
        </w:tc>
      </w:tr>
      <w:tr w:rsidR="00FB1FBC" w:rsidRPr="00FB1FBC" w14:paraId="08F31F6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4ECE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0D37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6FDB17C" w14:textId="4FAEED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D8EA46E" w14:textId="2AF691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70D9E" w14:textId="5B1BAE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23168" w14:textId="6640C2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5,265.00 </w:t>
            </w:r>
          </w:p>
        </w:tc>
      </w:tr>
      <w:tr w:rsidR="00FB1FBC" w:rsidRPr="00FB1FBC" w14:paraId="69C6E66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91CB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F984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1FA2E40B" w14:textId="29B5AE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7134F90" w14:textId="40BD57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031C9" w14:textId="7E5FAA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2CA22" w14:textId="5A390C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0,962.50 </w:t>
            </w:r>
          </w:p>
        </w:tc>
      </w:tr>
      <w:tr w:rsidR="00FB1FBC" w:rsidRPr="00FB1FBC" w14:paraId="1825FA4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0D47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34F5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1FE79759" w14:textId="2CC0EF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2A5E39D" w14:textId="451B46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9ACF2" w14:textId="0E9C89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C6826" w14:textId="481660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550.00 </w:t>
            </w:r>
          </w:p>
        </w:tc>
      </w:tr>
      <w:tr w:rsidR="00FB1FBC" w:rsidRPr="00FB1FBC" w14:paraId="0315BB1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E6A5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2D74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6948F3A3" w14:textId="6BF322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EB7AD4D" w14:textId="32BCE3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02AD4" w14:textId="6E0178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7E845" w14:textId="54B059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3,000.00 </w:t>
            </w:r>
          </w:p>
        </w:tc>
      </w:tr>
      <w:tr w:rsidR="00FB1FBC" w:rsidRPr="00FB1FBC" w14:paraId="17E75D3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69BD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4B1E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60AA3AB1" w14:textId="033D56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7D9A8C96" w14:textId="2F95DC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05319" w14:textId="7FD1E9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0C29E" w14:textId="7D2C7C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0,667.50 </w:t>
            </w:r>
          </w:p>
        </w:tc>
      </w:tr>
      <w:tr w:rsidR="00FB1FBC" w:rsidRPr="00FB1FBC" w14:paraId="2893DB0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0A28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73BA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6FD85B1E" w14:textId="73ADA0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A2C8BDA" w14:textId="30B07D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E1112" w14:textId="2B6F3E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1C871" w14:textId="00045D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1,237.50 </w:t>
            </w:r>
          </w:p>
        </w:tc>
      </w:tr>
      <w:tr w:rsidR="00FB1FBC" w:rsidRPr="00FB1FBC" w14:paraId="1E1848D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79B4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BC7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5B057FF" w14:textId="710854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92CD1C4" w14:textId="012FC1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816E9" w14:textId="2BC947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39FCB" w14:textId="578ACD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1,237.50 </w:t>
            </w:r>
          </w:p>
        </w:tc>
      </w:tr>
      <w:tr w:rsidR="00FB1FBC" w:rsidRPr="00FB1FBC" w14:paraId="74349B6A"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FDA4B"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095635D5" w14:textId="6759AA2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4B5BE3E7" w14:textId="5EBBC2E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42DF40" w14:textId="2516BFE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7B54EB" w14:textId="61849C1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152,798.69 </w:t>
            </w:r>
          </w:p>
        </w:tc>
      </w:tr>
      <w:tr w:rsidR="00FB1FBC" w:rsidRPr="00FB1FBC" w14:paraId="11F0C97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B23B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55CF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385C9938" w14:textId="2A79D8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536ECE63" w14:textId="5216B6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08C05" w14:textId="76EDA9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896C7" w14:textId="3E8267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504.00 </w:t>
            </w:r>
          </w:p>
        </w:tc>
      </w:tr>
      <w:tr w:rsidR="00FB1FBC" w:rsidRPr="00FB1FBC" w14:paraId="3237C84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D419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9ADD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2E0E3013" w14:textId="312A56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71571A1F" w14:textId="628392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21392" w14:textId="495133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588B4" w14:textId="2530F3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4,566.00 </w:t>
            </w:r>
          </w:p>
        </w:tc>
      </w:tr>
      <w:tr w:rsidR="00FB1FBC" w:rsidRPr="00FB1FBC" w14:paraId="78CE713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AE8D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4526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672A3DBD" w14:textId="0D2777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5A8F7352" w14:textId="7D5867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7EDB3" w14:textId="6E2178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6CEDB" w14:textId="2060DC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6,919.20 </w:t>
            </w:r>
          </w:p>
        </w:tc>
      </w:tr>
      <w:tr w:rsidR="00FB1FBC" w:rsidRPr="00FB1FBC" w14:paraId="313D81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9E10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9F32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7C11E872" w14:textId="4729DD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560F4FFA" w14:textId="79EFC6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C1FAF" w14:textId="2A6064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84BB3" w14:textId="5723B8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0,768.00 </w:t>
            </w:r>
          </w:p>
        </w:tc>
      </w:tr>
      <w:tr w:rsidR="00FB1FBC" w:rsidRPr="00FB1FBC" w14:paraId="46A6A26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6EEA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F337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2066D84" w14:textId="7CDF4F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2BA44283" w14:textId="55AB16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86219" w14:textId="0E3862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83001" w14:textId="635E3F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471.25 </w:t>
            </w:r>
          </w:p>
        </w:tc>
      </w:tr>
      <w:tr w:rsidR="00FB1FBC" w:rsidRPr="00FB1FBC" w14:paraId="47F5E8A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2624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205F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385C3824" w14:textId="45C5D1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44E29246" w14:textId="71C05E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24F10" w14:textId="600D20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FE52A" w14:textId="003AA3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8,579.98 </w:t>
            </w:r>
          </w:p>
        </w:tc>
      </w:tr>
      <w:tr w:rsidR="00FB1FBC" w:rsidRPr="00FB1FBC" w14:paraId="61EFC13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C0C5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32B9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57CD3273" w14:textId="63654E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6154EC0" w14:textId="290E3E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B07F3" w14:textId="79A28D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CB3D8" w14:textId="501FC4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4,000.00 </w:t>
            </w:r>
          </w:p>
        </w:tc>
      </w:tr>
      <w:tr w:rsidR="00FB1FBC" w:rsidRPr="00FB1FBC" w14:paraId="64777A1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4AD6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C3DE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FAE99D5" w14:textId="1E3507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85069F5" w14:textId="78B819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D8CEE" w14:textId="70B92C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477C1" w14:textId="1D3DAC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4,500.00 </w:t>
            </w:r>
          </w:p>
        </w:tc>
      </w:tr>
      <w:tr w:rsidR="00FB1FBC" w:rsidRPr="00FB1FBC" w14:paraId="362E1E3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4549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D3B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464F7601" w14:textId="5F055E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716EF01C" w14:textId="647F21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E43A7" w14:textId="64511B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643A6" w14:textId="328F18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4,590.00 </w:t>
            </w:r>
          </w:p>
        </w:tc>
      </w:tr>
      <w:tr w:rsidR="00FB1FBC" w:rsidRPr="00FB1FBC" w14:paraId="51DD216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AAD7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D03D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10B87079" w14:textId="5C832B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0EBF9BFD" w14:textId="393AA4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FFE11" w14:textId="66A78E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2C51E" w14:textId="35D1CE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41,025.76 </w:t>
            </w:r>
          </w:p>
        </w:tc>
      </w:tr>
      <w:tr w:rsidR="00FB1FBC" w:rsidRPr="00FB1FBC" w14:paraId="5B651D8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6AB9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22E9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9C1B25D" w14:textId="1D3852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46E48861" w14:textId="6A69E6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0CEF9" w14:textId="450CAF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10936" w14:textId="652F70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9,556.50 </w:t>
            </w:r>
          </w:p>
        </w:tc>
      </w:tr>
      <w:tr w:rsidR="00FB1FBC" w:rsidRPr="00FB1FBC" w14:paraId="7513C51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AE53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83DA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5252253B" w14:textId="4E02DD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346B2220" w14:textId="379643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8E95D" w14:textId="0AE027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D500E" w14:textId="187E8F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318.00 </w:t>
            </w:r>
          </w:p>
        </w:tc>
      </w:tr>
      <w:tr w:rsidR="00FB1FBC" w:rsidRPr="00FB1FBC" w14:paraId="4830610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D9200"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7656C0C5" w14:textId="26067F0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792E3D4C" w14:textId="657E995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F29700" w14:textId="0C3A865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97C7B8" w14:textId="53CEA44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7,774,334.58 </w:t>
            </w:r>
          </w:p>
        </w:tc>
      </w:tr>
      <w:tr w:rsidR="00FB1FBC" w:rsidRPr="00FB1FBC" w14:paraId="65AADF71" w14:textId="77777777" w:rsidTr="00FB1FBC">
        <w:trPr>
          <w:trHeight w:val="20"/>
        </w:trPr>
        <w:tc>
          <w:tcPr>
            <w:tcW w:w="0" w:type="auto"/>
            <w:tcBorders>
              <w:top w:val="nil"/>
              <w:left w:val="nil"/>
              <w:bottom w:val="single" w:sz="4" w:space="0" w:color="000000"/>
              <w:right w:val="nil"/>
            </w:tcBorders>
            <w:shd w:val="clear" w:color="auto" w:fill="auto"/>
            <w:noWrap/>
            <w:vAlign w:val="bottom"/>
            <w:hideMark/>
          </w:tcPr>
          <w:p w14:paraId="030618F1" w14:textId="77777777" w:rsidR="00FB1FBC" w:rsidRPr="00FB1FBC" w:rsidRDefault="00FB1FBC" w:rsidP="00FB1FBC">
            <w:pPr>
              <w:widowControl/>
              <w:spacing w:after="0" w:line="240" w:lineRule="auto"/>
              <w:contextualSpacing/>
              <w:rPr>
                <w:rFonts w:eastAsia="Times New Roman"/>
                <w:color w:val="000000"/>
              </w:rPr>
            </w:pPr>
            <w:r w:rsidRPr="00FB1FBC">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1BF78429" w14:textId="77777777" w:rsidR="00FB1FBC" w:rsidRPr="00FB1FBC" w:rsidRDefault="00FB1FBC" w:rsidP="00FB1FBC">
            <w:pPr>
              <w:widowControl/>
              <w:spacing w:after="0" w:line="240" w:lineRule="auto"/>
              <w:contextualSpacing/>
              <w:rPr>
                <w:rFonts w:ascii="Arial Narrow" w:eastAsia="Times New Roman" w:hAnsi="Arial Narrow"/>
                <w:i/>
                <w:iCs/>
                <w:color w:val="000000"/>
              </w:rPr>
            </w:pPr>
            <w:r w:rsidRPr="00FB1FBC">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195CBA1" w14:textId="58296E34" w:rsidR="00FB1FBC" w:rsidRPr="00FB1FBC" w:rsidRDefault="00FB1FBC" w:rsidP="00FB1FBC">
            <w:pPr>
              <w:widowControl/>
              <w:spacing w:after="0" w:line="240" w:lineRule="auto"/>
              <w:contextualSpacing/>
              <w:jc w:val="right"/>
              <w:rPr>
                <w:rFonts w:ascii="Arial Narrow" w:eastAsia="Times New Roman" w:hAnsi="Arial Narrow"/>
                <w:i/>
                <w:iCs/>
                <w:color w:val="000000"/>
              </w:rPr>
            </w:pPr>
            <w:r w:rsidRPr="00FB1FBC">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AB1827A" w14:textId="5C89C337" w:rsidR="00FB1FBC" w:rsidRPr="00FB1FBC" w:rsidRDefault="00FB1FBC" w:rsidP="00FB1FBC">
            <w:pPr>
              <w:widowControl/>
              <w:spacing w:after="0" w:line="240" w:lineRule="auto"/>
              <w:contextualSpacing/>
              <w:jc w:val="right"/>
              <w:rPr>
                <w:rFonts w:ascii="Arial Narrow" w:eastAsia="Times New Roman" w:hAnsi="Arial Narrow"/>
                <w:i/>
                <w:iCs/>
                <w:color w:val="000000"/>
              </w:rPr>
            </w:pPr>
            <w:r w:rsidRPr="00FB1FB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77BDB" w14:textId="2D0502AF" w:rsidR="00FB1FBC" w:rsidRPr="00FB1FBC" w:rsidRDefault="00FB1FBC" w:rsidP="00FB1FBC">
            <w:pPr>
              <w:widowControl/>
              <w:spacing w:after="0" w:line="240" w:lineRule="auto"/>
              <w:contextualSpacing/>
              <w:jc w:val="right"/>
              <w:rPr>
                <w:rFonts w:ascii="Arial Narrow" w:eastAsia="Times New Roman" w:hAnsi="Arial Narrow"/>
                <w:i/>
                <w:iCs/>
                <w:color w:val="000000"/>
              </w:rPr>
            </w:pPr>
            <w:r w:rsidRPr="00FB1FB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75753" w14:textId="77D96340" w:rsidR="00FB1FBC" w:rsidRPr="00FB1FBC" w:rsidRDefault="00FB1FBC" w:rsidP="00FB1FBC">
            <w:pPr>
              <w:widowControl/>
              <w:spacing w:after="0" w:line="240" w:lineRule="auto"/>
              <w:contextualSpacing/>
              <w:jc w:val="right"/>
              <w:rPr>
                <w:rFonts w:ascii="Arial Narrow" w:eastAsia="Times New Roman" w:hAnsi="Arial Narrow"/>
                <w:i/>
                <w:iCs/>
                <w:color w:val="000000"/>
              </w:rPr>
            </w:pPr>
            <w:r w:rsidRPr="00FB1FBC">
              <w:rPr>
                <w:rFonts w:ascii="Arial Narrow" w:eastAsia="Times New Roman" w:hAnsi="Arial Narrow"/>
                <w:i/>
                <w:iCs/>
                <w:color w:val="000000"/>
              </w:rPr>
              <w:t xml:space="preserve">1,234,000.00 </w:t>
            </w:r>
          </w:p>
        </w:tc>
      </w:tr>
      <w:tr w:rsidR="00FB1FBC" w:rsidRPr="00FB1FBC" w14:paraId="5D93594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AD74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D31A7D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3500D645" w14:textId="514904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C28F5DF" w14:textId="5850BE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D5FED" w14:textId="2CBDAA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5E0EF" w14:textId="384D29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0.78 </w:t>
            </w:r>
          </w:p>
        </w:tc>
      </w:tr>
      <w:tr w:rsidR="00FB1FBC" w:rsidRPr="00FB1FBC" w14:paraId="2376A02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6204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182A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541D7344" w14:textId="1D7FBA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08DBDF8F" w14:textId="5F4871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C1AFB" w14:textId="35AF56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40B91" w14:textId="5D00B8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4,076.12 </w:t>
            </w:r>
          </w:p>
        </w:tc>
      </w:tr>
      <w:tr w:rsidR="00FB1FBC" w:rsidRPr="00FB1FBC" w14:paraId="60FC420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BE63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ACBB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695936E" w14:textId="35A56E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7345B109" w14:textId="7603ED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58A73" w14:textId="61A1CC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D3213" w14:textId="5595DF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6,535.58 </w:t>
            </w:r>
          </w:p>
        </w:tc>
      </w:tr>
      <w:tr w:rsidR="00FB1FBC" w:rsidRPr="00FB1FBC" w14:paraId="79025A2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D92A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1076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4F352333" w14:textId="437261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44944B3F" w14:textId="4273B9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78310" w14:textId="2B9CC3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BA1C1" w14:textId="018360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1,185.84 </w:t>
            </w:r>
          </w:p>
        </w:tc>
      </w:tr>
      <w:tr w:rsidR="00FB1FBC" w:rsidRPr="00FB1FBC" w14:paraId="7DF4E44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AB5B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9CBA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11778D68" w14:textId="6142B1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3278954A" w14:textId="64E980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40ECC" w14:textId="1D0F23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89CEC" w14:textId="3284C5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1,868.08 </w:t>
            </w:r>
          </w:p>
        </w:tc>
      </w:tr>
      <w:tr w:rsidR="00FB1FBC" w:rsidRPr="00FB1FBC" w14:paraId="022A4A9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7665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E07E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5A92CD49" w14:textId="64138B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4CDA6095" w14:textId="64FB9C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7FFA7" w14:textId="2ABA27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7AD77" w14:textId="0CCFD8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5,144.53 </w:t>
            </w:r>
          </w:p>
        </w:tc>
      </w:tr>
      <w:tr w:rsidR="00FB1FBC" w:rsidRPr="00FB1FBC" w14:paraId="25DD5D5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C389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368A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4D237656" w14:textId="1C816D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647F91A3" w14:textId="643221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31699" w14:textId="038D9A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6B323" w14:textId="7B697F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73,568.37 </w:t>
            </w:r>
          </w:p>
        </w:tc>
      </w:tr>
      <w:tr w:rsidR="00FB1FBC" w:rsidRPr="00FB1FBC" w14:paraId="6DCB42D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3053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CA9D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F0C44D1" w14:textId="70D59E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44B8EA1B" w14:textId="5F3869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9E21B" w14:textId="3B27D5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3E68D" w14:textId="6D00A4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6,200.00 </w:t>
            </w:r>
          </w:p>
        </w:tc>
      </w:tr>
      <w:tr w:rsidR="00FB1FBC" w:rsidRPr="00FB1FBC" w14:paraId="26EC2A5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0017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4A6C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180E8F10" w14:textId="72A1D3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019314D6" w14:textId="22339D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2F5D1" w14:textId="39282D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CFC83" w14:textId="59C7B2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0,856.08 </w:t>
            </w:r>
          </w:p>
        </w:tc>
      </w:tr>
      <w:tr w:rsidR="00FB1FBC" w:rsidRPr="00FB1FBC" w14:paraId="71AEC53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1EEB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F3CB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E5923B5" w14:textId="51EB22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0CBB8776" w14:textId="57D63F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86FE5" w14:textId="7FFF4F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9563F" w14:textId="623783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7,845.45 </w:t>
            </w:r>
          </w:p>
        </w:tc>
      </w:tr>
      <w:tr w:rsidR="00FB1FBC" w:rsidRPr="00FB1FBC" w14:paraId="4339063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0961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AB25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7C399AF5" w14:textId="4DE0903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48FAAEE7" w14:textId="3FD38F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49E2C" w14:textId="580879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4D80D" w14:textId="5CCFDA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9,273.85 </w:t>
            </w:r>
          </w:p>
        </w:tc>
      </w:tr>
      <w:tr w:rsidR="00FB1FBC" w:rsidRPr="00FB1FBC" w14:paraId="24CC819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03B5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0ED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0BF38038" w14:textId="5D2CC7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178A8C22" w14:textId="145C44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EB923" w14:textId="25BECB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143D0" w14:textId="1F5DA2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4,636.82 </w:t>
            </w:r>
          </w:p>
        </w:tc>
      </w:tr>
      <w:tr w:rsidR="00FB1FBC" w:rsidRPr="00FB1FBC" w14:paraId="4486B14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3F50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B63A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5A9B0FA1" w14:textId="77D4CE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09B36709" w14:textId="0D45DB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48C0D" w14:textId="380D32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DA902" w14:textId="6E5658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1,013.18 </w:t>
            </w:r>
          </w:p>
        </w:tc>
      </w:tr>
      <w:tr w:rsidR="00FB1FBC" w:rsidRPr="00FB1FBC" w14:paraId="3D00F51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BE7A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1E87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014053D6" w14:textId="667ACD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1BDCDF1C" w14:textId="61D785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7E8A7" w14:textId="270A41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5057A" w14:textId="64BC1D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43,758.07 </w:t>
            </w:r>
          </w:p>
        </w:tc>
      </w:tr>
      <w:tr w:rsidR="00FB1FBC" w:rsidRPr="00FB1FBC" w14:paraId="1864209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78F4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096C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3F34E6B2" w14:textId="4EEDAB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6B83206A" w14:textId="6E8211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F75F9" w14:textId="5ABCF9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DA7D9" w14:textId="19C2C8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0,642.42 </w:t>
            </w:r>
          </w:p>
        </w:tc>
      </w:tr>
      <w:tr w:rsidR="00FB1FBC" w:rsidRPr="00FB1FBC" w14:paraId="18133F1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28AC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D208C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6FA754AA" w14:textId="6B99E0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0167FB91" w14:textId="1C6A1C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A9C41" w14:textId="1761C2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93465" w14:textId="537B11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71,119.15 </w:t>
            </w:r>
          </w:p>
        </w:tc>
      </w:tr>
      <w:tr w:rsidR="00FB1FBC" w:rsidRPr="00FB1FBC" w14:paraId="27AFBD0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9224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43F4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440D5A71" w14:textId="698419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4F53895A" w14:textId="535C48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9158A" w14:textId="3A999A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C32CB" w14:textId="649580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518.74 </w:t>
            </w:r>
          </w:p>
        </w:tc>
      </w:tr>
      <w:tr w:rsidR="00FB1FBC" w:rsidRPr="00FB1FBC" w14:paraId="762969A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49B0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C265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B86FC45" w14:textId="09E155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7488ACCB" w14:textId="2BBA1F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9DDC2" w14:textId="3394BF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D389D" w14:textId="77C066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3,025.46 </w:t>
            </w:r>
          </w:p>
        </w:tc>
      </w:tr>
      <w:tr w:rsidR="00FB1FBC" w:rsidRPr="00FB1FBC" w14:paraId="69F1A88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7571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571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75AF4CE0" w14:textId="704C7E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612513F3" w14:textId="1A5241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B44BD" w14:textId="115496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90358" w14:textId="37DD2D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73,025.06 </w:t>
            </w:r>
          </w:p>
        </w:tc>
      </w:tr>
      <w:tr w:rsidR="00FB1FBC" w:rsidRPr="00FB1FBC" w14:paraId="4643EB5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B4C6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E49C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7D3152FF" w14:textId="12BE67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6849FC91" w14:textId="2BB5D7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B314C" w14:textId="01216E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F1CA9" w14:textId="133559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3,821.56 </w:t>
            </w:r>
          </w:p>
        </w:tc>
      </w:tr>
      <w:tr w:rsidR="00FB1FBC" w:rsidRPr="00FB1FBC" w14:paraId="14CA221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83CE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52AA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65B24678" w14:textId="373E5B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034668E7" w14:textId="7B7CBE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30A55" w14:textId="0C7484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0435D" w14:textId="1DDC45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24,469.92 </w:t>
            </w:r>
          </w:p>
        </w:tc>
      </w:tr>
      <w:tr w:rsidR="00FB1FBC" w:rsidRPr="00FB1FBC" w14:paraId="3802CB2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B906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0499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982FA58" w14:textId="58833E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10CAE46D" w14:textId="1EC63F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9F6FF" w14:textId="74AC88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586D3" w14:textId="69E1B1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154,321.68 </w:t>
            </w:r>
          </w:p>
        </w:tc>
      </w:tr>
      <w:tr w:rsidR="00FB1FBC" w:rsidRPr="00FB1FBC" w14:paraId="283F134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785E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80CB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1CAB90C2" w14:textId="253747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7CDD2DA0" w14:textId="553F49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C5A72" w14:textId="7BD44F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6A30D" w14:textId="31E3F0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4,437.06 </w:t>
            </w:r>
          </w:p>
        </w:tc>
      </w:tr>
      <w:tr w:rsidR="00FB1FBC" w:rsidRPr="00FB1FBC" w14:paraId="33E4852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3AEB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34C9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7FF3FF0" w14:textId="547ACC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36449B4D" w14:textId="52DD17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6ACE6" w14:textId="633AC1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39173" w14:textId="24565C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3,630.78 </w:t>
            </w:r>
          </w:p>
        </w:tc>
      </w:tr>
      <w:tr w:rsidR="00FB1FBC" w:rsidRPr="00FB1FBC" w14:paraId="0E33A0D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63071"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140D4D20" w14:textId="4BB2F1F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5D547195" w14:textId="6E9E611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963A5F" w14:textId="0D73606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4A0ECD" w14:textId="212414E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2,771,707.79 </w:t>
            </w:r>
          </w:p>
        </w:tc>
      </w:tr>
      <w:tr w:rsidR="00FB1FBC" w:rsidRPr="00FB1FBC" w14:paraId="5621C93E"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DAD80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341C9559" w14:textId="764898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479A4961" w14:textId="0AEFF0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DE41C" w14:textId="6002A9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4BFCB" w14:textId="5C7FD0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44,723.87 </w:t>
            </w:r>
          </w:p>
        </w:tc>
      </w:tr>
      <w:tr w:rsidR="00FB1FBC" w:rsidRPr="00FB1FBC" w14:paraId="18FE315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23C8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9855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6A8D93E7" w14:textId="05C5CD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546FE653" w14:textId="121F6D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3DD16" w14:textId="2D67B7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57427" w14:textId="7FFC8B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9,860.00 </w:t>
            </w:r>
          </w:p>
        </w:tc>
      </w:tr>
      <w:tr w:rsidR="00FB1FBC" w:rsidRPr="00FB1FBC" w14:paraId="16AE088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80C2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738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5D0A8A8D" w14:textId="708579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78723602" w14:textId="6D19AB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EF56B" w14:textId="01FB0C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9EC1B" w14:textId="3F645D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1,650.00 </w:t>
            </w:r>
          </w:p>
        </w:tc>
      </w:tr>
      <w:tr w:rsidR="00FB1FBC" w:rsidRPr="00FB1FBC" w14:paraId="720AB35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9F4D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3A99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60EB204" w14:textId="5AF67E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2CD03652" w14:textId="6F3313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0ACCC" w14:textId="4136ED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1F31C" w14:textId="25CEDD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15,838.92 </w:t>
            </w:r>
          </w:p>
        </w:tc>
      </w:tr>
      <w:tr w:rsidR="00FB1FBC" w:rsidRPr="00FB1FBC" w14:paraId="5696583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0499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2CB2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5217F5E6" w14:textId="554BFD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7C415FE1" w14:textId="1A3320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82715" w14:textId="2F86D6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043A5" w14:textId="51CE9D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3,207.50 </w:t>
            </w:r>
          </w:p>
        </w:tc>
      </w:tr>
      <w:tr w:rsidR="00FB1FBC" w:rsidRPr="00FB1FBC" w14:paraId="7FB4470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37DF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C43ED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71AC0E07" w14:textId="10AD1A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0A324C4" w14:textId="64C82A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667B8" w14:textId="6D873C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5C2B3" w14:textId="2CA4F7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2,406.25 </w:t>
            </w:r>
          </w:p>
        </w:tc>
      </w:tr>
      <w:tr w:rsidR="00FB1FBC" w:rsidRPr="00FB1FBC" w14:paraId="25E8B0A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630F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2122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1560585D" w14:textId="6B4FDC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2C2A9F9C" w14:textId="3FDE8B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9E382" w14:textId="175E07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9E924" w14:textId="7396E3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2,131.25 </w:t>
            </w:r>
          </w:p>
        </w:tc>
      </w:tr>
      <w:tr w:rsidR="00FB1FBC" w:rsidRPr="00FB1FBC" w14:paraId="1272D3A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E787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17AF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4069BD1" w14:textId="00E4A9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0C9444BF" w14:textId="3EDD7C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E001F" w14:textId="1DB545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76999" w14:textId="15729F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3,457.50 </w:t>
            </w:r>
          </w:p>
        </w:tc>
      </w:tr>
      <w:tr w:rsidR="00FB1FBC" w:rsidRPr="00FB1FBC" w14:paraId="44F49B8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F1CE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5160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12DAB5EE" w14:textId="53181F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6B822574" w14:textId="2FE581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3C39B" w14:textId="1C6BE9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403E1" w14:textId="43B3E6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9,500.00 </w:t>
            </w:r>
          </w:p>
        </w:tc>
      </w:tr>
      <w:tr w:rsidR="00FB1FBC" w:rsidRPr="00FB1FBC" w14:paraId="1F2CDD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E502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582B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0C83A5D5" w14:textId="62CC8A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317D9494" w14:textId="43AFDD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9AE15" w14:textId="29D323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83DF0" w14:textId="43BC26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3,575.00 </w:t>
            </w:r>
          </w:p>
        </w:tc>
      </w:tr>
      <w:tr w:rsidR="00FB1FBC" w:rsidRPr="00FB1FBC" w14:paraId="6B7C6AD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36DD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A4E5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21FD1D87" w14:textId="289B1F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0662926C" w14:textId="7CC14F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7EC90" w14:textId="3E5533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B140B" w14:textId="352007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04,562.50 </w:t>
            </w:r>
          </w:p>
        </w:tc>
      </w:tr>
      <w:tr w:rsidR="00FB1FBC" w:rsidRPr="00FB1FBC" w14:paraId="528D6F4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AFA6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5A5B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18B395A8" w14:textId="085B85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3C8113A4" w14:textId="13E9D4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B4A9A" w14:textId="21FBFB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9CF7B" w14:textId="7EEE3E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0,780.00 </w:t>
            </w:r>
          </w:p>
        </w:tc>
      </w:tr>
      <w:tr w:rsidR="00FB1FBC" w:rsidRPr="00FB1FBC" w14:paraId="26EC96C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2D17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A471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2E6682DE" w14:textId="64847C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2DB750FF" w14:textId="31BF72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B1203" w14:textId="1505D2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EF2F3" w14:textId="063FFF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3,760.00 </w:t>
            </w:r>
          </w:p>
        </w:tc>
      </w:tr>
      <w:tr w:rsidR="00FB1FBC" w:rsidRPr="00FB1FBC" w14:paraId="6AA9C3F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1D3E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BC6F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17DD07D1" w14:textId="28130E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58189BC" w14:textId="39148B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DBC9A" w14:textId="51D8EE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9287A" w14:textId="2EE22C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550.00 </w:t>
            </w:r>
          </w:p>
        </w:tc>
      </w:tr>
      <w:tr w:rsidR="00FB1FBC" w:rsidRPr="00FB1FBC" w14:paraId="550EE2C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F05B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A048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332DB0B3" w14:textId="4B913E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AE09931" w14:textId="748832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1E8A9" w14:textId="356ED2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7589C" w14:textId="4E84AC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0,825.00 </w:t>
            </w:r>
          </w:p>
        </w:tc>
      </w:tr>
      <w:tr w:rsidR="00FB1FBC" w:rsidRPr="00FB1FBC" w14:paraId="66A857E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DB85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4C9B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262BB74B" w14:textId="1E8F9B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6238019" w14:textId="769D7F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646B4" w14:textId="38938A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33889" w14:textId="4A6E4D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0,962.50 </w:t>
            </w:r>
          </w:p>
        </w:tc>
      </w:tr>
      <w:tr w:rsidR="00FB1FBC" w:rsidRPr="00FB1FBC" w14:paraId="06A7B87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0423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9B6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480A5B7A" w14:textId="0A0B20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0644517" w14:textId="0BBD15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B612B" w14:textId="450F0A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B71FA" w14:textId="395B00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0,825.00 </w:t>
            </w:r>
          </w:p>
        </w:tc>
      </w:tr>
      <w:tr w:rsidR="00FB1FBC" w:rsidRPr="00FB1FBC" w14:paraId="3BB06FC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CD8D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6A21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07B62ACC" w14:textId="0E028C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949C0A" w14:textId="5D54B4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313DC" w14:textId="10CDFA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DABE0" w14:textId="6C0CAB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95,000.00 </w:t>
            </w:r>
          </w:p>
        </w:tc>
      </w:tr>
      <w:tr w:rsidR="00FB1FBC" w:rsidRPr="00FB1FBC" w14:paraId="6BD3A1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D4C8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DE76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B1441B3" w14:textId="366BAB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3294898" w14:textId="179AEC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2BD85" w14:textId="49AFE6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D6A09" w14:textId="0E9EC9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9,862.50 </w:t>
            </w:r>
          </w:p>
        </w:tc>
      </w:tr>
      <w:tr w:rsidR="00FB1FBC" w:rsidRPr="00FB1FBC" w14:paraId="22FAEAA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0CDF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B465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E6652DF" w14:textId="0BC4D4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685F1A1" w14:textId="4BEB45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3854D" w14:textId="6ADA63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DD6AD" w14:textId="094900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1,100.00 </w:t>
            </w:r>
          </w:p>
        </w:tc>
      </w:tr>
      <w:tr w:rsidR="00FB1FBC" w:rsidRPr="00FB1FBC" w14:paraId="6D8F414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8493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D2F8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654412A5" w14:textId="09C713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7F8C3947" w14:textId="43181D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E43DE" w14:textId="0BE5BB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E64DB" w14:textId="7684BC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2,887.50 </w:t>
            </w:r>
          </w:p>
        </w:tc>
      </w:tr>
      <w:tr w:rsidR="00FB1FBC" w:rsidRPr="00FB1FBC" w14:paraId="0E5C5FF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8A21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FA0C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4BC7CA42" w14:textId="13BD80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AA72942" w14:textId="5D4D97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6964E" w14:textId="1C0040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0F331" w14:textId="36AECF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1,100.00 </w:t>
            </w:r>
          </w:p>
        </w:tc>
      </w:tr>
      <w:tr w:rsidR="00FB1FBC" w:rsidRPr="00FB1FBC" w14:paraId="7122043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A937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7666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800416A" w14:textId="3B0619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6CDA664F" w14:textId="6234A7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3C6A2" w14:textId="2E15C2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7F7E9" w14:textId="2BFD75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0,530.00 </w:t>
            </w:r>
          </w:p>
        </w:tc>
      </w:tr>
      <w:tr w:rsidR="00FB1FBC" w:rsidRPr="00FB1FBC" w14:paraId="3894EE7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94F2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E97F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F887776" w14:textId="705221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515B9B18" w14:textId="2B9820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9CE85" w14:textId="4ADB20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4A640" w14:textId="440E6D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8,241.25 </w:t>
            </w:r>
          </w:p>
        </w:tc>
      </w:tr>
      <w:tr w:rsidR="00FB1FBC" w:rsidRPr="00FB1FBC" w14:paraId="4695121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D685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9411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27263D3" w14:textId="42980E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696C5B1C" w14:textId="1D9B4E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0299E" w14:textId="2A666F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99A8C" w14:textId="66DA37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0,598.75 </w:t>
            </w:r>
          </w:p>
        </w:tc>
      </w:tr>
      <w:tr w:rsidR="00FB1FBC" w:rsidRPr="00FB1FBC" w14:paraId="3937413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307F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671B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29365107" w14:textId="2AE42E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23CF4C91" w14:textId="40B8E5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9140A" w14:textId="4124DF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2BAC4" w14:textId="013B2E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9,810.00 </w:t>
            </w:r>
          </w:p>
        </w:tc>
      </w:tr>
      <w:tr w:rsidR="00FB1FBC" w:rsidRPr="00FB1FBC" w14:paraId="065DE3F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D361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1E8A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7C671AA4" w14:textId="5F8D3F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A760CD4" w14:textId="2300AD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6CF3F" w14:textId="2FF522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9807F" w14:textId="0944BE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0,962.50 </w:t>
            </w:r>
          </w:p>
        </w:tc>
      </w:tr>
      <w:tr w:rsidR="00FB1FBC" w:rsidRPr="00FB1FBC" w14:paraId="1EB47D5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E779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F541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B89EDF0" w14:textId="3C5900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57A0C7F" w14:textId="489150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E24CC" w14:textId="0A5C28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69CF3" w14:textId="5069A0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3,000.00 </w:t>
            </w:r>
          </w:p>
        </w:tc>
      </w:tr>
      <w:tr w:rsidR="00FB1FBC" w:rsidRPr="00FB1FBC" w14:paraId="6356828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9D1D2"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7E331CE2" w14:textId="740E115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09E801C4" w14:textId="793EAC2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49872D4" w14:textId="3601FF1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79F274" w14:textId="4084CBD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7,781,496.82 </w:t>
            </w:r>
          </w:p>
        </w:tc>
      </w:tr>
      <w:tr w:rsidR="00FB1FBC" w:rsidRPr="00FB1FBC" w14:paraId="27143DA5"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D9D3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278FDAE7" w14:textId="110FDF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54CDAA81" w14:textId="14A3D2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307DA" w14:textId="019BC5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1331B" w14:textId="52E8CB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6,840.00 </w:t>
            </w:r>
          </w:p>
        </w:tc>
      </w:tr>
      <w:tr w:rsidR="00FB1FBC" w:rsidRPr="00FB1FBC" w14:paraId="55DD065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DB39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E863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6CE08D5A" w14:textId="37DC2D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7D9BA290" w14:textId="467EC9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86BAB" w14:textId="659D4E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7549C" w14:textId="192D3F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3,669.12 </w:t>
            </w:r>
          </w:p>
        </w:tc>
      </w:tr>
      <w:tr w:rsidR="00FB1FBC" w:rsidRPr="00FB1FBC" w14:paraId="39C8367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9FCA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E1E2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1B86D02D" w14:textId="724D51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1DED0F50" w14:textId="5419DC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1418C" w14:textId="632016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C7302" w14:textId="03BF08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988.08 </w:t>
            </w:r>
          </w:p>
        </w:tc>
      </w:tr>
      <w:tr w:rsidR="00FB1FBC" w:rsidRPr="00FB1FBC" w14:paraId="40672A2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E57D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D6A9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554EEA43" w14:textId="398063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4F7DEA39" w14:textId="36BB65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F7D67" w14:textId="7A17C9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A9317" w14:textId="4A1413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2.34 </w:t>
            </w:r>
          </w:p>
        </w:tc>
      </w:tr>
      <w:tr w:rsidR="00FB1FBC" w:rsidRPr="00FB1FBC" w14:paraId="64FC1A1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9F28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E6A6B1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039ABB08" w14:textId="5611F9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6205D096" w14:textId="0DF375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FEA8E" w14:textId="47C39E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5F7D2" w14:textId="11EB9C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4,439.60 </w:t>
            </w:r>
          </w:p>
        </w:tc>
      </w:tr>
      <w:tr w:rsidR="00FB1FBC" w:rsidRPr="00FB1FBC" w14:paraId="3E0A06C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1BEC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154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3E9F1B42" w14:textId="41C601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78E58432" w14:textId="5772DF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D6E79" w14:textId="5CBA35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3D89E" w14:textId="5BE16A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14,549.68 </w:t>
            </w:r>
          </w:p>
        </w:tc>
      </w:tr>
      <w:tr w:rsidR="00FB1FBC" w:rsidRPr="00FB1FBC" w14:paraId="4F1FCBF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3107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B1E4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0D14CE4E" w14:textId="7C3A66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23B316B" w14:textId="2BB401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3C0B8" w14:textId="1CE56F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52D95" w14:textId="0541CD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9,185.44 </w:t>
            </w:r>
          </w:p>
        </w:tc>
      </w:tr>
      <w:tr w:rsidR="00FB1FBC" w:rsidRPr="00FB1FBC" w14:paraId="026AE6A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0957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24A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7193F9E4" w14:textId="60960D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4E69756" w14:textId="0737EE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8B3A8" w14:textId="7B580E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0FFB5" w14:textId="1E2874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25.46 </w:t>
            </w:r>
          </w:p>
        </w:tc>
      </w:tr>
      <w:tr w:rsidR="00FB1FBC" w:rsidRPr="00FB1FBC" w14:paraId="527E2E6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E82A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65A0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40384224" w14:textId="2AE451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494E2E21" w14:textId="17F796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C73AA" w14:textId="28CDF3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E2C22" w14:textId="528587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43.12 </w:t>
            </w:r>
          </w:p>
        </w:tc>
      </w:tr>
      <w:tr w:rsidR="00FB1FBC" w:rsidRPr="00FB1FBC" w14:paraId="02934E5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7981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350D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4EE082A5" w14:textId="46252F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1600E59C" w14:textId="569D57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55A34" w14:textId="1C57F2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25023" w14:textId="2C5A2A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6,052.30 </w:t>
            </w:r>
          </w:p>
        </w:tc>
      </w:tr>
      <w:tr w:rsidR="00FB1FBC" w:rsidRPr="00FB1FBC" w14:paraId="2E25492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0737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B31C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7F411540" w14:textId="1B165D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ED92B69" w14:textId="2170AF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36263" w14:textId="23349E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26AEC" w14:textId="3729F2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25.46 </w:t>
            </w:r>
          </w:p>
        </w:tc>
      </w:tr>
      <w:tr w:rsidR="00FB1FBC" w:rsidRPr="00FB1FBC" w14:paraId="38D66AE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4802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49B2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5DA1ECBB" w14:textId="108DD8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803A49E" w14:textId="15433B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EFD58" w14:textId="71F67B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9D86F" w14:textId="058F0E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90.14 </w:t>
            </w:r>
          </w:p>
        </w:tc>
      </w:tr>
      <w:tr w:rsidR="00FB1FBC" w:rsidRPr="00FB1FBC" w14:paraId="4485E2B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F6A4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CB0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7187C392" w14:textId="6B5579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0066B83F" w14:textId="38ED49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6F444" w14:textId="7F42C6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5DB6D" w14:textId="4D94BA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7,108.00 </w:t>
            </w:r>
          </w:p>
        </w:tc>
      </w:tr>
      <w:tr w:rsidR="00FB1FBC" w:rsidRPr="00FB1FBC" w14:paraId="59A5ACF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650C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5D02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15EEB37F" w14:textId="165663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168CE61" w14:textId="731601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21E68" w14:textId="6F7E85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533FB" w14:textId="7B9C75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33.26 </w:t>
            </w:r>
          </w:p>
        </w:tc>
      </w:tr>
      <w:tr w:rsidR="00FB1FBC" w:rsidRPr="00FB1FBC" w14:paraId="5CB4360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8F2E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BF8E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7847FC4C" w14:textId="7DC41A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7CA6D5A9" w14:textId="1887C0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F9D85" w14:textId="52D5F6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ACB2A" w14:textId="0A0C8C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4,696.14 </w:t>
            </w:r>
          </w:p>
        </w:tc>
      </w:tr>
      <w:tr w:rsidR="00FB1FBC" w:rsidRPr="00FB1FBC" w14:paraId="0F7FE8A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9813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FBAB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281A786A" w14:textId="180368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1A8A3900" w14:textId="1CAFA0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97B35" w14:textId="335955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881A9" w14:textId="197901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1,054.72 </w:t>
            </w:r>
          </w:p>
        </w:tc>
      </w:tr>
      <w:tr w:rsidR="00FB1FBC" w:rsidRPr="00FB1FBC" w14:paraId="66B4444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E028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49C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F7702C7" w14:textId="7AAD86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33B24431" w14:textId="3E287D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ED29B" w14:textId="58E87F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27719" w14:textId="3B292D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73,087.60 </w:t>
            </w:r>
          </w:p>
        </w:tc>
      </w:tr>
      <w:tr w:rsidR="00FB1FBC" w:rsidRPr="00FB1FBC" w14:paraId="752E0B4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D15D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C9B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55A0E07" w14:textId="0916B0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7AD90D63" w14:textId="7887C2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38FEA" w14:textId="6A6BAB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4F512" w14:textId="2CCC72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8,550.98 </w:t>
            </w:r>
          </w:p>
        </w:tc>
      </w:tr>
      <w:tr w:rsidR="00FB1FBC" w:rsidRPr="00FB1FBC" w14:paraId="0EE8046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4817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7425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27D8DF79" w14:textId="74C054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601E399" w14:textId="72A16C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538BA" w14:textId="0D50B6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E10BB" w14:textId="0A285F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4,283.02 </w:t>
            </w:r>
          </w:p>
        </w:tc>
      </w:tr>
      <w:tr w:rsidR="00FB1FBC" w:rsidRPr="00FB1FBC" w14:paraId="1C2CF8E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CA8B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09BF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BCD2554" w14:textId="562321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681E016C" w14:textId="57FD51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97A61" w14:textId="2B6DEF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8B586" w14:textId="12DC8E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2,628.90 </w:t>
            </w:r>
          </w:p>
        </w:tc>
      </w:tr>
      <w:tr w:rsidR="00FB1FBC" w:rsidRPr="00FB1FBC" w14:paraId="056BA21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6463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03C3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BA3D9F5" w14:textId="0ED01D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7ED7820" w14:textId="07A89C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64196" w14:textId="2C3CD4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EE8CA" w14:textId="7E0730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0.78 </w:t>
            </w:r>
          </w:p>
        </w:tc>
      </w:tr>
      <w:tr w:rsidR="00FB1FBC" w:rsidRPr="00FB1FBC" w14:paraId="6E1532D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5A32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0A00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1C8015D" w14:textId="1F2917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30E917F1" w14:textId="4C8110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83324" w14:textId="51BCAC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EEDED" w14:textId="649CBC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2,881.12 </w:t>
            </w:r>
          </w:p>
        </w:tc>
      </w:tr>
      <w:tr w:rsidR="00FB1FBC" w:rsidRPr="00FB1FBC" w14:paraId="5B74BF2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D675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2FFE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4E9F0AD7" w14:textId="4E4EF4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466FCB79" w14:textId="76EB12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DB3FA" w14:textId="0BF7CE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E618C" w14:textId="148B0F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21.56 </w:t>
            </w:r>
          </w:p>
        </w:tc>
      </w:tr>
      <w:tr w:rsidR="00FB1FBC" w:rsidRPr="00FB1FBC" w14:paraId="6EC3E906"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554AB"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1B1DEB61" w14:textId="07E95F6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65DBB81C" w14:textId="0632E9F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32FC23" w14:textId="6AC130D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FFAF1E" w14:textId="2C28988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7,761,887.43 </w:t>
            </w:r>
          </w:p>
        </w:tc>
      </w:tr>
      <w:tr w:rsidR="00FB1FBC" w:rsidRPr="00FB1FBC" w14:paraId="44D6195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F6ED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BD1B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48087E4B" w14:textId="27210E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08E1DAFE" w14:textId="163CE2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AEA49" w14:textId="2DCBDB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ACC35" w14:textId="333026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3,599.40 </w:t>
            </w:r>
          </w:p>
        </w:tc>
      </w:tr>
      <w:tr w:rsidR="00FB1FBC" w:rsidRPr="00FB1FBC" w14:paraId="4962925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678F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C7B1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22FA305E" w14:textId="0B7327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731E3CEB" w14:textId="03F6D8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3FB1B" w14:textId="6486A0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51ED7" w14:textId="41CAD3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2,498.75 </w:t>
            </w:r>
          </w:p>
        </w:tc>
      </w:tr>
      <w:tr w:rsidR="00FB1FBC" w:rsidRPr="00FB1FBC" w14:paraId="6F399DC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4EE6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B5E6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06B185F7" w14:textId="777CFB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636D0176" w14:textId="226A63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DF690" w14:textId="66F79D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8E554" w14:textId="275AC9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2,890.00 </w:t>
            </w:r>
          </w:p>
        </w:tc>
      </w:tr>
      <w:tr w:rsidR="00FB1FBC" w:rsidRPr="00FB1FBC" w14:paraId="10D4DDE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5F47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1578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5B6769AC" w14:textId="13AB29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294DDBF4" w14:textId="050D97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BEBC5" w14:textId="568CE2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0AD06" w14:textId="59BE41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44,019.75 </w:t>
            </w:r>
          </w:p>
        </w:tc>
      </w:tr>
      <w:tr w:rsidR="00FB1FBC" w:rsidRPr="00FB1FBC" w14:paraId="40F5721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1849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86B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E33F8FE" w14:textId="61895E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AE3FC91" w14:textId="3B0618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D2DC7" w14:textId="1A26D0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202BC" w14:textId="78AD40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14,655.00 </w:t>
            </w:r>
          </w:p>
        </w:tc>
      </w:tr>
      <w:tr w:rsidR="00FB1FBC" w:rsidRPr="00FB1FBC" w14:paraId="60D98A8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5DEC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041A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7C435079" w14:textId="582DA9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3D7323C6" w14:textId="7E3D48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0397A" w14:textId="10AF29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9A8EE" w14:textId="354BCC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9,010.00 </w:t>
            </w:r>
          </w:p>
        </w:tc>
      </w:tr>
      <w:tr w:rsidR="00FB1FBC" w:rsidRPr="00FB1FBC" w14:paraId="1FAFC83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42A4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7637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5B100B0" w14:textId="32E5FD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32743C07" w14:textId="6B404D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F9516" w14:textId="4BE324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73DD7" w14:textId="5C7085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7,362.30 </w:t>
            </w:r>
          </w:p>
        </w:tc>
      </w:tr>
      <w:tr w:rsidR="00FB1FBC" w:rsidRPr="00FB1FBC" w14:paraId="0E417B6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16D8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2C13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57EA0150" w14:textId="393836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474140B7" w14:textId="58BD19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C807A" w14:textId="7A0D43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9938C" w14:textId="0379CE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7,467.80 </w:t>
            </w:r>
          </w:p>
        </w:tc>
      </w:tr>
      <w:tr w:rsidR="00FB1FBC" w:rsidRPr="00FB1FBC" w14:paraId="752EFDC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7570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1E3F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43D30DFD" w14:textId="54BD16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12CC7C01" w14:textId="10F7B8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DE4B7" w14:textId="6C63C8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C1CB8" w14:textId="60D7FC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7,803.70 </w:t>
            </w:r>
          </w:p>
        </w:tc>
      </w:tr>
      <w:tr w:rsidR="00FB1FBC" w:rsidRPr="00FB1FBC" w14:paraId="6A210CD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9D5B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17B57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3098E7ED" w14:textId="18D74A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75063F31" w14:textId="123504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341AD" w14:textId="31CC24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B3B86" w14:textId="05C6AA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7,291.40 </w:t>
            </w:r>
          </w:p>
        </w:tc>
      </w:tr>
      <w:tr w:rsidR="00FB1FBC" w:rsidRPr="00FB1FBC" w14:paraId="0D13821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5811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6676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3499097F" w14:textId="797C89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6E0E2061" w14:textId="4F1EF4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D21E0" w14:textId="190782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952EF" w14:textId="184C36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2,765.88 </w:t>
            </w:r>
          </w:p>
        </w:tc>
      </w:tr>
      <w:tr w:rsidR="00FB1FBC" w:rsidRPr="00FB1FBC" w14:paraId="431C80A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3431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197C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09899A7F" w14:textId="64C291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7EF8B9BF" w14:textId="416EB1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ADCC2" w14:textId="30DE79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3C86F" w14:textId="21FFC9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5,548.00 </w:t>
            </w:r>
          </w:p>
        </w:tc>
      </w:tr>
      <w:tr w:rsidR="00FB1FBC" w:rsidRPr="00FB1FBC" w14:paraId="1BEA016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05DB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761B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148C5A1D" w14:textId="67C818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6769B997" w14:textId="142D6E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1B264" w14:textId="2C235D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58CAF" w14:textId="1D5A70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550.00 </w:t>
            </w:r>
          </w:p>
        </w:tc>
      </w:tr>
      <w:tr w:rsidR="00FB1FBC" w:rsidRPr="00FB1FBC" w14:paraId="028AFAC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3BD6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5159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3DA3CA9" w14:textId="5BA65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76561481" w14:textId="0EAD71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D9564" w14:textId="425869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91956" w14:textId="1BA3CD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8,437.25 </w:t>
            </w:r>
          </w:p>
        </w:tc>
      </w:tr>
      <w:tr w:rsidR="00FB1FBC" w:rsidRPr="00FB1FBC" w14:paraId="75E01AE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383E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8061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1BFDA028" w14:textId="60E006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6BF5DA3F" w14:textId="5B6DD4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29A2C" w14:textId="5BB03F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16A6B" w14:textId="58CBE8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3,953.00 </w:t>
            </w:r>
          </w:p>
        </w:tc>
      </w:tr>
      <w:tr w:rsidR="00FB1FBC" w:rsidRPr="00FB1FBC" w14:paraId="7D851E1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5989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ABB6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24A5531D" w14:textId="7E9427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75724571" w14:textId="391A62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EEBF3" w14:textId="384D12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E9254" w14:textId="7EFFD8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8,501.00 </w:t>
            </w:r>
          </w:p>
        </w:tc>
      </w:tr>
      <w:tr w:rsidR="00FB1FBC" w:rsidRPr="00FB1FBC" w14:paraId="7E4910E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F6D8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8ED7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E3AD4F5" w14:textId="390EAB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1208960B" w14:textId="6A8E99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0F212" w14:textId="20BAED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380B7" w14:textId="0BA0F8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5,534.20 </w:t>
            </w:r>
          </w:p>
        </w:tc>
      </w:tr>
      <w:tr w:rsidR="00FB1FBC" w:rsidRPr="00FB1FBC" w14:paraId="7A8526C5"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9D93D"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7EAFCDE7" w14:textId="6E4E154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397B0177" w14:textId="6917C84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F41775" w14:textId="7DC6BEA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34CC8E" w14:textId="7EA6A9B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300,032.75 </w:t>
            </w:r>
          </w:p>
        </w:tc>
      </w:tr>
      <w:tr w:rsidR="00FB1FBC" w:rsidRPr="00FB1FBC" w14:paraId="240BD05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D477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C138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4D25CD5A" w14:textId="1989D4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3E43CF16" w14:textId="20C972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C4D38" w14:textId="5B5942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B2919" w14:textId="1F45FA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6,365.00 </w:t>
            </w:r>
          </w:p>
        </w:tc>
      </w:tr>
      <w:tr w:rsidR="00FB1FBC" w:rsidRPr="00FB1FBC" w14:paraId="1C5E850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4217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4FB9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3F3D6FF" w14:textId="27FB77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7C8BCF12" w14:textId="52C813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3EEF6" w14:textId="27FE87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30BF0" w14:textId="2288E3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234.00 </w:t>
            </w:r>
          </w:p>
        </w:tc>
      </w:tr>
      <w:tr w:rsidR="00FB1FBC" w:rsidRPr="00FB1FBC" w14:paraId="4005EB1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26BA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9E20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54B01A80" w14:textId="38F59C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02F58E0D" w14:textId="4ACB8E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72B44" w14:textId="21B3F9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39F6E" w14:textId="0D4626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6,273.00 </w:t>
            </w:r>
          </w:p>
        </w:tc>
      </w:tr>
      <w:tr w:rsidR="00FB1FBC" w:rsidRPr="00FB1FBC" w14:paraId="5AE5595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7D47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E217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7197667D" w14:textId="25A187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843BE72" w14:textId="4B09D1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E1121" w14:textId="59A41E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3E02C" w14:textId="5028EC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1,527.60 </w:t>
            </w:r>
          </w:p>
        </w:tc>
      </w:tr>
      <w:tr w:rsidR="00FB1FBC" w:rsidRPr="00FB1FBC" w14:paraId="6B54C57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284F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4412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2DD3BF25" w14:textId="4D52BA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F58C9B5" w14:textId="33D826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EE15E" w14:textId="339D3E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8D155" w14:textId="581569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0,692.00 </w:t>
            </w:r>
          </w:p>
        </w:tc>
      </w:tr>
      <w:tr w:rsidR="00FB1FBC" w:rsidRPr="00FB1FBC" w14:paraId="48CAC5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936E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B5A4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603388B8" w14:textId="4FD133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3410F1C2" w14:textId="27CAD6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75D12" w14:textId="686BF4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A3ADA" w14:textId="61B195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195.00 </w:t>
            </w:r>
          </w:p>
        </w:tc>
      </w:tr>
      <w:tr w:rsidR="00FB1FBC" w:rsidRPr="00FB1FBC" w14:paraId="0DA64DA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0C6B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444B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74ED8323" w14:textId="78DF2A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56CCC163" w14:textId="6A990D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3CD8F" w14:textId="376950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18B36" w14:textId="002D61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1,124.00 </w:t>
            </w:r>
          </w:p>
        </w:tc>
      </w:tr>
      <w:tr w:rsidR="00FB1FBC" w:rsidRPr="00FB1FBC" w14:paraId="3A8A24B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DCE9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A74C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B8EE9E8" w14:textId="596E10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64B04D89" w14:textId="718122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B5C1B" w14:textId="6A0E86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961C3" w14:textId="16CC44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9,750.65 </w:t>
            </w:r>
          </w:p>
        </w:tc>
      </w:tr>
      <w:tr w:rsidR="00FB1FBC" w:rsidRPr="00FB1FBC" w14:paraId="53C61A3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EDF6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EA1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3F48A492" w14:textId="298200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60DE42AA" w14:textId="238947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0547D" w14:textId="7D7B39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62C5C" w14:textId="38EEC1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5,871.50 </w:t>
            </w:r>
          </w:p>
        </w:tc>
      </w:tr>
      <w:tr w:rsidR="00FB1FBC" w:rsidRPr="00FB1FBC" w14:paraId="052904E6"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E99D8E"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2A4E330B" w14:textId="283FAA2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49,716,825.34 </w:t>
            </w:r>
          </w:p>
        </w:tc>
        <w:tc>
          <w:tcPr>
            <w:tcW w:w="0" w:type="auto"/>
            <w:tcBorders>
              <w:top w:val="nil"/>
              <w:left w:val="nil"/>
              <w:bottom w:val="single" w:sz="4" w:space="0" w:color="000000"/>
              <w:right w:val="single" w:sz="4" w:space="0" w:color="000000"/>
            </w:tcBorders>
            <w:shd w:val="clear" w:color="A5A5A5" w:fill="A5A5A5"/>
            <w:noWrap/>
            <w:vAlign w:val="bottom"/>
            <w:hideMark/>
          </w:tcPr>
          <w:p w14:paraId="1508FA8D" w14:textId="6416B65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43,314,217.66 </w:t>
            </w:r>
          </w:p>
        </w:tc>
        <w:tc>
          <w:tcPr>
            <w:tcW w:w="0" w:type="auto"/>
            <w:tcBorders>
              <w:top w:val="nil"/>
              <w:left w:val="nil"/>
              <w:bottom w:val="single" w:sz="4" w:space="0" w:color="000000"/>
              <w:right w:val="single" w:sz="4" w:space="0" w:color="000000"/>
            </w:tcBorders>
            <w:shd w:val="clear" w:color="A5A5A5" w:fill="A5A5A5"/>
            <w:noWrap/>
            <w:vAlign w:val="bottom"/>
            <w:hideMark/>
          </w:tcPr>
          <w:p w14:paraId="1480A6A0" w14:textId="21E250E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8512D5" w14:textId="19A09FD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93,031,043.00 </w:t>
            </w:r>
          </w:p>
        </w:tc>
      </w:tr>
      <w:tr w:rsidR="00FB1FBC" w:rsidRPr="00FB1FBC" w14:paraId="1A01840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D9478"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4B2579D0" w14:textId="4EF3C4B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36,399,966.85 </w:t>
            </w:r>
          </w:p>
        </w:tc>
        <w:tc>
          <w:tcPr>
            <w:tcW w:w="0" w:type="auto"/>
            <w:tcBorders>
              <w:top w:val="nil"/>
              <w:left w:val="nil"/>
              <w:bottom w:val="single" w:sz="4" w:space="0" w:color="000000"/>
              <w:right w:val="single" w:sz="4" w:space="0" w:color="000000"/>
            </w:tcBorders>
            <w:shd w:val="clear" w:color="D8D8D8" w:fill="D8D8D8"/>
            <w:noWrap/>
            <w:vAlign w:val="bottom"/>
            <w:hideMark/>
          </w:tcPr>
          <w:p w14:paraId="77BEFF92" w14:textId="27FC0E7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3,286,2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755F6A2A" w14:textId="3F248DB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878BD46" w14:textId="29A2C20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59,686,248.25 </w:t>
            </w:r>
          </w:p>
        </w:tc>
      </w:tr>
      <w:tr w:rsidR="00FB1FBC" w:rsidRPr="00FB1FBC" w14:paraId="6E08E6E9"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322D26"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6AFADE46" w14:textId="558C84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352E0A9B" w14:textId="6F42A5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4259BACB" w14:textId="4FD76D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FD976" w14:textId="2FD9A5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0,955,288.35 </w:t>
            </w:r>
          </w:p>
        </w:tc>
      </w:tr>
      <w:tr w:rsidR="00FB1FBC" w:rsidRPr="00FB1FBC" w14:paraId="058C39F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F7699"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C5C963"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46CBB3D4" w14:textId="6E6BBC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0FBEB631" w14:textId="6F4429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0380A" w14:textId="1650F2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2A0FC" w14:textId="4F02C9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470,980.00 </w:t>
            </w:r>
          </w:p>
        </w:tc>
      </w:tr>
      <w:tr w:rsidR="00FB1FBC" w:rsidRPr="00FB1FBC" w14:paraId="5421B60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74E5A"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AA5CC4E"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659B9EAE" w14:textId="301930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1E236AF4" w14:textId="324398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AE224" w14:textId="08ED81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24E34" w14:textId="3E6F72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970,880.50 </w:t>
            </w:r>
          </w:p>
        </w:tc>
      </w:tr>
      <w:tr w:rsidR="00FB1FBC" w:rsidRPr="00FB1FBC" w14:paraId="36F0863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0C33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D25C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5D7F7AF1" w14:textId="73C19E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7E9C511B" w14:textId="3AC5B8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065AE" w14:textId="3DF2A6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99B34" w14:textId="39357E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74,815.00 </w:t>
            </w:r>
          </w:p>
        </w:tc>
      </w:tr>
      <w:tr w:rsidR="00FB1FBC" w:rsidRPr="00FB1FBC" w14:paraId="48571EC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A922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59A4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91CE499" w14:textId="3BC59D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547A81A5" w14:textId="0E74D3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C7C64" w14:textId="270EB1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D0649" w14:textId="6F131B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389,830.00 </w:t>
            </w:r>
          </w:p>
        </w:tc>
      </w:tr>
      <w:tr w:rsidR="00FB1FBC" w:rsidRPr="00FB1FBC" w14:paraId="3A14C74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5AA1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A1C5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B3D874D" w14:textId="4339940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127C6539" w14:textId="48923A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494403CA" w14:textId="628BDB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22C2E" w14:textId="38826A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183,667.00 </w:t>
            </w:r>
          </w:p>
        </w:tc>
      </w:tr>
      <w:tr w:rsidR="00FB1FBC" w:rsidRPr="00FB1FBC" w14:paraId="30175CA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DD78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2C6C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7480FE4F" w14:textId="28DB6C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13A90F1E" w14:textId="2B5CBB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57B5B376" w14:textId="0FA1A4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28D3B" w14:textId="6F7BE1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37,710.00 </w:t>
            </w:r>
          </w:p>
        </w:tc>
      </w:tr>
      <w:tr w:rsidR="00FB1FBC" w:rsidRPr="00FB1FBC" w14:paraId="557F77A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AFB5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81B2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24579BDD" w14:textId="504968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75,315.00 </w:t>
            </w:r>
          </w:p>
        </w:tc>
        <w:tc>
          <w:tcPr>
            <w:tcW w:w="0" w:type="auto"/>
            <w:tcBorders>
              <w:top w:val="nil"/>
              <w:left w:val="nil"/>
              <w:bottom w:val="single" w:sz="4" w:space="0" w:color="000000"/>
              <w:right w:val="single" w:sz="4" w:space="0" w:color="000000"/>
            </w:tcBorders>
            <w:shd w:val="clear" w:color="auto" w:fill="auto"/>
            <w:noWrap/>
            <w:vAlign w:val="bottom"/>
            <w:hideMark/>
          </w:tcPr>
          <w:p w14:paraId="50033331" w14:textId="70B1B7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FCAB3" w14:textId="16E894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FFE15" w14:textId="3BC6C2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025,315.00 </w:t>
            </w:r>
          </w:p>
        </w:tc>
      </w:tr>
      <w:tr w:rsidR="00FB1FBC" w:rsidRPr="00FB1FBC" w14:paraId="0C4B1C6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EC88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F514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1EDE357D" w14:textId="79ACE2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4DB6B954" w14:textId="58F4A4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098D7" w14:textId="28A51E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45B54" w14:textId="322247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92,990.00 </w:t>
            </w:r>
          </w:p>
        </w:tc>
      </w:tr>
      <w:tr w:rsidR="00FB1FBC" w:rsidRPr="00FB1FBC" w14:paraId="27CACB1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CD64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04891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5F0B9BB5" w14:textId="442D27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5B61479E" w14:textId="5AA7D6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56293" w14:textId="17B83E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363A3" w14:textId="7A4469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734,307.50 </w:t>
            </w:r>
          </w:p>
        </w:tc>
      </w:tr>
      <w:tr w:rsidR="00FB1FBC" w:rsidRPr="00FB1FBC" w14:paraId="2FADF21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D43D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F46F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35D29214" w14:textId="59D70D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6A3AD803" w14:textId="3A39E8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6E7DE79E" w14:textId="57D3CB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B9441" w14:textId="63A7D6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98,432.50 </w:t>
            </w:r>
          </w:p>
        </w:tc>
      </w:tr>
      <w:tr w:rsidR="00FB1FBC" w:rsidRPr="00FB1FBC" w14:paraId="2E7544D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CA4A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6A8F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307DBC77" w14:textId="19CE9A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62B3F0CD" w14:textId="7AF8B9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9E4EE" w14:textId="259F90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04CFC" w14:textId="714959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157,380.00 </w:t>
            </w:r>
          </w:p>
        </w:tc>
      </w:tr>
      <w:tr w:rsidR="00FB1FBC" w:rsidRPr="00FB1FBC" w14:paraId="78E7F0D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ECE7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457D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3CCAC96B" w14:textId="739EA0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4A9DE084" w14:textId="43BB83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25BB0F35" w14:textId="45E3C3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32346" w14:textId="579C6E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722,082.00 </w:t>
            </w:r>
          </w:p>
        </w:tc>
      </w:tr>
      <w:tr w:rsidR="00FB1FBC" w:rsidRPr="00FB1FBC" w14:paraId="293BAAC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0098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B5A2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7CCDCA8D" w14:textId="29160A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DE07B42" w14:textId="4E1E3C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58372" w14:textId="4ECDD1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0789E" w14:textId="779D5A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35,315.00 </w:t>
            </w:r>
          </w:p>
        </w:tc>
      </w:tr>
      <w:tr w:rsidR="00FB1FBC" w:rsidRPr="00FB1FBC" w14:paraId="60370A4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49DF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CF39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091A6A49" w14:textId="0FBD10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556C385A" w14:textId="111A3C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BAB9A0" w14:textId="786222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FFC4E" w14:textId="3FB7D4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609,728.00 </w:t>
            </w:r>
          </w:p>
        </w:tc>
      </w:tr>
      <w:tr w:rsidR="00FB1FBC" w:rsidRPr="00FB1FBC" w14:paraId="4ADBAB1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26E2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8D3F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68097A7B" w14:textId="6AE351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4EACBE43" w14:textId="78BE31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BFAAA" w14:textId="1491FA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C1BEE" w14:textId="2C6D59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35,315.00 </w:t>
            </w:r>
          </w:p>
        </w:tc>
      </w:tr>
      <w:tr w:rsidR="00FB1FBC" w:rsidRPr="00FB1FBC" w14:paraId="5939873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0156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320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A6FE104" w14:textId="530812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21182CB3" w14:textId="17B0A0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37778520" w14:textId="04DFA6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AFC01" w14:textId="49CAAA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906,230.00 </w:t>
            </w:r>
          </w:p>
        </w:tc>
      </w:tr>
      <w:tr w:rsidR="00FB1FBC" w:rsidRPr="00FB1FBC" w14:paraId="1CD4C4C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532E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FA8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1D62DC40" w14:textId="04049B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74A8554B" w14:textId="325229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78DD1A79" w14:textId="73A7EF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D9A74" w14:textId="308FDC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8,383,449.00 </w:t>
            </w:r>
          </w:p>
        </w:tc>
      </w:tr>
      <w:tr w:rsidR="00FB1FBC" w:rsidRPr="00FB1FBC" w14:paraId="4524FBA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CE35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9BE5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34090679" w14:textId="4D3A74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594A2021" w14:textId="73F7B7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F7978" w14:textId="6D6109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39E26" w14:textId="7D7EF7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813,125.00 </w:t>
            </w:r>
          </w:p>
        </w:tc>
      </w:tr>
      <w:tr w:rsidR="00FB1FBC" w:rsidRPr="00FB1FBC" w14:paraId="675634B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6BFE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E093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4F056C0F" w14:textId="3F7E08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1E0F61CE" w14:textId="14AB13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27D3F5" w14:textId="7E5A06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B39B7" w14:textId="059D71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244,315.00 </w:t>
            </w:r>
          </w:p>
        </w:tc>
      </w:tr>
      <w:tr w:rsidR="00FB1FBC" w:rsidRPr="00FB1FBC" w14:paraId="2966C7E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1E7E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9D64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02BDD0A3" w14:textId="0EAD39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46F9C033" w14:textId="2BAE7C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F4D34" w14:textId="5CCB04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1AB37" w14:textId="6044FC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37,315.00 </w:t>
            </w:r>
          </w:p>
        </w:tc>
      </w:tr>
      <w:tr w:rsidR="00FB1FBC" w:rsidRPr="00FB1FBC" w14:paraId="586C7F8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F36A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00FF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66231A7" w14:textId="588BD6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3017BE38" w14:textId="5DAF80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92936" w14:textId="69F955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EBF4E" w14:textId="05EA8A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68,815.00 </w:t>
            </w:r>
          </w:p>
        </w:tc>
      </w:tr>
      <w:tr w:rsidR="00FB1FBC" w:rsidRPr="00FB1FBC" w14:paraId="0517E10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5053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6823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63DA93C" w14:textId="7CBEDB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593,375.00 </w:t>
            </w:r>
          </w:p>
        </w:tc>
        <w:tc>
          <w:tcPr>
            <w:tcW w:w="0" w:type="auto"/>
            <w:tcBorders>
              <w:top w:val="nil"/>
              <w:left w:val="nil"/>
              <w:bottom w:val="single" w:sz="4" w:space="0" w:color="000000"/>
              <w:right w:val="single" w:sz="4" w:space="0" w:color="000000"/>
            </w:tcBorders>
            <w:shd w:val="clear" w:color="auto" w:fill="auto"/>
            <w:noWrap/>
            <w:vAlign w:val="bottom"/>
            <w:hideMark/>
          </w:tcPr>
          <w:p w14:paraId="069219F3" w14:textId="32D977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2DFA26C4" w14:textId="50703A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DFC7A" w14:textId="40B7FA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466,926.40 </w:t>
            </w:r>
          </w:p>
        </w:tc>
      </w:tr>
      <w:tr w:rsidR="00FB1FBC" w:rsidRPr="00FB1FBC" w14:paraId="49F2062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FAA1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D468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33180496" w14:textId="2EBD45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3B74B84C" w14:textId="1F525D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F123B" w14:textId="306FC4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B1403" w14:textId="55135E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64,782.50 </w:t>
            </w:r>
          </w:p>
        </w:tc>
      </w:tr>
      <w:tr w:rsidR="00FB1FBC" w:rsidRPr="00FB1FBC" w14:paraId="3067DD5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1E9B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0077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CBC49D5" w14:textId="67434D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6E696125" w14:textId="169AED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0B071" w14:textId="7456AA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DBD64" w14:textId="791D8D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32,345.00 </w:t>
            </w:r>
          </w:p>
        </w:tc>
      </w:tr>
      <w:tr w:rsidR="00FB1FBC" w:rsidRPr="00FB1FBC" w14:paraId="53337F8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2C44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156D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217DA85D" w14:textId="75EE4B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6CB0AFFB" w14:textId="050B17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C12DD" w14:textId="3464BB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C8AAA" w14:textId="35C6F8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478,500.00 </w:t>
            </w:r>
          </w:p>
        </w:tc>
      </w:tr>
      <w:tr w:rsidR="00FB1FBC" w:rsidRPr="00FB1FBC" w14:paraId="40E0D18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07D5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552E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709B809" w14:textId="74B170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7AE62ED9" w14:textId="01680C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03C28" w14:textId="03819B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0B826" w14:textId="4E9EED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51,403.00 </w:t>
            </w:r>
          </w:p>
        </w:tc>
      </w:tr>
      <w:tr w:rsidR="00FB1FBC" w:rsidRPr="00FB1FBC" w14:paraId="0C315EB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3A8C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D8CC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70E0BD4" w14:textId="64DDCB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40E88893" w14:textId="6545B5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C50F6" w14:textId="6C1BD0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AB3E0" w14:textId="51DDAC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582,753.00 </w:t>
            </w:r>
          </w:p>
        </w:tc>
      </w:tr>
      <w:tr w:rsidR="00FB1FBC" w:rsidRPr="00FB1FBC" w14:paraId="5F1E9AF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AB35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E36C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0D7DF36" w14:textId="703253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649AE492" w14:textId="2635FB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253F9998" w14:textId="1BC455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42CEB" w14:textId="2562A3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70,422.00 </w:t>
            </w:r>
          </w:p>
        </w:tc>
      </w:tr>
      <w:tr w:rsidR="00FB1FBC" w:rsidRPr="00FB1FBC" w14:paraId="5B1A340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CC92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DD6E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3A9B224E" w14:textId="709396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6C7FECDD" w14:textId="15E9C2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ED506" w14:textId="108C26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EE8AD" w14:textId="11B1CB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8,568,908.00 </w:t>
            </w:r>
          </w:p>
        </w:tc>
      </w:tr>
      <w:tr w:rsidR="00FB1FBC" w:rsidRPr="00FB1FBC" w14:paraId="3BBD834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A4C8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6D08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B59A933" w14:textId="37597B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79BCD62D" w14:textId="266E82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17595" w14:textId="0B68F8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8AB13" w14:textId="05F22D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660,312.00 </w:t>
            </w:r>
          </w:p>
        </w:tc>
      </w:tr>
      <w:tr w:rsidR="00FB1FBC" w:rsidRPr="00FB1FBC" w14:paraId="5B0948C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21BE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52FF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539E798A" w14:textId="6C9F67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01A97662" w14:textId="075F50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5D2F3982" w14:textId="5F669F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E1AFF" w14:textId="55B4D5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9,108,563.50 </w:t>
            </w:r>
          </w:p>
        </w:tc>
      </w:tr>
      <w:tr w:rsidR="00FB1FBC" w:rsidRPr="00FB1FBC" w14:paraId="2F45279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AACE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7D7E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53F1DB42" w14:textId="0A09CE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00754B06" w14:textId="4E1E5B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BC2B4" w14:textId="75B5F6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93C98" w14:textId="3BD5FA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22,983.00 </w:t>
            </w:r>
          </w:p>
        </w:tc>
      </w:tr>
      <w:tr w:rsidR="00FB1FBC" w:rsidRPr="00FB1FBC" w14:paraId="2C71491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C570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3372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2616BE70" w14:textId="702686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5194933F" w14:textId="7D4A92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1B971" w14:textId="1515AD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410EC" w14:textId="18A83D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95,750.00 </w:t>
            </w:r>
          </w:p>
        </w:tc>
      </w:tr>
      <w:tr w:rsidR="00FB1FBC" w:rsidRPr="00FB1FBC" w14:paraId="28A828E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EE48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019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083FD353" w14:textId="0F82A7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39ABABF" w14:textId="6E5707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AEF94" w14:textId="19FD98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5D178" w14:textId="3AA0AE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35,315.00 </w:t>
            </w:r>
          </w:p>
        </w:tc>
      </w:tr>
      <w:tr w:rsidR="00FB1FBC" w:rsidRPr="00FB1FBC" w14:paraId="2003144A"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676E4"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027BF986" w14:textId="02CDAE6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69204459" w14:textId="4F173BB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4,978,521.43 </w:t>
            </w:r>
          </w:p>
        </w:tc>
        <w:tc>
          <w:tcPr>
            <w:tcW w:w="0" w:type="auto"/>
            <w:tcBorders>
              <w:top w:val="nil"/>
              <w:left w:val="nil"/>
              <w:bottom w:val="single" w:sz="4" w:space="0" w:color="000000"/>
              <w:right w:val="single" w:sz="4" w:space="0" w:color="000000"/>
            </w:tcBorders>
            <w:shd w:val="clear" w:color="D8D8D8" w:fill="D8D8D8"/>
            <w:noWrap/>
            <w:vAlign w:val="bottom"/>
            <w:hideMark/>
          </w:tcPr>
          <w:p w14:paraId="15EAECCB" w14:textId="0A21F5E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8AE5C9" w14:textId="72D8492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4,337,028.18 </w:t>
            </w:r>
          </w:p>
        </w:tc>
      </w:tr>
      <w:tr w:rsidR="00FB1FBC" w:rsidRPr="00FB1FBC" w14:paraId="26678377"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2E182D"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50624027" w14:textId="12F0C8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6443EEC8" w14:textId="198804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1D2C6DF6" w14:textId="36AB2C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34125" w14:textId="454024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5,520,319.20 </w:t>
            </w:r>
          </w:p>
        </w:tc>
      </w:tr>
      <w:tr w:rsidR="00FB1FBC" w:rsidRPr="00FB1FBC" w14:paraId="2F95232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B3BE0"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A503C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428F9A07" w14:textId="213908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1A14CE1F" w14:textId="2B54D9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42AFE" w14:textId="7E37F6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220CD" w14:textId="79020F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0,341.00 </w:t>
            </w:r>
          </w:p>
        </w:tc>
      </w:tr>
      <w:tr w:rsidR="00FB1FBC" w:rsidRPr="00FB1FBC" w14:paraId="72FBEAB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2718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AF4A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2408A0FB" w14:textId="15056B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7A148FC0" w14:textId="5AB065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BBF66" w14:textId="732066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A6F43" w14:textId="6FA005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37,190.00 </w:t>
            </w:r>
          </w:p>
        </w:tc>
      </w:tr>
      <w:tr w:rsidR="00FB1FBC" w:rsidRPr="00FB1FBC" w14:paraId="26C0A31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79C2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DACB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7D383661" w14:textId="1F4306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708B2D22" w14:textId="2EFC15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264F61F8" w14:textId="6D2162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E413B" w14:textId="679315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7,060,447.00 </w:t>
            </w:r>
          </w:p>
        </w:tc>
      </w:tr>
      <w:tr w:rsidR="00FB1FBC" w:rsidRPr="00FB1FBC" w14:paraId="7E43DAE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D792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DB82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526F0BC8" w14:textId="3178E8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0923E069" w14:textId="58C3F7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64CD13" w14:textId="509CEE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C1CD4" w14:textId="5223BD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913,240.00 </w:t>
            </w:r>
          </w:p>
        </w:tc>
      </w:tr>
      <w:tr w:rsidR="00FB1FBC" w:rsidRPr="00FB1FBC" w14:paraId="6C25AB8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10DD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C766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1A880978" w14:textId="3F1ECD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6FDFFA36" w14:textId="2BCF1C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7E8EDD9A" w14:textId="6F4E68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8640A" w14:textId="45F39F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50,550.00 </w:t>
            </w:r>
          </w:p>
        </w:tc>
      </w:tr>
      <w:tr w:rsidR="00FB1FBC" w:rsidRPr="00FB1FBC" w14:paraId="7D275D8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1F9E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C5AF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2049DBE5" w14:textId="69B861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4C859BD5" w14:textId="4CA60C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CB82AB2" w14:textId="51061C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AD339" w14:textId="075D46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168,878.78 </w:t>
            </w:r>
          </w:p>
        </w:tc>
      </w:tr>
      <w:tr w:rsidR="00FB1FBC" w:rsidRPr="00FB1FBC" w14:paraId="67BF242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BC98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E1C0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3C75FAEE" w14:textId="2AE6D5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152853C1" w14:textId="7E8F6A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4721DE0B" w14:textId="4C81B9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0180C" w14:textId="442301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381,170.75 </w:t>
            </w:r>
          </w:p>
        </w:tc>
      </w:tr>
      <w:tr w:rsidR="00FB1FBC" w:rsidRPr="00FB1FBC" w14:paraId="274EC41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B433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E544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2E4ADBF" w14:textId="1A5075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9EA2C76" w14:textId="1A0DDD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88DEC" w14:textId="54FEBF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97584" w14:textId="0D0E09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1,000.00 </w:t>
            </w:r>
          </w:p>
        </w:tc>
      </w:tr>
      <w:tr w:rsidR="00FB1FBC" w:rsidRPr="00FB1FBC" w14:paraId="24129F7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4F3E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EC1F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67F2CACF" w14:textId="5DC820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685B50FF" w14:textId="133AF0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123F32C3" w14:textId="6EB47E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B1A70" w14:textId="3D91EA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63,275.00 </w:t>
            </w:r>
          </w:p>
        </w:tc>
      </w:tr>
      <w:tr w:rsidR="00FB1FBC" w:rsidRPr="00FB1FBC" w14:paraId="24CAFA3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C2E5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A631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25897A00" w14:textId="0BCACD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261A0E65" w14:textId="2C4AE9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50A6FB9A" w14:textId="736AD2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0F24A7" w14:textId="79CD8C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174,350.60 </w:t>
            </w:r>
          </w:p>
        </w:tc>
      </w:tr>
      <w:tr w:rsidR="00FB1FBC" w:rsidRPr="00FB1FBC" w14:paraId="2E9065E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DB8D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8038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2D0CA844" w14:textId="38EF19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99FF817" w14:textId="0D86A1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68FD7DD1" w14:textId="6D3B13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0B79B" w14:textId="6EEDCF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9,860.00 </w:t>
            </w:r>
          </w:p>
        </w:tc>
      </w:tr>
      <w:tr w:rsidR="00FB1FBC" w:rsidRPr="00FB1FBC" w14:paraId="4B0B071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2F1B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FD14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21AD25F4" w14:textId="444F31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0A95D736" w14:textId="451350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316DF6BA" w14:textId="2C6659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F1BAE" w14:textId="219F9A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2,443.71 </w:t>
            </w:r>
          </w:p>
        </w:tc>
      </w:tr>
      <w:tr w:rsidR="00FB1FBC" w:rsidRPr="00FB1FBC" w14:paraId="3377B95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B943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19E7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0F8A2E2" w14:textId="1DADFD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D75CE" w14:textId="681BA7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D3CC9" w14:textId="317995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1BE31" w14:textId="3CE66D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1,000.00 </w:t>
            </w:r>
          </w:p>
        </w:tc>
      </w:tr>
      <w:tr w:rsidR="00FB1FBC" w:rsidRPr="00FB1FBC" w14:paraId="713FEB8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E11D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FAA7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42CB8201" w14:textId="138B24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44733FC" w14:textId="5CDEF1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0AA2194D" w14:textId="4A845B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14EC8" w14:textId="3D54BA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34,510.00 </w:t>
            </w:r>
          </w:p>
        </w:tc>
      </w:tr>
      <w:tr w:rsidR="00FB1FBC" w:rsidRPr="00FB1FBC" w14:paraId="792CDBB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B55E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BAA9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16ABCEED" w14:textId="39CE7E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82E27CC" w14:textId="753D13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9A4CF" w14:textId="0A1835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48206" w14:textId="498236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1,000.00 </w:t>
            </w:r>
          </w:p>
        </w:tc>
      </w:tr>
      <w:tr w:rsidR="00FB1FBC" w:rsidRPr="00FB1FBC" w14:paraId="5A170DC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65D3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3D1F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4679C9CA" w14:textId="747ADA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493F2FE9" w14:textId="3F5F00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DDC35" w14:textId="1AB736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59992" w14:textId="578266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03,340.00 </w:t>
            </w:r>
          </w:p>
        </w:tc>
      </w:tr>
      <w:tr w:rsidR="00FB1FBC" w:rsidRPr="00FB1FBC" w14:paraId="6C102F4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91F2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DF9E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53591D16" w14:textId="727A48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1CBDACBC" w14:textId="2C9983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9876AC" w14:textId="083263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D7E2C" w14:textId="5902E9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50,200.00 </w:t>
            </w:r>
          </w:p>
        </w:tc>
      </w:tr>
      <w:tr w:rsidR="00FB1FBC" w:rsidRPr="00FB1FBC" w14:paraId="221FBDA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1EAD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A26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04215C7" w14:textId="01A366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524A21D3" w14:textId="5D5439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01006DC7" w14:textId="4C63A7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021C5" w14:textId="561435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40,574.00 </w:t>
            </w:r>
          </w:p>
        </w:tc>
      </w:tr>
      <w:tr w:rsidR="00FB1FBC" w:rsidRPr="00FB1FBC" w14:paraId="6D88AB3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C81B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A457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02D6DDB7" w14:textId="5A106A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08046B0F" w14:textId="3DF954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2C8BCD0F" w14:textId="4B5757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6822C" w14:textId="6A3808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10,671.00 </w:t>
            </w:r>
          </w:p>
        </w:tc>
      </w:tr>
      <w:tr w:rsidR="00FB1FBC" w:rsidRPr="00FB1FBC" w14:paraId="11882E1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DCEB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F81F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0D79D1E0" w14:textId="2F0625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15753C7E" w14:textId="252784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4D9E7781" w14:textId="76EF61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B5F83" w14:textId="7B7C74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73,958.00 </w:t>
            </w:r>
          </w:p>
        </w:tc>
      </w:tr>
      <w:tr w:rsidR="00FB1FBC" w:rsidRPr="00FB1FBC" w14:paraId="391FE5C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C509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D7C5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2EE7DF43" w14:textId="53508F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106CD606" w14:textId="690C20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3A5B5F00" w14:textId="41E7C3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84D07" w14:textId="260AD4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82,970.14 </w:t>
            </w:r>
          </w:p>
        </w:tc>
      </w:tr>
      <w:tr w:rsidR="00FB1FBC" w:rsidRPr="00FB1FBC" w14:paraId="1063992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DE92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6D81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7ABD7A91" w14:textId="07BF0B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2140922" w14:textId="5C224B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65AF2BF3" w14:textId="2728A1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5F7E0" w14:textId="70E38D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60,605.00 </w:t>
            </w:r>
          </w:p>
        </w:tc>
      </w:tr>
      <w:tr w:rsidR="00FB1FBC" w:rsidRPr="00FB1FBC" w14:paraId="3BB23AD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6E35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CD5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1113A4DE" w14:textId="576A97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39A880F6" w14:textId="4A923B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10682C92" w14:textId="120C63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2904B" w14:textId="0BF2D2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165,134.00 </w:t>
            </w:r>
          </w:p>
        </w:tc>
      </w:tr>
      <w:tr w:rsidR="00FB1FBC" w:rsidRPr="00FB1FBC" w14:paraId="6FC5DFB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83D92"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68AEE05B" w14:textId="418CE38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1,598,3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17E1E67E" w14:textId="027ACCF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4,476,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505424AC" w14:textId="0A06B1F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0FBD77" w14:textId="6803EFD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6,075,275.05 </w:t>
            </w:r>
          </w:p>
        </w:tc>
      </w:tr>
      <w:tr w:rsidR="00FB1FBC" w:rsidRPr="00FB1FBC" w14:paraId="5437A104"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23D1F6"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1A3A8EA1" w14:textId="5FDD64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7E7C2C" w14:textId="07FA3D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66E7AFA" w14:textId="1B8340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09E3D" w14:textId="2FB96F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969,200.50 </w:t>
            </w:r>
          </w:p>
        </w:tc>
      </w:tr>
      <w:tr w:rsidR="00FB1FBC" w:rsidRPr="00FB1FBC" w14:paraId="11D4BEB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8F4E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976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00633BFC" w14:textId="0247DF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A00F1A2" w14:textId="136634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2D1D0" w14:textId="77F2A6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7C119" w14:textId="1E05FB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5,400.00 </w:t>
            </w:r>
          </w:p>
        </w:tc>
      </w:tr>
      <w:tr w:rsidR="00FB1FBC" w:rsidRPr="00FB1FBC" w14:paraId="781AB60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44A3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F14F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239509ED" w14:textId="10EA26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27AA7EAC" w14:textId="40281C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52CA6174" w14:textId="144390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9783B" w14:textId="3E789B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11,900.00 </w:t>
            </w:r>
          </w:p>
        </w:tc>
      </w:tr>
      <w:tr w:rsidR="00FB1FBC" w:rsidRPr="00FB1FBC" w14:paraId="6F8C310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68E7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4A71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419A6C0E" w14:textId="162C24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5C301AFE" w14:textId="1A5529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3C886E2C" w14:textId="394EAE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7570A" w14:textId="4B4235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513,210.00 </w:t>
            </w:r>
          </w:p>
        </w:tc>
      </w:tr>
      <w:tr w:rsidR="00FB1FBC" w:rsidRPr="00FB1FBC" w14:paraId="276A8AF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1ED4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9844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35957C61" w14:textId="44BBD1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42D15920" w14:textId="5352C5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7454E9D4" w14:textId="47D9C2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B559C" w14:textId="0F3086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70,560.00 </w:t>
            </w:r>
          </w:p>
        </w:tc>
      </w:tr>
      <w:tr w:rsidR="00FB1FBC" w:rsidRPr="00FB1FBC" w14:paraId="3ABEB99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2C6E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47DB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3D0745AC" w14:textId="724758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5B08A4CF" w14:textId="11ED18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75A7846B" w14:textId="0D47C3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FFA4D" w14:textId="31E79A0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516,184.00 </w:t>
            </w:r>
          </w:p>
        </w:tc>
      </w:tr>
      <w:tr w:rsidR="00FB1FBC" w:rsidRPr="00FB1FBC" w14:paraId="607EDC5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2414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EE0FF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0AE736CC" w14:textId="58753E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632DEF32" w14:textId="1A0C48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E4F1E" w14:textId="71DE83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E18B4" w14:textId="31420D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07,184.00 </w:t>
            </w:r>
          </w:p>
        </w:tc>
      </w:tr>
      <w:tr w:rsidR="00FB1FBC" w:rsidRPr="00FB1FBC" w14:paraId="33795FA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8515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679D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696CD5CA" w14:textId="27F99C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F529880" w14:textId="0BC67E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1327A" w14:textId="0E9DD2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A5334" w14:textId="5E36D8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5,400.00 </w:t>
            </w:r>
          </w:p>
        </w:tc>
      </w:tr>
      <w:tr w:rsidR="00FB1FBC" w:rsidRPr="00FB1FBC" w14:paraId="0115EDB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79D5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C60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553DFB89" w14:textId="309FA8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5E799AD" w14:textId="64A742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0FF52B2" w14:textId="336849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45021" w14:textId="14E88A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38,624.78 </w:t>
            </w:r>
          </w:p>
        </w:tc>
      </w:tr>
      <w:tr w:rsidR="00FB1FBC" w:rsidRPr="00FB1FBC" w14:paraId="2018026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D051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9BA2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4FF7F55D" w14:textId="7586B2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768CC048" w14:textId="6FE274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97FA6" w14:textId="260B30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2AF97" w14:textId="0052F9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3,300.00 </w:t>
            </w:r>
          </w:p>
        </w:tc>
      </w:tr>
      <w:tr w:rsidR="00FB1FBC" w:rsidRPr="00FB1FBC" w14:paraId="04B1746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0FA0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53C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7F90F524" w14:textId="2DDA59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771952F2" w14:textId="3CBB50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21900B45" w14:textId="3950D2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D2B90" w14:textId="7AE175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71,325.00 </w:t>
            </w:r>
          </w:p>
        </w:tc>
      </w:tr>
      <w:tr w:rsidR="00FB1FBC" w:rsidRPr="00FB1FBC" w14:paraId="2CA2FEA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A3F5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DF7B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3F448636" w14:textId="29B039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42DDACF2" w14:textId="55FAEF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4D4085E6" w14:textId="6C3E92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D950F" w14:textId="79548F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16,689.40 </w:t>
            </w:r>
          </w:p>
        </w:tc>
      </w:tr>
      <w:tr w:rsidR="00FB1FBC" w:rsidRPr="00FB1FBC" w14:paraId="1BC1326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F8B7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6C67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78D8F329" w14:textId="09DCE5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35F5589E" w14:textId="40A8C2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56E75" w14:textId="2730F7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B35CE" w14:textId="110033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9,000.00 </w:t>
            </w:r>
          </w:p>
        </w:tc>
      </w:tr>
      <w:tr w:rsidR="00FB1FBC" w:rsidRPr="00FB1FBC" w14:paraId="30DEC71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647D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F017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5016E29B" w14:textId="31B555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90021A3" w14:textId="295B1B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72F13" w14:textId="3629F1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5C2F8" w14:textId="3F7A7C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5,400.00 </w:t>
            </w:r>
          </w:p>
        </w:tc>
      </w:tr>
      <w:tr w:rsidR="00FB1FBC" w:rsidRPr="00FB1FBC" w14:paraId="55D5685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8F0C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B102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26F7E284" w14:textId="6240F8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0EB9B1D4" w14:textId="54B7F7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4E7DD9F" w14:textId="62D001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DDACD" w14:textId="21B6B6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0,500.00 </w:t>
            </w:r>
          </w:p>
        </w:tc>
      </w:tr>
      <w:tr w:rsidR="00FB1FBC" w:rsidRPr="00FB1FBC" w14:paraId="4097A0C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1216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A7A8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97B6349" w14:textId="6FCDF0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D9CC3FC" w14:textId="28B15B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75392" w14:textId="5D0DF1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DC447" w14:textId="32C61C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3,800.00 </w:t>
            </w:r>
          </w:p>
        </w:tc>
      </w:tr>
      <w:tr w:rsidR="00FB1FBC" w:rsidRPr="00FB1FBC" w14:paraId="4758137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08CC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5598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57E86277" w14:textId="77F755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09164195" w14:textId="44CD56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E9625" w14:textId="5646B3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2D8F1" w14:textId="3412BD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7,950.00 </w:t>
            </w:r>
          </w:p>
        </w:tc>
      </w:tr>
      <w:tr w:rsidR="00FB1FBC" w:rsidRPr="00FB1FBC" w14:paraId="1751E08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0B00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DBB8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12312D93" w14:textId="3B7911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AE24F7" w14:textId="7BDADF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CD2EC" w14:textId="7EB96F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4949B" w14:textId="4F92E2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35,000.00 </w:t>
            </w:r>
          </w:p>
        </w:tc>
      </w:tr>
      <w:tr w:rsidR="00FB1FBC" w:rsidRPr="00FB1FBC" w14:paraId="58021C7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F2EF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9EC6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32D04055" w14:textId="25013B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7A40C6D4" w14:textId="54CA6E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8BDEF" w14:textId="2470AD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B4AAC" w14:textId="36219E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6,610.00 </w:t>
            </w:r>
          </w:p>
        </w:tc>
      </w:tr>
      <w:tr w:rsidR="00FB1FBC" w:rsidRPr="00FB1FBC" w14:paraId="524420B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B159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80E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1F55E49E" w14:textId="0661D2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3D304150" w14:textId="3291FC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7F467193" w14:textId="0850F2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01A99" w14:textId="7388BD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2,452.00 </w:t>
            </w:r>
          </w:p>
        </w:tc>
      </w:tr>
      <w:tr w:rsidR="00FB1FBC" w:rsidRPr="00FB1FBC" w14:paraId="3DAA7C7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734B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F1BF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42009C63" w14:textId="3812BC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C7C4AA6" w14:textId="4AB229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37487D20" w14:textId="0BD9A7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4FEA7" w14:textId="5B536E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0,655.77 </w:t>
            </w:r>
          </w:p>
        </w:tc>
      </w:tr>
      <w:tr w:rsidR="00FB1FBC" w:rsidRPr="00FB1FBC" w14:paraId="6D208BE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5410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BE5E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23BEE81E" w14:textId="36049A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6DDB98A5" w14:textId="4C5289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BD24D" w14:textId="639E65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F9E3A" w14:textId="09A0AA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75,582.00 </w:t>
            </w:r>
          </w:p>
        </w:tc>
      </w:tr>
      <w:tr w:rsidR="00FB1FBC" w:rsidRPr="00FB1FBC" w14:paraId="4F85B3D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4F67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0E8C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2D3E4207" w14:textId="0AC01B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4877E16E" w14:textId="2D1BED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101F77" w14:textId="7E255A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3DE4B" w14:textId="2C9562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83,020.00 </w:t>
            </w:r>
          </w:p>
        </w:tc>
      </w:tr>
      <w:tr w:rsidR="00FB1FBC" w:rsidRPr="00FB1FBC" w14:paraId="22D7C07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2506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413F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7DF485E" w14:textId="18BA68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BE8233A" w14:textId="3A255F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C432E" w14:textId="0579E8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A371E" w14:textId="261E62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6,610.00 </w:t>
            </w:r>
          </w:p>
        </w:tc>
      </w:tr>
      <w:tr w:rsidR="00FB1FBC" w:rsidRPr="00FB1FBC" w14:paraId="090B5F4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F941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0D75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08B161FF" w14:textId="7F5208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18093B32" w14:textId="64967D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3530B28C" w14:textId="3446F5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E8658" w14:textId="47F333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221,488.83 </w:t>
            </w:r>
          </w:p>
        </w:tc>
      </w:tr>
      <w:tr w:rsidR="00FB1FBC" w:rsidRPr="00FB1FBC" w14:paraId="6E82D5F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281C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9AA7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11D797F" w14:textId="5E789A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12CAF2A1" w14:textId="0AAC8E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0ECAB6C6" w14:textId="329C3C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28AD2" w14:textId="0EAC8B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621,244.48 </w:t>
            </w:r>
          </w:p>
        </w:tc>
      </w:tr>
      <w:tr w:rsidR="00FB1FBC" w:rsidRPr="00FB1FBC" w14:paraId="2ABE6EE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702E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81FB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5861669" w14:textId="3DD29E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96,716.00 </w:t>
            </w:r>
          </w:p>
        </w:tc>
        <w:tc>
          <w:tcPr>
            <w:tcW w:w="0" w:type="auto"/>
            <w:tcBorders>
              <w:top w:val="nil"/>
              <w:left w:val="nil"/>
              <w:bottom w:val="single" w:sz="4" w:space="0" w:color="000000"/>
              <w:right w:val="single" w:sz="4" w:space="0" w:color="000000"/>
            </w:tcBorders>
            <w:shd w:val="clear" w:color="auto" w:fill="auto"/>
            <w:noWrap/>
            <w:vAlign w:val="bottom"/>
            <w:hideMark/>
          </w:tcPr>
          <w:p w14:paraId="74168CF0" w14:textId="607ED0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2029C861" w14:textId="4F0059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8E802" w14:textId="208352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24,266.00 </w:t>
            </w:r>
          </w:p>
        </w:tc>
      </w:tr>
      <w:tr w:rsidR="00FB1FBC" w:rsidRPr="00FB1FBC" w14:paraId="5407E6C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133D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E81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84C36B7" w14:textId="566DA9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EDBC3A7" w14:textId="587D1D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FEDA7D9" w14:textId="14F4A5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D02ED" w14:textId="0ECAF6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1,300.00 </w:t>
            </w:r>
          </w:p>
        </w:tc>
      </w:tr>
      <w:tr w:rsidR="00FB1FBC" w:rsidRPr="00FB1FBC" w14:paraId="797D3BD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C99B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1B0E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1BCB3A8" w14:textId="33EDC3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1F452C25" w14:textId="16E3BF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3BBB4170" w14:textId="6EE89B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A2FCB" w14:textId="0D8F69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21,472.29 </w:t>
            </w:r>
          </w:p>
        </w:tc>
      </w:tr>
      <w:tr w:rsidR="00FB1FBC" w:rsidRPr="00FB1FBC" w14:paraId="4F5396B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D26B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3B15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43685065" w14:textId="78E0E53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13E1063D" w14:textId="0C003F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919F1" w14:textId="71DB9F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50CD6" w14:textId="7D935D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60,190.00 </w:t>
            </w:r>
          </w:p>
        </w:tc>
      </w:tr>
      <w:tr w:rsidR="00FB1FBC" w:rsidRPr="00FB1FBC" w14:paraId="532F41D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A7AC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4B48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91F6F05" w14:textId="5F2C23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25F2FEF1" w14:textId="162C3E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B1B25" w14:textId="304E88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D5219" w14:textId="4E06B0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9,756.00 </w:t>
            </w:r>
          </w:p>
        </w:tc>
      </w:tr>
      <w:tr w:rsidR="00FB1FBC" w:rsidRPr="00FB1FBC" w14:paraId="32DFB3DE"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D7B8B"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5579644D" w14:textId="26C68BA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5,063,9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2D09D1E3" w14:textId="392D265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6CC5CB3A" w14:textId="7D7ACA8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126122" w14:textId="34370F5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2,030,534.68 </w:t>
            </w:r>
          </w:p>
        </w:tc>
      </w:tr>
      <w:tr w:rsidR="00FB1FBC" w:rsidRPr="00FB1FBC" w14:paraId="74E651B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041DC5"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77F6EB66" w14:textId="730D90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56B1AA47" w14:textId="1AC6D5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E5A4E" w14:textId="46203C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B4D7D" w14:textId="7A4315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114,000.00 </w:t>
            </w:r>
          </w:p>
        </w:tc>
      </w:tr>
      <w:tr w:rsidR="00FB1FBC" w:rsidRPr="00FB1FBC" w14:paraId="20742D9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8C31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181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6A84A4A9" w14:textId="4FCF54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7DADCC05" w14:textId="3CD6FD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8D9D9" w14:textId="3AC776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A2164" w14:textId="5285E1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2,000.00 </w:t>
            </w:r>
          </w:p>
        </w:tc>
      </w:tr>
      <w:tr w:rsidR="00FB1FBC" w:rsidRPr="00FB1FBC" w14:paraId="345D97E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62C9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84BF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39B6BFF5" w14:textId="7112AC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EEFE8F" w14:textId="60306F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884A6" w14:textId="69BD6C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59FD4" w14:textId="78E65A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75,000.00 </w:t>
            </w:r>
          </w:p>
        </w:tc>
      </w:tr>
      <w:tr w:rsidR="00FB1FBC" w:rsidRPr="00FB1FBC" w14:paraId="4ECA01A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8938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0F83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281E2839" w14:textId="5CFA06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F9E3EE" w14:textId="1D5223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9F768" w14:textId="44FD2A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5115E" w14:textId="769C07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000.00 </w:t>
            </w:r>
          </w:p>
        </w:tc>
      </w:tr>
      <w:tr w:rsidR="00FB1FBC" w:rsidRPr="00FB1FBC" w14:paraId="1DF31AB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D945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FD9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CF7D4D4" w14:textId="21249C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AAC954B" w14:textId="4681F7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834A4" w14:textId="756DCE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83B9D" w14:textId="0A47D4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6,000.00 </w:t>
            </w:r>
          </w:p>
        </w:tc>
      </w:tr>
      <w:tr w:rsidR="00FB1FBC" w:rsidRPr="00FB1FBC" w14:paraId="3A2F13F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43FB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C03A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5EC5DB4A" w14:textId="0646E1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77A7EBF" w14:textId="1D4C84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D4F8F" w14:textId="371D98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2098C" w14:textId="3AFCC6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44,000.00 </w:t>
            </w:r>
          </w:p>
        </w:tc>
      </w:tr>
      <w:tr w:rsidR="00FB1FBC" w:rsidRPr="00FB1FBC" w14:paraId="3EFACDC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CA97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F0F4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521AF695" w14:textId="6BCB86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728466" w14:textId="22B4FF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E27D5" w14:textId="7C6E47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AC3B6" w14:textId="5E5B95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000.00 </w:t>
            </w:r>
          </w:p>
        </w:tc>
      </w:tr>
      <w:tr w:rsidR="00FB1FBC" w:rsidRPr="00FB1FBC" w14:paraId="1413540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5944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53B3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6BE3A6C" w14:textId="73A484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D421F8" w14:textId="76280B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7727EDAC" w14:textId="373AE1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5E3BB" w14:textId="4F5962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59,062.68 </w:t>
            </w:r>
          </w:p>
        </w:tc>
      </w:tr>
      <w:tr w:rsidR="00FB1FBC" w:rsidRPr="00FB1FBC" w14:paraId="79E0ACD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B6EE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97B8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36743F43" w14:textId="52B792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BABAF" w14:textId="491631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610D8" w14:textId="1B2F27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1181E" w14:textId="0C6754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000.00 </w:t>
            </w:r>
          </w:p>
        </w:tc>
      </w:tr>
      <w:tr w:rsidR="00FB1FBC" w:rsidRPr="00FB1FBC" w14:paraId="10E5FB0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337E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5632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808AF46" w14:textId="7D28E6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038D272" w14:textId="23E9E2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E2ADE" w14:textId="3FEA75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F5D1D" w14:textId="6AC42E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4,000.00 </w:t>
            </w:r>
          </w:p>
        </w:tc>
      </w:tr>
      <w:tr w:rsidR="00FB1FBC" w:rsidRPr="00FB1FBC" w14:paraId="29F9A59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B8CC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4EE0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E1CA224" w14:textId="137CB1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8514DE" w14:textId="5A37E6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E8806" w14:textId="472481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5464A" w14:textId="67D975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5,000.00 </w:t>
            </w:r>
          </w:p>
        </w:tc>
      </w:tr>
      <w:tr w:rsidR="00FB1FBC" w:rsidRPr="00FB1FBC" w14:paraId="00ED039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1C76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A98F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0BAA6B69" w14:textId="12FB3E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23E7596A" w14:textId="313A5F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DF44F" w14:textId="24FA45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2771F" w14:textId="021387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028.00 </w:t>
            </w:r>
          </w:p>
        </w:tc>
      </w:tr>
      <w:tr w:rsidR="00FB1FBC" w:rsidRPr="00FB1FBC" w14:paraId="205ECC3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EE6D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B523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5FED506B" w14:textId="196D54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E3311EB" w14:textId="185CCD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33BE2" w14:textId="7473AE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D534C" w14:textId="084F81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4,000.00 </w:t>
            </w:r>
          </w:p>
        </w:tc>
      </w:tr>
      <w:tr w:rsidR="00FB1FBC" w:rsidRPr="00FB1FBC" w14:paraId="5580A6C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E283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A6B1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061B8E1B" w14:textId="7569EA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274420" w14:textId="6A5049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D60CE" w14:textId="138F56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7AF3B" w14:textId="425E61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000.00 </w:t>
            </w:r>
          </w:p>
        </w:tc>
      </w:tr>
      <w:tr w:rsidR="00FB1FBC" w:rsidRPr="00FB1FBC" w14:paraId="5DE4C7B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BAC0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52C90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62F60400" w14:textId="08A71C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13046FA2" w14:textId="737E44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B6874" w14:textId="530674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2F25E" w14:textId="5721D2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4,000.00 </w:t>
            </w:r>
          </w:p>
        </w:tc>
      </w:tr>
      <w:tr w:rsidR="00FB1FBC" w:rsidRPr="00FB1FBC" w14:paraId="3C095F2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EA7B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541C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57B9DD90" w14:textId="6842B4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1075CED5" w14:textId="7BFF78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C7BFA" w14:textId="5EA004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CDAF2" w14:textId="57BBFF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44,000.00 </w:t>
            </w:r>
          </w:p>
        </w:tc>
      </w:tr>
      <w:tr w:rsidR="00FB1FBC" w:rsidRPr="00FB1FBC" w14:paraId="16B4E21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3BE9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4ABB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6F3D1A32" w14:textId="3F78AD3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1622D445" w14:textId="3832A1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62851" w14:textId="7B2561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58FAF" w14:textId="161EF0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8,000.00 </w:t>
            </w:r>
          </w:p>
        </w:tc>
      </w:tr>
      <w:tr w:rsidR="00FB1FBC" w:rsidRPr="00FB1FBC" w14:paraId="26D7D39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1821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9678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3C0498F4" w14:textId="4C045D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176CA15C" w14:textId="57E990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6FC4C" w14:textId="78A5AA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9BA17" w14:textId="40BFC6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4,500.00 </w:t>
            </w:r>
          </w:p>
        </w:tc>
      </w:tr>
      <w:tr w:rsidR="00FB1FBC" w:rsidRPr="00FB1FBC" w14:paraId="4ED9A51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CC94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293F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569254A6" w14:textId="35AAAE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57,935.00 </w:t>
            </w:r>
          </w:p>
        </w:tc>
        <w:tc>
          <w:tcPr>
            <w:tcW w:w="0" w:type="auto"/>
            <w:tcBorders>
              <w:top w:val="nil"/>
              <w:left w:val="nil"/>
              <w:bottom w:val="single" w:sz="4" w:space="0" w:color="000000"/>
              <w:right w:val="single" w:sz="4" w:space="0" w:color="000000"/>
            </w:tcBorders>
            <w:shd w:val="clear" w:color="auto" w:fill="auto"/>
            <w:noWrap/>
            <w:vAlign w:val="bottom"/>
            <w:hideMark/>
          </w:tcPr>
          <w:p w14:paraId="46C644E3" w14:textId="6CF57D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4D9779" w14:textId="6EED8D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8E316" w14:textId="23B0C7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277,935.00 </w:t>
            </w:r>
          </w:p>
        </w:tc>
      </w:tr>
      <w:tr w:rsidR="00FB1FBC" w:rsidRPr="00FB1FBC" w14:paraId="645C0D8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02ED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1B7C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38637C85" w14:textId="1D1222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ACDB7F" w14:textId="50D5E8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D8788" w14:textId="720FE9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53191" w14:textId="62D76F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000.00 </w:t>
            </w:r>
          </w:p>
        </w:tc>
      </w:tr>
      <w:tr w:rsidR="00FB1FBC" w:rsidRPr="00FB1FBC" w14:paraId="2A43423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F5AD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DCF4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6C961F26" w14:textId="32C431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5635E9C4" w14:textId="74F436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55F2DF" w14:textId="3B909B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339B8" w14:textId="7ACD20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12,600.00 </w:t>
            </w:r>
          </w:p>
        </w:tc>
      </w:tr>
      <w:tr w:rsidR="00FB1FBC" w:rsidRPr="00FB1FBC" w14:paraId="7360B18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EE34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1412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65DE5242" w14:textId="0A9261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1D069202" w14:textId="505706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C1D03" w14:textId="68B0BE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1BE19" w14:textId="3DC0F9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1,225.00 </w:t>
            </w:r>
          </w:p>
        </w:tc>
      </w:tr>
      <w:tr w:rsidR="00FB1FBC" w:rsidRPr="00FB1FBC" w14:paraId="1E7D20C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6B8D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E109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F7FF7DA" w14:textId="0D05EA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1B545577" w14:textId="0B3DFD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F8608" w14:textId="7A55DA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5A58B" w14:textId="1EC790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80,952.00 </w:t>
            </w:r>
          </w:p>
        </w:tc>
      </w:tr>
      <w:tr w:rsidR="00FB1FBC" w:rsidRPr="00FB1FBC" w14:paraId="636A1AB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F6FF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69F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67269D9A" w14:textId="1AA2A0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4F79059F" w14:textId="1577BF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70D97515" w14:textId="103BEE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D9C0A" w14:textId="57F7C5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5,488.00 </w:t>
            </w:r>
          </w:p>
        </w:tc>
      </w:tr>
      <w:tr w:rsidR="00FB1FBC" w:rsidRPr="00FB1FBC" w14:paraId="506AA2C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0327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C60A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5D450909" w14:textId="7D8676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C788FB6" w14:textId="5E6094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E131A" w14:textId="3D0152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FD26B" w14:textId="2252C9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3,000.00 </w:t>
            </w:r>
          </w:p>
        </w:tc>
      </w:tr>
      <w:tr w:rsidR="00FB1FBC" w:rsidRPr="00FB1FBC" w14:paraId="2C4819F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40A7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2020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655459A6" w14:textId="5F0B75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0001B5B" w14:textId="761C2B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65B08" w14:textId="3212AE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F2E2E" w14:textId="03679C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3,000.00 </w:t>
            </w:r>
          </w:p>
        </w:tc>
      </w:tr>
      <w:tr w:rsidR="00FB1FBC" w:rsidRPr="00FB1FBC" w14:paraId="3ADB80B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8103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2C3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217F33D1" w14:textId="19EBB0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F393E5" w14:textId="73A447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D9028" w14:textId="7EA9D5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031CF" w14:textId="375931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0,000.00 </w:t>
            </w:r>
          </w:p>
        </w:tc>
      </w:tr>
      <w:tr w:rsidR="00FB1FBC" w:rsidRPr="00FB1FBC" w14:paraId="5043D59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4B70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D7DC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4DDE072A" w14:textId="4BE6FD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9C5BCFC" w14:textId="15ADC9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FEA83" w14:textId="7E26E1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46AB3" w14:textId="0ACD48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6,000.00 </w:t>
            </w:r>
          </w:p>
        </w:tc>
      </w:tr>
      <w:tr w:rsidR="00FB1FBC" w:rsidRPr="00FB1FBC" w14:paraId="10B53B6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54C0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3A54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487853B" w14:textId="43676B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E0F015F" w14:textId="7EB084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48AA8" w14:textId="5AB838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80D26" w14:textId="5623E3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000.00 </w:t>
            </w:r>
          </w:p>
        </w:tc>
      </w:tr>
      <w:tr w:rsidR="00FB1FBC" w:rsidRPr="00FB1FBC" w14:paraId="08A9170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554E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81F3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3722DC12" w14:textId="5C1F40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F617CE0" w14:textId="51142D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06B26" w14:textId="77C0D1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B7F7A" w14:textId="65DBFE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3,000.00 </w:t>
            </w:r>
          </w:p>
        </w:tc>
      </w:tr>
      <w:tr w:rsidR="00FB1FBC" w:rsidRPr="00FB1FBC" w14:paraId="39D74F3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5513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8A2F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424183C0" w14:textId="0EE5A8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682D4C" w14:textId="5849EB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EA090" w14:textId="0447A9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299FD" w14:textId="7805AC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0,000.00 </w:t>
            </w:r>
          </w:p>
        </w:tc>
      </w:tr>
      <w:tr w:rsidR="00FB1FBC" w:rsidRPr="00FB1FBC" w14:paraId="51F78CC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6FA6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0F9D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083D7E55" w14:textId="23296C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243276" w14:textId="0F0F40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09975" w14:textId="231302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BE703" w14:textId="47CE05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000.00 </w:t>
            </w:r>
          </w:p>
        </w:tc>
      </w:tr>
      <w:tr w:rsidR="00FB1FBC" w:rsidRPr="00FB1FBC" w14:paraId="684A7A9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1841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963F1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4CFF97DE" w14:textId="6A2D5B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4720E2C" w14:textId="6B120B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65E64" w14:textId="2D6DD6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FE2D7" w14:textId="416950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4,000.00 </w:t>
            </w:r>
          </w:p>
        </w:tc>
      </w:tr>
      <w:tr w:rsidR="00FB1FBC" w:rsidRPr="00FB1FBC" w14:paraId="3EEB056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DDBE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A201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13ADA670" w14:textId="4059D1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D6E43E" w14:textId="7710D9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ED1EC" w14:textId="60BCDA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83BCE" w14:textId="518B99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0,000.00 </w:t>
            </w:r>
          </w:p>
        </w:tc>
      </w:tr>
      <w:tr w:rsidR="00FB1FBC" w:rsidRPr="00FB1FBC" w14:paraId="24EA7BE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AE95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61C1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1F40CA18" w14:textId="623EF5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395BA7C" w14:textId="2B08E7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FF0A0" w14:textId="04F838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F1233" w14:textId="79241F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5,400.00 </w:t>
            </w:r>
          </w:p>
        </w:tc>
      </w:tr>
      <w:tr w:rsidR="00FB1FBC" w:rsidRPr="00FB1FBC" w14:paraId="59FF3BC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037D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B14A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5DA48444" w14:textId="18F744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B72FBA0" w14:textId="44D269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BD136" w14:textId="4A0B30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5E547" w14:textId="44CD00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1,000.00 </w:t>
            </w:r>
          </w:p>
        </w:tc>
      </w:tr>
      <w:tr w:rsidR="00FB1FBC" w:rsidRPr="00FB1FBC" w14:paraId="748E12C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57E5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C8D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60089BCE" w14:textId="3C94D6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454E1FCD" w14:textId="647C9A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6DFE0" w14:textId="38BC6D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77D80" w14:textId="4767CF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1,600.00 </w:t>
            </w:r>
          </w:p>
        </w:tc>
      </w:tr>
      <w:tr w:rsidR="00FB1FBC" w:rsidRPr="00FB1FBC" w14:paraId="6382506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2440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909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12ECB2D7" w14:textId="365096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1D959B47" w14:textId="1427AC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2BCFA" w14:textId="16DB77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86F8E" w14:textId="1219F1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7,716.00 </w:t>
            </w:r>
          </w:p>
        </w:tc>
      </w:tr>
      <w:tr w:rsidR="00FB1FBC" w:rsidRPr="00FB1FBC" w14:paraId="1738A97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2B8D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9BF8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6085C3C8" w14:textId="73A431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06B4C7C5" w14:textId="664863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08A8F" w14:textId="631A5C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0806A" w14:textId="269329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04,500.00 </w:t>
            </w:r>
          </w:p>
        </w:tc>
      </w:tr>
      <w:tr w:rsidR="00FB1FBC" w:rsidRPr="00FB1FBC" w14:paraId="2BC89F4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9B9D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BE3E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209394CD" w14:textId="7CABC7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58C03B90" w14:textId="10127E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9DAE7" w14:textId="27AD16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FB6B9" w14:textId="69E27A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33,528.00 </w:t>
            </w:r>
          </w:p>
        </w:tc>
      </w:tr>
      <w:tr w:rsidR="00FB1FBC" w:rsidRPr="00FB1FBC" w14:paraId="3A16377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34F7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C7EE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477DCC6C" w14:textId="7106B9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401816EA" w14:textId="3D5FE5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3D404" w14:textId="5980F1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98276" w14:textId="336E38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5,000.00 </w:t>
            </w:r>
          </w:p>
        </w:tc>
      </w:tr>
      <w:tr w:rsidR="00FB1FBC" w:rsidRPr="00FB1FBC" w14:paraId="20AFE97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AD66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0F9A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15D63E49" w14:textId="4E42ED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5720217D" w14:textId="6936B0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1ABFE" w14:textId="3CF6DA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FD689" w14:textId="447FCB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9,000.00 </w:t>
            </w:r>
          </w:p>
        </w:tc>
      </w:tr>
      <w:tr w:rsidR="00FB1FBC" w:rsidRPr="00FB1FBC" w14:paraId="2A9EDAEF"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B984D"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472E8C4D" w14:textId="33AA949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7,295,9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C94701" w14:textId="4DDC3CB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47B5D3D2" w14:textId="3D68853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58BECB1" w14:textId="39E4A35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0,901,956.84 </w:t>
            </w:r>
          </w:p>
        </w:tc>
      </w:tr>
      <w:tr w:rsidR="00FB1FBC" w:rsidRPr="00FB1FBC" w14:paraId="450CBA9D"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41DF96"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192B5263" w14:textId="789F41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2E047216" w14:textId="203EE1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7B9992D3" w14:textId="432714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2AAE1" w14:textId="5D6348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946,654.80 </w:t>
            </w:r>
          </w:p>
        </w:tc>
      </w:tr>
      <w:tr w:rsidR="00FB1FBC" w:rsidRPr="00FB1FBC" w14:paraId="69EBC3B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FE94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55D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1D64ACBF" w14:textId="3C3D0B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3A43E006" w14:textId="087EC2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58F60857" w14:textId="0A4235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ADA5A" w14:textId="6CABA5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30,439.00 </w:t>
            </w:r>
          </w:p>
        </w:tc>
      </w:tr>
      <w:tr w:rsidR="00FB1FBC" w:rsidRPr="00FB1FBC" w14:paraId="75C7E88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F7D0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D191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0A285822" w14:textId="03F8D6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48C9BC7C" w14:textId="671E4E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7E50BA5C" w14:textId="490224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A490A" w14:textId="0CB621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547,648.00 </w:t>
            </w:r>
          </w:p>
        </w:tc>
      </w:tr>
      <w:tr w:rsidR="00FB1FBC" w:rsidRPr="00FB1FBC" w14:paraId="0F7AA54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19D4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B72D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3021E8AB" w14:textId="759063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1FE7A8F0" w14:textId="596B31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8B73D" w14:textId="193B3E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A4D8B" w14:textId="1DEC56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99,912.00 </w:t>
            </w:r>
          </w:p>
        </w:tc>
      </w:tr>
      <w:tr w:rsidR="00FB1FBC" w:rsidRPr="00FB1FBC" w14:paraId="4159917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3E2F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825A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6F5A6457" w14:textId="51BDFD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79C85F87" w14:textId="2E4821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5BD0D" w14:textId="0F28F4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24AB4" w14:textId="451732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51,448.00 </w:t>
            </w:r>
          </w:p>
        </w:tc>
      </w:tr>
      <w:tr w:rsidR="00FB1FBC" w:rsidRPr="00FB1FBC" w14:paraId="6AC2004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ED38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4E21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261176BA" w14:textId="1DAEDD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07047B2A" w14:textId="552EEE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51F5B992" w14:textId="746889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D0289" w14:textId="3C309C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765,801.25 </w:t>
            </w:r>
          </w:p>
        </w:tc>
      </w:tr>
      <w:tr w:rsidR="00FB1FBC" w:rsidRPr="00FB1FBC" w14:paraId="549D2D7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2B5A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EE7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30012BCB" w14:textId="45F6AE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37F9CC16" w14:textId="534CB8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05172A75" w14:textId="51A077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48266" w14:textId="0281B6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64,816.50 </w:t>
            </w:r>
          </w:p>
        </w:tc>
      </w:tr>
      <w:tr w:rsidR="00FB1FBC" w:rsidRPr="00FB1FBC" w14:paraId="65F4250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7457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0C86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7EF455DA" w14:textId="549FC8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7E8E8EDE" w14:textId="4D367D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3E0BD276" w14:textId="201D6C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5BD6D" w14:textId="2A9037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16,110.00 </w:t>
            </w:r>
          </w:p>
        </w:tc>
      </w:tr>
      <w:tr w:rsidR="00FB1FBC" w:rsidRPr="00FB1FBC" w14:paraId="35DB771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DC78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D3AA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3760B925" w14:textId="5AD040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14AB8035" w14:textId="4973EC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23AD6" w14:textId="7BCD04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7E574" w14:textId="321AE4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82,464.00 </w:t>
            </w:r>
          </w:p>
        </w:tc>
      </w:tr>
      <w:tr w:rsidR="00FB1FBC" w:rsidRPr="00FB1FBC" w14:paraId="39FD9BC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3B63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2638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2350FC13" w14:textId="6B5E30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74E32A0F" w14:textId="237A8D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9D17464" w14:textId="18F00D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AEC62" w14:textId="252A35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4,610.00 </w:t>
            </w:r>
          </w:p>
        </w:tc>
      </w:tr>
      <w:tr w:rsidR="00FB1FBC" w:rsidRPr="00FB1FBC" w14:paraId="270BBAC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D112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70CE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01D70C08" w14:textId="24B94D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31F54A07" w14:textId="5BF618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2A25AE16" w14:textId="254361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44DAD" w14:textId="25025E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073,329.00 </w:t>
            </w:r>
          </w:p>
        </w:tc>
      </w:tr>
      <w:tr w:rsidR="00FB1FBC" w:rsidRPr="00FB1FBC" w14:paraId="0C96878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94F7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9722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7EDCFC4F" w14:textId="172FB1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7EC8611A" w14:textId="4D6666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68420CC4" w14:textId="053915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0B1D0" w14:textId="3EF9DA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88,761.29 </w:t>
            </w:r>
          </w:p>
        </w:tc>
      </w:tr>
      <w:tr w:rsidR="00FB1FBC" w:rsidRPr="00FB1FBC" w14:paraId="4D5A3FA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A0AA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8776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43686043" w14:textId="1DC4B1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1641C1A2" w14:textId="0C4736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E2EC7" w14:textId="19BF88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57AB5" w14:textId="6C06B6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92,342.00 </w:t>
            </w:r>
          </w:p>
        </w:tc>
      </w:tr>
      <w:tr w:rsidR="00FB1FBC" w:rsidRPr="00FB1FBC" w14:paraId="3CBDDD4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8C28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BC59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FB7A75D" w14:textId="6C680A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439C8A81" w14:textId="5862D7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7A4A1B" w14:textId="07B169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9E671" w14:textId="3FE360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00,301.00 </w:t>
            </w:r>
          </w:p>
        </w:tc>
      </w:tr>
      <w:tr w:rsidR="00FB1FBC" w:rsidRPr="00FB1FBC" w14:paraId="3A5F0F5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E952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DDBE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36B91C3B" w14:textId="15145D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767CE6EF" w14:textId="36D19C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4676B" w14:textId="7886F9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052CF" w14:textId="42A92A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57,320.00 </w:t>
            </w:r>
          </w:p>
        </w:tc>
      </w:tr>
      <w:tr w:rsidR="00FB1FBC" w:rsidRPr="00FB1FBC" w14:paraId="4E3F8E2F"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DC3DF1"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7B412F5F" w14:textId="0D783B1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3,555,426.03 </w:t>
            </w:r>
          </w:p>
        </w:tc>
        <w:tc>
          <w:tcPr>
            <w:tcW w:w="0" w:type="auto"/>
            <w:tcBorders>
              <w:top w:val="nil"/>
              <w:left w:val="nil"/>
              <w:bottom w:val="single" w:sz="4" w:space="0" w:color="000000"/>
              <w:right w:val="single" w:sz="4" w:space="0" w:color="000000"/>
            </w:tcBorders>
            <w:shd w:val="clear" w:color="A5A5A5" w:fill="A5A5A5"/>
            <w:noWrap/>
            <w:vAlign w:val="bottom"/>
            <w:hideMark/>
          </w:tcPr>
          <w:p w14:paraId="0EC35437" w14:textId="6137700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6826977" w14:textId="155E71C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414EFDF" w14:textId="4F57618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3,555,426.03 </w:t>
            </w:r>
          </w:p>
        </w:tc>
      </w:tr>
      <w:tr w:rsidR="00FB1FBC" w:rsidRPr="00FB1FBC" w14:paraId="5EC0914F"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E7EF5"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33996DB2" w14:textId="6BC100D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26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201226B3" w14:textId="4AA22EF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635D1E" w14:textId="37704CB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F83BAA" w14:textId="35CAF0B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267,853.70 </w:t>
            </w:r>
          </w:p>
        </w:tc>
      </w:tr>
      <w:tr w:rsidR="00FB1FBC" w:rsidRPr="00FB1FBC" w14:paraId="59E9A0F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35C58"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A4A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292741FA" w14:textId="28499E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621ADC0D" w14:textId="7BE1C2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8BC75" w14:textId="12FEF3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2B743" w14:textId="18E1A9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2,900.00 </w:t>
            </w:r>
          </w:p>
        </w:tc>
      </w:tr>
      <w:tr w:rsidR="00FB1FBC" w:rsidRPr="00FB1FBC" w14:paraId="24053A7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0AB7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E297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399167E" w14:textId="7EC9F3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1300A0F7" w14:textId="4C4A0B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BD842" w14:textId="6493B8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41C1E" w14:textId="54E623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3,050.00 </w:t>
            </w:r>
          </w:p>
        </w:tc>
      </w:tr>
      <w:tr w:rsidR="00FB1FBC" w:rsidRPr="00FB1FBC" w14:paraId="26F236B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11B2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AC5C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1EA19E96" w14:textId="33A6AF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394DA4C1" w14:textId="4ED42B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645CB" w14:textId="287226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07A1A" w14:textId="3C664D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9,387.50 </w:t>
            </w:r>
          </w:p>
        </w:tc>
      </w:tr>
      <w:tr w:rsidR="00FB1FBC" w:rsidRPr="00FB1FBC" w14:paraId="5AA6CBC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9068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C6E4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664EFEE4" w14:textId="7A3A78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7F956903" w14:textId="381319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A966C" w14:textId="05EDD2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96A4D" w14:textId="4F1A6F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5,900.00 </w:t>
            </w:r>
          </w:p>
        </w:tc>
      </w:tr>
      <w:tr w:rsidR="00FB1FBC" w:rsidRPr="00FB1FBC" w14:paraId="7AC3456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4692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40C6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47C0369" w14:textId="134719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9BBDFE" w14:textId="5F0403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49402" w14:textId="163944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F0FA7" w14:textId="1173B5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0,000.00 </w:t>
            </w:r>
          </w:p>
        </w:tc>
      </w:tr>
      <w:tr w:rsidR="00FB1FBC" w:rsidRPr="00FB1FBC" w14:paraId="0DBB1C4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AE07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1A02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44BAB69D" w14:textId="099AAB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49FC7DD3" w14:textId="574E09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3EADB" w14:textId="4410AA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5C047" w14:textId="1CC564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76,616.20 </w:t>
            </w:r>
          </w:p>
        </w:tc>
      </w:tr>
      <w:tr w:rsidR="00FB1FBC" w:rsidRPr="00FB1FBC" w14:paraId="189E3D65"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8ABBA"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F20F9E7" w14:textId="525AC78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596,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F1FEC01" w14:textId="3B07808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ADE171" w14:textId="1EB57C3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AE884A" w14:textId="18F589D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596,900.00 </w:t>
            </w:r>
          </w:p>
        </w:tc>
      </w:tr>
      <w:tr w:rsidR="00FB1FBC" w:rsidRPr="00FB1FBC" w14:paraId="4E1DA17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5FF8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945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5601B616" w14:textId="394DB3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1AB36075" w14:textId="360AC8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822A5" w14:textId="6B8E08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61258" w14:textId="4C83F8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3,573.20 </w:t>
            </w:r>
          </w:p>
        </w:tc>
      </w:tr>
      <w:tr w:rsidR="00FB1FBC" w:rsidRPr="00FB1FBC" w14:paraId="01C5356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94D3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42D2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6F64A913" w14:textId="2C28DF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03B7266F" w14:textId="7B4BA4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A235A" w14:textId="68D088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B01EC" w14:textId="3CC635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5,320.00 </w:t>
            </w:r>
          </w:p>
        </w:tc>
      </w:tr>
      <w:tr w:rsidR="00FB1FBC" w:rsidRPr="00FB1FBC" w14:paraId="0C5F8DF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DF7D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A145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072BAD56" w14:textId="73E168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31A56F02" w14:textId="0A88A2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068BF" w14:textId="04A1C8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F2E61" w14:textId="151DDD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3,125.00 </w:t>
            </w:r>
          </w:p>
        </w:tc>
      </w:tr>
      <w:tr w:rsidR="00FB1FBC" w:rsidRPr="00FB1FBC" w14:paraId="4912055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576A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684B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68D5CD6" w14:textId="79CA19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782F2BBF" w14:textId="67759D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E2C75" w14:textId="6621EF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C57E6" w14:textId="7C01A3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6,650.00 </w:t>
            </w:r>
          </w:p>
        </w:tc>
      </w:tr>
      <w:tr w:rsidR="00FB1FBC" w:rsidRPr="00FB1FBC" w14:paraId="04267E4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4E1E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A62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3AED7285" w14:textId="08BB9B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424F318E" w14:textId="7EDFB3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CFB3C" w14:textId="44F35D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F2728" w14:textId="700AAF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3,800.00 </w:t>
            </w:r>
          </w:p>
        </w:tc>
      </w:tr>
      <w:tr w:rsidR="00FB1FBC" w:rsidRPr="00FB1FBC" w14:paraId="0D6A6DD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716A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DBD1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650D12AB" w14:textId="248009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4192241B" w14:textId="062D65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FEE90" w14:textId="602349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FBA1E" w14:textId="653C63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1,200.00 </w:t>
            </w:r>
          </w:p>
        </w:tc>
      </w:tr>
      <w:tr w:rsidR="00FB1FBC" w:rsidRPr="00FB1FBC" w14:paraId="713AD76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4669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14D8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4683298" w14:textId="13BFA0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5C69E967" w14:textId="1300CE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BFBBE" w14:textId="71CA6B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5945F" w14:textId="671B5A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0,131.30 </w:t>
            </w:r>
          </w:p>
        </w:tc>
      </w:tr>
      <w:tr w:rsidR="00FB1FBC" w:rsidRPr="00FB1FBC" w14:paraId="4CC8390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5CEF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30B5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4296E870" w14:textId="1F5C31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325FF6BE" w14:textId="283B05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999A3" w14:textId="136438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7C80D" w14:textId="63ADDD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04,855.00 </w:t>
            </w:r>
          </w:p>
        </w:tc>
      </w:tr>
      <w:tr w:rsidR="00FB1FBC" w:rsidRPr="00FB1FBC" w14:paraId="4635C5A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1D1E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DB85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F3601BB" w14:textId="531A33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46,043.70 </w:t>
            </w:r>
          </w:p>
        </w:tc>
        <w:tc>
          <w:tcPr>
            <w:tcW w:w="0" w:type="auto"/>
            <w:tcBorders>
              <w:top w:val="nil"/>
              <w:left w:val="nil"/>
              <w:bottom w:val="single" w:sz="4" w:space="0" w:color="000000"/>
              <w:right w:val="single" w:sz="4" w:space="0" w:color="000000"/>
            </w:tcBorders>
            <w:shd w:val="clear" w:color="auto" w:fill="auto"/>
            <w:noWrap/>
            <w:vAlign w:val="bottom"/>
            <w:hideMark/>
          </w:tcPr>
          <w:p w14:paraId="75ED1CC6" w14:textId="25A4A6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5E0D3" w14:textId="52B4A2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ED318" w14:textId="6C0C13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46,043.70 </w:t>
            </w:r>
          </w:p>
        </w:tc>
      </w:tr>
      <w:tr w:rsidR="00FB1FBC" w:rsidRPr="00FB1FBC" w14:paraId="3548A81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D577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12D0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A681863" w14:textId="0A40C0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367C816E" w14:textId="074495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E2F47" w14:textId="75BA55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89A39" w14:textId="3C0D3A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2,201.80 </w:t>
            </w:r>
          </w:p>
        </w:tc>
      </w:tr>
      <w:tr w:rsidR="00FB1FBC" w:rsidRPr="00FB1FBC" w14:paraId="25E960A2"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4B8B8"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60F4031" w14:textId="342485D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0,375,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621E4701" w14:textId="327CE6E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96DBD6" w14:textId="1D54095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7C7EDA" w14:textId="4A28EC4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0,375,952.30 </w:t>
            </w:r>
          </w:p>
        </w:tc>
      </w:tr>
      <w:tr w:rsidR="00FB1FBC" w:rsidRPr="00FB1FBC" w14:paraId="59F3D24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CE41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6496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0BA9C29E" w14:textId="24F712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0A9BD99B" w14:textId="61F551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7B740" w14:textId="4F7A63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DBE9C" w14:textId="63547E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6,035.50 </w:t>
            </w:r>
          </w:p>
        </w:tc>
      </w:tr>
      <w:tr w:rsidR="00FB1FBC" w:rsidRPr="00FB1FBC" w14:paraId="6B67C6A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7A51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6653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01C69A06" w14:textId="5EE0E9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3B0F88E2" w14:textId="13F970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3227D" w14:textId="006E6D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F04D4" w14:textId="62C7CD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5,252.75 </w:t>
            </w:r>
          </w:p>
        </w:tc>
      </w:tr>
      <w:tr w:rsidR="00FB1FBC" w:rsidRPr="00FB1FBC" w14:paraId="32E14DD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C224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AAC3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33ADB850" w14:textId="1ADB92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A8491FB" w14:textId="785A3F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11783" w14:textId="120905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FC172" w14:textId="583542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6.50 </w:t>
            </w:r>
          </w:p>
        </w:tc>
      </w:tr>
      <w:tr w:rsidR="00FB1FBC" w:rsidRPr="00FB1FBC" w14:paraId="0E54FCF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4A2F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D112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DA9130A" w14:textId="3F3150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2A4C2DE4" w14:textId="11A1CB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953B4" w14:textId="3321D1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CEBFD" w14:textId="32DC36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5,252.75 </w:t>
            </w:r>
          </w:p>
        </w:tc>
      </w:tr>
      <w:tr w:rsidR="00FB1FBC" w:rsidRPr="00FB1FBC" w14:paraId="453EF92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9B03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A7DC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4067497A" w14:textId="58D00C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557AAA9B" w14:textId="0B8839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FDB9E" w14:textId="529842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91809" w14:textId="19A35A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23,100.00 </w:t>
            </w:r>
          </w:p>
        </w:tc>
      </w:tr>
      <w:tr w:rsidR="00FB1FBC" w:rsidRPr="00FB1FBC" w14:paraId="6841A92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8D7A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6325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58E69D3B" w14:textId="1FD5B4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222AC7E9" w14:textId="6AF7F2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40990" w14:textId="3F95BA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FC3EF" w14:textId="79CAD1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9,050.55 </w:t>
            </w:r>
          </w:p>
        </w:tc>
      </w:tr>
      <w:tr w:rsidR="00FB1FBC" w:rsidRPr="00FB1FBC" w14:paraId="201177C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3208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388F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13AA9F90" w14:textId="0434B7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13B80865" w14:textId="36F372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6BD32" w14:textId="7D8493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4EAF9" w14:textId="60344E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6.50 </w:t>
            </w:r>
          </w:p>
        </w:tc>
      </w:tr>
      <w:tr w:rsidR="00FB1FBC" w:rsidRPr="00FB1FBC" w14:paraId="17041C5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DED1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D10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0EAE3255" w14:textId="1D7158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4BCD9423" w14:textId="0238D0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8D177" w14:textId="0D557E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89866" w14:textId="1528A9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59,325.00 </w:t>
            </w:r>
          </w:p>
        </w:tc>
      </w:tr>
      <w:tr w:rsidR="00FB1FBC" w:rsidRPr="00FB1FBC" w14:paraId="5559827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C0FE0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DBE4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6EDADB40" w14:textId="54BD99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D1A1E82" w14:textId="4A31F9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14F98" w14:textId="1831A0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7696A" w14:textId="0CA247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7,806.50 </w:t>
            </w:r>
          </w:p>
        </w:tc>
      </w:tr>
      <w:tr w:rsidR="00FB1FBC" w:rsidRPr="00FB1FBC" w14:paraId="38A118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FE1A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1BC1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438A473A" w14:textId="605400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DB59BB" w14:textId="702D37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E36B9" w14:textId="5DC3B3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61E3E" w14:textId="34D2D1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0,000.00 </w:t>
            </w:r>
          </w:p>
        </w:tc>
      </w:tr>
      <w:tr w:rsidR="00FB1FBC" w:rsidRPr="00FB1FBC" w14:paraId="7272E20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EEE1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0C39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39D6761" w14:textId="18E352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9,785.00 </w:t>
            </w:r>
          </w:p>
        </w:tc>
        <w:tc>
          <w:tcPr>
            <w:tcW w:w="0" w:type="auto"/>
            <w:tcBorders>
              <w:top w:val="nil"/>
              <w:left w:val="nil"/>
              <w:bottom w:val="single" w:sz="4" w:space="0" w:color="000000"/>
              <w:right w:val="single" w:sz="4" w:space="0" w:color="000000"/>
            </w:tcBorders>
            <w:shd w:val="clear" w:color="auto" w:fill="auto"/>
            <w:noWrap/>
            <w:vAlign w:val="bottom"/>
            <w:hideMark/>
          </w:tcPr>
          <w:p w14:paraId="6893CC0D" w14:textId="140CD7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80A6F" w14:textId="42234D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4F388" w14:textId="2D2B48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9,785.00 </w:t>
            </w:r>
          </w:p>
        </w:tc>
      </w:tr>
      <w:tr w:rsidR="00FB1FBC" w:rsidRPr="00FB1FBC" w14:paraId="7904227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75F0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6241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E03E3FE" w14:textId="7D265F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4E6C80" w14:textId="15DC49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5538D" w14:textId="3B94C4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31505" w14:textId="4BEFCB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0,000.00 </w:t>
            </w:r>
          </w:p>
        </w:tc>
      </w:tr>
      <w:tr w:rsidR="00FB1FBC" w:rsidRPr="00FB1FBC" w14:paraId="5652F72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AE2A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CC52BB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632A83D6" w14:textId="768E79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711094DC" w14:textId="2B1D0A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BC03F" w14:textId="5B7E04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B0256" w14:textId="20CB57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9,731.25 </w:t>
            </w:r>
          </w:p>
        </w:tc>
      </w:tr>
      <w:tr w:rsidR="00FB1FBC" w:rsidRPr="00FB1FBC" w14:paraId="108E9EA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0AA8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AAD3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BD435AD" w14:textId="23EB9B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1C231D" w14:textId="22F10D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BCD5A" w14:textId="31BC3E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1C9EB" w14:textId="3BAF2D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85,000.00 </w:t>
            </w:r>
          </w:p>
        </w:tc>
      </w:tr>
      <w:tr w:rsidR="00FB1FBC" w:rsidRPr="00FB1FBC" w14:paraId="069B67B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8DD9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A6FF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0F75CC05" w14:textId="4ED923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209044" w14:textId="3EFDB9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B603D" w14:textId="583D3A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7CE58" w14:textId="2C9DA5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0,000.00 </w:t>
            </w:r>
          </w:p>
        </w:tc>
      </w:tr>
      <w:tr w:rsidR="00FB1FBC" w:rsidRPr="00FB1FBC" w14:paraId="4A46AB2F"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7173A"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4672B894" w14:textId="7B1749E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561,776.83 </w:t>
            </w:r>
          </w:p>
        </w:tc>
        <w:tc>
          <w:tcPr>
            <w:tcW w:w="0" w:type="auto"/>
            <w:tcBorders>
              <w:top w:val="nil"/>
              <w:left w:val="nil"/>
              <w:bottom w:val="single" w:sz="4" w:space="0" w:color="000000"/>
              <w:right w:val="single" w:sz="4" w:space="0" w:color="000000"/>
            </w:tcBorders>
            <w:shd w:val="clear" w:color="D8D8D8" w:fill="D8D8D8"/>
            <w:noWrap/>
            <w:vAlign w:val="bottom"/>
            <w:hideMark/>
          </w:tcPr>
          <w:p w14:paraId="3A1FDB8F" w14:textId="5DEB6C2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36D5F6" w14:textId="51A2D1F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BB367B" w14:textId="6463F7F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561,776.83 </w:t>
            </w:r>
          </w:p>
        </w:tc>
      </w:tr>
      <w:tr w:rsidR="00FB1FBC" w:rsidRPr="00FB1FBC" w14:paraId="4C57A1E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2187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0963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4660B7A4" w14:textId="0B4475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0771F6CF" w14:textId="5B8681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609B7" w14:textId="434D06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F72E4" w14:textId="06BF2B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8,087.15 </w:t>
            </w:r>
          </w:p>
        </w:tc>
      </w:tr>
      <w:tr w:rsidR="00FB1FBC" w:rsidRPr="00FB1FBC" w14:paraId="1781CD6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AE21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0C85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4142F46B" w14:textId="794FEE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40A790E7" w14:textId="246393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EB433" w14:textId="59D174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3F0E6" w14:textId="38476F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37,550.00 </w:t>
            </w:r>
          </w:p>
        </w:tc>
      </w:tr>
      <w:tr w:rsidR="00FB1FBC" w:rsidRPr="00FB1FBC" w14:paraId="5B4E319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2288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9DF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45816973" w14:textId="7CE39D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10B73BD2" w14:textId="0283F2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E8F00" w14:textId="0947A7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0D72D" w14:textId="320C54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3,600.00 </w:t>
            </w:r>
          </w:p>
        </w:tc>
      </w:tr>
      <w:tr w:rsidR="00FB1FBC" w:rsidRPr="00FB1FBC" w14:paraId="2DFD5ED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16FC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A242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12098D24" w14:textId="6388CA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3784E8F" w14:textId="04849A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A8B6F" w14:textId="6B6EB8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3DFBD" w14:textId="3CADBA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9,500.00 </w:t>
            </w:r>
          </w:p>
        </w:tc>
      </w:tr>
      <w:tr w:rsidR="00FB1FBC" w:rsidRPr="00FB1FBC" w14:paraId="24D1999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D493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E58F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5E86AB34" w14:textId="4AB73C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F62D6AF" w14:textId="638264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2EDE3" w14:textId="5E9AA5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CF01C" w14:textId="077086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3,950.00 </w:t>
            </w:r>
          </w:p>
        </w:tc>
      </w:tr>
      <w:tr w:rsidR="00FB1FBC" w:rsidRPr="00FB1FBC" w14:paraId="3F32633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EECA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9D3F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3ED51933" w14:textId="7F9694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34800A" w14:textId="0C893F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0B030" w14:textId="5642E2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3EFE4" w14:textId="052D14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0,000.00 </w:t>
            </w:r>
          </w:p>
        </w:tc>
      </w:tr>
      <w:tr w:rsidR="00FB1FBC" w:rsidRPr="00FB1FBC" w14:paraId="0251373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5FD2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E249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7EEDFFF4" w14:textId="4D3DC8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0B812AB5" w14:textId="61061B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006FE" w14:textId="2BCCB7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22AE" w14:textId="5E5A6D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7,914.00 </w:t>
            </w:r>
          </w:p>
        </w:tc>
      </w:tr>
      <w:tr w:rsidR="00FB1FBC" w:rsidRPr="00FB1FBC" w14:paraId="3A426B1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088C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B48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642584A8" w14:textId="6A1038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0E5F07C3" w14:textId="3AB862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97870" w14:textId="323F99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E4E28" w14:textId="2DFD2C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2,723.73 </w:t>
            </w:r>
          </w:p>
        </w:tc>
      </w:tr>
      <w:tr w:rsidR="00FB1FBC" w:rsidRPr="00FB1FBC" w14:paraId="760BE6C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3574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722C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2CE98D7" w14:textId="39033D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A5AE0" w14:textId="2778AF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D3D6F" w14:textId="560514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AA11E" w14:textId="7B9864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0,000.00 </w:t>
            </w:r>
          </w:p>
        </w:tc>
      </w:tr>
      <w:tr w:rsidR="00FB1FBC" w:rsidRPr="00FB1FBC" w14:paraId="3C7CA10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05A7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B9E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1BB157AF" w14:textId="274765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03,655.60 </w:t>
            </w:r>
          </w:p>
        </w:tc>
        <w:tc>
          <w:tcPr>
            <w:tcW w:w="0" w:type="auto"/>
            <w:tcBorders>
              <w:top w:val="nil"/>
              <w:left w:val="nil"/>
              <w:bottom w:val="single" w:sz="4" w:space="0" w:color="000000"/>
              <w:right w:val="single" w:sz="4" w:space="0" w:color="000000"/>
            </w:tcBorders>
            <w:shd w:val="clear" w:color="auto" w:fill="auto"/>
            <w:noWrap/>
            <w:vAlign w:val="bottom"/>
            <w:hideMark/>
          </w:tcPr>
          <w:p w14:paraId="7D7D94C9" w14:textId="3E425A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1D668" w14:textId="34607B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B497F" w14:textId="60685B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03,655.60 </w:t>
            </w:r>
          </w:p>
        </w:tc>
      </w:tr>
      <w:tr w:rsidR="00FB1FBC" w:rsidRPr="00FB1FBC" w14:paraId="55CC445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AE32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87BC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56212E66" w14:textId="6ACB79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51FDE63B" w14:textId="5CCEEC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643D9" w14:textId="66192B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58A37" w14:textId="24DA9F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3,000.00 </w:t>
            </w:r>
          </w:p>
        </w:tc>
      </w:tr>
      <w:tr w:rsidR="00FB1FBC" w:rsidRPr="00FB1FBC" w14:paraId="5AC76AD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6725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DE21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A17DF81" w14:textId="7D111A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8,882.35 </w:t>
            </w:r>
          </w:p>
        </w:tc>
        <w:tc>
          <w:tcPr>
            <w:tcW w:w="0" w:type="auto"/>
            <w:tcBorders>
              <w:top w:val="nil"/>
              <w:left w:val="nil"/>
              <w:bottom w:val="single" w:sz="4" w:space="0" w:color="000000"/>
              <w:right w:val="single" w:sz="4" w:space="0" w:color="000000"/>
            </w:tcBorders>
            <w:shd w:val="clear" w:color="auto" w:fill="auto"/>
            <w:noWrap/>
            <w:vAlign w:val="bottom"/>
            <w:hideMark/>
          </w:tcPr>
          <w:p w14:paraId="40E62C75" w14:textId="1F6B03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4611D" w14:textId="054F06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E82DB" w14:textId="6D47BE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8,882.35 </w:t>
            </w:r>
          </w:p>
        </w:tc>
      </w:tr>
      <w:tr w:rsidR="00FB1FBC" w:rsidRPr="00FB1FBC" w14:paraId="13BD2BB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9DD4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A77E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4C25EE72" w14:textId="10A9CE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663960FB" w14:textId="285E70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A67A8" w14:textId="3C4B2D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77624" w14:textId="1EF9DE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7,914.00 </w:t>
            </w:r>
          </w:p>
        </w:tc>
      </w:tr>
      <w:tr w:rsidR="00FB1FBC" w:rsidRPr="00FB1FBC" w14:paraId="77ADE2F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388A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EB28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2273DDE8" w14:textId="5A81D1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14C03B" w14:textId="518EC4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F850F" w14:textId="349D73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039F6" w14:textId="65C17B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000.00 </w:t>
            </w:r>
          </w:p>
        </w:tc>
      </w:tr>
      <w:tr w:rsidR="00FB1FBC" w:rsidRPr="00FB1FBC" w14:paraId="1211903A"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A4868"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0AE8B871" w14:textId="133ED7A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5,752,943.20 </w:t>
            </w:r>
          </w:p>
        </w:tc>
        <w:tc>
          <w:tcPr>
            <w:tcW w:w="0" w:type="auto"/>
            <w:tcBorders>
              <w:top w:val="nil"/>
              <w:left w:val="nil"/>
              <w:bottom w:val="single" w:sz="4" w:space="0" w:color="000000"/>
              <w:right w:val="single" w:sz="4" w:space="0" w:color="000000"/>
            </w:tcBorders>
            <w:shd w:val="clear" w:color="D8D8D8" w:fill="D8D8D8"/>
            <w:noWrap/>
            <w:vAlign w:val="bottom"/>
            <w:hideMark/>
          </w:tcPr>
          <w:p w14:paraId="1CF887CB" w14:textId="5B497D0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7E27D4" w14:textId="0B42FA6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CAA284" w14:textId="35DDF58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5,752,943.20 </w:t>
            </w:r>
          </w:p>
        </w:tc>
      </w:tr>
      <w:tr w:rsidR="00FB1FBC" w:rsidRPr="00FB1FBC" w14:paraId="3B256E8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6CA6D"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208AC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307872DF" w14:textId="70A0F0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17DB9D8C" w14:textId="6C571A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7B0BD" w14:textId="11FAF6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43B4B" w14:textId="5CAD29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2,659.00 </w:t>
            </w:r>
          </w:p>
        </w:tc>
      </w:tr>
      <w:tr w:rsidR="00FB1FBC" w:rsidRPr="00FB1FBC" w14:paraId="60EEF56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D6D4F"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C2741B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39121241" w14:textId="0E24CC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4,785.00 </w:t>
            </w:r>
          </w:p>
        </w:tc>
        <w:tc>
          <w:tcPr>
            <w:tcW w:w="0" w:type="auto"/>
            <w:tcBorders>
              <w:top w:val="nil"/>
              <w:left w:val="nil"/>
              <w:bottom w:val="single" w:sz="4" w:space="0" w:color="000000"/>
              <w:right w:val="single" w:sz="4" w:space="0" w:color="000000"/>
            </w:tcBorders>
            <w:shd w:val="clear" w:color="auto" w:fill="auto"/>
            <w:noWrap/>
            <w:vAlign w:val="bottom"/>
            <w:hideMark/>
          </w:tcPr>
          <w:p w14:paraId="055327C0" w14:textId="09F875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8A5F3" w14:textId="6E3E7D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333C4" w14:textId="585184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4,785.00 </w:t>
            </w:r>
          </w:p>
        </w:tc>
      </w:tr>
      <w:tr w:rsidR="00FB1FBC" w:rsidRPr="00FB1FBC" w14:paraId="1F33D05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9119C"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35796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4E7FDF5A" w14:textId="6C9F1C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91,825.00 </w:t>
            </w:r>
          </w:p>
        </w:tc>
        <w:tc>
          <w:tcPr>
            <w:tcW w:w="0" w:type="auto"/>
            <w:tcBorders>
              <w:top w:val="nil"/>
              <w:left w:val="nil"/>
              <w:bottom w:val="single" w:sz="4" w:space="0" w:color="000000"/>
              <w:right w:val="single" w:sz="4" w:space="0" w:color="000000"/>
            </w:tcBorders>
            <w:shd w:val="clear" w:color="auto" w:fill="auto"/>
            <w:noWrap/>
            <w:vAlign w:val="bottom"/>
            <w:hideMark/>
          </w:tcPr>
          <w:p w14:paraId="1AA865AD" w14:textId="4B61EC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1597E" w14:textId="19CF70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300BA" w14:textId="16006A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91,825.00 </w:t>
            </w:r>
          </w:p>
        </w:tc>
      </w:tr>
      <w:tr w:rsidR="00FB1FBC" w:rsidRPr="00FB1FBC" w14:paraId="343C6D1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BCBAF"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251AF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2CC3A30" w14:textId="6D92FA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5FE116D5" w14:textId="18A083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5C996" w14:textId="3C5B78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36205" w14:textId="22C158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7,300.00 </w:t>
            </w:r>
          </w:p>
        </w:tc>
      </w:tr>
      <w:tr w:rsidR="00FB1FBC" w:rsidRPr="00FB1FBC" w14:paraId="63D46AE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1799A"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12BA8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F8B7023" w14:textId="0849CC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00,580.00 </w:t>
            </w:r>
          </w:p>
        </w:tc>
        <w:tc>
          <w:tcPr>
            <w:tcW w:w="0" w:type="auto"/>
            <w:tcBorders>
              <w:top w:val="nil"/>
              <w:left w:val="nil"/>
              <w:bottom w:val="single" w:sz="4" w:space="0" w:color="000000"/>
              <w:right w:val="single" w:sz="4" w:space="0" w:color="000000"/>
            </w:tcBorders>
            <w:shd w:val="clear" w:color="auto" w:fill="auto"/>
            <w:noWrap/>
            <w:vAlign w:val="bottom"/>
            <w:hideMark/>
          </w:tcPr>
          <w:p w14:paraId="5359E267" w14:textId="171B6B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F74A4" w14:textId="09DA83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A8EA6" w14:textId="6A5A11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00,580.00 </w:t>
            </w:r>
          </w:p>
        </w:tc>
      </w:tr>
      <w:tr w:rsidR="00FB1FBC" w:rsidRPr="00FB1FBC" w14:paraId="6DB012E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71330"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480A6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15C3F5D3" w14:textId="056D61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19BA626B" w14:textId="6E8BB6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E5048" w14:textId="59CD39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A907B" w14:textId="519FD8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1,800.00 </w:t>
            </w:r>
          </w:p>
        </w:tc>
      </w:tr>
      <w:tr w:rsidR="00FB1FBC" w:rsidRPr="00FB1FBC" w14:paraId="1210DED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27779"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33E162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1FE3BA2B" w14:textId="5463B8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7E69D6B7" w14:textId="1D55D9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F152E" w14:textId="433DC0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C525E" w14:textId="1CE7E2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7,100.00 </w:t>
            </w:r>
          </w:p>
        </w:tc>
      </w:tr>
      <w:tr w:rsidR="00FB1FBC" w:rsidRPr="00FB1FBC" w14:paraId="4704219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11DAB"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91BFAD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2173F702" w14:textId="051F533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71,500.00 </w:t>
            </w:r>
          </w:p>
        </w:tc>
        <w:tc>
          <w:tcPr>
            <w:tcW w:w="0" w:type="auto"/>
            <w:tcBorders>
              <w:top w:val="nil"/>
              <w:left w:val="nil"/>
              <w:bottom w:val="single" w:sz="4" w:space="0" w:color="000000"/>
              <w:right w:val="single" w:sz="4" w:space="0" w:color="000000"/>
            </w:tcBorders>
            <w:shd w:val="clear" w:color="auto" w:fill="auto"/>
            <w:noWrap/>
            <w:vAlign w:val="bottom"/>
            <w:hideMark/>
          </w:tcPr>
          <w:p w14:paraId="78D7D1D4" w14:textId="22185A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9A482" w14:textId="6D6765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8D7AF" w14:textId="6360DB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71,500.00 </w:t>
            </w:r>
          </w:p>
        </w:tc>
      </w:tr>
      <w:tr w:rsidR="00FB1FBC" w:rsidRPr="00FB1FBC" w14:paraId="2D555C6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961E5"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57D3EF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50E59373" w14:textId="1919B7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7,107.00 </w:t>
            </w:r>
          </w:p>
        </w:tc>
        <w:tc>
          <w:tcPr>
            <w:tcW w:w="0" w:type="auto"/>
            <w:tcBorders>
              <w:top w:val="nil"/>
              <w:left w:val="nil"/>
              <w:bottom w:val="single" w:sz="4" w:space="0" w:color="000000"/>
              <w:right w:val="single" w:sz="4" w:space="0" w:color="000000"/>
            </w:tcBorders>
            <w:shd w:val="clear" w:color="auto" w:fill="auto"/>
            <w:noWrap/>
            <w:vAlign w:val="bottom"/>
            <w:hideMark/>
          </w:tcPr>
          <w:p w14:paraId="12567713" w14:textId="7F608A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2D4A5" w14:textId="2E8C7A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46F05" w14:textId="3FAF01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7,107.00 </w:t>
            </w:r>
          </w:p>
        </w:tc>
      </w:tr>
      <w:tr w:rsidR="00FB1FBC" w:rsidRPr="00FB1FBC" w14:paraId="768AED7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60447"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9EE8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643B95F2" w14:textId="50CA35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54,705.50 </w:t>
            </w:r>
          </w:p>
        </w:tc>
        <w:tc>
          <w:tcPr>
            <w:tcW w:w="0" w:type="auto"/>
            <w:tcBorders>
              <w:top w:val="nil"/>
              <w:left w:val="nil"/>
              <w:bottom w:val="single" w:sz="4" w:space="0" w:color="000000"/>
              <w:right w:val="single" w:sz="4" w:space="0" w:color="000000"/>
            </w:tcBorders>
            <w:shd w:val="clear" w:color="auto" w:fill="auto"/>
            <w:noWrap/>
            <w:vAlign w:val="bottom"/>
            <w:hideMark/>
          </w:tcPr>
          <w:p w14:paraId="5CF456F4" w14:textId="424E08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8BA04" w14:textId="4A0B47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4EA17" w14:textId="39FB6C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54,705.50 </w:t>
            </w:r>
          </w:p>
        </w:tc>
      </w:tr>
      <w:tr w:rsidR="00FB1FBC" w:rsidRPr="00FB1FBC" w14:paraId="7D46328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4347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D6B0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7A0F045" w14:textId="55E598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542E6E64" w14:textId="189643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DDEAD" w14:textId="6623A1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45F5A" w14:textId="0CE9C9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88,150.00 </w:t>
            </w:r>
          </w:p>
        </w:tc>
      </w:tr>
      <w:tr w:rsidR="00FB1FBC" w:rsidRPr="00FB1FBC" w14:paraId="0340DC7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D16F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61AD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4B10E56" w14:textId="0DB3DD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7FDDB9" w14:textId="073509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9CC04" w14:textId="7B7DBF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465B4" w14:textId="70AAA3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0,000.00 </w:t>
            </w:r>
          </w:p>
        </w:tc>
      </w:tr>
      <w:tr w:rsidR="00FB1FBC" w:rsidRPr="00FB1FBC" w14:paraId="5AED09F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5BF8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18E2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2ED6BB5E" w14:textId="4F07CF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7EDED94A" w14:textId="4E0808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2EB69" w14:textId="60E452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DFAFB" w14:textId="7AF465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4,171.70 </w:t>
            </w:r>
          </w:p>
        </w:tc>
      </w:tr>
      <w:tr w:rsidR="00FB1FBC" w:rsidRPr="00FB1FBC" w14:paraId="65D3CAA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4F4B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E01F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4ADBAD1" w14:textId="013032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4,250.00 </w:t>
            </w:r>
          </w:p>
        </w:tc>
        <w:tc>
          <w:tcPr>
            <w:tcW w:w="0" w:type="auto"/>
            <w:tcBorders>
              <w:top w:val="nil"/>
              <w:left w:val="nil"/>
              <w:bottom w:val="single" w:sz="4" w:space="0" w:color="000000"/>
              <w:right w:val="single" w:sz="4" w:space="0" w:color="000000"/>
            </w:tcBorders>
            <w:shd w:val="clear" w:color="auto" w:fill="auto"/>
            <w:noWrap/>
            <w:vAlign w:val="bottom"/>
            <w:hideMark/>
          </w:tcPr>
          <w:p w14:paraId="27E4C137" w14:textId="79C59F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513EE" w14:textId="54575A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A46BC" w14:textId="25E482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4,250.00 </w:t>
            </w:r>
          </w:p>
        </w:tc>
      </w:tr>
      <w:tr w:rsidR="00FB1FBC" w:rsidRPr="00FB1FBC" w14:paraId="3EE1E89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3992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76E7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C86C53E" w14:textId="3FCA8C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5949C3D3" w14:textId="2719CC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A497E" w14:textId="4B5E59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270CB" w14:textId="06A253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95,870.00 </w:t>
            </w:r>
          </w:p>
        </w:tc>
      </w:tr>
      <w:tr w:rsidR="00FB1FBC" w:rsidRPr="00FB1FBC" w14:paraId="5C8F9B8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46CF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58C4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0013A1DE" w14:textId="2E2ACA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0C3570EF" w14:textId="12185C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A258A" w14:textId="4D5006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F06C7" w14:textId="5FC9F2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6,375.00 </w:t>
            </w:r>
          </w:p>
        </w:tc>
      </w:tr>
      <w:tr w:rsidR="00FB1FBC" w:rsidRPr="00FB1FBC" w14:paraId="4F99392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D932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24F1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34706FEF" w14:textId="7133DC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5882EA1B" w14:textId="19BA33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BF62F" w14:textId="07BED2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043E3" w14:textId="2938CD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94,765.00 </w:t>
            </w:r>
          </w:p>
        </w:tc>
      </w:tr>
      <w:tr w:rsidR="00FB1FBC" w:rsidRPr="00FB1FBC" w14:paraId="41B1531D"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336CCE"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03E2058A" w14:textId="7850774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2,469,916.05 </w:t>
            </w:r>
          </w:p>
        </w:tc>
        <w:tc>
          <w:tcPr>
            <w:tcW w:w="0" w:type="auto"/>
            <w:tcBorders>
              <w:top w:val="nil"/>
              <w:left w:val="nil"/>
              <w:bottom w:val="single" w:sz="4" w:space="0" w:color="000000"/>
              <w:right w:val="single" w:sz="4" w:space="0" w:color="000000"/>
            </w:tcBorders>
            <w:shd w:val="clear" w:color="A5A5A5" w:fill="A5A5A5"/>
            <w:noWrap/>
            <w:vAlign w:val="bottom"/>
            <w:hideMark/>
          </w:tcPr>
          <w:p w14:paraId="10FB256D" w14:textId="3897EF9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DD7731C" w14:textId="3EB5174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67A89B" w14:textId="60B1B77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5,546,866.05 </w:t>
            </w:r>
          </w:p>
        </w:tc>
      </w:tr>
      <w:tr w:rsidR="00FB1FBC" w:rsidRPr="00FB1FBC" w14:paraId="53CB79F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E5FE5"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6A419E4B" w14:textId="171703A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4,656,336.05 </w:t>
            </w:r>
          </w:p>
        </w:tc>
        <w:tc>
          <w:tcPr>
            <w:tcW w:w="0" w:type="auto"/>
            <w:tcBorders>
              <w:top w:val="nil"/>
              <w:left w:val="nil"/>
              <w:bottom w:val="single" w:sz="4" w:space="0" w:color="000000"/>
              <w:right w:val="single" w:sz="4" w:space="0" w:color="000000"/>
            </w:tcBorders>
            <w:shd w:val="clear" w:color="D8D8D8" w:fill="D8D8D8"/>
            <w:noWrap/>
            <w:vAlign w:val="bottom"/>
            <w:hideMark/>
          </w:tcPr>
          <w:p w14:paraId="726295BC" w14:textId="6511D74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173C1E" w14:textId="38EB7EB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6A1740" w14:textId="4F5AF35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6,102,086.05 </w:t>
            </w:r>
          </w:p>
        </w:tc>
      </w:tr>
      <w:tr w:rsidR="00FB1FBC" w:rsidRPr="00FB1FBC" w14:paraId="04757E7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236C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CE99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7129B8D1" w14:textId="7C0F1F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68A412E6" w14:textId="6F82E0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5EDD3" w14:textId="29AD8E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1A38D" w14:textId="49D97C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86,728.00 </w:t>
            </w:r>
          </w:p>
        </w:tc>
      </w:tr>
      <w:tr w:rsidR="00FB1FBC" w:rsidRPr="00FB1FBC" w14:paraId="76395BF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103E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0887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08012B1C" w14:textId="7148E80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2FDF82C7" w14:textId="60AA5B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8C936" w14:textId="4394BE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BE9F1" w14:textId="359878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9,865.16 </w:t>
            </w:r>
          </w:p>
        </w:tc>
      </w:tr>
      <w:tr w:rsidR="00FB1FBC" w:rsidRPr="00FB1FBC" w14:paraId="733CFFD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B220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518A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55B045D1" w14:textId="4CB3DD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667339C4" w14:textId="37203D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C020C" w14:textId="12D89C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76B23" w14:textId="091D01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8,084.47 </w:t>
            </w:r>
          </w:p>
        </w:tc>
      </w:tr>
      <w:tr w:rsidR="00FB1FBC" w:rsidRPr="00FB1FBC" w14:paraId="25DB784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F1C1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5817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635557CC" w14:textId="6D7504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5C162093" w14:textId="597776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57EC7DB8" w14:textId="4B0588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FDF47" w14:textId="0BFE96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61,210.81 </w:t>
            </w:r>
          </w:p>
        </w:tc>
      </w:tr>
      <w:tr w:rsidR="00FB1FBC" w:rsidRPr="00FB1FBC" w14:paraId="4701D04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239F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6DAC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5F54C01D" w14:textId="2AB704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515B09FA" w14:textId="35E448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2C9A95D0" w14:textId="1C5F0B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205CF" w14:textId="15F33B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8,541.24 </w:t>
            </w:r>
          </w:p>
        </w:tc>
      </w:tr>
      <w:tr w:rsidR="00FB1FBC" w:rsidRPr="00FB1FBC" w14:paraId="60D0926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12B6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B244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037B7610" w14:textId="553EDA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326CF51E" w14:textId="32182B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4474F" w14:textId="4F27A8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05925" w14:textId="599F41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37,016.28 </w:t>
            </w:r>
          </w:p>
        </w:tc>
      </w:tr>
      <w:tr w:rsidR="00FB1FBC" w:rsidRPr="00FB1FBC" w14:paraId="20A975A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DA83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B89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1B69B5B5" w14:textId="1650F5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416CB1D4" w14:textId="5CF61B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EDA07" w14:textId="7AF69B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EE103" w14:textId="60BB8B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5,243.13 </w:t>
            </w:r>
          </w:p>
        </w:tc>
      </w:tr>
      <w:tr w:rsidR="00FB1FBC" w:rsidRPr="00FB1FBC" w14:paraId="78BD13A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2380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CCB5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7E10F402" w14:textId="409901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6B6DEE3B" w14:textId="579163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930DC" w14:textId="083589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469A0" w14:textId="4D7554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0,396.60 </w:t>
            </w:r>
          </w:p>
        </w:tc>
      </w:tr>
      <w:tr w:rsidR="00FB1FBC" w:rsidRPr="00FB1FBC" w14:paraId="1E6BE0B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8F22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F547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6838CBFF" w14:textId="5184FF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65F6E341" w14:textId="5EA6F5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92ADA" w14:textId="30C384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DB8CD" w14:textId="48B301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6,033.52 </w:t>
            </w:r>
          </w:p>
        </w:tc>
      </w:tr>
      <w:tr w:rsidR="00FB1FBC" w:rsidRPr="00FB1FBC" w14:paraId="179FC8C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8B74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B0C3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ED1288C" w14:textId="3DCBE2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490D5907" w14:textId="580011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1D370A" w14:textId="0AD579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537C7" w14:textId="07AD48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8,021.36 </w:t>
            </w:r>
          </w:p>
        </w:tc>
      </w:tr>
      <w:tr w:rsidR="00FB1FBC" w:rsidRPr="00FB1FBC" w14:paraId="4757A21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56C4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8BE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1E23EBDC" w14:textId="552ACD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31C1CE7" w14:textId="233891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DBCC8" w14:textId="7F1616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02FF5" w14:textId="3A0F6B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2,221.40 </w:t>
            </w:r>
          </w:p>
        </w:tc>
      </w:tr>
      <w:tr w:rsidR="00FB1FBC" w:rsidRPr="00FB1FBC" w14:paraId="568105C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316C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E1E9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7FA7A30C" w14:textId="734447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5D2705A9" w14:textId="7B9A53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0F970" w14:textId="638D0E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E1DBF" w14:textId="6B8267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1,587.29 </w:t>
            </w:r>
          </w:p>
        </w:tc>
      </w:tr>
      <w:tr w:rsidR="00FB1FBC" w:rsidRPr="00FB1FBC" w14:paraId="7C3DF1B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82A1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2A88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11089239" w14:textId="43846B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10DE5141" w14:textId="1EBAFC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FD519" w14:textId="37E6CC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EF98D" w14:textId="45E814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34,274.04 </w:t>
            </w:r>
          </w:p>
        </w:tc>
      </w:tr>
      <w:tr w:rsidR="00FB1FBC" w:rsidRPr="00FB1FBC" w14:paraId="1EAB76D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EEC3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817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6D5E35E6" w14:textId="022370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5246B948" w14:textId="183A8D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EDB64" w14:textId="4BF146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37C2B" w14:textId="5C3D66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94,895.68 </w:t>
            </w:r>
          </w:p>
        </w:tc>
      </w:tr>
      <w:tr w:rsidR="00FB1FBC" w:rsidRPr="00FB1FBC" w14:paraId="606B90B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9CF7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91A7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709A1CD3" w14:textId="7119CC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6350CEAD" w14:textId="7A2244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59EC9" w14:textId="673543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959FE" w14:textId="637154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2,743.04 </w:t>
            </w:r>
          </w:p>
        </w:tc>
      </w:tr>
      <w:tr w:rsidR="00FB1FBC" w:rsidRPr="00FB1FBC" w14:paraId="1CA85CB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B98B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E955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58F359C2" w14:textId="6CD17C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5,899.05 </w:t>
            </w:r>
          </w:p>
        </w:tc>
        <w:tc>
          <w:tcPr>
            <w:tcW w:w="0" w:type="auto"/>
            <w:tcBorders>
              <w:top w:val="nil"/>
              <w:left w:val="nil"/>
              <w:bottom w:val="single" w:sz="4" w:space="0" w:color="000000"/>
              <w:right w:val="single" w:sz="4" w:space="0" w:color="000000"/>
            </w:tcBorders>
            <w:shd w:val="clear" w:color="auto" w:fill="auto"/>
            <w:noWrap/>
            <w:vAlign w:val="bottom"/>
            <w:hideMark/>
          </w:tcPr>
          <w:p w14:paraId="0AC741B2" w14:textId="0EF60E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FFCEB" w14:textId="5C50BE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68023" w14:textId="3FE187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5,899.05 </w:t>
            </w:r>
          </w:p>
        </w:tc>
      </w:tr>
      <w:tr w:rsidR="00FB1FBC" w:rsidRPr="00FB1FBC" w14:paraId="6AB367E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8EEF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4F69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61A5C04C" w14:textId="3AF64B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2ECF1D98" w14:textId="1CC8C5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F1EF8" w14:textId="737041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3E644" w14:textId="78790E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2,809.60 </w:t>
            </w:r>
          </w:p>
        </w:tc>
      </w:tr>
      <w:tr w:rsidR="00FB1FBC" w:rsidRPr="00FB1FBC" w14:paraId="4B5F7EB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52B5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C3AB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EE63CFF" w14:textId="2FAFEC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1BF08D5" w14:textId="165EB6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2B981" w14:textId="34CEA5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379CE" w14:textId="37B540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6,515.38 </w:t>
            </w:r>
          </w:p>
        </w:tc>
      </w:tr>
      <w:tr w:rsidR="00FB1FBC" w:rsidRPr="00FB1FBC" w14:paraId="61139F9C"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C0DB7"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CF6EEE8" w14:textId="48D96A2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303,473.42 </w:t>
            </w:r>
          </w:p>
        </w:tc>
        <w:tc>
          <w:tcPr>
            <w:tcW w:w="0" w:type="auto"/>
            <w:tcBorders>
              <w:top w:val="nil"/>
              <w:left w:val="nil"/>
              <w:bottom w:val="single" w:sz="4" w:space="0" w:color="000000"/>
              <w:right w:val="single" w:sz="4" w:space="0" w:color="000000"/>
            </w:tcBorders>
            <w:shd w:val="clear" w:color="D8D8D8" w:fill="D8D8D8"/>
            <w:noWrap/>
            <w:vAlign w:val="bottom"/>
            <w:hideMark/>
          </w:tcPr>
          <w:p w14:paraId="28383AC9" w14:textId="01786ED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33F848" w14:textId="14AB410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C88BAB" w14:textId="24C1498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303,473.42 </w:t>
            </w:r>
          </w:p>
        </w:tc>
      </w:tr>
      <w:tr w:rsidR="00FB1FBC" w:rsidRPr="00FB1FBC" w14:paraId="3174327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F0CCC"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AC1E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41ECB16D" w14:textId="2864EF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305F7086" w14:textId="6420A4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C9AEC" w14:textId="65414B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02C32" w14:textId="30DE5B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87,256.42 </w:t>
            </w:r>
          </w:p>
        </w:tc>
      </w:tr>
      <w:tr w:rsidR="00FB1FBC" w:rsidRPr="00FB1FBC" w14:paraId="6098E3B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0DA91"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E8DD69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526F8BD2" w14:textId="385971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1C53CD16" w14:textId="21CAF2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F77A5" w14:textId="146EE7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DC6B0" w14:textId="1B34DF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9,606.91 </w:t>
            </w:r>
          </w:p>
        </w:tc>
      </w:tr>
      <w:tr w:rsidR="00FB1FBC" w:rsidRPr="00FB1FBC" w14:paraId="4F6B663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4AF9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1BC2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0E8B0A45" w14:textId="3050E5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0715A919" w14:textId="54C3CE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4E81D" w14:textId="1FCAA0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99E0B" w14:textId="0D88DA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1,553.00 </w:t>
            </w:r>
          </w:p>
        </w:tc>
      </w:tr>
      <w:tr w:rsidR="00FB1FBC" w:rsidRPr="00FB1FBC" w14:paraId="2E691B2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CBFF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E4AB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2AA52759" w14:textId="69AACB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1CE34525" w14:textId="340DD4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05EAD" w14:textId="198290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D0291" w14:textId="535E13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3,789.64 </w:t>
            </w:r>
          </w:p>
        </w:tc>
      </w:tr>
      <w:tr w:rsidR="00FB1FBC" w:rsidRPr="00FB1FBC" w14:paraId="6D130BA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2D65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4E20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DFF0E84" w14:textId="1EFDFD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7CDCA2BC" w14:textId="38E523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BFCC2" w14:textId="4E8D50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C7F0F" w14:textId="3C9E4E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86,862.40 </w:t>
            </w:r>
          </w:p>
        </w:tc>
      </w:tr>
      <w:tr w:rsidR="00FB1FBC" w:rsidRPr="00FB1FBC" w14:paraId="75C99B4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20F6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6D72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017A1951" w14:textId="0109A6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429F9D7" w14:textId="16CE7A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2768A" w14:textId="3DF56B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A4B5F" w14:textId="7FCDA3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2,500.00 </w:t>
            </w:r>
          </w:p>
        </w:tc>
      </w:tr>
      <w:tr w:rsidR="00FB1FBC" w:rsidRPr="00FB1FBC" w14:paraId="1D3C71E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6695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4800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258080AF" w14:textId="4783D3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4DD581E1" w14:textId="01487D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47972" w14:textId="6FF1DF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3C2AF" w14:textId="039E62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5,229.29 </w:t>
            </w:r>
          </w:p>
        </w:tc>
      </w:tr>
      <w:tr w:rsidR="00FB1FBC" w:rsidRPr="00FB1FBC" w14:paraId="5C31D9E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A1E0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EE97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379EEB19" w14:textId="53F7C1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66ADDD65" w14:textId="71037F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35830" w14:textId="349818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B03DF" w14:textId="13978C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0,633.32 </w:t>
            </w:r>
          </w:p>
        </w:tc>
      </w:tr>
      <w:tr w:rsidR="00FB1FBC" w:rsidRPr="00FB1FBC" w14:paraId="728D486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1055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71B6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72A2D977" w14:textId="684083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6C7D9A05" w14:textId="29EE73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AB252" w14:textId="30F7D6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7BB0C" w14:textId="4A2DC7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2,430.00 </w:t>
            </w:r>
          </w:p>
        </w:tc>
      </w:tr>
      <w:tr w:rsidR="00FB1FBC" w:rsidRPr="00FB1FBC" w14:paraId="23717C3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F558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1329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69E0806" w14:textId="5324FE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77A680C1" w14:textId="448659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65D41" w14:textId="78917D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46B3F" w14:textId="0FD882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490.94 </w:t>
            </w:r>
          </w:p>
        </w:tc>
      </w:tr>
      <w:tr w:rsidR="00FB1FBC" w:rsidRPr="00FB1FBC" w14:paraId="128F077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6DB1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EDE8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54AC12EC" w14:textId="2CCDD9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685EC9D0" w14:textId="533B51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127DA" w14:textId="60F753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29043" w14:textId="7DBB33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1,168.82 </w:t>
            </w:r>
          </w:p>
        </w:tc>
      </w:tr>
      <w:tr w:rsidR="00FB1FBC" w:rsidRPr="00FB1FBC" w14:paraId="3C6C6A8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D9D8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1C45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3475969" w14:textId="307E7B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233DF660" w14:textId="72CA95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18390" w14:textId="669D5D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0F81D" w14:textId="4EBF42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7,902.68 </w:t>
            </w:r>
          </w:p>
        </w:tc>
      </w:tr>
      <w:tr w:rsidR="00FB1FBC" w:rsidRPr="00FB1FBC" w14:paraId="3966661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F4A1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9D25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44D6E464" w14:textId="6CE1B8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03049E2F" w14:textId="3D388B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519FC" w14:textId="166C3D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2B923" w14:textId="4EE07C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0,050.00 </w:t>
            </w:r>
          </w:p>
        </w:tc>
      </w:tr>
      <w:tr w:rsidR="00FB1FBC" w:rsidRPr="00FB1FBC" w14:paraId="2144FDF1"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63E38"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56DABFA" w14:textId="780D5DE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3,754,336.08 </w:t>
            </w:r>
          </w:p>
        </w:tc>
        <w:tc>
          <w:tcPr>
            <w:tcW w:w="0" w:type="auto"/>
            <w:tcBorders>
              <w:top w:val="nil"/>
              <w:left w:val="nil"/>
              <w:bottom w:val="single" w:sz="4" w:space="0" w:color="000000"/>
              <w:right w:val="single" w:sz="4" w:space="0" w:color="000000"/>
            </w:tcBorders>
            <w:shd w:val="clear" w:color="D8D8D8" w:fill="D8D8D8"/>
            <w:noWrap/>
            <w:vAlign w:val="bottom"/>
            <w:hideMark/>
          </w:tcPr>
          <w:p w14:paraId="0B6B9A86" w14:textId="5538460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13AE2B" w14:textId="7244AFF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0D76E6" w14:textId="5F80CF8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3,804,336.08 </w:t>
            </w:r>
          </w:p>
        </w:tc>
      </w:tr>
      <w:tr w:rsidR="00FB1FBC" w:rsidRPr="00FB1FBC" w14:paraId="05A4E63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EC65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ADB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8D09D98" w14:textId="7502E7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463A76BB" w14:textId="23AFBC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9CBB5" w14:textId="34F804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8CE8C" w14:textId="6D2AC1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50,692.18 </w:t>
            </w:r>
          </w:p>
        </w:tc>
      </w:tr>
      <w:tr w:rsidR="00FB1FBC" w:rsidRPr="00FB1FBC" w14:paraId="062427F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F61F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EA9E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4CC90D4F" w14:textId="18D311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58107C58" w14:textId="6713C8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F2459" w14:textId="0E868A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21EC9" w14:textId="4B415E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2,971.28 </w:t>
            </w:r>
          </w:p>
        </w:tc>
      </w:tr>
      <w:tr w:rsidR="00FB1FBC" w:rsidRPr="00FB1FBC" w14:paraId="1839D09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E9B4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7DD7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1B38F76D" w14:textId="33C3EB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7378E377" w14:textId="60D4C2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B4862" w14:textId="5DEABF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4D70E" w14:textId="20EF9D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17,116.44 </w:t>
            </w:r>
          </w:p>
        </w:tc>
      </w:tr>
      <w:tr w:rsidR="00FB1FBC" w:rsidRPr="00FB1FBC" w14:paraId="4BBF30A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3AA7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0466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5589412B" w14:textId="2E611D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0D95FC78" w14:textId="3C53BC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34602" w14:textId="62D7A4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1A054" w14:textId="3F0BD7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7,730.00 </w:t>
            </w:r>
          </w:p>
        </w:tc>
      </w:tr>
      <w:tr w:rsidR="00FB1FBC" w:rsidRPr="00FB1FBC" w14:paraId="1512F8B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97A2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F6E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279E53C3" w14:textId="5617C0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0000157E" w14:textId="05E273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53859" w14:textId="375CBF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F834D" w14:textId="4497E0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7,617.76 </w:t>
            </w:r>
          </w:p>
        </w:tc>
      </w:tr>
      <w:tr w:rsidR="00FB1FBC" w:rsidRPr="00FB1FBC" w14:paraId="55D546F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D032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F24F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45C924B7" w14:textId="6BCE86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5092614A" w14:textId="3D0F54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B2170" w14:textId="7EE1B8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E7917" w14:textId="3E9F78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1,620.22 </w:t>
            </w:r>
          </w:p>
        </w:tc>
      </w:tr>
      <w:tr w:rsidR="00FB1FBC" w:rsidRPr="00FB1FBC" w14:paraId="75DFDF3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0193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4489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2F82B622" w14:textId="5792FD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4491FD02" w14:textId="4A4F54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41A95" w14:textId="3358EF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C8C56" w14:textId="28E79C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19,350.22 </w:t>
            </w:r>
          </w:p>
        </w:tc>
      </w:tr>
      <w:tr w:rsidR="00FB1FBC" w:rsidRPr="00FB1FBC" w14:paraId="4123B74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4065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345A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6EC373DA" w14:textId="2C4688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5B4052ED" w14:textId="13E1E1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A3B1E" w14:textId="4D47F6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AD2C0" w14:textId="7F076B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1,493.72 </w:t>
            </w:r>
          </w:p>
        </w:tc>
      </w:tr>
      <w:tr w:rsidR="00FB1FBC" w:rsidRPr="00FB1FBC" w14:paraId="51ED2E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AB7F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0802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1B30666E" w14:textId="147084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2AD647EE" w14:textId="24C165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23140" w14:textId="60D238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86280" w14:textId="3A8309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8,472.76 </w:t>
            </w:r>
          </w:p>
        </w:tc>
      </w:tr>
      <w:tr w:rsidR="00FB1FBC" w:rsidRPr="00FB1FBC" w14:paraId="5F40428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6F65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5D7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38F88066" w14:textId="001343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3062ADD6" w14:textId="4B9E61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3A9FB" w14:textId="5DFC77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8CE7B7" w14:textId="3667F53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482.96 </w:t>
            </w:r>
          </w:p>
        </w:tc>
      </w:tr>
      <w:tr w:rsidR="00FB1FBC" w:rsidRPr="00FB1FBC" w14:paraId="1F20582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5175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D972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30BCD3F7" w14:textId="45887D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571C7CED" w14:textId="0723D6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173E6" w14:textId="7DFC6A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83CA9" w14:textId="65BABF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4,596.44 </w:t>
            </w:r>
          </w:p>
        </w:tc>
      </w:tr>
      <w:tr w:rsidR="00FB1FBC" w:rsidRPr="00FB1FBC" w14:paraId="44753EB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1A99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45AF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15920C99" w14:textId="7455F5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1EFA07C6" w14:textId="4012FF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907A0" w14:textId="04A160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67704" w14:textId="26EC54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2,126.16 </w:t>
            </w:r>
          </w:p>
        </w:tc>
      </w:tr>
      <w:tr w:rsidR="00FB1FBC" w:rsidRPr="00FB1FBC" w14:paraId="0500257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39F8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B44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65CB28A3" w14:textId="12CA4E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3DE2F006" w14:textId="62CCA4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EE4DB" w14:textId="063A66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E74C2" w14:textId="2FD4A8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2,312.68 </w:t>
            </w:r>
          </w:p>
        </w:tc>
      </w:tr>
      <w:tr w:rsidR="00FB1FBC" w:rsidRPr="00FB1FBC" w14:paraId="1BB4017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AEBC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4E49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3361B1CC" w14:textId="5CCE19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45EEA325" w14:textId="1FC6FC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59995" w14:textId="5F9433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1CC7B" w14:textId="3D7BA8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7,118.90 </w:t>
            </w:r>
          </w:p>
        </w:tc>
      </w:tr>
      <w:tr w:rsidR="00FB1FBC" w:rsidRPr="00FB1FBC" w14:paraId="6AB4D52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867F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9BB6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60887474" w14:textId="64E8F1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6DE86BE4" w14:textId="35B98D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FFD4C" w14:textId="7F5DF6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4FCA4" w14:textId="24820D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2,569.16 </w:t>
            </w:r>
          </w:p>
        </w:tc>
      </w:tr>
      <w:tr w:rsidR="00FB1FBC" w:rsidRPr="00FB1FBC" w14:paraId="2C82B0B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6302C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E67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19879592" w14:textId="2FE559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0181B37F" w14:textId="1C391A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FBE1D" w14:textId="1A0219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D5A78" w14:textId="7650E8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66,244.78 </w:t>
            </w:r>
          </w:p>
        </w:tc>
      </w:tr>
      <w:tr w:rsidR="00FB1FBC" w:rsidRPr="00FB1FBC" w14:paraId="7CAF410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22B0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8ACF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721147C4" w14:textId="0CED99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1BFB0C96" w14:textId="0BB23F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E9D01" w14:textId="5D8EB2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9DFEA" w14:textId="6DBC47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30,048.46 </w:t>
            </w:r>
          </w:p>
        </w:tc>
      </w:tr>
      <w:tr w:rsidR="00FB1FBC" w:rsidRPr="00FB1FBC" w14:paraId="1D4F40E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E49C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09BE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4FA8B8A4" w14:textId="5EA879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16C0445F" w14:textId="69B9B7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BAD5A" w14:textId="0EB931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6426C" w14:textId="3266A2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0,430.04 </w:t>
            </w:r>
          </w:p>
        </w:tc>
      </w:tr>
      <w:tr w:rsidR="00FB1FBC" w:rsidRPr="00FB1FBC" w14:paraId="2E531DC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9320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11DF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4C6699DD" w14:textId="0E86D8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1729A208" w14:textId="32090D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9D237" w14:textId="53C5F9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2627E" w14:textId="443B2D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28,458.20 </w:t>
            </w:r>
          </w:p>
        </w:tc>
      </w:tr>
      <w:tr w:rsidR="00FB1FBC" w:rsidRPr="00FB1FBC" w14:paraId="3A35E10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A068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93B7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10FB1694" w14:textId="7B9F7D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0B9DF726" w14:textId="3BB153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F15F1" w14:textId="2F5DF7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98DAD" w14:textId="0E0EAB3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4,242.92 </w:t>
            </w:r>
          </w:p>
        </w:tc>
      </w:tr>
      <w:tr w:rsidR="00FB1FBC" w:rsidRPr="00FB1FBC" w14:paraId="1660C3B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688B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7665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77DCEDBD" w14:textId="41F199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71997454" w14:textId="2F8A69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0A058" w14:textId="69109E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4241D" w14:textId="2E0F3D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2,115.88 </w:t>
            </w:r>
          </w:p>
        </w:tc>
      </w:tr>
      <w:tr w:rsidR="00FB1FBC" w:rsidRPr="00FB1FBC" w14:paraId="7ED3300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0F53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CC9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41A0D0C1" w14:textId="0BC3A2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17541DF" w14:textId="3AA873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CE5F9" w14:textId="09ED55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F52C1" w14:textId="4EC0C2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2,807.88 </w:t>
            </w:r>
          </w:p>
        </w:tc>
      </w:tr>
      <w:tr w:rsidR="00FB1FBC" w:rsidRPr="00FB1FBC" w14:paraId="372FAB6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5AD0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C63A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25F6C8CB" w14:textId="31EFD1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0781DB28" w14:textId="61C405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144FB" w14:textId="0DF439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0148B" w14:textId="62AF7C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0,958.80 </w:t>
            </w:r>
          </w:p>
        </w:tc>
      </w:tr>
      <w:tr w:rsidR="00FB1FBC" w:rsidRPr="00FB1FBC" w14:paraId="7F6F547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EC5E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A75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3FD9C9A1" w14:textId="2192B6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2118ED7F" w14:textId="4C2D2A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BE9F7" w14:textId="65B1F9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B97D9" w14:textId="151B4B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5,945.23 </w:t>
            </w:r>
          </w:p>
        </w:tc>
      </w:tr>
      <w:tr w:rsidR="00FB1FBC" w:rsidRPr="00FB1FBC" w14:paraId="52796F5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7D20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192B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1D3547AD" w14:textId="2052D3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00B743E" w14:textId="554034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7316F" w14:textId="15267B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05107" w14:textId="702CD3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2,045.18 </w:t>
            </w:r>
          </w:p>
        </w:tc>
      </w:tr>
      <w:tr w:rsidR="00FB1FBC" w:rsidRPr="00FB1FBC" w14:paraId="4E63ACB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25EB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845B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59C7FA10" w14:textId="4A66FD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67D11D90" w14:textId="4B021A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810C7" w14:textId="23D426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8789D" w14:textId="577FF6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1,480.00 </w:t>
            </w:r>
          </w:p>
        </w:tc>
      </w:tr>
      <w:tr w:rsidR="00FB1FBC" w:rsidRPr="00FB1FBC" w14:paraId="0585237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57EB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BCA1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13C58FE2" w14:textId="649751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1D2D804F" w14:textId="66E5AA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01ACE" w14:textId="428C42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15550" w14:textId="3FC287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1,506.28 </w:t>
            </w:r>
          </w:p>
        </w:tc>
      </w:tr>
      <w:tr w:rsidR="00FB1FBC" w:rsidRPr="00FB1FBC" w14:paraId="7F48312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F7C8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831A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6EA50CB5" w14:textId="0748AE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4CE57B6E" w14:textId="39B30F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D1895" w14:textId="75E401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4DC00" w14:textId="5CE27E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9,547.69 </w:t>
            </w:r>
          </w:p>
        </w:tc>
      </w:tr>
      <w:tr w:rsidR="00FB1FBC" w:rsidRPr="00FB1FBC" w14:paraId="57F7880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1CE7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AF22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241918EA" w14:textId="470D85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71DD92CF" w14:textId="52990F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60C2E" w14:textId="4B095F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E19A6" w14:textId="03058C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3,941.74 </w:t>
            </w:r>
          </w:p>
        </w:tc>
      </w:tr>
      <w:tr w:rsidR="00FB1FBC" w:rsidRPr="00FB1FBC" w14:paraId="3139A53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AE5A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9722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0B5D9312" w14:textId="4E74A7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1FDFDCE7" w14:textId="56A702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A48B5" w14:textId="5D320C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429D5" w14:textId="436C7C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7,703.44 </w:t>
            </w:r>
          </w:p>
        </w:tc>
      </w:tr>
      <w:tr w:rsidR="00FB1FBC" w:rsidRPr="00FB1FBC" w14:paraId="0B3898D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319E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46E6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568B6E6E" w14:textId="55D8D8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3E186114" w14:textId="620B8F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1246A" w14:textId="775787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EE2C7" w14:textId="42BA6F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3,816.76 </w:t>
            </w:r>
          </w:p>
        </w:tc>
      </w:tr>
      <w:tr w:rsidR="00FB1FBC" w:rsidRPr="00FB1FBC" w14:paraId="53DCD1D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CE73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F2B2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72367E61" w14:textId="3A9AA8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2F9B56EF" w14:textId="1192F0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2E6DD" w14:textId="0DA792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F9688" w14:textId="108CC7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8,570.18 </w:t>
            </w:r>
          </w:p>
        </w:tc>
      </w:tr>
      <w:tr w:rsidR="00FB1FBC" w:rsidRPr="00FB1FBC" w14:paraId="4D03510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C2A4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EF6E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E73DC14" w14:textId="6D8A56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1DCEE062" w14:textId="4C85A5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2BF68" w14:textId="675FD0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5CE46" w14:textId="17A3F7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7,057.28 </w:t>
            </w:r>
          </w:p>
        </w:tc>
      </w:tr>
      <w:tr w:rsidR="00FB1FBC" w:rsidRPr="00FB1FBC" w14:paraId="18AD9F0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964F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2701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5838DA2" w14:textId="6DB034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12DD40D2" w14:textId="27CABD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C6EE9" w14:textId="6BD11C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7CA71" w14:textId="16CEDA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23,237.54 </w:t>
            </w:r>
          </w:p>
        </w:tc>
      </w:tr>
      <w:tr w:rsidR="00FB1FBC" w:rsidRPr="00FB1FBC" w14:paraId="22886FC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A5B1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50D6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2B20A514" w14:textId="4A6485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1E69B6A0" w14:textId="261DEE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FE11B" w14:textId="462DEE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B9F81" w14:textId="2F0AF0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33,077.76 </w:t>
            </w:r>
          </w:p>
        </w:tc>
      </w:tr>
      <w:tr w:rsidR="00FB1FBC" w:rsidRPr="00FB1FBC" w14:paraId="051FF8A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5F05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18CB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2290769E" w14:textId="6E278D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1B2343F9" w14:textId="09D8FD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36041" w14:textId="3E9DDF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06B50" w14:textId="27908B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1,152.72 </w:t>
            </w:r>
          </w:p>
        </w:tc>
      </w:tr>
      <w:tr w:rsidR="00FB1FBC" w:rsidRPr="00FB1FBC" w14:paraId="6C59126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3700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D369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3465648E" w14:textId="014BEF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30CF598E" w14:textId="3C5EEF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B5862" w14:textId="72C448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A5921" w14:textId="036C50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70,584.32 </w:t>
            </w:r>
          </w:p>
        </w:tc>
      </w:tr>
      <w:tr w:rsidR="00FB1FBC" w:rsidRPr="00FB1FBC" w14:paraId="55084A3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47DC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AB66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673374B6" w14:textId="49868D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3C116347" w14:textId="3B1F48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A80A0" w14:textId="64A1AA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527D5" w14:textId="027643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19,092.12 </w:t>
            </w:r>
          </w:p>
        </w:tc>
      </w:tr>
      <w:tr w:rsidR="00FB1FBC" w:rsidRPr="00FB1FBC" w14:paraId="568D518C"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3C84B"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23F7B473" w14:textId="6028B9A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604,475.38 </w:t>
            </w:r>
          </w:p>
        </w:tc>
        <w:tc>
          <w:tcPr>
            <w:tcW w:w="0" w:type="auto"/>
            <w:tcBorders>
              <w:top w:val="nil"/>
              <w:left w:val="nil"/>
              <w:bottom w:val="single" w:sz="4" w:space="0" w:color="000000"/>
              <w:right w:val="single" w:sz="4" w:space="0" w:color="000000"/>
            </w:tcBorders>
            <w:shd w:val="clear" w:color="D8D8D8" w:fill="D8D8D8"/>
            <w:noWrap/>
            <w:vAlign w:val="bottom"/>
            <w:hideMark/>
          </w:tcPr>
          <w:p w14:paraId="70D25307" w14:textId="664348D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C816AC" w14:textId="36123C5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1AAA50" w14:textId="2CE4594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604,475.38 </w:t>
            </w:r>
          </w:p>
        </w:tc>
      </w:tr>
      <w:tr w:rsidR="00FB1FBC" w:rsidRPr="00FB1FBC" w14:paraId="274651C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E4BB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C705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61DFB6C4" w14:textId="372778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5E735744" w14:textId="0FB50A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7B249" w14:textId="45E559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F412F" w14:textId="557A03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434,456.38 </w:t>
            </w:r>
          </w:p>
        </w:tc>
      </w:tr>
      <w:tr w:rsidR="00FB1FBC" w:rsidRPr="00FB1FBC" w14:paraId="4CAEE16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C66E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4B8C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bottom"/>
            <w:hideMark/>
          </w:tcPr>
          <w:p w14:paraId="5AF1BD13" w14:textId="1477CA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06EF7BBD" w14:textId="12D167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AC27A" w14:textId="31EF9D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37A5F" w14:textId="173686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5,549.00 </w:t>
            </w:r>
          </w:p>
        </w:tc>
      </w:tr>
      <w:tr w:rsidR="00FB1FBC" w:rsidRPr="00FB1FBC" w14:paraId="4857548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9051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59F7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25949817" w14:textId="720165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509B72BC" w14:textId="42DEBD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D81F7" w14:textId="3B65F6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FE19C" w14:textId="79D611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6,490.00 </w:t>
            </w:r>
          </w:p>
        </w:tc>
      </w:tr>
      <w:tr w:rsidR="00FB1FBC" w:rsidRPr="00FB1FBC" w14:paraId="0A8F8AE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32A1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2AD2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3E39106D" w14:textId="7D7C64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2E37F0FA" w14:textId="14A832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47652" w14:textId="52C72F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BF6EB" w14:textId="1B637E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7,980.00 </w:t>
            </w:r>
          </w:p>
        </w:tc>
      </w:tr>
      <w:tr w:rsidR="00FB1FBC" w:rsidRPr="00FB1FBC" w14:paraId="6AF3543C"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13EC0"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59611C5F" w14:textId="38B2CB3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7D8A536E" w14:textId="009745F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AFAAE2" w14:textId="0F8FCB0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3B66C2" w14:textId="6BF205D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216,276.32 </w:t>
            </w:r>
          </w:p>
        </w:tc>
      </w:tr>
      <w:tr w:rsidR="00FB1FBC" w:rsidRPr="00FB1FBC" w14:paraId="2CAC0AC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3712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848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59224D37" w14:textId="0513CD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13F91BE9" w14:textId="2D1AB5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086D2" w14:textId="5F7C07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10393" w14:textId="59574F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6,151.00 </w:t>
            </w:r>
          </w:p>
        </w:tc>
      </w:tr>
      <w:tr w:rsidR="00FB1FBC" w:rsidRPr="00FB1FBC" w14:paraId="09BD569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56DA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EC437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37E5BF25" w14:textId="69FC10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03E2B2C8" w14:textId="512356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148F2" w14:textId="42FE44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83ECA" w14:textId="2FAC77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4,226.50 </w:t>
            </w:r>
          </w:p>
        </w:tc>
      </w:tr>
      <w:tr w:rsidR="00FB1FBC" w:rsidRPr="00FB1FBC" w14:paraId="1FAEC46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F3D8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7AAF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2CC5F662" w14:textId="3472A5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4189D9BB" w14:textId="50B6E9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2A363" w14:textId="716AB7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2FF9B" w14:textId="11D783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700.00 </w:t>
            </w:r>
          </w:p>
        </w:tc>
      </w:tr>
      <w:tr w:rsidR="00FB1FBC" w:rsidRPr="00FB1FBC" w14:paraId="3EFABBE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260B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616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1F76BBF" w14:textId="4EFDF8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3BED6590" w14:textId="67331E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E23CD" w14:textId="0E6482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024D2" w14:textId="2CC192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3,192.50 </w:t>
            </w:r>
          </w:p>
        </w:tc>
      </w:tr>
      <w:tr w:rsidR="00FB1FBC" w:rsidRPr="00FB1FBC" w14:paraId="0939FA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8976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5A44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159D4CA2" w14:textId="7269BF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4E91A5D6" w14:textId="12D2A1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3EB6B" w14:textId="5DD79A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B3831" w14:textId="4ED9D1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0,475.00 </w:t>
            </w:r>
          </w:p>
        </w:tc>
      </w:tr>
      <w:tr w:rsidR="00FB1FBC" w:rsidRPr="00FB1FBC" w14:paraId="4DC4BE8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4CA4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0C05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0C3E9196" w14:textId="6858B3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5763D6C5" w14:textId="31E96D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33502" w14:textId="4659C0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567B7" w14:textId="19DB53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4,420.00 </w:t>
            </w:r>
          </w:p>
        </w:tc>
      </w:tr>
      <w:tr w:rsidR="00FB1FBC" w:rsidRPr="00FB1FBC" w14:paraId="5C7E314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D29E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DC1A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0C8C41F3" w14:textId="799C4E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7BCAC5EA" w14:textId="2D9261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79C84" w14:textId="202ED2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C4D30" w14:textId="2E2682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2,634.00 </w:t>
            </w:r>
          </w:p>
        </w:tc>
      </w:tr>
      <w:tr w:rsidR="00FB1FBC" w:rsidRPr="00FB1FBC" w14:paraId="26E42A8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596A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2974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59D1972A" w14:textId="2C1BD1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58A11E71" w14:textId="5FCC8A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9BC61" w14:textId="7F896F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C9B39" w14:textId="076601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792.50 </w:t>
            </w:r>
          </w:p>
        </w:tc>
      </w:tr>
      <w:tr w:rsidR="00FB1FBC" w:rsidRPr="00FB1FBC" w14:paraId="2695B33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1414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1593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1B797851" w14:textId="3C5CF5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1E097845" w14:textId="6AE8A8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7B56C" w14:textId="644837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7DF93" w14:textId="29E19B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4,260.00 </w:t>
            </w:r>
          </w:p>
        </w:tc>
      </w:tr>
      <w:tr w:rsidR="00FB1FBC" w:rsidRPr="00FB1FBC" w14:paraId="5FE27D2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9A3D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E6A6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63A4FDAF" w14:textId="65A3CB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4BA4FD9D" w14:textId="5AE01F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23E1D" w14:textId="6EDC15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59C5A" w14:textId="5774B0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840.00 </w:t>
            </w:r>
          </w:p>
        </w:tc>
      </w:tr>
      <w:tr w:rsidR="00FB1FBC" w:rsidRPr="00FB1FBC" w14:paraId="31BAAED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7A9B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6B0F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69ED0C3" w14:textId="5E0BB4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55BBA00E" w14:textId="3B25D0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82369" w14:textId="308893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34351" w14:textId="6037B2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5,535.00 </w:t>
            </w:r>
          </w:p>
        </w:tc>
      </w:tr>
      <w:tr w:rsidR="00FB1FBC" w:rsidRPr="00FB1FBC" w14:paraId="7C07A24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2325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305D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3B63935F" w14:textId="31945B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761978ED" w14:textId="1FC3DE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11EFF" w14:textId="6D46FB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F0310" w14:textId="164EE5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5,049.82 </w:t>
            </w:r>
          </w:p>
        </w:tc>
      </w:tr>
      <w:tr w:rsidR="00FB1FBC" w:rsidRPr="00FB1FBC" w14:paraId="0D47B802"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9FE0C"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6AC3F44A" w14:textId="278F18D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0,935,018.80 </w:t>
            </w:r>
          </w:p>
        </w:tc>
        <w:tc>
          <w:tcPr>
            <w:tcW w:w="0" w:type="auto"/>
            <w:tcBorders>
              <w:top w:val="nil"/>
              <w:left w:val="nil"/>
              <w:bottom w:val="single" w:sz="4" w:space="0" w:color="000000"/>
              <w:right w:val="single" w:sz="4" w:space="0" w:color="000000"/>
            </w:tcBorders>
            <w:shd w:val="clear" w:color="D8D8D8" w:fill="D8D8D8"/>
            <w:noWrap/>
            <w:vAlign w:val="bottom"/>
            <w:hideMark/>
          </w:tcPr>
          <w:p w14:paraId="7A7FA43B" w14:textId="0A7F922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DCC541D" w14:textId="0D1B660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C38691" w14:textId="374F6A9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2,516,218.80 </w:t>
            </w:r>
          </w:p>
        </w:tc>
      </w:tr>
      <w:tr w:rsidR="00FB1FBC" w:rsidRPr="00FB1FBC" w14:paraId="0C4FCA3E"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36AEA1D"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7A415A8" w14:textId="059F7B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3CDF8D92" w14:textId="7C9414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6F513" w14:textId="3B1163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4CE58" w14:textId="504090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164,288.77 </w:t>
            </w:r>
          </w:p>
        </w:tc>
      </w:tr>
      <w:tr w:rsidR="00FB1FBC" w:rsidRPr="00FB1FBC" w14:paraId="5F50282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E664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726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1918ABD8" w14:textId="0F2BA6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62852C72" w14:textId="00B39C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70D59" w14:textId="0ABEED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7D371" w14:textId="476B7B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2,882.44 </w:t>
            </w:r>
          </w:p>
        </w:tc>
      </w:tr>
      <w:tr w:rsidR="00FB1FBC" w:rsidRPr="00FB1FBC" w14:paraId="2E3BDE1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04EA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6669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2C4B57DF" w14:textId="3404C0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6176E0C0" w14:textId="276623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8FE51" w14:textId="1A4F0A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137BB" w14:textId="2355A1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0,258.54 </w:t>
            </w:r>
          </w:p>
        </w:tc>
      </w:tr>
      <w:tr w:rsidR="00FB1FBC" w:rsidRPr="00FB1FBC" w14:paraId="29ED8FB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46CC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DE64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51C75541" w14:textId="195755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671E924D" w14:textId="46296F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F7F33" w14:textId="6073E9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F783C" w14:textId="657029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5,213.48 </w:t>
            </w:r>
          </w:p>
        </w:tc>
      </w:tr>
      <w:tr w:rsidR="00FB1FBC" w:rsidRPr="00FB1FBC" w14:paraId="637AD40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ED31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600D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CBBE565" w14:textId="680393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3F5C15A1" w14:textId="2A128E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69555" w14:textId="5DE62F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BC188" w14:textId="73ADE9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7,127.72 </w:t>
            </w:r>
          </w:p>
        </w:tc>
      </w:tr>
      <w:tr w:rsidR="00FB1FBC" w:rsidRPr="00FB1FBC" w14:paraId="32195B5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49CC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E894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0204673F" w14:textId="5CC35C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7DF98D30" w14:textId="54FA99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AA5835" w14:textId="3841D3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6DE11" w14:textId="1A3A0D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73,501.02 </w:t>
            </w:r>
          </w:p>
        </w:tc>
      </w:tr>
      <w:tr w:rsidR="00FB1FBC" w:rsidRPr="00FB1FBC" w14:paraId="531DEED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2942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9FA0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0648B270" w14:textId="02F51B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2DF21D66" w14:textId="19FB0D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3C5E9A10" w14:textId="419ECA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920A5" w14:textId="712B71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48,112.24 </w:t>
            </w:r>
          </w:p>
        </w:tc>
      </w:tr>
      <w:tr w:rsidR="00FB1FBC" w:rsidRPr="00FB1FBC" w14:paraId="490B184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F8DD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1104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596A3CD9" w14:textId="7AA3AB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5BAD2E91" w14:textId="7022E1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1DE0536F" w14:textId="58985F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D8C3C" w14:textId="1D506B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0,626.00 </w:t>
            </w:r>
          </w:p>
        </w:tc>
      </w:tr>
      <w:tr w:rsidR="00FB1FBC" w:rsidRPr="00FB1FBC" w14:paraId="07D8016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05D6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AFB1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707EE184" w14:textId="3B75CF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4E9E6815" w14:textId="478005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BD375" w14:textId="465E8C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C0394" w14:textId="4702DA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4,244.13 </w:t>
            </w:r>
          </w:p>
        </w:tc>
      </w:tr>
      <w:tr w:rsidR="00FB1FBC" w:rsidRPr="00FB1FBC" w14:paraId="605D0A0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A0AB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9902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6B5B1BAD" w14:textId="6CD2B8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88,246.37 </w:t>
            </w:r>
          </w:p>
        </w:tc>
        <w:tc>
          <w:tcPr>
            <w:tcW w:w="0" w:type="auto"/>
            <w:tcBorders>
              <w:top w:val="nil"/>
              <w:left w:val="nil"/>
              <w:bottom w:val="single" w:sz="4" w:space="0" w:color="000000"/>
              <w:right w:val="single" w:sz="4" w:space="0" w:color="000000"/>
            </w:tcBorders>
            <w:shd w:val="clear" w:color="auto" w:fill="auto"/>
            <w:noWrap/>
            <w:vAlign w:val="bottom"/>
            <w:hideMark/>
          </w:tcPr>
          <w:p w14:paraId="2141A606" w14:textId="35B267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6E8AF67D" w14:textId="7A01D2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F1018" w14:textId="4D610B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7,496.37 </w:t>
            </w:r>
          </w:p>
        </w:tc>
      </w:tr>
      <w:tr w:rsidR="00FB1FBC" w:rsidRPr="00FB1FBC" w14:paraId="7073AB8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699E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B8B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3FF0C63C" w14:textId="7BC203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12F1C4F7" w14:textId="6A491C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DF10D" w14:textId="12B60D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557D6" w14:textId="4D9B90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7,359.60 </w:t>
            </w:r>
          </w:p>
        </w:tc>
      </w:tr>
      <w:tr w:rsidR="00FB1FBC" w:rsidRPr="00FB1FBC" w14:paraId="5F42ACF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826A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E84B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537744D7" w14:textId="4FC0EE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2198C173" w14:textId="545562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7C422E58" w14:textId="2215D5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8D072" w14:textId="1195A1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1,043.20 </w:t>
            </w:r>
          </w:p>
        </w:tc>
      </w:tr>
      <w:tr w:rsidR="00FB1FBC" w:rsidRPr="00FB1FBC" w14:paraId="5EA746F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3A98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C43D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A82683D" w14:textId="5A4753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27E5D8BC" w14:textId="3E795E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85F57" w14:textId="26C77B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E6B8A" w14:textId="5AC1EA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1,665.13 </w:t>
            </w:r>
          </w:p>
        </w:tc>
      </w:tr>
      <w:tr w:rsidR="00FB1FBC" w:rsidRPr="00FB1FBC" w14:paraId="453D2A0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9999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704D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55324A2E" w14:textId="11CB2B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0554B3E3" w14:textId="2056BB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5B188" w14:textId="09ED62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86C60" w14:textId="010DB2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7,236.32 </w:t>
            </w:r>
          </w:p>
        </w:tc>
      </w:tr>
      <w:tr w:rsidR="00FB1FBC" w:rsidRPr="00FB1FBC" w14:paraId="2FB1A36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1916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3EDD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68B92221" w14:textId="605F89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215F4CF1" w14:textId="2668D6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7842D" w14:textId="7046D5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6AF42" w14:textId="38FC1F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887.40 </w:t>
            </w:r>
          </w:p>
        </w:tc>
      </w:tr>
      <w:tr w:rsidR="00FB1FBC" w:rsidRPr="00FB1FBC" w14:paraId="3121FC9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622EF"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706B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E99CBE8" w14:textId="563347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6D308847" w14:textId="34EB26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8F583" w14:textId="77E1AD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FAE2E" w14:textId="368967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38,276.44 </w:t>
            </w:r>
          </w:p>
        </w:tc>
      </w:tr>
      <w:tr w:rsidR="00FB1FBC" w:rsidRPr="00FB1FBC" w14:paraId="19C40C06"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E3EA25"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659A7D9B" w14:textId="56D9A00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63,604,369.63 </w:t>
            </w:r>
          </w:p>
        </w:tc>
        <w:tc>
          <w:tcPr>
            <w:tcW w:w="0" w:type="auto"/>
            <w:tcBorders>
              <w:top w:val="nil"/>
              <w:left w:val="nil"/>
              <w:bottom w:val="single" w:sz="4" w:space="0" w:color="000000"/>
              <w:right w:val="single" w:sz="4" w:space="0" w:color="000000"/>
            </w:tcBorders>
            <w:shd w:val="clear" w:color="A5A5A5" w:fill="A5A5A5"/>
            <w:noWrap/>
            <w:vAlign w:val="bottom"/>
            <w:hideMark/>
          </w:tcPr>
          <w:p w14:paraId="72D1A05C" w14:textId="4C081E6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6,691,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6F01EFB1" w14:textId="5F7F7F3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554652" w14:textId="4D4575F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80,296,121.71 </w:t>
            </w:r>
          </w:p>
        </w:tc>
      </w:tr>
      <w:tr w:rsidR="00FB1FBC" w:rsidRPr="00FB1FBC" w14:paraId="4BCB0CC2"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DF91B"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601A39C1" w14:textId="6F03505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6,348,777.82 </w:t>
            </w:r>
          </w:p>
        </w:tc>
        <w:tc>
          <w:tcPr>
            <w:tcW w:w="0" w:type="auto"/>
            <w:tcBorders>
              <w:top w:val="nil"/>
              <w:left w:val="nil"/>
              <w:bottom w:val="single" w:sz="4" w:space="0" w:color="000000"/>
              <w:right w:val="single" w:sz="4" w:space="0" w:color="000000"/>
            </w:tcBorders>
            <w:shd w:val="clear" w:color="D8D8D8" w:fill="D8D8D8"/>
            <w:noWrap/>
            <w:vAlign w:val="bottom"/>
            <w:hideMark/>
          </w:tcPr>
          <w:p w14:paraId="69267CC0" w14:textId="1C622DC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8CB136" w14:textId="69BC489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7727D4" w14:textId="3FE6928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6,661,527.82 </w:t>
            </w:r>
          </w:p>
        </w:tc>
      </w:tr>
      <w:tr w:rsidR="00FB1FBC" w:rsidRPr="00FB1FBC" w14:paraId="7F06482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53E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14DC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7181C593" w14:textId="703FD0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58307" w14:textId="4C6A3C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0694E" w14:textId="57A1C6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48CEF" w14:textId="35AD0B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000.00 </w:t>
            </w:r>
          </w:p>
        </w:tc>
      </w:tr>
      <w:tr w:rsidR="00FB1FBC" w:rsidRPr="00FB1FBC" w14:paraId="281E207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A2D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1F5E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6AF29D4A" w14:textId="52860F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891717" w14:textId="33D247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7CD42" w14:textId="3D27BE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A3936" w14:textId="0DD1AC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0,000.00 </w:t>
            </w:r>
          </w:p>
        </w:tc>
      </w:tr>
      <w:tr w:rsidR="00FB1FBC" w:rsidRPr="00FB1FBC" w14:paraId="726F49C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09C2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4122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3388D80" w14:textId="040B83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3,120.00 </w:t>
            </w:r>
          </w:p>
        </w:tc>
        <w:tc>
          <w:tcPr>
            <w:tcW w:w="0" w:type="auto"/>
            <w:tcBorders>
              <w:top w:val="nil"/>
              <w:left w:val="nil"/>
              <w:bottom w:val="single" w:sz="4" w:space="0" w:color="000000"/>
              <w:right w:val="single" w:sz="4" w:space="0" w:color="000000"/>
            </w:tcBorders>
            <w:shd w:val="clear" w:color="auto" w:fill="auto"/>
            <w:noWrap/>
            <w:vAlign w:val="bottom"/>
            <w:hideMark/>
          </w:tcPr>
          <w:p w14:paraId="1B99379A" w14:textId="5EB996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FF6C917" w14:textId="40B42F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D4F66" w14:textId="570A19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8,120.00 </w:t>
            </w:r>
          </w:p>
        </w:tc>
      </w:tr>
      <w:tr w:rsidR="00FB1FBC" w:rsidRPr="00FB1FBC" w14:paraId="428BB63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D5CB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A85A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6536928A" w14:textId="231D82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79A0926B" w14:textId="3A7B3A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201E0E5B" w14:textId="736534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979B9" w14:textId="27BA0E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0,447.20 </w:t>
            </w:r>
          </w:p>
        </w:tc>
      </w:tr>
      <w:tr w:rsidR="00FB1FBC" w:rsidRPr="00FB1FBC" w14:paraId="60D1546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985F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51A7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01060B60" w14:textId="23C25F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5FEF0CCF" w14:textId="25CA2C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B3E1C" w14:textId="2968D1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AA677" w14:textId="1D2774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1,656.70 </w:t>
            </w:r>
          </w:p>
        </w:tc>
      </w:tr>
      <w:tr w:rsidR="00FB1FBC" w:rsidRPr="00FB1FBC" w14:paraId="0B44922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EF5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A63E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6F46AF3D" w14:textId="03FD60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05BDA4B6" w14:textId="4DCE66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47CCF" w14:textId="03698E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4EEDC" w14:textId="3D823A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67,414.10 </w:t>
            </w:r>
          </w:p>
        </w:tc>
      </w:tr>
      <w:tr w:rsidR="00FB1FBC" w:rsidRPr="00FB1FBC" w14:paraId="13EF078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79D2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41FA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6580397D" w14:textId="7FF768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032A641A" w14:textId="42BA6D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EFE4F" w14:textId="48C201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ECD68" w14:textId="75A880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9,000.00 </w:t>
            </w:r>
          </w:p>
        </w:tc>
      </w:tr>
      <w:tr w:rsidR="00FB1FBC" w:rsidRPr="00FB1FBC" w14:paraId="43856D4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0F83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F7A4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52439C69" w14:textId="258328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6,500.00 </w:t>
            </w:r>
          </w:p>
        </w:tc>
        <w:tc>
          <w:tcPr>
            <w:tcW w:w="0" w:type="auto"/>
            <w:tcBorders>
              <w:top w:val="nil"/>
              <w:left w:val="nil"/>
              <w:bottom w:val="single" w:sz="4" w:space="0" w:color="000000"/>
              <w:right w:val="single" w:sz="4" w:space="0" w:color="000000"/>
            </w:tcBorders>
            <w:shd w:val="clear" w:color="auto" w:fill="auto"/>
            <w:noWrap/>
            <w:vAlign w:val="bottom"/>
            <w:hideMark/>
          </w:tcPr>
          <w:p w14:paraId="06D44A14" w14:textId="6191DF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AA441" w14:textId="075B0D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C13EE" w14:textId="670376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6,500.00 </w:t>
            </w:r>
          </w:p>
        </w:tc>
      </w:tr>
      <w:tr w:rsidR="00FB1FBC" w:rsidRPr="00FB1FBC" w14:paraId="220B506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E553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74A8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6E534ED8" w14:textId="04A066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66,800.00 </w:t>
            </w:r>
          </w:p>
        </w:tc>
        <w:tc>
          <w:tcPr>
            <w:tcW w:w="0" w:type="auto"/>
            <w:tcBorders>
              <w:top w:val="nil"/>
              <w:left w:val="nil"/>
              <w:bottom w:val="single" w:sz="4" w:space="0" w:color="000000"/>
              <w:right w:val="single" w:sz="4" w:space="0" w:color="000000"/>
            </w:tcBorders>
            <w:shd w:val="clear" w:color="auto" w:fill="auto"/>
            <w:noWrap/>
            <w:vAlign w:val="bottom"/>
            <w:hideMark/>
          </w:tcPr>
          <w:p w14:paraId="0D04B5F3" w14:textId="4673C4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4D9F6" w14:textId="168097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A6C11" w14:textId="27ADAD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66,800.00 </w:t>
            </w:r>
          </w:p>
        </w:tc>
      </w:tr>
      <w:tr w:rsidR="00FB1FBC" w:rsidRPr="00FB1FBC" w14:paraId="7235004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810B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687D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69D5F588" w14:textId="423918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5039459C" w14:textId="3B3B53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05E65" w14:textId="09D24E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211AD" w14:textId="21DBB0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72,100.00 </w:t>
            </w:r>
          </w:p>
        </w:tc>
      </w:tr>
      <w:tr w:rsidR="00FB1FBC" w:rsidRPr="00FB1FBC" w14:paraId="3E9CF5B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7AAA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9EDC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7563DEE8" w14:textId="0C39B5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78,800.00 </w:t>
            </w:r>
          </w:p>
        </w:tc>
        <w:tc>
          <w:tcPr>
            <w:tcW w:w="0" w:type="auto"/>
            <w:tcBorders>
              <w:top w:val="nil"/>
              <w:left w:val="nil"/>
              <w:bottom w:val="single" w:sz="4" w:space="0" w:color="000000"/>
              <w:right w:val="single" w:sz="4" w:space="0" w:color="000000"/>
            </w:tcBorders>
            <w:shd w:val="clear" w:color="auto" w:fill="auto"/>
            <w:noWrap/>
            <w:vAlign w:val="bottom"/>
            <w:hideMark/>
          </w:tcPr>
          <w:p w14:paraId="136B4E8A" w14:textId="014A42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0B91C" w14:textId="0F436A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A2AC3" w14:textId="088146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78,800.00 </w:t>
            </w:r>
          </w:p>
        </w:tc>
      </w:tr>
      <w:tr w:rsidR="00FB1FBC" w:rsidRPr="00FB1FBC" w14:paraId="6CF94AF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ACC7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1BA8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49EEB992" w14:textId="70B9EF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010,275.40 </w:t>
            </w:r>
          </w:p>
        </w:tc>
        <w:tc>
          <w:tcPr>
            <w:tcW w:w="0" w:type="auto"/>
            <w:tcBorders>
              <w:top w:val="nil"/>
              <w:left w:val="nil"/>
              <w:bottom w:val="single" w:sz="4" w:space="0" w:color="000000"/>
              <w:right w:val="single" w:sz="4" w:space="0" w:color="000000"/>
            </w:tcBorders>
            <w:shd w:val="clear" w:color="auto" w:fill="auto"/>
            <w:noWrap/>
            <w:vAlign w:val="bottom"/>
            <w:hideMark/>
          </w:tcPr>
          <w:p w14:paraId="6651E3AA" w14:textId="524E6D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7D17D" w14:textId="57E308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C955B" w14:textId="75BDAE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010,275.40 </w:t>
            </w:r>
          </w:p>
        </w:tc>
      </w:tr>
      <w:tr w:rsidR="00FB1FBC" w:rsidRPr="00FB1FBC" w14:paraId="5867282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E7E5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1A37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6E8566F" w14:textId="607B31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5A48AA21" w14:textId="0235AA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38A9B" w14:textId="1351B9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9353F" w14:textId="200C5B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3,400.00 </w:t>
            </w:r>
          </w:p>
        </w:tc>
      </w:tr>
      <w:tr w:rsidR="00FB1FBC" w:rsidRPr="00FB1FBC" w14:paraId="510248F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CF7A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5891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49D87BB6" w14:textId="2A8C88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67,580.00 </w:t>
            </w:r>
          </w:p>
        </w:tc>
        <w:tc>
          <w:tcPr>
            <w:tcW w:w="0" w:type="auto"/>
            <w:tcBorders>
              <w:top w:val="nil"/>
              <w:left w:val="nil"/>
              <w:bottom w:val="single" w:sz="4" w:space="0" w:color="000000"/>
              <w:right w:val="single" w:sz="4" w:space="0" w:color="000000"/>
            </w:tcBorders>
            <w:shd w:val="clear" w:color="auto" w:fill="auto"/>
            <w:noWrap/>
            <w:vAlign w:val="bottom"/>
            <w:hideMark/>
          </w:tcPr>
          <w:p w14:paraId="110EDED8" w14:textId="6A2415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7C343" w14:textId="7C3DEC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A9D0F" w14:textId="5CBF70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67,580.00 </w:t>
            </w:r>
          </w:p>
        </w:tc>
      </w:tr>
      <w:tr w:rsidR="00FB1FBC" w:rsidRPr="00FB1FBC" w14:paraId="449C8A3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55A4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56B5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27042474" w14:textId="0B7E67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31,897.42 </w:t>
            </w:r>
          </w:p>
        </w:tc>
        <w:tc>
          <w:tcPr>
            <w:tcW w:w="0" w:type="auto"/>
            <w:tcBorders>
              <w:top w:val="nil"/>
              <w:left w:val="nil"/>
              <w:bottom w:val="single" w:sz="4" w:space="0" w:color="000000"/>
              <w:right w:val="single" w:sz="4" w:space="0" w:color="000000"/>
            </w:tcBorders>
            <w:shd w:val="clear" w:color="auto" w:fill="auto"/>
            <w:noWrap/>
            <w:vAlign w:val="bottom"/>
            <w:hideMark/>
          </w:tcPr>
          <w:p w14:paraId="64F737ED" w14:textId="57AF2F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96B5E" w14:textId="77526E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8E10B" w14:textId="14842B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31,897.42 </w:t>
            </w:r>
          </w:p>
        </w:tc>
      </w:tr>
      <w:tr w:rsidR="00FB1FBC" w:rsidRPr="00FB1FBC" w14:paraId="14A8E7C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04F4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E401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090CADE3" w14:textId="54BF5F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52,537.00 </w:t>
            </w:r>
          </w:p>
        </w:tc>
        <w:tc>
          <w:tcPr>
            <w:tcW w:w="0" w:type="auto"/>
            <w:tcBorders>
              <w:top w:val="nil"/>
              <w:left w:val="nil"/>
              <w:bottom w:val="single" w:sz="4" w:space="0" w:color="000000"/>
              <w:right w:val="single" w:sz="4" w:space="0" w:color="000000"/>
            </w:tcBorders>
            <w:shd w:val="clear" w:color="auto" w:fill="auto"/>
            <w:noWrap/>
            <w:vAlign w:val="bottom"/>
            <w:hideMark/>
          </w:tcPr>
          <w:p w14:paraId="46778B8C" w14:textId="17335F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14888" w14:textId="234376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87EF8" w14:textId="4365A6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52,537.00 </w:t>
            </w:r>
          </w:p>
        </w:tc>
      </w:tr>
      <w:tr w:rsidR="00FB1FBC" w:rsidRPr="00FB1FBC" w14:paraId="63D268A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FB8BF"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71EF44DC" w14:textId="721FC01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9,274,6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0331A516" w14:textId="29F4E44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296E588" w14:textId="2278D4A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F05027" w14:textId="07B2806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1,550,053.71 </w:t>
            </w:r>
          </w:p>
        </w:tc>
      </w:tr>
      <w:tr w:rsidR="00FB1FBC" w:rsidRPr="00FB1FBC" w14:paraId="5512A28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5113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2BA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7F56B3B1" w14:textId="569EA3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32,584.96 </w:t>
            </w:r>
          </w:p>
        </w:tc>
        <w:tc>
          <w:tcPr>
            <w:tcW w:w="0" w:type="auto"/>
            <w:tcBorders>
              <w:top w:val="nil"/>
              <w:left w:val="nil"/>
              <w:bottom w:val="single" w:sz="4" w:space="0" w:color="000000"/>
              <w:right w:val="single" w:sz="4" w:space="0" w:color="000000"/>
            </w:tcBorders>
            <w:shd w:val="clear" w:color="auto" w:fill="auto"/>
            <w:noWrap/>
            <w:vAlign w:val="bottom"/>
            <w:hideMark/>
          </w:tcPr>
          <w:p w14:paraId="3C388CC1" w14:textId="3F07AA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CA0E7" w14:textId="7AAF74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5A120" w14:textId="0B289A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32,584.96 </w:t>
            </w:r>
          </w:p>
        </w:tc>
      </w:tr>
      <w:tr w:rsidR="00FB1FBC" w:rsidRPr="00FB1FBC" w14:paraId="26EE252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1EBB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D6B3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343696EA" w14:textId="5DFF40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2D484D80" w14:textId="73FA6C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1EDB5" w14:textId="28687A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91A2A" w14:textId="28464E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4,000.00 </w:t>
            </w:r>
          </w:p>
        </w:tc>
      </w:tr>
      <w:tr w:rsidR="00FB1FBC" w:rsidRPr="00FB1FBC" w14:paraId="1CDABAB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4FD0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C9D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11623147" w14:textId="35A0CE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7F0928B0" w14:textId="0AC702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AD51C" w14:textId="52F1DF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E5FAD" w14:textId="0776F3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68,099.20 </w:t>
            </w:r>
          </w:p>
        </w:tc>
      </w:tr>
      <w:tr w:rsidR="00FB1FBC" w:rsidRPr="00FB1FBC" w14:paraId="450BF6F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8F09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1C37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C648F6F" w14:textId="5ABCBB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55,820.45 </w:t>
            </w:r>
          </w:p>
        </w:tc>
        <w:tc>
          <w:tcPr>
            <w:tcW w:w="0" w:type="auto"/>
            <w:tcBorders>
              <w:top w:val="nil"/>
              <w:left w:val="nil"/>
              <w:bottom w:val="single" w:sz="4" w:space="0" w:color="000000"/>
              <w:right w:val="single" w:sz="4" w:space="0" w:color="000000"/>
            </w:tcBorders>
            <w:shd w:val="clear" w:color="auto" w:fill="auto"/>
            <w:noWrap/>
            <w:vAlign w:val="bottom"/>
            <w:hideMark/>
          </w:tcPr>
          <w:p w14:paraId="18DF820C" w14:textId="77E327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CCF57" w14:textId="0D4566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B134D" w14:textId="5F89A8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55,820.45 </w:t>
            </w:r>
          </w:p>
        </w:tc>
      </w:tr>
      <w:tr w:rsidR="00FB1FBC" w:rsidRPr="00FB1FBC" w14:paraId="4E975E3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E934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62A4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0A007A8D" w14:textId="7709FE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93,995.00 </w:t>
            </w:r>
          </w:p>
        </w:tc>
        <w:tc>
          <w:tcPr>
            <w:tcW w:w="0" w:type="auto"/>
            <w:tcBorders>
              <w:top w:val="nil"/>
              <w:left w:val="nil"/>
              <w:bottom w:val="single" w:sz="4" w:space="0" w:color="000000"/>
              <w:right w:val="single" w:sz="4" w:space="0" w:color="000000"/>
            </w:tcBorders>
            <w:shd w:val="clear" w:color="auto" w:fill="auto"/>
            <w:noWrap/>
            <w:vAlign w:val="bottom"/>
            <w:hideMark/>
          </w:tcPr>
          <w:p w14:paraId="4F6A32C3" w14:textId="36A178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A3DE1" w14:textId="278389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4AED0" w14:textId="1DF4F1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93,995.00 </w:t>
            </w:r>
          </w:p>
        </w:tc>
      </w:tr>
      <w:tr w:rsidR="00FB1FBC" w:rsidRPr="00FB1FBC" w14:paraId="6F20B79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750A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E189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58F257B5" w14:textId="78795D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641BA872" w14:textId="1E292B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A1A9F" w14:textId="083154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C0D3E" w14:textId="0F2C25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88,000.00 </w:t>
            </w:r>
          </w:p>
        </w:tc>
      </w:tr>
      <w:tr w:rsidR="00FB1FBC" w:rsidRPr="00FB1FBC" w14:paraId="39EC00A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F67E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2F41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6A4B265E" w14:textId="55F136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99,565.00 </w:t>
            </w:r>
          </w:p>
        </w:tc>
        <w:tc>
          <w:tcPr>
            <w:tcW w:w="0" w:type="auto"/>
            <w:tcBorders>
              <w:top w:val="nil"/>
              <w:left w:val="nil"/>
              <w:bottom w:val="single" w:sz="4" w:space="0" w:color="000000"/>
              <w:right w:val="single" w:sz="4" w:space="0" w:color="000000"/>
            </w:tcBorders>
            <w:shd w:val="clear" w:color="auto" w:fill="auto"/>
            <w:noWrap/>
            <w:vAlign w:val="bottom"/>
            <w:hideMark/>
          </w:tcPr>
          <w:p w14:paraId="600BC255" w14:textId="0CA801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B1D15" w14:textId="24AC5C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77F2E" w14:textId="3CB931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99,565.00 </w:t>
            </w:r>
          </w:p>
        </w:tc>
      </w:tr>
      <w:tr w:rsidR="00FB1FBC" w:rsidRPr="00FB1FBC" w14:paraId="47A50F7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1CCC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AAEE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F9503B3" w14:textId="43FC13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72BBC8CF" w14:textId="03EDA1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3A4C9" w14:textId="52BE8C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588F6" w14:textId="743614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0,040.00 </w:t>
            </w:r>
          </w:p>
        </w:tc>
      </w:tr>
      <w:tr w:rsidR="00FB1FBC" w:rsidRPr="00FB1FBC" w14:paraId="724F92B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E512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CC6C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00B25FD8" w14:textId="03BCB2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9,229.00 </w:t>
            </w:r>
          </w:p>
        </w:tc>
        <w:tc>
          <w:tcPr>
            <w:tcW w:w="0" w:type="auto"/>
            <w:tcBorders>
              <w:top w:val="nil"/>
              <w:left w:val="nil"/>
              <w:bottom w:val="single" w:sz="4" w:space="0" w:color="000000"/>
              <w:right w:val="single" w:sz="4" w:space="0" w:color="000000"/>
            </w:tcBorders>
            <w:shd w:val="clear" w:color="auto" w:fill="auto"/>
            <w:noWrap/>
            <w:vAlign w:val="bottom"/>
            <w:hideMark/>
          </w:tcPr>
          <w:p w14:paraId="561380A3" w14:textId="393154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ADCA2" w14:textId="50EC24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F1BF9" w14:textId="710756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9,229.00 </w:t>
            </w:r>
          </w:p>
        </w:tc>
      </w:tr>
      <w:tr w:rsidR="00FB1FBC" w:rsidRPr="00FB1FBC" w14:paraId="4821F59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B6C3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4353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73E9EC05" w14:textId="5A7BD8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107DBD" w14:textId="4EAC40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3B4BAAA" w14:textId="51094C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9E11B" w14:textId="5E6942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10,400.00 </w:t>
            </w:r>
          </w:p>
        </w:tc>
      </w:tr>
      <w:tr w:rsidR="00FB1FBC" w:rsidRPr="00FB1FBC" w14:paraId="711E256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6736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6D57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6E083143" w14:textId="52E9B0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56BAEB" w14:textId="5EE309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DB2A5" w14:textId="0F0F133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B45A7" w14:textId="46824F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40,000.00 </w:t>
            </w:r>
          </w:p>
        </w:tc>
      </w:tr>
      <w:tr w:rsidR="00FB1FBC" w:rsidRPr="00FB1FBC" w14:paraId="058B9B8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E95C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5158CC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56C75835" w14:textId="23C707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388FCAE3" w14:textId="4AF501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733F0" w14:textId="195E05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07759" w14:textId="6E9D2D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4,250.00 </w:t>
            </w:r>
          </w:p>
        </w:tc>
      </w:tr>
      <w:tr w:rsidR="00FB1FBC" w:rsidRPr="00FB1FBC" w14:paraId="3912031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ACA6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2F5D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43EEADBF" w14:textId="7C17EF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368C5479" w14:textId="04671D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188DD" w14:textId="02A3BE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C5722" w14:textId="3DB4E3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5,168.10 </w:t>
            </w:r>
          </w:p>
        </w:tc>
      </w:tr>
      <w:tr w:rsidR="00FB1FBC" w:rsidRPr="00FB1FBC" w14:paraId="047B654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E83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6B48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3A915DC" w14:textId="4408C7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18B86FD7" w14:textId="2ECB99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7598D" w14:textId="418463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37D3F" w14:textId="411B22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4,350.00 </w:t>
            </w:r>
          </w:p>
        </w:tc>
      </w:tr>
      <w:tr w:rsidR="00FB1FBC" w:rsidRPr="00FB1FBC" w14:paraId="4A8EFAF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809F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307A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06DA1B25" w14:textId="5C3A37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41,487.00 </w:t>
            </w:r>
          </w:p>
        </w:tc>
        <w:tc>
          <w:tcPr>
            <w:tcW w:w="0" w:type="auto"/>
            <w:tcBorders>
              <w:top w:val="nil"/>
              <w:left w:val="nil"/>
              <w:bottom w:val="single" w:sz="4" w:space="0" w:color="000000"/>
              <w:right w:val="single" w:sz="4" w:space="0" w:color="000000"/>
            </w:tcBorders>
            <w:shd w:val="clear" w:color="auto" w:fill="auto"/>
            <w:noWrap/>
            <w:vAlign w:val="bottom"/>
            <w:hideMark/>
          </w:tcPr>
          <w:p w14:paraId="784FFCC1" w14:textId="0222CC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A07FA9" w14:textId="18133A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E4080" w14:textId="008B98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041,487.00 </w:t>
            </w:r>
          </w:p>
        </w:tc>
      </w:tr>
      <w:tr w:rsidR="00FB1FBC" w:rsidRPr="00FB1FBC" w14:paraId="656C242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DE23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B483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28AD6A33" w14:textId="4A1EE9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1FCFFDAC" w14:textId="009B71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36C7B" w14:textId="6A8422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5589D" w14:textId="006692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5,800.00 </w:t>
            </w:r>
          </w:p>
        </w:tc>
      </w:tr>
      <w:tr w:rsidR="00FB1FBC" w:rsidRPr="00FB1FBC" w14:paraId="406F657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3EB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A6BD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54E8E5E3" w14:textId="226815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05C80A53" w14:textId="13645B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0CDA5" w14:textId="1CEAAA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E1552" w14:textId="31B601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1,190.00 </w:t>
            </w:r>
          </w:p>
        </w:tc>
      </w:tr>
      <w:tr w:rsidR="00FB1FBC" w:rsidRPr="00FB1FBC" w14:paraId="69B6039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372A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11E0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330A757F" w14:textId="5ADCB5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334A5963" w14:textId="7C3DD0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3F30C" w14:textId="22D97D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FE329" w14:textId="54B6C8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46,075.00 </w:t>
            </w:r>
          </w:p>
        </w:tc>
      </w:tr>
      <w:tr w:rsidR="00FB1FBC" w:rsidRPr="00FB1FBC" w14:paraId="4AE4BF0A"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3BA6E"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3803BEE4" w14:textId="0BA0A04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2,590,355.50 </w:t>
            </w:r>
          </w:p>
        </w:tc>
        <w:tc>
          <w:tcPr>
            <w:tcW w:w="0" w:type="auto"/>
            <w:tcBorders>
              <w:top w:val="nil"/>
              <w:left w:val="nil"/>
              <w:bottom w:val="single" w:sz="4" w:space="0" w:color="000000"/>
              <w:right w:val="single" w:sz="4" w:space="0" w:color="000000"/>
            </w:tcBorders>
            <w:shd w:val="clear" w:color="D8D8D8" w:fill="D8D8D8"/>
            <w:noWrap/>
            <w:vAlign w:val="bottom"/>
            <w:hideMark/>
          </w:tcPr>
          <w:p w14:paraId="02BEFBC3" w14:textId="4A7FE88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4,0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73CD0D87" w14:textId="36DE41A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8CDBE6" w14:textId="5CCD05B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6,643,957.58 </w:t>
            </w:r>
          </w:p>
        </w:tc>
      </w:tr>
      <w:tr w:rsidR="00FB1FBC" w:rsidRPr="00FB1FBC" w14:paraId="3B3BB2F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1CD4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C22A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60BA8462" w14:textId="38EA84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6E759F61" w14:textId="3D948E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04F24" w14:textId="54F7CF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8D824" w14:textId="1C73BA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0,320.00 </w:t>
            </w:r>
          </w:p>
        </w:tc>
      </w:tr>
      <w:tr w:rsidR="00FB1FBC" w:rsidRPr="00FB1FBC" w14:paraId="2790156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EC76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5F59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17EC97D3" w14:textId="02E251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6A894301" w14:textId="451C15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C76E6" w14:textId="2EE3BC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A20DB" w14:textId="1D2475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86,820.00 </w:t>
            </w:r>
          </w:p>
        </w:tc>
      </w:tr>
      <w:tr w:rsidR="00FB1FBC" w:rsidRPr="00FB1FBC" w14:paraId="269C271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1493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36D9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637F4DA8" w14:textId="513B43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1,000.00 </w:t>
            </w:r>
          </w:p>
        </w:tc>
        <w:tc>
          <w:tcPr>
            <w:tcW w:w="0" w:type="auto"/>
            <w:tcBorders>
              <w:top w:val="nil"/>
              <w:left w:val="nil"/>
              <w:bottom w:val="single" w:sz="4" w:space="0" w:color="000000"/>
              <w:right w:val="single" w:sz="4" w:space="0" w:color="000000"/>
            </w:tcBorders>
            <w:shd w:val="clear" w:color="auto" w:fill="auto"/>
            <w:noWrap/>
            <w:vAlign w:val="bottom"/>
            <w:hideMark/>
          </w:tcPr>
          <w:p w14:paraId="25D31B25" w14:textId="14D044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5309C" w14:textId="1F2FDD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6A62A" w14:textId="400D98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1,000.00 </w:t>
            </w:r>
          </w:p>
        </w:tc>
      </w:tr>
      <w:tr w:rsidR="00FB1FBC" w:rsidRPr="00FB1FBC" w14:paraId="26F2CD7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3BC7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24D1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60454599" w14:textId="7A6D91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5C8BE65B" w14:textId="520CA0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120D9" w14:textId="1E5EA1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62555" w14:textId="5F317C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2,000.00 </w:t>
            </w:r>
          </w:p>
        </w:tc>
      </w:tr>
      <w:tr w:rsidR="00FB1FBC" w:rsidRPr="00FB1FBC" w14:paraId="055AF09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0875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5419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2E830D89" w14:textId="2A0A89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9,647.75 </w:t>
            </w:r>
          </w:p>
        </w:tc>
        <w:tc>
          <w:tcPr>
            <w:tcW w:w="0" w:type="auto"/>
            <w:tcBorders>
              <w:top w:val="nil"/>
              <w:left w:val="nil"/>
              <w:bottom w:val="single" w:sz="4" w:space="0" w:color="000000"/>
              <w:right w:val="single" w:sz="4" w:space="0" w:color="000000"/>
            </w:tcBorders>
            <w:shd w:val="clear" w:color="auto" w:fill="auto"/>
            <w:noWrap/>
            <w:vAlign w:val="bottom"/>
            <w:hideMark/>
          </w:tcPr>
          <w:p w14:paraId="74AB1104" w14:textId="6A525A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8B4E5" w14:textId="4D91E6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0AB82" w14:textId="11FE1D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9,647.75 </w:t>
            </w:r>
          </w:p>
        </w:tc>
      </w:tr>
      <w:tr w:rsidR="00FB1FBC" w:rsidRPr="00FB1FBC" w14:paraId="2F9AAB7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D53D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4FC7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0C258FDD" w14:textId="4D2824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180CBAB9" w14:textId="521710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40FD8" w14:textId="2CC63B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093A2" w14:textId="200854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5,944.00 </w:t>
            </w:r>
          </w:p>
        </w:tc>
      </w:tr>
      <w:tr w:rsidR="00FB1FBC" w:rsidRPr="00FB1FBC" w14:paraId="22CBAD4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04C1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31A9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15FFFAB5" w14:textId="78F413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1841C228" w14:textId="30DE68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22830" w14:textId="23EA36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C80FF" w14:textId="3F2676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68,223.75 </w:t>
            </w:r>
          </w:p>
        </w:tc>
      </w:tr>
      <w:tr w:rsidR="00FB1FBC" w:rsidRPr="00FB1FBC" w14:paraId="10B5855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4228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CD6A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5772ACA3" w14:textId="03D8F9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55D45C" w14:textId="7C94E0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0C3E3" w14:textId="3E87D2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7959D" w14:textId="233864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0,000.00 </w:t>
            </w:r>
          </w:p>
        </w:tc>
      </w:tr>
      <w:tr w:rsidR="00FB1FBC" w:rsidRPr="00FB1FBC" w14:paraId="39F0188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A305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DD84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214F88CB" w14:textId="16A21C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41,800.00 </w:t>
            </w:r>
          </w:p>
        </w:tc>
        <w:tc>
          <w:tcPr>
            <w:tcW w:w="0" w:type="auto"/>
            <w:tcBorders>
              <w:top w:val="nil"/>
              <w:left w:val="nil"/>
              <w:bottom w:val="single" w:sz="4" w:space="0" w:color="000000"/>
              <w:right w:val="single" w:sz="4" w:space="0" w:color="000000"/>
            </w:tcBorders>
            <w:shd w:val="clear" w:color="auto" w:fill="auto"/>
            <w:noWrap/>
            <w:vAlign w:val="bottom"/>
            <w:hideMark/>
          </w:tcPr>
          <w:p w14:paraId="033F9B88" w14:textId="68274B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E6455" w14:textId="485F27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BE601" w14:textId="08E323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41,800.00 </w:t>
            </w:r>
          </w:p>
        </w:tc>
      </w:tr>
      <w:tr w:rsidR="00FB1FBC" w:rsidRPr="00FB1FBC" w14:paraId="529966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9D0D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E24E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5EDB3086" w14:textId="07CF0C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E166C3" w14:textId="237257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017C2" w14:textId="5E4E91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C7447" w14:textId="45A2E1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90,000.00 </w:t>
            </w:r>
          </w:p>
        </w:tc>
      </w:tr>
      <w:tr w:rsidR="00FB1FBC" w:rsidRPr="00FB1FBC" w14:paraId="65CA301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74BE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6F42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3901F202" w14:textId="2297EB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77,400.00 </w:t>
            </w:r>
          </w:p>
        </w:tc>
        <w:tc>
          <w:tcPr>
            <w:tcW w:w="0" w:type="auto"/>
            <w:tcBorders>
              <w:top w:val="nil"/>
              <w:left w:val="nil"/>
              <w:bottom w:val="single" w:sz="4" w:space="0" w:color="000000"/>
              <w:right w:val="single" w:sz="4" w:space="0" w:color="000000"/>
            </w:tcBorders>
            <w:shd w:val="clear" w:color="auto" w:fill="auto"/>
            <w:noWrap/>
            <w:vAlign w:val="bottom"/>
            <w:hideMark/>
          </w:tcPr>
          <w:p w14:paraId="1AAE0F25" w14:textId="2A8595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2287BECF" w14:textId="447E0F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FBFCC" w14:textId="631E50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431,002.08 </w:t>
            </w:r>
          </w:p>
        </w:tc>
      </w:tr>
      <w:tr w:rsidR="00FB1FBC" w:rsidRPr="00FB1FBC" w14:paraId="5070EDE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2D00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3337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0AA72C3" w14:textId="41A466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6017976" w14:textId="633835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D5671" w14:textId="69055C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A1E32" w14:textId="67A843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13,298.75 </w:t>
            </w:r>
          </w:p>
        </w:tc>
      </w:tr>
      <w:tr w:rsidR="00FB1FBC" w:rsidRPr="00FB1FBC" w14:paraId="140BAB4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2ED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F4E9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36E70DFD" w14:textId="6D5A83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5910648C" w14:textId="1BD231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E2D31" w14:textId="79CDB5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8A4F1" w14:textId="3F6BB1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81,160.00 </w:t>
            </w:r>
          </w:p>
        </w:tc>
      </w:tr>
      <w:tr w:rsidR="00FB1FBC" w:rsidRPr="00FB1FBC" w14:paraId="42C4DD4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607F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CC51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2A027AFF" w14:textId="1D3DD7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3C35487A" w14:textId="7F54C5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A40DE" w14:textId="3D56AF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7689A" w14:textId="1F7CC3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48,800.00 </w:t>
            </w:r>
          </w:p>
        </w:tc>
      </w:tr>
      <w:tr w:rsidR="00FB1FBC" w:rsidRPr="00FB1FBC" w14:paraId="45495A2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9076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E50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4C758319" w14:textId="077D76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162,282.00 </w:t>
            </w:r>
          </w:p>
        </w:tc>
        <w:tc>
          <w:tcPr>
            <w:tcW w:w="0" w:type="auto"/>
            <w:tcBorders>
              <w:top w:val="nil"/>
              <w:left w:val="nil"/>
              <w:bottom w:val="single" w:sz="4" w:space="0" w:color="000000"/>
              <w:right w:val="single" w:sz="4" w:space="0" w:color="000000"/>
            </w:tcBorders>
            <w:shd w:val="clear" w:color="auto" w:fill="auto"/>
            <w:noWrap/>
            <w:vAlign w:val="bottom"/>
            <w:hideMark/>
          </w:tcPr>
          <w:p w14:paraId="53332761" w14:textId="17E025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A9126" w14:textId="3341D0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F41A3" w14:textId="5C72EE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162,282.00 </w:t>
            </w:r>
          </w:p>
        </w:tc>
      </w:tr>
      <w:tr w:rsidR="00FB1FBC" w:rsidRPr="00FB1FBC" w14:paraId="621BAAB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5410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D34E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5492C5E6" w14:textId="0B1876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DBEF5CD" w14:textId="1D8432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88CDE" w14:textId="7BCC09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100DC" w14:textId="2B0E34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2,500.00 </w:t>
            </w:r>
          </w:p>
        </w:tc>
      </w:tr>
      <w:tr w:rsidR="00FB1FBC" w:rsidRPr="00FB1FBC" w14:paraId="1974391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1694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09C1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02D1DDC7" w14:textId="33A8B2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4835DB95" w14:textId="6568CD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5B720" w14:textId="7F6C99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F28DC" w14:textId="193886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5,360.00 </w:t>
            </w:r>
          </w:p>
        </w:tc>
      </w:tr>
      <w:tr w:rsidR="00FB1FBC" w:rsidRPr="00FB1FBC" w14:paraId="517BAF9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DECA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BEA2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46C3ACB2" w14:textId="09D4F0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33,799.25 </w:t>
            </w:r>
          </w:p>
        </w:tc>
        <w:tc>
          <w:tcPr>
            <w:tcW w:w="0" w:type="auto"/>
            <w:tcBorders>
              <w:top w:val="nil"/>
              <w:left w:val="nil"/>
              <w:bottom w:val="single" w:sz="4" w:space="0" w:color="000000"/>
              <w:right w:val="single" w:sz="4" w:space="0" w:color="000000"/>
            </w:tcBorders>
            <w:shd w:val="clear" w:color="auto" w:fill="auto"/>
            <w:noWrap/>
            <w:vAlign w:val="bottom"/>
            <w:hideMark/>
          </w:tcPr>
          <w:p w14:paraId="5BC4F52B" w14:textId="271D6D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E4E8F" w14:textId="513D2B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898EC" w14:textId="55DF20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33,799.25 </w:t>
            </w:r>
          </w:p>
        </w:tc>
      </w:tr>
      <w:tr w:rsidR="00FB1FBC" w:rsidRPr="00FB1FBC" w14:paraId="2635455B"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0BC35E"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0B52B7A1" w14:textId="5D62BD9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43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7F5B6417" w14:textId="5FE7961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1BC6EE" w14:textId="642FEDC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AB8CF9" w14:textId="578F729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435,383.55 </w:t>
            </w:r>
          </w:p>
        </w:tc>
      </w:tr>
      <w:tr w:rsidR="00FB1FBC" w:rsidRPr="00FB1FBC" w14:paraId="67E2289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2712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AB3E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BC3EE72" w14:textId="3C2D78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169F633C" w14:textId="710FD3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EA3C6" w14:textId="3AB77B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DDEDC" w14:textId="40B3A3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5,201.95 </w:t>
            </w:r>
          </w:p>
        </w:tc>
      </w:tr>
      <w:tr w:rsidR="00FB1FBC" w:rsidRPr="00FB1FBC" w14:paraId="7605108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D136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F619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02EFB6A6" w14:textId="740D8F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413EBB26" w14:textId="725994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E672B" w14:textId="592DB8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8963E" w14:textId="665BB5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9,640.00 </w:t>
            </w:r>
          </w:p>
        </w:tc>
      </w:tr>
      <w:tr w:rsidR="00FB1FBC" w:rsidRPr="00FB1FBC" w14:paraId="778E731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844B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0FE8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7240E637" w14:textId="3E4420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86,319.10 </w:t>
            </w:r>
          </w:p>
        </w:tc>
        <w:tc>
          <w:tcPr>
            <w:tcW w:w="0" w:type="auto"/>
            <w:tcBorders>
              <w:top w:val="nil"/>
              <w:left w:val="nil"/>
              <w:bottom w:val="single" w:sz="4" w:space="0" w:color="000000"/>
              <w:right w:val="single" w:sz="4" w:space="0" w:color="000000"/>
            </w:tcBorders>
            <w:shd w:val="clear" w:color="auto" w:fill="auto"/>
            <w:noWrap/>
            <w:vAlign w:val="bottom"/>
            <w:hideMark/>
          </w:tcPr>
          <w:p w14:paraId="3ECCCB22" w14:textId="0DB7BB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9BAA1" w14:textId="2AC03A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9A62E" w14:textId="56C8A4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86,319.10 </w:t>
            </w:r>
          </w:p>
        </w:tc>
      </w:tr>
      <w:tr w:rsidR="00FB1FBC" w:rsidRPr="00FB1FBC" w14:paraId="01FC287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2AF3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7E9A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327B995D" w14:textId="46B1E6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4AB75BA0" w14:textId="4F12B1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2F6F8" w14:textId="3D53E4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96CDF" w14:textId="6CB45F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3,052.50 </w:t>
            </w:r>
          </w:p>
        </w:tc>
      </w:tr>
      <w:tr w:rsidR="00FB1FBC" w:rsidRPr="00FB1FBC" w14:paraId="10211E8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804C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B8FE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4D5C39FA" w14:textId="26B2C2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66291A56" w14:textId="29E4AA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4525F" w14:textId="7DB2D7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8ED63" w14:textId="794565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11,170.00 </w:t>
            </w:r>
          </w:p>
        </w:tc>
      </w:tr>
      <w:tr w:rsidR="00FB1FBC" w:rsidRPr="00FB1FBC" w14:paraId="22E20B16"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C70A3"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499A1061" w14:textId="1BC049F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8,146,682.23 </w:t>
            </w:r>
          </w:p>
        </w:tc>
        <w:tc>
          <w:tcPr>
            <w:tcW w:w="0" w:type="auto"/>
            <w:tcBorders>
              <w:top w:val="nil"/>
              <w:left w:val="nil"/>
              <w:bottom w:val="single" w:sz="4" w:space="0" w:color="000000"/>
              <w:right w:val="single" w:sz="4" w:space="0" w:color="000000"/>
            </w:tcBorders>
            <w:shd w:val="clear" w:color="D8D8D8" w:fill="D8D8D8"/>
            <w:noWrap/>
            <w:vAlign w:val="bottom"/>
            <w:hideMark/>
          </w:tcPr>
          <w:p w14:paraId="36733A0C" w14:textId="4BE06F7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86ABE8" w14:textId="0FD6402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7DE369" w14:textId="3A282CA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8,196,682.23 </w:t>
            </w:r>
          </w:p>
        </w:tc>
      </w:tr>
      <w:tr w:rsidR="00FB1FBC" w:rsidRPr="00FB1FBC" w14:paraId="5C37971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010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9B3F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juy</w:t>
            </w:r>
          </w:p>
        </w:tc>
        <w:tc>
          <w:tcPr>
            <w:tcW w:w="0" w:type="auto"/>
            <w:tcBorders>
              <w:top w:val="nil"/>
              <w:left w:val="nil"/>
              <w:bottom w:val="single" w:sz="4" w:space="0" w:color="000000"/>
              <w:right w:val="single" w:sz="4" w:space="0" w:color="000000"/>
            </w:tcBorders>
            <w:shd w:val="clear" w:color="auto" w:fill="auto"/>
            <w:noWrap/>
            <w:vAlign w:val="bottom"/>
            <w:hideMark/>
          </w:tcPr>
          <w:p w14:paraId="6E1A0AA1" w14:textId="6FA20C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9,000.00 </w:t>
            </w:r>
          </w:p>
        </w:tc>
        <w:tc>
          <w:tcPr>
            <w:tcW w:w="0" w:type="auto"/>
            <w:tcBorders>
              <w:top w:val="nil"/>
              <w:left w:val="nil"/>
              <w:bottom w:val="single" w:sz="4" w:space="0" w:color="000000"/>
              <w:right w:val="single" w:sz="4" w:space="0" w:color="000000"/>
            </w:tcBorders>
            <w:shd w:val="clear" w:color="auto" w:fill="auto"/>
            <w:noWrap/>
            <w:vAlign w:val="bottom"/>
            <w:hideMark/>
          </w:tcPr>
          <w:p w14:paraId="7816C503" w14:textId="645D57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0EE1E" w14:textId="375A66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BA945" w14:textId="02C47B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9,000.00 </w:t>
            </w:r>
          </w:p>
        </w:tc>
      </w:tr>
      <w:tr w:rsidR="00FB1FBC" w:rsidRPr="00FB1FBC" w14:paraId="7B10F62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C07B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1312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35B7830E" w14:textId="182DEB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53,220.00 </w:t>
            </w:r>
          </w:p>
        </w:tc>
        <w:tc>
          <w:tcPr>
            <w:tcW w:w="0" w:type="auto"/>
            <w:tcBorders>
              <w:top w:val="nil"/>
              <w:left w:val="nil"/>
              <w:bottom w:val="single" w:sz="4" w:space="0" w:color="000000"/>
              <w:right w:val="single" w:sz="4" w:space="0" w:color="000000"/>
            </w:tcBorders>
            <w:shd w:val="clear" w:color="auto" w:fill="auto"/>
            <w:noWrap/>
            <w:vAlign w:val="bottom"/>
            <w:hideMark/>
          </w:tcPr>
          <w:p w14:paraId="5C2B7A7D" w14:textId="4387C5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6F56A" w14:textId="6CE452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19B7B" w14:textId="5CAB17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53,220.00 </w:t>
            </w:r>
          </w:p>
        </w:tc>
      </w:tr>
      <w:tr w:rsidR="00FB1FBC" w:rsidRPr="00FB1FBC" w14:paraId="0644489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0DAB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2709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5DF57AB0" w14:textId="4EC243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1,823.05 </w:t>
            </w:r>
          </w:p>
        </w:tc>
        <w:tc>
          <w:tcPr>
            <w:tcW w:w="0" w:type="auto"/>
            <w:tcBorders>
              <w:top w:val="nil"/>
              <w:left w:val="nil"/>
              <w:bottom w:val="single" w:sz="4" w:space="0" w:color="000000"/>
              <w:right w:val="single" w:sz="4" w:space="0" w:color="000000"/>
            </w:tcBorders>
            <w:shd w:val="clear" w:color="auto" w:fill="auto"/>
            <w:noWrap/>
            <w:vAlign w:val="bottom"/>
            <w:hideMark/>
          </w:tcPr>
          <w:p w14:paraId="2D709020" w14:textId="4CA69A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5DB77" w14:textId="26EBA1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134C7" w14:textId="6687C3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1,823.05 </w:t>
            </w:r>
          </w:p>
        </w:tc>
      </w:tr>
      <w:tr w:rsidR="00FB1FBC" w:rsidRPr="00FB1FBC" w14:paraId="087B548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0A8E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BC78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01A1A52A" w14:textId="4CDCAC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9,500.00 </w:t>
            </w:r>
          </w:p>
        </w:tc>
        <w:tc>
          <w:tcPr>
            <w:tcW w:w="0" w:type="auto"/>
            <w:tcBorders>
              <w:top w:val="nil"/>
              <w:left w:val="nil"/>
              <w:bottom w:val="single" w:sz="4" w:space="0" w:color="000000"/>
              <w:right w:val="single" w:sz="4" w:space="0" w:color="000000"/>
            </w:tcBorders>
            <w:shd w:val="clear" w:color="auto" w:fill="auto"/>
            <w:noWrap/>
            <w:vAlign w:val="bottom"/>
            <w:hideMark/>
          </w:tcPr>
          <w:p w14:paraId="3149F50E" w14:textId="50A001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AE7C9" w14:textId="15B37B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AFD39" w14:textId="139E3D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9,500.00 </w:t>
            </w:r>
          </w:p>
        </w:tc>
      </w:tr>
      <w:tr w:rsidR="00FB1FBC" w:rsidRPr="00FB1FBC" w14:paraId="1A904B4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6D07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8C7D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6DF65B30" w14:textId="1BE7DF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F153E78" w14:textId="309FB4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A4927" w14:textId="286A8D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5228D" w14:textId="768042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55,000.00 </w:t>
            </w:r>
          </w:p>
        </w:tc>
      </w:tr>
      <w:tr w:rsidR="00FB1FBC" w:rsidRPr="00FB1FBC" w14:paraId="0C6150C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5574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267F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032B2F9F" w14:textId="2C07A8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ACEA5C7" w14:textId="55C23D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A93EB" w14:textId="4E3641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979F0" w14:textId="270AD1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81,800.00 </w:t>
            </w:r>
          </w:p>
        </w:tc>
      </w:tr>
      <w:tr w:rsidR="00FB1FBC" w:rsidRPr="00FB1FBC" w14:paraId="18416B9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3F95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0864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7C0BE9D7" w14:textId="2BF132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16E925" w14:textId="14B154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B1D03" w14:textId="30F081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4DD92" w14:textId="308CAC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510,000.00 </w:t>
            </w:r>
          </w:p>
        </w:tc>
      </w:tr>
      <w:tr w:rsidR="00FB1FBC" w:rsidRPr="00FB1FBC" w14:paraId="4A95170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94E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2678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ingawan</w:t>
            </w:r>
          </w:p>
        </w:tc>
        <w:tc>
          <w:tcPr>
            <w:tcW w:w="0" w:type="auto"/>
            <w:tcBorders>
              <w:top w:val="nil"/>
              <w:left w:val="nil"/>
              <w:bottom w:val="single" w:sz="4" w:space="0" w:color="000000"/>
              <w:right w:val="single" w:sz="4" w:space="0" w:color="000000"/>
            </w:tcBorders>
            <w:shd w:val="clear" w:color="auto" w:fill="auto"/>
            <w:noWrap/>
            <w:vAlign w:val="bottom"/>
            <w:hideMark/>
          </w:tcPr>
          <w:p w14:paraId="6E09DCB0" w14:textId="7744C8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B642C73" w14:textId="41C86F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9E975" w14:textId="19BE58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DF164" w14:textId="1F3E85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0,000.00 </w:t>
            </w:r>
          </w:p>
        </w:tc>
      </w:tr>
      <w:tr w:rsidR="00FB1FBC" w:rsidRPr="00FB1FBC" w14:paraId="141DB6E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054E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6366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0BC2CDE4" w14:textId="3CFE68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4B615295" w14:textId="38A239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A0527" w14:textId="3FC1EC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4A001" w14:textId="08167C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713.92 </w:t>
            </w:r>
          </w:p>
        </w:tc>
      </w:tr>
      <w:tr w:rsidR="00FB1FBC" w:rsidRPr="00FB1FBC" w14:paraId="7B6F12F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D6CE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7458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4C438963" w14:textId="48D11B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86,633.55 </w:t>
            </w:r>
          </w:p>
        </w:tc>
        <w:tc>
          <w:tcPr>
            <w:tcW w:w="0" w:type="auto"/>
            <w:tcBorders>
              <w:top w:val="nil"/>
              <w:left w:val="nil"/>
              <w:bottom w:val="single" w:sz="4" w:space="0" w:color="000000"/>
              <w:right w:val="single" w:sz="4" w:space="0" w:color="000000"/>
            </w:tcBorders>
            <w:shd w:val="clear" w:color="auto" w:fill="auto"/>
            <w:noWrap/>
            <w:vAlign w:val="bottom"/>
            <w:hideMark/>
          </w:tcPr>
          <w:p w14:paraId="55FA7507" w14:textId="4F3914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87420" w14:textId="5C1EF2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B964A" w14:textId="665905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86,633.55 </w:t>
            </w:r>
          </w:p>
        </w:tc>
      </w:tr>
      <w:tr w:rsidR="00FB1FBC" w:rsidRPr="00FB1FBC" w14:paraId="38896D9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8286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410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77B93B04" w14:textId="1EC307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77,200.00 </w:t>
            </w:r>
          </w:p>
        </w:tc>
        <w:tc>
          <w:tcPr>
            <w:tcW w:w="0" w:type="auto"/>
            <w:tcBorders>
              <w:top w:val="nil"/>
              <w:left w:val="nil"/>
              <w:bottom w:val="single" w:sz="4" w:space="0" w:color="000000"/>
              <w:right w:val="single" w:sz="4" w:space="0" w:color="000000"/>
            </w:tcBorders>
            <w:shd w:val="clear" w:color="auto" w:fill="auto"/>
            <w:noWrap/>
            <w:vAlign w:val="bottom"/>
            <w:hideMark/>
          </w:tcPr>
          <w:p w14:paraId="181A0523" w14:textId="4B1FEF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3CCC8" w14:textId="2A8BD8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3EFEA" w14:textId="14DC7B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77,200.00 </w:t>
            </w:r>
          </w:p>
        </w:tc>
      </w:tr>
      <w:tr w:rsidR="00FB1FBC" w:rsidRPr="00FB1FBC" w14:paraId="56C72AF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DEFC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5834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42A4C01" w14:textId="6F58F5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323,240.00 </w:t>
            </w:r>
          </w:p>
        </w:tc>
        <w:tc>
          <w:tcPr>
            <w:tcW w:w="0" w:type="auto"/>
            <w:tcBorders>
              <w:top w:val="nil"/>
              <w:left w:val="nil"/>
              <w:bottom w:val="single" w:sz="4" w:space="0" w:color="000000"/>
              <w:right w:val="single" w:sz="4" w:space="0" w:color="000000"/>
            </w:tcBorders>
            <w:shd w:val="clear" w:color="auto" w:fill="auto"/>
            <w:noWrap/>
            <w:vAlign w:val="bottom"/>
            <w:hideMark/>
          </w:tcPr>
          <w:p w14:paraId="75B29CF3" w14:textId="3363A0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3C0744" w14:textId="5B33D8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FB89B" w14:textId="4227B2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373,240.00 </w:t>
            </w:r>
          </w:p>
        </w:tc>
      </w:tr>
      <w:tr w:rsidR="00FB1FBC" w:rsidRPr="00FB1FBC" w14:paraId="180AC13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91E0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1BE8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146D532" w14:textId="5B1DBD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6DDA0C" w14:textId="5FFB72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2D401" w14:textId="54C7A7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BF571" w14:textId="1F292F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10,000.00 </w:t>
            </w:r>
          </w:p>
        </w:tc>
      </w:tr>
      <w:tr w:rsidR="00FB1FBC" w:rsidRPr="00FB1FBC" w14:paraId="53C767C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438A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EED7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5F888CBA" w14:textId="0BC772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9,080.00 </w:t>
            </w:r>
          </w:p>
        </w:tc>
        <w:tc>
          <w:tcPr>
            <w:tcW w:w="0" w:type="auto"/>
            <w:tcBorders>
              <w:top w:val="nil"/>
              <w:left w:val="nil"/>
              <w:bottom w:val="single" w:sz="4" w:space="0" w:color="000000"/>
              <w:right w:val="single" w:sz="4" w:space="0" w:color="000000"/>
            </w:tcBorders>
            <w:shd w:val="clear" w:color="auto" w:fill="auto"/>
            <w:noWrap/>
            <w:vAlign w:val="bottom"/>
            <w:hideMark/>
          </w:tcPr>
          <w:p w14:paraId="148B92A4" w14:textId="7059D3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5539A" w14:textId="310D78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5135D" w14:textId="51260D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9,080.00 </w:t>
            </w:r>
          </w:p>
        </w:tc>
      </w:tr>
      <w:tr w:rsidR="00FB1FBC" w:rsidRPr="00FB1FBC" w14:paraId="74DC012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4B7A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729C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48BAD7DD" w14:textId="4BA910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58,000.00 </w:t>
            </w:r>
          </w:p>
        </w:tc>
        <w:tc>
          <w:tcPr>
            <w:tcW w:w="0" w:type="auto"/>
            <w:tcBorders>
              <w:top w:val="nil"/>
              <w:left w:val="nil"/>
              <w:bottom w:val="single" w:sz="4" w:space="0" w:color="000000"/>
              <w:right w:val="single" w:sz="4" w:space="0" w:color="000000"/>
            </w:tcBorders>
            <w:shd w:val="clear" w:color="auto" w:fill="auto"/>
            <w:noWrap/>
            <w:vAlign w:val="bottom"/>
            <w:hideMark/>
          </w:tcPr>
          <w:p w14:paraId="42F81CF1" w14:textId="60547E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B135B" w14:textId="238437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260AD" w14:textId="6F904E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58,000.00 </w:t>
            </w:r>
          </w:p>
        </w:tc>
      </w:tr>
      <w:tr w:rsidR="00FB1FBC" w:rsidRPr="00FB1FBC" w14:paraId="0262B34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5666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53AA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7F38FBD3" w14:textId="435C63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4821CCF5" w14:textId="18C492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09DDB" w14:textId="374849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4C602" w14:textId="515A3B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5,800.00 </w:t>
            </w:r>
          </w:p>
        </w:tc>
      </w:tr>
      <w:tr w:rsidR="00FB1FBC" w:rsidRPr="00FB1FBC" w14:paraId="60130B6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4113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653B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2A156174" w14:textId="5726D6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4862CE" w14:textId="753735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32D23" w14:textId="7B41B8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76951" w14:textId="3DD06F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0,000.00 </w:t>
            </w:r>
          </w:p>
        </w:tc>
      </w:tr>
      <w:tr w:rsidR="00FB1FBC" w:rsidRPr="00FB1FBC" w14:paraId="46AA166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8ED2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E7AE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76DE07A5" w14:textId="7F7D5A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3ED83E53" w14:textId="706161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BD9E3" w14:textId="56F099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283DF" w14:textId="202D23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18,860.00 </w:t>
            </w:r>
          </w:p>
        </w:tc>
      </w:tr>
      <w:tr w:rsidR="00FB1FBC" w:rsidRPr="00FB1FBC" w14:paraId="27E7B0E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A3B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EF4B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133E1CA5" w14:textId="396D58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613,153.00 </w:t>
            </w:r>
          </w:p>
        </w:tc>
        <w:tc>
          <w:tcPr>
            <w:tcW w:w="0" w:type="auto"/>
            <w:tcBorders>
              <w:top w:val="nil"/>
              <w:left w:val="nil"/>
              <w:bottom w:val="single" w:sz="4" w:space="0" w:color="000000"/>
              <w:right w:val="single" w:sz="4" w:space="0" w:color="000000"/>
            </w:tcBorders>
            <w:shd w:val="clear" w:color="auto" w:fill="auto"/>
            <w:noWrap/>
            <w:vAlign w:val="bottom"/>
            <w:hideMark/>
          </w:tcPr>
          <w:p w14:paraId="50DDA076" w14:textId="27A59A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1A362" w14:textId="24A957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5E29B" w14:textId="247846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613,153.00 </w:t>
            </w:r>
          </w:p>
        </w:tc>
      </w:tr>
      <w:tr w:rsidR="00FB1FBC" w:rsidRPr="00FB1FBC" w14:paraId="5B19157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9E2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055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4D4FE76F" w14:textId="4835A2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02,837.20 </w:t>
            </w:r>
          </w:p>
        </w:tc>
        <w:tc>
          <w:tcPr>
            <w:tcW w:w="0" w:type="auto"/>
            <w:tcBorders>
              <w:top w:val="nil"/>
              <w:left w:val="nil"/>
              <w:bottom w:val="single" w:sz="4" w:space="0" w:color="000000"/>
              <w:right w:val="single" w:sz="4" w:space="0" w:color="000000"/>
            </w:tcBorders>
            <w:shd w:val="clear" w:color="auto" w:fill="auto"/>
            <w:noWrap/>
            <w:vAlign w:val="bottom"/>
            <w:hideMark/>
          </w:tcPr>
          <w:p w14:paraId="0D6E7853" w14:textId="201616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ACA50" w14:textId="25212B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047D0" w14:textId="07F452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02,837.20 </w:t>
            </w:r>
          </w:p>
        </w:tc>
      </w:tr>
      <w:tr w:rsidR="00FB1FBC" w:rsidRPr="00FB1FBC" w14:paraId="18353D0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A287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F1EB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79DA4963" w14:textId="6BE005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463E6548" w14:textId="038F0C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060FB" w14:textId="553898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5779F" w14:textId="6448C0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75,250.00 </w:t>
            </w:r>
          </w:p>
        </w:tc>
      </w:tr>
      <w:tr w:rsidR="00FB1FBC" w:rsidRPr="00FB1FBC" w14:paraId="4414ABB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2E6E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1BA1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F1D9DDC" w14:textId="48435F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E3DEB06" w14:textId="3A5049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E0072" w14:textId="445127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40941" w14:textId="4301E1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98,000.00 </w:t>
            </w:r>
          </w:p>
        </w:tc>
      </w:tr>
      <w:tr w:rsidR="00FB1FBC" w:rsidRPr="00FB1FBC" w14:paraId="761AC77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C3A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A57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65908F74" w14:textId="7CEBA1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5DC3100" w14:textId="039AEC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0C15E" w14:textId="01F8B5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6EA13" w14:textId="76671A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2,000.00 </w:t>
            </w:r>
          </w:p>
        </w:tc>
      </w:tr>
      <w:tr w:rsidR="00FB1FBC" w:rsidRPr="00FB1FBC" w14:paraId="243A9EF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3262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A8A3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495646A9" w14:textId="6CA318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0DE1AEF2" w14:textId="3DE7B8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13376" w14:textId="63C80C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FFC87" w14:textId="30B42F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80,896.00 </w:t>
            </w:r>
          </w:p>
        </w:tc>
      </w:tr>
      <w:tr w:rsidR="00FB1FBC" w:rsidRPr="00FB1FBC" w14:paraId="1337CC6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1BE3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B96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0D56839A" w14:textId="51D1C9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93,320.00 </w:t>
            </w:r>
          </w:p>
        </w:tc>
        <w:tc>
          <w:tcPr>
            <w:tcW w:w="0" w:type="auto"/>
            <w:tcBorders>
              <w:top w:val="nil"/>
              <w:left w:val="nil"/>
              <w:bottom w:val="single" w:sz="4" w:space="0" w:color="000000"/>
              <w:right w:val="single" w:sz="4" w:space="0" w:color="000000"/>
            </w:tcBorders>
            <w:shd w:val="clear" w:color="auto" w:fill="auto"/>
            <w:noWrap/>
            <w:vAlign w:val="bottom"/>
            <w:hideMark/>
          </w:tcPr>
          <w:p w14:paraId="4B035940" w14:textId="64CFF0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3CFD4" w14:textId="59626F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8E138" w14:textId="5D04CF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93,320.00 </w:t>
            </w:r>
          </w:p>
        </w:tc>
      </w:tr>
      <w:tr w:rsidR="00FB1FBC" w:rsidRPr="00FB1FBC" w14:paraId="4479DEC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9A69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D68F5E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2EAD785B" w14:textId="261BD5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4FEEF6B3" w14:textId="7245E6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B2159" w14:textId="701E1E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B1186" w14:textId="550DA1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24,599.44 </w:t>
            </w:r>
          </w:p>
        </w:tc>
      </w:tr>
      <w:tr w:rsidR="00FB1FBC" w:rsidRPr="00FB1FBC" w14:paraId="096C0A5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3E2A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A747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4F52A643" w14:textId="7DE8D4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3,000.00 </w:t>
            </w:r>
          </w:p>
        </w:tc>
        <w:tc>
          <w:tcPr>
            <w:tcW w:w="0" w:type="auto"/>
            <w:tcBorders>
              <w:top w:val="nil"/>
              <w:left w:val="nil"/>
              <w:bottom w:val="single" w:sz="4" w:space="0" w:color="000000"/>
              <w:right w:val="single" w:sz="4" w:space="0" w:color="000000"/>
            </w:tcBorders>
            <w:shd w:val="clear" w:color="auto" w:fill="auto"/>
            <w:noWrap/>
            <w:vAlign w:val="bottom"/>
            <w:hideMark/>
          </w:tcPr>
          <w:p w14:paraId="30C1388D" w14:textId="51F996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33563" w14:textId="32C8BC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411B3" w14:textId="3E097C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3,000.00 </w:t>
            </w:r>
          </w:p>
        </w:tc>
      </w:tr>
      <w:tr w:rsidR="00FB1FBC" w:rsidRPr="00FB1FBC" w14:paraId="1E29D3F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63C6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8BC4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66BB9661" w14:textId="5AD555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1,956.07 </w:t>
            </w:r>
          </w:p>
        </w:tc>
        <w:tc>
          <w:tcPr>
            <w:tcW w:w="0" w:type="auto"/>
            <w:tcBorders>
              <w:top w:val="nil"/>
              <w:left w:val="nil"/>
              <w:bottom w:val="single" w:sz="4" w:space="0" w:color="000000"/>
              <w:right w:val="single" w:sz="4" w:space="0" w:color="000000"/>
            </w:tcBorders>
            <w:shd w:val="clear" w:color="auto" w:fill="auto"/>
            <w:noWrap/>
            <w:vAlign w:val="bottom"/>
            <w:hideMark/>
          </w:tcPr>
          <w:p w14:paraId="4584F5FB" w14:textId="0D9AF3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D89DC" w14:textId="5FEB44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E7113" w14:textId="707A57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1,956.07 </w:t>
            </w:r>
          </w:p>
        </w:tc>
      </w:tr>
      <w:tr w:rsidR="00FB1FBC" w:rsidRPr="00FB1FBC" w14:paraId="413C02E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5EF6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EAE4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1B614598" w14:textId="32BD07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7DB7A3AB" w14:textId="40B3A4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ED3F5" w14:textId="43E9DC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602CC" w14:textId="6DE804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25,000.00 </w:t>
            </w:r>
          </w:p>
        </w:tc>
      </w:tr>
      <w:tr w:rsidR="00FB1FBC" w:rsidRPr="00FB1FBC" w14:paraId="4050121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7434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C2CC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0D7F3E37" w14:textId="1E9DC8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828EFB" w14:textId="1F7FF1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42C91" w14:textId="10D037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E9A69" w14:textId="4280A6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60,000.00 </w:t>
            </w:r>
          </w:p>
        </w:tc>
      </w:tr>
      <w:tr w:rsidR="00FB1FBC" w:rsidRPr="00FB1FBC" w14:paraId="1DC95BD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288F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C732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793B2EDB" w14:textId="45ACEE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6E817986" w14:textId="1C5ACB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FEE28" w14:textId="5E3F04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064B2" w14:textId="2FC5EF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83,200.00 </w:t>
            </w:r>
          </w:p>
        </w:tc>
      </w:tr>
      <w:tr w:rsidR="00FB1FBC" w:rsidRPr="00FB1FBC" w14:paraId="528DEAE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4A1A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F15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17BB50A6" w14:textId="25A30D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45,000.00 </w:t>
            </w:r>
          </w:p>
        </w:tc>
        <w:tc>
          <w:tcPr>
            <w:tcW w:w="0" w:type="auto"/>
            <w:tcBorders>
              <w:top w:val="nil"/>
              <w:left w:val="nil"/>
              <w:bottom w:val="single" w:sz="4" w:space="0" w:color="000000"/>
              <w:right w:val="single" w:sz="4" w:space="0" w:color="000000"/>
            </w:tcBorders>
            <w:shd w:val="clear" w:color="auto" w:fill="auto"/>
            <w:noWrap/>
            <w:vAlign w:val="bottom"/>
            <w:hideMark/>
          </w:tcPr>
          <w:p w14:paraId="0811A7D5" w14:textId="3701A0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03A59" w14:textId="31F9BD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B2301" w14:textId="0BA911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45,000.00 </w:t>
            </w:r>
          </w:p>
        </w:tc>
      </w:tr>
      <w:tr w:rsidR="00FB1FBC" w:rsidRPr="00FB1FBC" w14:paraId="7B60905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9921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70F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363BCEA9" w14:textId="69C078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2F73FE4A" w14:textId="6E5A54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F2F02" w14:textId="11AA8F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B1633" w14:textId="51EAC4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35,075.00 </w:t>
            </w:r>
          </w:p>
        </w:tc>
      </w:tr>
      <w:tr w:rsidR="00FB1FBC" w:rsidRPr="00FB1FBC" w14:paraId="037ABF9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DC3B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A8EE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6B696067" w14:textId="04BF59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A42E81" w14:textId="6A1860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8D1AB" w14:textId="7D74DE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07FEA" w14:textId="7162AB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0,000.00 </w:t>
            </w:r>
          </w:p>
        </w:tc>
      </w:tr>
      <w:tr w:rsidR="00FB1FBC" w:rsidRPr="00FB1FBC" w14:paraId="2693CEC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5C1E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D7D6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880F697" w14:textId="40385E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80E9B4" w14:textId="151601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278FA" w14:textId="68C71A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7FFCF" w14:textId="3D0A3D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0,000.00 </w:t>
            </w:r>
          </w:p>
        </w:tc>
      </w:tr>
      <w:tr w:rsidR="00FB1FBC" w:rsidRPr="00FB1FBC" w14:paraId="33AF795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09D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934B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6F47378D" w14:textId="678A49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20,405.00 </w:t>
            </w:r>
          </w:p>
        </w:tc>
        <w:tc>
          <w:tcPr>
            <w:tcW w:w="0" w:type="auto"/>
            <w:tcBorders>
              <w:top w:val="nil"/>
              <w:left w:val="nil"/>
              <w:bottom w:val="single" w:sz="4" w:space="0" w:color="000000"/>
              <w:right w:val="single" w:sz="4" w:space="0" w:color="000000"/>
            </w:tcBorders>
            <w:shd w:val="clear" w:color="auto" w:fill="auto"/>
            <w:noWrap/>
            <w:vAlign w:val="bottom"/>
            <w:hideMark/>
          </w:tcPr>
          <w:p w14:paraId="1A2B008E" w14:textId="0AE275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10373" w14:textId="14DE04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E5800" w14:textId="6F1382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20,405.00 </w:t>
            </w:r>
          </w:p>
        </w:tc>
      </w:tr>
      <w:tr w:rsidR="00FB1FBC" w:rsidRPr="00FB1FBC" w14:paraId="74B0198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FC3D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A08B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E4E4CD8" w14:textId="4429F5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78,000.00 </w:t>
            </w:r>
          </w:p>
        </w:tc>
        <w:tc>
          <w:tcPr>
            <w:tcW w:w="0" w:type="auto"/>
            <w:tcBorders>
              <w:top w:val="nil"/>
              <w:left w:val="nil"/>
              <w:bottom w:val="single" w:sz="4" w:space="0" w:color="000000"/>
              <w:right w:val="single" w:sz="4" w:space="0" w:color="000000"/>
            </w:tcBorders>
            <w:shd w:val="clear" w:color="auto" w:fill="auto"/>
            <w:noWrap/>
            <w:vAlign w:val="bottom"/>
            <w:hideMark/>
          </w:tcPr>
          <w:p w14:paraId="4CE6E2EB" w14:textId="5523D2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C334D" w14:textId="6F0D76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8FA53" w14:textId="0B5DBE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78,000.00 </w:t>
            </w:r>
          </w:p>
        </w:tc>
      </w:tr>
      <w:tr w:rsidR="00FB1FBC" w:rsidRPr="00FB1FBC" w14:paraId="361B3AD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12BA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3D7F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6011112" w14:textId="787518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01F8C06D" w14:textId="5A9A9F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AC3C1" w14:textId="2AE96C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498C2" w14:textId="2F32A3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5,940.00 </w:t>
            </w:r>
          </w:p>
        </w:tc>
      </w:tr>
      <w:tr w:rsidR="00FB1FBC" w:rsidRPr="00FB1FBC" w14:paraId="6F10219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E5D7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3AF7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00B0166C" w14:textId="3098E2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7E58CFB3" w14:textId="002114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4F526" w14:textId="071897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D8035" w14:textId="5AA27D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300.00 </w:t>
            </w:r>
          </w:p>
        </w:tc>
      </w:tr>
      <w:tr w:rsidR="00FB1FBC" w:rsidRPr="00FB1FBC" w14:paraId="3B24B30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4E12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EDD4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6C9CB307" w14:textId="50062A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9,880.00 </w:t>
            </w:r>
          </w:p>
        </w:tc>
        <w:tc>
          <w:tcPr>
            <w:tcW w:w="0" w:type="auto"/>
            <w:tcBorders>
              <w:top w:val="nil"/>
              <w:left w:val="nil"/>
              <w:bottom w:val="single" w:sz="4" w:space="0" w:color="000000"/>
              <w:right w:val="single" w:sz="4" w:space="0" w:color="000000"/>
            </w:tcBorders>
            <w:shd w:val="clear" w:color="auto" w:fill="auto"/>
            <w:noWrap/>
            <w:vAlign w:val="bottom"/>
            <w:hideMark/>
          </w:tcPr>
          <w:p w14:paraId="528D0E80" w14:textId="24CFEC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22131" w14:textId="45A021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FFC5E" w14:textId="17694D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9,880.00 </w:t>
            </w:r>
          </w:p>
        </w:tc>
      </w:tr>
      <w:tr w:rsidR="00FB1FBC" w:rsidRPr="00FB1FBC" w14:paraId="1441C229"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40CE7"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29F9DBB" w14:textId="5A92163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2,808,5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70730864" w14:textId="410A2F7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15CF1B" w14:textId="1E38957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B6EC24" w14:textId="3BCBE74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2,808,516.82 </w:t>
            </w:r>
          </w:p>
        </w:tc>
      </w:tr>
      <w:tr w:rsidR="00FB1FBC" w:rsidRPr="00FB1FBC" w14:paraId="471D26E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24E6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67F0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21847043" w14:textId="051EEB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D374B5"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B3130B2"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9262110" w14:textId="107D29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00,000.00 </w:t>
            </w:r>
          </w:p>
        </w:tc>
      </w:tr>
      <w:tr w:rsidR="00FB1FBC" w:rsidRPr="00FB1FBC" w14:paraId="779320B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B312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A9E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4CBB30A8" w14:textId="6BA5A4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01,847.72 </w:t>
            </w:r>
          </w:p>
        </w:tc>
        <w:tc>
          <w:tcPr>
            <w:tcW w:w="0" w:type="auto"/>
            <w:tcBorders>
              <w:top w:val="nil"/>
              <w:left w:val="nil"/>
              <w:bottom w:val="single" w:sz="4" w:space="0" w:color="000000"/>
              <w:right w:val="single" w:sz="4" w:space="0" w:color="000000"/>
            </w:tcBorders>
            <w:shd w:val="clear" w:color="auto" w:fill="auto"/>
            <w:noWrap/>
            <w:vAlign w:val="bottom"/>
            <w:hideMark/>
          </w:tcPr>
          <w:p w14:paraId="4446857B" w14:textId="4363CB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BA177" w14:textId="3C5F3D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E2DA6" w14:textId="5F13C5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01,847.72 </w:t>
            </w:r>
          </w:p>
        </w:tc>
      </w:tr>
      <w:tr w:rsidR="00FB1FBC" w:rsidRPr="00FB1FBC" w14:paraId="7EDB20E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AD3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5AA7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44487323" w14:textId="2666E3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bottom"/>
            <w:hideMark/>
          </w:tcPr>
          <w:p w14:paraId="2A75E77F" w14:textId="3A8781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ECE8E" w14:textId="6D2247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6C1C6" w14:textId="2B08D0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72,760.00 </w:t>
            </w:r>
          </w:p>
        </w:tc>
      </w:tr>
      <w:tr w:rsidR="00FB1FBC" w:rsidRPr="00FB1FBC" w14:paraId="5591654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9A74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3A16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55B4500D" w14:textId="166ECD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016FD5D3" w14:textId="0674B2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A9DA0" w14:textId="2BCB9C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DCFC8" w14:textId="5DF273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3,960.00 </w:t>
            </w:r>
          </w:p>
        </w:tc>
      </w:tr>
      <w:tr w:rsidR="00FB1FBC" w:rsidRPr="00FB1FBC" w14:paraId="35E964C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6AA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4F36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67CBA198" w14:textId="4B87FB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A032DDF" w14:textId="0B50A9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37BD6" w14:textId="1498D0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28095" w14:textId="316A80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7,097.00 </w:t>
            </w:r>
          </w:p>
        </w:tc>
      </w:tr>
      <w:tr w:rsidR="00FB1FBC" w:rsidRPr="00FB1FBC" w14:paraId="71171C3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CF22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2884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EE3CC69" w14:textId="3B684E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3425BB33" w14:textId="5663D0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B7277" w14:textId="733C98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2F807" w14:textId="083752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19,920.00 </w:t>
            </w:r>
          </w:p>
        </w:tc>
      </w:tr>
      <w:tr w:rsidR="00FB1FBC" w:rsidRPr="00FB1FBC" w14:paraId="593515D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29F8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F02B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23A900CD" w14:textId="5E6FFF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259080C8" w14:textId="3EDDEB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936FF" w14:textId="3FE1BC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FB345" w14:textId="3E78CC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2,036.10 </w:t>
            </w:r>
          </w:p>
        </w:tc>
      </w:tr>
      <w:tr w:rsidR="00FB1FBC" w:rsidRPr="00FB1FBC" w14:paraId="7BA1C4C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2C0B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781B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6E376E5D" w14:textId="0DF6D1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5F91EAC8" w14:textId="76A30F0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8E460" w14:textId="79BCCF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E4265" w14:textId="761EF9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1,817.50 </w:t>
            </w:r>
          </w:p>
        </w:tc>
      </w:tr>
      <w:tr w:rsidR="00FB1FBC" w:rsidRPr="00FB1FBC" w14:paraId="2735B71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8116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FFB3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06A5A801" w14:textId="2E61A9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1C2AF03A" w14:textId="543167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EADF3" w14:textId="0C7657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404B2" w14:textId="536BCD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4,520.00 </w:t>
            </w:r>
          </w:p>
        </w:tc>
      </w:tr>
      <w:tr w:rsidR="00FB1FBC" w:rsidRPr="00FB1FBC" w14:paraId="4F535E2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D1B1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4E3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0B67BE48" w14:textId="415DEF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FB8DD3" w14:textId="6570B9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C9DEF" w14:textId="43EFF9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3C233" w14:textId="5E6CB4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000.00 </w:t>
            </w:r>
          </w:p>
        </w:tc>
      </w:tr>
      <w:tr w:rsidR="00FB1FBC" w:rsidRPr="00FB1FBC" w14:paraId="6D4BCCC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F554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6981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3884D53D" w14:textId="37FF22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5AF551CF" w14:textId="0F39EA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06B70" w14:textId="4F103C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6571D" w14:textId="3F078B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67,350.00 </w:t>
            </w:r>
          </w:p>
        </w:tc>
      </w:tr>
      <w:tr w:rsidR="00FB1FBC" w:rsidRPr="00FB1FBC" w14:paraId="1F08973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AE87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534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6DA0D5AE" w14:textId="499C68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4E325ACA" w14:textId="2BCD26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1C47B" w14:textId="288A1E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B9F5E" w14:textId="2C300B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80.00 </w:t>
            </w:r>
          </w:p>
        </w:tc>
      </w:tr>
      <w:tr w:rsidR="00FB1FBC" w:rsidRPr="00FB1FBC" w14:paraId="03C13BB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F088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614A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39242C8E" w14:textId="048D85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3BCE1928" w14:textId="0ACA91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7D7A3" w14:textId="072A4C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88CAF" w14:textId="3BFA98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02,495.00 </w:t>
            </w:r>
          </w:p>
        </w:tc>
      </w:tr>
      <w:tr w:rsidR="00FB1FBC" w:rsidRPr="00FB1FBC" w14:paraId="53815AA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D391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518F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553C09EF" w14:textId="1AB954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B55EADD" w14:textId="66E557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026B5" w14:textId="132F93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9C280" w14:textId="098C1B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2,000.00 </w:t>
            </w:r>
          </w:p>
        </w:tc>
      </w:tr>
      <w:tr w:rsidR="00FB1FBC" w:rsidRPr="00FB1FBC" w14:paraId="45AAABA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F93C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534B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58D39716" w14:textId="127D88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4857FB96" w14:textId="5591AF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B861A" w14:textId="68C3C6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480C4" w14:textId="7E250C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18,170.00 </w:t>
            </w:r>
          </w:p>
        </w:tc>
      </w:tr>
      <w:tr w:rsidR="00FB1FBC" w:rsidRPr="00FB1FBC" w14:paraId="5ED33B4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744A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0F27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794188A1" w14:textId="27C579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236F70" w14:textId="31F3D3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70BB6" w14:textId="2F0202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8E76F" w14:textId="5F4DA9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0,000.00 </w:t>
            </w:r>
          </w:p>
        </w:tc>
      </w:tr>
      <w:tr w:rsidR="00FB1FBC" w:rsidRPr="00FB1FBC" w14:paraId="6BA0AA8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5182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BC34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360FE026" w14:textId="76D79B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1A16EBB9" w14:textId="757103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DCA7B" w14:textId="7826DE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DCC51" w14:textId="48AFAD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0,760.00 </w:t>
            </w:r>
          </w:p>
        </w:tc>
      </w:tr>
      <w:tr w:rsidR="00FB1FBC" w:rsidRPr="00FB1FBC" w14:paraId="610D94A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A5F7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C7BF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285DA879" w14:textId="42CD0E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C1504B2" w14:textId="735548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1F93B" w14:textId="2D51FB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31ABB" w14:textId="27AA55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3,000.00 </w:t>
            </w:r>
          </w:p>
        </w:tc>
      </w:tr>
      <w:tr w:rsidR="00FB1FBC" w:rsidRPr="00FB1FBC" w14:paraId="389E918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D6BD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E08E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78D7F61B" w14:textId="2FA0F4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10095D80" w14:textId="351D2C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4BC5C" w14:textId="4FBC58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AEC7E" w14:textId="071CB9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4,450.00 </w:t>
            </w:r>
          </w:p>
        </w:tc>
      </w:tr>
      <w:tr w:rsidR="00FB1FBC" w:rsidRPr="00FB1FBC" w14:paraId="0A5DE8D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1A86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678B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17B2FE7F" w14:textId="42F02F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48DA1013" w14:textId="01E983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77CBF" w14:textId="626BD4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98F0A" w14:textId="1CACFF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4,000.00 </w:t>
            </w:r>
          </w:p>
        </w:tc>
      </w:tr>
      <w:tr w:rsidR="00FB1FBC" w:rsidRPr="00FB1FBC" w14:paraId="1CCF226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A041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B3E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31E4CF2F" w14:textId="57AB86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53,840.00 </w:t>
            </w:r>
          </w:p>
        </w:tc>
        <w:tc>
          <w:tcPr>
            <w:tcW w:w="0" w:type="auto"/>
            <w:tcBorders>
              <w:top w:val="nil"/>
              <w:left w:val="nil"/>
              <w:bottom w:val="single" w:sz="4" w:space="0" w:color="000000"/>
              <w:right w:val="single" w:sz="4" w:space="0" w:color="000000"/>
            </w:tcBorders>
            <w:shd w:val="clear" w:color="auto" w:fill="auto"/>
            <w:noWrap/>
            <w:vAlign w:val="bottom"/>
            <w:hideMark/>
          </w:tcPr>
          <w:p w14:paraId="31ED04F5" w14:textId="277A99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3FE66" w14:textId="57F8BC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36F44" w14:textId="1363B6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53,840.00 </w:t>
            </w:r>
          </w:p>
        </w:tc>
      </w:tr>
      <w:tr w:rsidR="00FB1FBC" w:rsidRPr="00FB1FBC" w14:paraId="5250FAA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6DCD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3431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33A22738" w14:textId="7FF701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6EC76309" w14:textId="54CD87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F4C59" w14:textId="6B1DF7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0EABF" w14:textId="7341E2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1,440.00 </w:t>
            </w:r>
          </w:p>
        </w:tc>
      </w:tr>
      <w:tr w:rsidR="00FB1FBC" w:rsidRPr="00FB1FBC" w14:paraId="68A673D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DD51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4416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13DCC2F0" w14:textId="08B665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172F3A78" w14:textId="1A84D9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2D9CD" w14:textId="5EA702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A3688" w14:textId="53B938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6,656.00 </w:t>
            </w:r>
          </w:p>
        </w:tc>
      </w:tr>
      <w:tr w:rsidR="00FB1FBC" w:rsidRPr="00FB1FBC" w14:paraId="35A543B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7CC2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029C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2EF035FA" w14:textId="2977F23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50537A81" w14:textId="06A886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F9A08" w14:textId="5B95D6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4DF59" w14:textId="1E55FF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57,949.50 </w:t>
            </w:r>
          </w:p>
        </w:tc>
      </w:tr>
      <w:tr w:rsidR="00FB1FBC" w:rsidRPr="00FB1FBC" w14:paraId="2DC94C6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4083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D0BE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99EDE3D" w14:textId="53BD5C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2EC06F8D" w14:textId="050C36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44034" w14:textId="632295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FC56A" w14:textId="2E23ED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0,519.60 </w:t>
            </w:r>
          </w:p>
        </w:tc>
      </w:tr>
      <w:tr w:rsidR="00FB1FBC" w:rsidRPr="00FB1FBC" w14:paraId="4D8647F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4D68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5A02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637CCB3B" w14:textId="6931A3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8D8DF2" w14:textId="525476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B4BE3" w14:textId="3935E7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B2E8A" w14:textId="6E09B0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000.00 </w:t>
            </w:r>
          </w:p>
        </w:tc>
      </w:tr>
      <w:tr w:rsidR="00FB1FBC" w:rsidRPr="00FB1FBC" w14:paraId="7E55513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3CCC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31C3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296F7AB3" w14:textId="7145AA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4C2E864" w14:textId="6B89FB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A031E" w14:textId="4BE59A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677FA" w14:textId="278877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600.00 </w:t>
            </w:r>
          </w:p>
        </w:tc>
      </w:tr>
      <w:tr w:rsidR="00FB1FBC" w:rsidRPr="00FB1FBC" w14:paraId="3C79455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A889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71DB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613CB26D" w14:textId="09C2B1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095E679" w14:textId="3A6A6C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798DB" w14:textId="71E0D3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FEECA" w14:textId="33A9CE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5,480.00 </w:t>
            </w:r>
          </w:p>
        </w:tc>
      </w:tr>
      <w:tr w:rsidR="00FB1FBC" w:rsidRPr="00FB1FBC" w14:paraId="0F8383E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5FB6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ADF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0FC1C38" w14:textId="7CC44B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62D334AF" w14:textId="002EF2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8FB16" w14:textId="1EF959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5544F" w14:textId="63AE6F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5,740.00 </w:t>
            </w:r>
          </w:p>
        </w:tc>
      </w:tr>
      <w:tr w:rsidR="00FB1FBC" w:rsidRPr="00FB1FBC" w14:paraId="1569300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71A7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01FC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197EE9A3" w14:textId="35464B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4D5C05F" w14:textId="433119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1D229" w14:textId="22A2D6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8139D" w14:textId="74234B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00.00 </w:t>
            </w:r>
          </w:p>
        </w:tc>
      </w:tr>
      <w:tr w:rsidR="00FB1FBC" w:rsidRPr="00FB1FBC" w14:paraId="33D0B4E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37E8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953D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46130AE5" w14:textId="058BCC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6395C337" w14:textId="390202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EEE86" w14:textId="4BECEE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1407A" w14:textId="7CC88D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5,148.40 </w:t>
            </w:r>
          </w:p>
        </w:tc>
      </w:tr>
      <w:tr w:rsidR="00FB1FBC" w:rsidRPr="00FB1FBC" w14:paraId="11DD887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868A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439C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2279FA23" w14:textId="388B65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3C7DDEF1" w14:textId="53FF86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E8F4E" w14:textId="0D57B6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C6F50" w14:textId="37FB9A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51,080.00 </w:t>
            </w:r>
          </w:p>
        </w:tc>
      </w:tr>
      <w:tr w:rsidR="00FB1FBC" w:rsidRPr="00FB1FBC" w14:paraId="3544167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C7DFF7"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60E7F82C" w14:textId="76BAE6E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3E288A20" w14:textId="7C44D59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447B4CF" w14:textId="6EE20FB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F0321B" w14:textId="0348A23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94,406,512.65 </w:t>
            </w:r>
          </w:p>
        </w:tc>
      </w:tr>
      <w:tr w:rsidR="00FB1FBC" w:rsidRPr="00FB1FBC" w14:paraId="4F207D31"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D8CF9"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58B5EE78" w14:textId="7042B05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568A4C68" w14:textId="310142E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A21151" w14:textId="747298C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7F1A9A" w14:textId="45DEDAF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9,514,641.47 </w:t>
            </w:r>
          </w:p>
        </w:tc>
      </w:tr>
      <w:tr w:rsidR="00FB1FBC" w:rsidRPr="00FB1FBC" w14:paraId="3E215F34"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C6F946C"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4F9DC1FC" w14:textId="66FBFF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7227B6B6" w14:textId="02D0B3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95FF8" w14:textId="325083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3B70A" w14:textId="1E756F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8,939.12 </w:t>
            </w:r>
          </w:p>
        </w:tc>
      </w:tr>
      <w:tr w:rsidR="00FB1FBC" w:rsidRPr="00FB1FBC" w14:paraId="67B38248" w14:textId="77777777" w:rsidTr="00FB1FB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14E2256"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80B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773E0591" w14:textId="49E8A8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21688BA8" w14:textId="032868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268CC" w14:textId="1844A60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B3FDD" w14:textId="425A1D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6,755.86 </w:t>
            </w:r>
          </w:p>
        </w:tc>
      </w:tr>
      <w:tr w:rsidR="00FB1FBC" w:rsidRPr="00FB1FBC" w14:paraId="33CCB0B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9E79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640C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2FF0F3E" w14:textId="0D9D7F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3DF8A347" w14:textId="0B6078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CA80C" w14:textId="2A3964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79240" w14:textId="56B79A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5,780.00 </w:t>
            </w:r>
          </w:p>
        </w:tc>
      </w:tr>
      <w:tr w:rsidR="00FB1FBC" w:rsidRPr="00FB1FBC" w14:paraId="041C4ED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39EF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63EB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4E70321E" w14:textId="1635F4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413F81B0" w14:textId="3E0C8F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F2025" w14:textId="3D7A60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0F1CD" w14:textId="782762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6,000.00 </w:t>
            </w:r>
          </w:p>
        </w:tc>
      </w:tr>
      <w:tr w:rsidR="00FB1FBC" w:rsidRPr="00FB1FBC" w14:paraId="5C4D168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9214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EDA8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5622C4FC" w14:textId="51885E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0EEBE445" w14:textId="6768BA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0F40D" w14:textId="32F3AC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F470D" w14:textId="2DA0AB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859,289.24 </w:t>
            </w:r>
          </w:p>
        </w:tc>
      </w:tr>
      <w:tr w:rsidR="00FB1FBC" w:rsidRPr="00FB1FBC" w14:paraId="2662888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55E1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711D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48D42026" w14:textId="0C4B02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0CE230BE" w14:textId="4A5C0D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4A1D1" w14:textId="7F14C2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0C2FE" w14:textId="6EB2B7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3,629.92 </w:t>
            </w:r>
          </w:p>
        </w:tc>
      </w:tr>
      <w:tr w:rsidR="00FB1FBC" w:rsidRPr="00FB1FBC" w14:paraId="1743028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B59D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3321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4BB4E4FC" w14:textId="67DCB8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75C16877" w14:textId="1C9F4F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1A407" w14:textId="3EE26B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E71B0" w14:textId="7721DA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8,790.00 </w:t>
            </w:r>
          </w:p>
        </w:tc>
      </w:tr>
      <w:tr w:rsidR="00FB1FBC" w:rsidRPr="00FB1FBC" w14:paraId="26EBBD2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3D7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20F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2568E896" w14:textId="1A5BAE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44AF9570" w14:textId="37B5CE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4C673" w14:textId="242237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DFEAD" w14:textId="66AEE9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5,526.05 </w:t>
            </w:r>
          </w:p>
        </w:tc>
      </w:tr>
      <w:tr w:rsidR="00FB1FBC" w:rsidRPr="00FB1FBC" w14:paraId="7066DE2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4104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B24E5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7B741673" w14:textId="6B0190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2F8E387B" w14:textId="62F31A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9A683" w14:textId="4FD659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5FC02" w14:textId="66806D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29,680.00 </w:t>
            </w:r>
          </w:p>
        </w:tc>
      </w:tr>
      <w:tr w:rsidR="00FB1FBC" w:rsidRPr="00FB1FBC" w14:paraId="0418A61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6676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9820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001F304D" w14:textId="72BB9B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478CABF3" w14:textId="217BAB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D6909" w14:textId="360192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36BBD" w14:textId="1582F6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3,787.00 </w:t>
            </w:r>
          </w:p>
        </w:tc>
      </w:tr>
      <w:tr w:rsidR="00FB1FBC" w:rsidRPr="00FB1FBC" w14:paraId="544DE67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8532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B3C7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C9A67C9" w14:textId="15C050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A8C4E5C" w14:textId="5D7BE2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6C5B6" w14:textId="3B6EDF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BA9FC" w14:textId="16FA4F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42,864.32 </w:t>
            </w:r>
          </w:p>
        </w:tc>
      </w:tr>
      <w:tr w:rsidR="00FB1FBC" w:rsidRPr="00FB1FBC" w14:paraId="4307DE6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FD56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A864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10FEB5BA" w14:textId="62B68D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168E692E" w14:textId="45B7AC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5BD8F" w14:textId="0C9963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60B77" w14:textId="1A15DC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80,911.86 </w:t>
            </w:r>
          </w:p>
        </w:tc>
      </w:tr>
      <w:tr w:rsidR="00FB1FBC" w:rsidRPr="00FB1FBC" w14:paraId="2515B83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CB1C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CB8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23FEEDDC" w14:textId="49C48B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05F7C646" w14:textId="64B9A0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E2B7F" w14:textId="68E128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7663A" w14:textId="7D758F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52,143.94 </w:t>
            </w:r>
          </w:p>
        </w:tc>
      </w:tr>
      <w:tr w:rsidR="00FB1FBC" w:rsidRPr="00FB1FBC" w14:paraId="4BC9602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8381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CDA1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A66A6DA" w14:textId="27E76F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F1BC985" w14:textId="719844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EC25E" w14:textId="26F206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35BD3" w14:textId="640320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5,000.00 </w:t>
            </w:r>
          </w:p>
        </w:tc>
      </w:tr>
      <w:tr w:rsidR="00FB1FBC" w:rsidRPr="00FB1FBC" w14:paraId="3D7A9E7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BBF3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3A08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56117AE9" w14:textId="1DE2A5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7A514C2" w14:textId="0F72C2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A47B2" w14:textId="7FC52E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D3CD2" w14:textId="0DA623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89,840.00 </w:t>
            </w:r>
          </w:p>
        </w:tc>
      </w:tr>
      <w:tr w:rsidR="00FB1FBC" w:rsidRPr="00FB1FBC" w14:paraId="751D01A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EE2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361F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4701A3A8" w14:textId="7C8329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24F051F4" w14:textId="1FB7F7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4C306" w14:textId="1C14E3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A9EAA" w14:textId="680D7F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7,290.00 </w:t>
            </w:r>
          </w:p>
        </w:tc>
      </w:tr>
      <w:tr w:rsidR="00FB1FBC" w:rsidRPr="00FB1FBC" w14:paraId="670234B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50B6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26C9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3FABD8E8" w14:textId="1D422E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3EAD1B24" w14:textId="1A6BAC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70C46" w14:textId="31DA23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E84E3" w14:textId="709BAB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30,711.96 </w:t>
            </w:r>
          </w:p>
        </w:tc>
      </w:tr>
      <w:tr w:rsidR="00FB1FBC" w:rsidRPr="00FB1FBC" w14:paraId="51B51A6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DB66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CAB9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1390D0CD" w14:textId="6DED47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5A6FA60" w14:textId="620322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00DAA" w14:textId="0C6E6E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915F6" w14:textId="09AA52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75,213.86 </w:t>
            </w:r>
          </w:p>
        </w:tc>
      </w:tr>
      <w:tr w:rsidR="00FB1FBC" w:rsidRPr="00FB1FBC" w14:paraId="6E860C2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30B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8B99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07E5F629" w14:textId="28E373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C213DDE" w14:textId="333226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F1F40" w14:textId="3D62CB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EBD87" w14:textId="032BF1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3,000.00 </w:t>
            </w:r>
          </w:p>
        </w:tc>
      </w:tr>
      <w:tr w:rsidR="00FB1FBC" w:rsidRPr="00FB1FBC" w14:paraId="18E5AEB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D31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497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21164041" w14:textId="55350D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6DABB5E2" w14:textId="7CD178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D88BF" w14:textId="0CFAA2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40C15" w14:textId="34EF9C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7,500.00 </w:t>
            </w:r>
          </w:p>
        </w:tc>
      </w:tr>
      <w:tr w:rsidR="00FB1FBC" w:rsidRPr="00FB1FBC" w14:paraId="0191295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D8FC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0CC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47113956" w14:textId="0006E7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7AD16291" w14:textId="64DA2D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F5C12" w14:textId="5DCB66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C0112" w14:textId="226719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5,820.00 </w:t>
            </w:r>
          </w:p>
        </w:tc>
      </w:tr>
      <w:tr w:rsidR="00FB1FBC" w:rsidRPr="00FB1FBC" w14:paraId="63FA8F0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C350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AB3B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0D8C7F6C" w14:textId="19E0CC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6200F7D9" w14:textId="505276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120B7" w14:textId="5B970C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0E100" w14:textId="2A1590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7,228.92 </w:t>
            </w:r>
          </w:p>
        </w:tc>
      </w:tr>
      <w:tr w:rsidR="00FB1FBC" w:rsidRPr="00FB1FBC" w14:paraId="1D6C897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D8CC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F9A7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7774D88F" w14:textId="42BC07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58A4DB49" w14:textId="3BADD0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D6ABE" w14:textId="710278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4D217" w14:textId="38C00E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45,845.00 </w:t>
            </w:r>
          </w:p>
        </w:tc>
      </w:tr>
      <w:tr w:rsidR="00FB1FBC" w:rsidRPr="00FB1FBC" w14:paraId="3F6E42F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1746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BE17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4745A610" w14:textId="19DA30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56009C1D" w14:textId="35D908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1D861" w14:textId="159B46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6E4E4" w14:textId="399E69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4,815.00 </w:t>
            </w:r>
          </w:p>
        </w:tc>
      </w:tr>
      <w:tr w:rsidR="00FB1FBC" w:rsidRPr="00FB1FBC" w14:paraId="2B498C0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D015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90BC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4A456200" w14:textId="5A1783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62CD873F" w14:textId="0EF7EB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A664A" w14:textId="272905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2D5A9" w14:textId="0AB8F0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8,759.50 </w:t>
            </w:r>
          </w:p>
        </w:tc>
      </w:tr>
      <w:tr w:rsidR="00FB1FBC" w:rsidRPr="00FB1FBC" w14:paraId="3AC22C0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E866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6A8F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354C97CB" w14:textId="3D3A1C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66829F3" w14:textId="353289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E3BFF" w14:textId="218F23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094FB" w14:textId="3708BE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500.00 </w:t>
            </w:r>
          </w:p>
        </w:tc>
      </w:tr>
      <w:tr w:rsidR="00FB1FBC" w:rsidRPr="00FB1FBC" w14:paraId="0400C3A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FC6F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08A9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77241D7" w14:textId="201F3C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15548D4E" w14:textId="135799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DA5A7" w14:textId="1C25C6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8D9F9" w14:textId="236113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28,496.60 </w:t>
            </w:r>
          </w:p>
        </w:tc>
      </w:tr>
      <w:tr w:rsidR="00FB1FBC" w:rsidRPr="00FB1FBC" w14:paraId="05D6CEA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F29E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8226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3AD3AFC" w14:textId="6DC232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37BCC6C4" w14:textId="5F6E68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21249" w14:textId="30EBBA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4667E" w14:textId="43091E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9,500.00 </w:t>
            </w:r>
          </w:p>
        </w:tc>
      </w:tr>
      <w:tr w:rsidR="00FB1FBC" w:rsidRPr="00FB1FBC" w14:paraId="56C75C0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2927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9C91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2E24DD89" w14:textId="65FF87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5753AA9C" w14:textId="179F8D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4F458" w14:textId="67D7B9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EAD5D" w14:textId="7154CE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4,335.00 </w:t>
            </w:r>
          </w:p>
        </w:tc>
      </w:tr>
      <w:tr w:rsidR="00FB1FBC" w:rsidRPr="00FB1FBC" w14:paraId="44745B1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38E6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BE9C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5DE44CA3" w14:textId="1D06DB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1A5CDEC9" w14:textId="445068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B8920" w14:textId="2C9D2D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89519" w14:textId="08D6C5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9,964.56 </w:t>
            </w:r>
          </w:p>
        </w:tc>
      </w:tr>
      <w:tr w:rsidR="00FB1FBC" w:rsidRPr="00FB1FBC" w14:paraId="6BD1D04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78B7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D8B8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8AF72B9" w14:textId="057230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1DD0D63C" w14:textId="1129C7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78A05" w14:textId="3F2604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6D3EE" w14:textId="263F78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7,915.00 </w:t>
            </w:r>
          </w:p>
        </w:tc>
      </w:tr>
      <w:tr w:rsidR="00FB1FBC" w:rsidRPr="00FB1FBC" w14:paraId="09BBD63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0F15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768A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6466A49C" w14:textId="145673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50C5DB9F" w14:textId="6774CB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752A1" w14:textId="6EE300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9CB98" w14:textId="79699A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7,391.78 </w:t>
            </w:r>
          </w:p>
        </w:tc>
      </w:tr>
      <w:tr w:rsidR="00FB1FBC" w:rsidRPr="00FB1FBC" w14:paraId="718BBC3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614E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CFE1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11BC0B3" w14:textId="223BC4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70BC436E" w14:textId="188BAB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3B9D7" w14:textId="06AAB4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D2FB7" w14:textId="0FF9FA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63,768.30 </w:t>
            </w:r>
          </w:p>
        </w:tc>
      </w:tr>
      <w:tr w:rsidR="00FB1FBC" w:rsidRPr="00FB1FBC" w14:paraId="352C494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15BA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7153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82624F1" w14:textId="53D7B0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4A640758" w14:textId="38CF01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A93FB" w14:textId="2FF136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BFC4B" w14:textId="516556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83,911.48 </w:t>
            </w:r>
          </w:p>
        </w:tc>
      </w:tr>
      <w:tr w:rsidR="00FB1FBC" w:rsidRPr="00FB1FBC" w14:paraId="3B35504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43D8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92C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3AFB5622" w14:textId="4BBE53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57241823" w14:textId="654C9D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EE2FD" w14:textId="3D1B3C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6C972" w14:textId="48CC1B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50,742.86 </w:t>
            </w:r>
          </w:p>
        </w:tc>
      </w:tr>
      <w:tr w:rsidR="00FB1FBC" w:rsidRPr="00FB1FBC" w14:paraId="07BEE66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4A9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39B7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7D9F6C1B" w14:textId="1BFBC2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68034623" w14:textId="6A511E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69025" w14:textId="1ACF79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4B6B4" w14:textId="107FCA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8,994.00 </w:t>
            </w:r>
          </w:p>
        </w:tc>
      </w:tr>
      <w:tr w:rsidR="00FB1FBC" w:rsidRPr="00FB1FBC" w14:paraId="66A9CB9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9D9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58C4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752259F9" w14:textId="2EB896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1E2A6C9" w14:textId="38BBFF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53447" w14:textId="7C52F6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357AB" w14:textId="49A721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9,628.00 </w:t>
            </w:r>
          </w:p>
        </w:tc>
      </w:tr>
      <w:tr w:rsidR="00FB1FBC" w:rsidRPr="00FB1FBC" w14:paraId="3605DE7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508C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F4DE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743B8D6C" w14:textId="291D61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2BAD5C86" w14:textId="7CDA60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356EC" w14:textId="742ABA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A7832" w14:textId="0BB3EB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08,583.80 </w:t>
            </w:r>
          </w:p>
        </w:tc>
      </w:tr>
      <w:tr w:rsidR="00FB1FBC" w:rsidRPr="00FB1FBC" w14:paraId="5CFE821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4569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9E29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7BA7E7D1" w14:textId="4D0929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73753901" w14:textId="40455A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8D3C5" w14:textId="78277C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128E0" w14:textId="0396EB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4,600.00 </w:t>
            </w:r>
          </w:p>
        </w:tc>
      </w:tr>
      <w:tr w:rsidR="00FB1FBC" w:rsidRPr="00FB1FBC" w14:paraId="6E835EC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222C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DAF8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894539F" w14:textId="0484F8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3D58B25C" w14:textId="0F8446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F44B9" w14:textId="4BB872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C23C1" w14:textId="6A0ACA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79.64 </w:t>
            </w:r>
          </w:p>
        </w:tc>
      </w:tr>
      <w:tr w:rsidR="00FB1FBC" w:rsidRPr="00FB1FBC" w14:paraId="00282AD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86F7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9A48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206925D6" w14:textId="393A48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7CDD39F6" w14:textId="0E432C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058D8C" w14:textId="1B838A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42560" w14:textId="7CD0D7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78,275.00 </w:t>
            </w:r>
          </w:p>
        </w:tc>
      </w:tr>
      <w:tr w:rsidR="00FB1FBC" w:rsidRPr="00FB1FBC" w14:paraId="7A34C91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1582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05B7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18E0BC8B" w14:textId="5C0F8D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00ADE6DC" w14:textId="6877CD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E288A" w14:textId="034464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60CD3" w14:textId="7F6486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4,400.00 </w:t>
            </w:r>
          </w:p>
        </w:tc>
      </w:tr>
      <w:tr w:rsidR="00FB1FBC" w:rsidRPr="00FB1FBC" w14:paraId="3BC600F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2F93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014B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05587B5E" w14:textId="1B183D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2E817D6C" w14:textId="18EFF4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55B85" w14:textId="57F218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4DB81" w14:textId="21DDEF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1,433.90 </w:t>
            </w:r>
          </w:p>
        </w:tc>
      </w:tr>
      <w:tr w:rsidR="00FB1FBC" w:rsidRPr="00FB1FBC" w14:paraId="133F76C9"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EDB25"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58C9D9C1" w14:textId="476F4F7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52B3AD9C" w14:textId="569EBBF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218141C" w14:textId="3BC486D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C8593B" w14:textId="550913E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21,150,390.86 </w:t>
            </w:r>
          </w:p>
        </w:tc>
      </w:tr>
      <w:tr w:rsidR="00FB1FBC" w:rsidRPr="00FB1FBC" w14:paraId="14695448" w14:textId="77777777" w:rsidTr="00FB1FB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4BCB81B"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6EF8CA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EF4DF7E" w14:textId="349503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532EB2B3" w14:textId="2AA9A9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A5345" w14:textId="77469A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95A86" w14:textId="770869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46,493.52 </w:t>
            </w:r>
          </w:p>
        </w:tc>
      </w:tr>
      <w:tr w:rsidR="00FB1FBC" w:rsidRPr="00FB1FBC" w14:paraId="23F7F236" w14:textId="77777777" w:rsidTr="00FB1FB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7D30A1A"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63746E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1A82CB6" w14:textId="38A5E4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5BC83AAD" w14:textId="50D432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FE2BB" w14:textId="02353A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9D847" w14:textId="33831E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3,440.30 </w:t>
            </w:r>
          </w:p>
        </w:tc>
      </w:tr>
      <w:tr w:rsidR="00FB1FBC" w:rsidRPr="00FB1FBC" w14:paraId="2ED9454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3C1D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FD5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0BAAC622" w14:textId="2F94C7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317FC78A" w14:textId="2EA929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6D406" w14:textId="3EF7C9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0AA52" w14:textId="0D1327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6,393.24 </w:t>
            </w:r>
          </w:p>
        </w:tc>
      </w:tr>
      <w:tr w:rsidR="00FB1FBC" w:rsidRPr="00FB1FBC" w14:paraId="48802EC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4822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1CA3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9F774B9" w14:textId="770286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0545C7C2" w14:textId="60B2FC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D1C31" w14:textId="2B585D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F5EEA" w14:textId="735DE7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9,129.22 </w:t>
            </w:r>
          </w:p>
        </w:tc>
      </w:tr>
      <w:tr w:rsidR="00FB1FBC" w:rsidRPr="00FB1FBC" w14:paraId="190C483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F833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B0AD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20CC873F" w14:textId="474AD2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616D2FE3" w14:textId="3E23DD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2F38D" w14:textId="0B9B35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64B21" w14:textId="2CA4C1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1,703.80 </w:t>
            </w:r>
          </w:p>
        </w:tc>
      </w:tr>
      <w:tr w:rsidR="00FB1FBC" w:rsidRPr="00FB1FBC" w14:paraId="5F9F7C8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AEE7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A796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2A707D80" w14:textId="3936FB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388B4E93" w14:textId="203132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22449" w14:textId="30858A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6D7EB" w14:textId="1ADD84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0,880.76 </w:t>
            </w:r>
          </w:p>
        </w:tc>
      </w:tr>
      <w:tr w:rsidR="00FB1FBC" w:rsidRPr="00FB1FBC" w14:paraId="33B2BFD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881F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E821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1370E63A" w14:textId="2277CC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6D3CF1F2" w14:textId="325D4A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AB791" w14:textId="5201D2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109D2" w14:textId="4462CC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6,588.80 </w:t>
            </w:r>
          </w:p>
        </w:tc>
      </w:tr>
      <w:tr w:rsidR="00FB1FBC" w:rsidRPr="00FB1FBC" w14:paraId="0996D4D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5D9D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3054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775ECF35" w14:textId="43ADC8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0B40109B" w14:textId="16AC78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9B099" w14:textId="4E6712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8B074" w14:textId="0BADF2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93,718.62 </w:t>
            </w:r>
          </w:p>
        </w:tc>
      </w:tr>
      <w:tr w:rsidR="00FB1FBC" w:rsidRPr="00FB1FBC" w14:paraId="1D173A6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00DD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D0448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4BE2C5D7" w14:textId="2417E3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55CCA32B" w14:textId="7FE95F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C8F33" w14:textId="08290D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E648D" w14:textId="36209C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42,266.10 </w:t>
            </w:r>
          </w:p>
        </w:tc>
      </w:tr>
      <w:tr w:rsidR="00FB1FBC" w:rsidRPr="00FB1FBC" w14:paraId="4ECF906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74FC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BD25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26314007" w14:textId="460099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4A722003" w14:textId="5A9D2E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2FA45" w14:textId="59811C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87E11C" w14:textId="369B06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918,442.84 </w:t>
            </w:r>
          </w:p>
        </w:tc>
      </w:tr>
      <w:tr w:rsidR="00FB1FBC" w:rsidRPr="00FB1FBC" w14:paraId="60D8ABE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41E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5049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293D7730" w14:textId="61FE38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3612229D" w14:textId="285F0C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6A105" w14:textId="157D49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C41AB" w14:textId="33715F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1,604.40 </w:t>
            </w:r>
          </w:p>
        </w:tc>
      </w:tr>
      <w:tr w:rsidR="00FB1FBC" w:rsidRPr="00FB1FBC" w14:paraId="5E33F18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72B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F9BD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651B2A5A" w14:textId="63C3B5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5E3499F5" w14:textId="6AFCB3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32EFC" w14:textId="747B8A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E515D" w14:textId="6C491D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2,691.62 </w:t>
            </w:r>
          </w:p>
        </w:tc>
      </w:tr>
      <w:tr w:rsidR="00FB1FBC" w:rsidRPr="00FB1FBC" w14:paraId="286E7E2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6BF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C809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16FCCD30" w14:textId="7DF03C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7B5858BD" w14:textId="6E97D4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1549B" w14:textId="42ED95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78138" w14:textId="76291C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9,653.44 </w:t>
            </w:r>
          </w:p>
        </w:tc>
      </w:tr>
      <w:tr w:rsidR="00FB1FBC" w:rsidRPr="00FB1FBC" w14:paraId="4A09345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B064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D60D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3957BED0" w14:textId="69A224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764014B1" w14:textId="18C1E7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6B00E" w14:textId="38DDD0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CD656" w14:textId="1DC286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99,754.96 </w:t>
            </w:r>
          </w:p>
        </w:tc>
      </w:tr>
      <w:tr w:rsidR="00FB1FBC" w:rsidRPr="00FB1FBC" w14:paraId="7DE3551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9302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9A2A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7151FA58" w14:textId="001854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70FDF0C9" w14:textId="060366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B41BC" w14:textId="29FBA6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5A6BC" w14:textId="39D7EE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78,031.10 </w:t>
            </w:r>
          </w:p>
        </w:tc>
      </w:tr>
      <w:tr w:rsidR="00FB1FBC" w:rsidRPr="00FB1FBC" w14:paraId="27161D7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4CD0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9F4F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0B83BEA" w14:textId="5FFA14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16DF6E15" w14:textId="65183B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EC897" w14:textId="5D55D5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1FBBB" w14:textId="128B9A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737,580.36 </w:t>
            </w:r>
          </w:p>
        </w:tc>
      </w:tr>
      <w:tr w:rsidR="00FB1FBC" w:rsidRPr="00FB1FBC" w14:paraId="17F467D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60FB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5A8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6D4B4E55" w14:textId="0FC09E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7D090B83" w14:textId="6B8018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B8B83" w14:textId="2E06B0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40238" w14:textId="5F0C0A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02,027.72 </w:t>
            </w:r>
          </w:p>
        </w:tc>
      </w:tr>
      <w:tr w:rsidR="00FB1FBC" w:rsidRPr="00FB1FBC" w14:paraId="4025938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1A4D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D82E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7172C31C" w14:textId="3AA9D0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5AB3ED33" w14:textId="503CE3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FAA40" w14:textId="67E417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3223B" w14:textId="2A4668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197,858.88 </w:t>
            </w:r>
          </w:p>
        </w:tc>
      </w:tr>
      <w:tr w:rsidR="00FB1FBC" w:rsidRPr="00FB1FBC" w14:paraId="52955FB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9B56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1FB7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5A85780" w14:textId="5129BB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4631927B" w14:textId="7E59FC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D4F5F" w14:textId="689FE4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AF5C9" w14:textId="0506FE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7,890.94 </w:t>
            </w:r>
          </w:p>
        </w:tc>
      </w:tr>
      <w:tr w:rsidR="00FB1FBC" w:rsidRPr="00FB1FBC" w14:paraId="1BF17B7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5429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8C8F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0F2370D9" w14:textId="7FA045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5DACEDA0" w14:textId="5D3EB9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50730" w14:textId="379378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1A423" w14:textId="56AAF2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80,269.86 </w:t>
            </w:r>
          </w:p>
        </w:tc>
      </w:tr>
      <w:tr w:rsidR="00FB1FBC" w:rsidRPr="00FB1FBC" w14:paraId="769F8AE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A785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89CD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07F4E2A2" w14:textId="630F21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58A7191F" w14:textId="11072A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BA3EA" w14:textId="1607E8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BFFD5" w14:textId="762DFC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635,336.90 </w:t>
            </w:r>
          </w:p>
        </w:tc>
      </w:tr>
      <w:tr w:rsidR="00FB1FBC" w:rsidRPr="00FB1FBC" w14:paraId="0BF2AF3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030C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C4E7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0DBBF1F" w14:textId="212834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593FB418" w14:textId="21360F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CE085" w14:textId="5B75BD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E4C6C" w14:textId="3E531D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680,425.90 </w:t>
            </w:r>
          </w:p>
        </w:tc>
      </w:tr>
      <w:tr w:rsidR="00FB1FBC" w:rsidRPr="00FB1FBC" w14:paraId="3B9FCEB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9506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CEAE2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18FBD820" w14:textId="0EBCBE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109F01D2" w14:textId="6D1254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57FA0" w14:textId="2D99A7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DE8A7" w14:textId="019925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2,775.22 </w:t>
            </w:r>
          </w:p>
        </w:tc>
      </w:tr>
      <w:tr w:rsidR="00FB1FBC" w:rsidRPr="00FB1FBC" w14:paraId="4CE2A2F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92FB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79F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69FD108A" w14:textId="4C850B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2C7078DE" w14:textId="02ADD7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9A45A" w14:textId="447BF4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30A61" w14:textId="26E37B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69,354.78 </w:t>
            </w:r>
          </w:p>
        </w:tc>
      </w:tr>
      <w:tr w:rsidR="00FB1FBC" w:rsidRPr="00FB1FBC" w14:paraId="6F2D230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2FE7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8735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3FAEC513" w14:textId="40CF31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2ECB4158" w14:textId="65F6A0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6A5D5" w14:textId="301461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4C68E" w14:textId="78CD84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75,757.18 </w:t>
            </w:r>
          </w:p>
        </w:tc>
      </w:tr>
      <w:tr w:rsidR="00FB1FBC" w:rsidRPr="00FB1FBC" w14:paraId="2C0C7B7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4D6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501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55948031" w14:textId="291EBF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3D06C92B" w14:textId="4E511F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049A4" w14:textId="4D56FB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5FC4F" w14:textId="4BE085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388,987.76 </w:t>
            </w:r>
          </w:p>
        </w:tc>
      </w:tr>
      <w:tr w:rsidR="00FB1FBC" w:rsidRPr="00FB1FBC" w14:paraId="404DDB5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8EA7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751C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138875CB" w14:textId="68FF36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751B98F3" w14:textId="0132CA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7A8ED" w14:textId="5A6CA3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84F50" w14:textId="4D802C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72,035.00 </w:t>
            </w:r>
          </w:p>
        </w:tc>
      </w:tr>
      <w:tr w:rsidR="00FB1FBC" w:rsidRPr="00FB1FBC" w14:paraId="3E64EA6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41C0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5063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109BA673" w14:textId="12EC9D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3E4D4E0A" w14:textId="3C300A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79B51" w14:textId="4DA756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E496B" w14:textId="78A9AB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013,427.04 </w:t>
            </w:r>
          </w:p>
        </w:tc>
      </w:tr>
      <w:tr w:rsidR="00FB1FBC" w:rsidRPr="00FB1FBC" w14:paraId="3265E87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1F13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FF63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03649184" w14:textId="48E466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442F3504" w14:textId="110BA4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1BFE7" w14:textId="1E6A8F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BFEDF" w14:textId="716092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850,785.14 </w:t>
            </w:r>
          </w:p>
        </w:tc>
      </w:tr>
      <w:tr w:rsidR="00FB1FBC" w:rsidRPr="00FB1FBC" w14:paraId="3600934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5132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B74F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1691EB83" w14:textId="77FA0D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7704CFA3" w14:textId="6B84D4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E9242" w14:textId="60BBEE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DB322" w14:textId="65B15E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982.54 </w:t>
            </w:r>
          </w:p>
        </w:tc>
      </w:tr>
      <w:tr w:rsidR="00FB1FBC" w:rsidRPr="00FB1FBC" w14:paraId="70C84C3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FB27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E294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051EBB8" w14:textId="32FEFB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71CCDFC3" w14:textId="219DB3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12796" w14:textId="3C93FE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88720" w14:textId="65C3CD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42,028.56 </w:t>
            </w:r>
          </w:p>
        </w:tc>
      </w:tr>
      <w:tr w:rsidR="00FB1FBC" w:rsidRPr="00FB1FBC" w14:paraId="3B943C3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1B55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6F47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664D70F7" w14:textId="11DC94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43F3979C" w14:textId="4C51B5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C1A61" w14:textId="7462CE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CEBDB" w14:textId="063D88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50,222.62 </w:t>
            </w:r>
          </w:p>
        </w:tc>
      </w:tr>
      <w:tr w:rsidR="00FB1FBC" w:rsidRPr="00FB1FBC" w14:paraId="23AE2A6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6AC8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5606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11703373" w14:textId="78C78D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18728910" w14:textId="677E7B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0ECD2" w14:textId="1D57EA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A3578" w14:textId="129673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25,793.60 </w:t>
            </w:r>
          </w:p>
        </w:tc>
      </w:tr>
      <w:tr w:rsidR="00FB1FBC" w:rsidRPr="00FB1FBC" w14:paraId="2C1EA8A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CC4D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88B1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2C3D4F5F" w14:textId="628E43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471AAAC8" w14:textId="6DD7BC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68821" w14:textId="767133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15326" w14:textId="34C6D1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12,419.68 </w:t>
            </w:r>
          </w:p>
        </w:tc>
      </w:tr>
      <w:tr w:rsidR="00FB1FBC" w:rsidRPr="00FB1FBC" w14:paraId="5EFB1D5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7D38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9930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6949DF29" w14:textId="54982B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52031883" w14:textId="030B37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033A7" w14:textId="1F3377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A743E" w14:textId="79FEDA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79,402.09 </w:t>
            </w:r>
          </w:p>
        </w:tc>
      </w:tr>
      <w:tr w:rsidR="00FB1FBC" w:rsidRPr="00FB1FBC" w14:paraId="33F1C47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213A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DA026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0C9C1858" w14:textId="60F185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5B5EAE7A" w14:textId="598A2A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8553C" w14:textId="2767F8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AD39D" w14:textId="33CA8E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8,567.78 </w:t>
            </w:r>
          </w:p>
        </w:tc>
      </w:tr>
      <w:tr w:rsidR="00FB1FBC" w:rsidRPr="00FB1FBC" w14:paraId="1755391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BF7C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D7D9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F38AE39" w14:textId="5A0C32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3C80B7C5" w14:textId="354BE2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6CC2C" w14:textId="205EFD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37206" w14:textId="4AB3B5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1,899.04 </w:t>
            </w:r>
          </w:p>
        </w:tc>
      </w:tr>
      <w:tr w:rsidR="00FB1FBC" w:rsidRPr="00FB1FBC" w14:paraId="3C35C22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C9D7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2DF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07243F0F" w14:textId="66C7BB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1493D88D" w14:textId="46BE8F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7523F" w14:textId="4C256C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AF720" w14:textId="406C54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75,257.62 </w:t>
            </w:r>
          </w:p>
        </w:tc>
      </w:tr>
      <w:tr w:rsidR="00FB1FBC" w:rsidRPr="00FB1FBC" w14:paraId="14142C7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713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12BB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5B05D16F" w14:textId="089623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094068A4" w14:textId="3D012C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B22D7" w14:textId="5EDE0F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43B9D" w14:textId="30E60F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994,393.88 </w:t>
            </w:r>
          </w:p>
        </w:tc>
      </w:tr>
      <w:tr w:rsidR="00FB1FBC" w:rsidRPr="00FB1FBC" w14:paraId="5B8ACBC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B346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6962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418B5998" w14:textId="577771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19F8E6A0" w14:textId="2ADEF2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449C2" w14:textId="1FEF2F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E9C2D" w14:textId="45DFEB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4,837.56 </w:t>
            </w:r>
          </w:p>
        </w:tc>
      </w:tr>
      <w:tr w:rsidR="00FB1FBC" w:rsidRPr="00FB1FBC" w14:paraId="22BE540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9580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73F01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5DCEAED8" w14:textId="1FD871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5D168469" w14:textId="2BB9BF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29838" w14:textId="0CC093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681A5" w14:textId="7AA19E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64,068.04 </w:t>
            </w:r>
          </w:p>
        </w:tc>
      </w:tr>
      <w:tr w:rsidR="00FB1FBC" w:rsidRPr="00FB1FBC" w14:paraId="3C80932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B318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86B8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661DF34" w14:textId="4498EA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63BC9A77" w14:textId="4C3730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EB97F" w14:textId="6A8443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170C" w14:textId="7231D6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045,285.62 </w:t>
            </w:r>
          </w:p>
        </w:tc>
      </w:tr>
      <w:tr w:rsidR="00FB1FBC" w:rsidRPr="00FB1FBC" w14:paraId="3840181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92E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BE8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2E226590" w14:textId="34B4FE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789EFE2E" w14:textId="239C37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A25BF" w14:textId="21BF97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6CDC0" w14:textId="49F7A2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838,628.32 </w:t>
            </w:r>
          </w:p>
        </w:tc>
      </w:tr>
      <w:tr w:rsidR="00FB1FBC" w:rsidRPr="00FB1FBC" w14:paraId="1A12F7C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9D16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4019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408EB4A9" w14:textId="07B00F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3DB57BF4" w14:textId="52CF68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12132" w14:textId="1A80C0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3680A" w14:textId="537ECF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31,640.18 </w:t>
            </w:r>
          </w:p>
        </w:tc>
      </w:tr>
      <w:tr w:rsidR="00FB1FBC" w:rsidRPr="00FB1FBC" w14:paraId="718AC8B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7AA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21B7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CE39C88" w14:textId="304BD7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72F90F8E" w14:textId="3CF40B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6A80E" w14:textId="5D8B5C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A0976" w14:textId="2758C8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75,612.17 </w:t>
            </w:r>
          </w:p>
        </w:tc>
      </w:tr>
      <w:tr w:rsidR="00FB1FBC" w:rsidRPr="00FB1FBC" w14:paraId="1E27279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411A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59AB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3EED4C1A" w14:textId="38DD2D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308D5165" w14:textId="167A0E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86243" w14:textId="69648D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E849F" w14:textId="006F93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84,257.46 </w:t>
            </w:r>
          </w:p>
        </w:tc>
      </w:tr>
      <w:tr w:rsidR="00FB1FBC" w:rsidRPr="00FB1FBC" w14:paraId="72BD7C1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693E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62DF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161F078C" w14:textId="13B016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3F714805" w14:textId="3EF372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4D090" w14:textId="2B4F59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221F8" w14:textId="6F86CD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26,592.14 </w:t>
            </w:r>
          </w:p>
        </w:tc>
      </w:tr>
      <w:tr w:rsidR="00FB1FBC" w:rsidRPr="00FB1FBC" w14:paraId="78600A1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ED52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4F03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6E8F87A0" w14:textId="2B337A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135300D6" w14:textId="03207B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3C105" w14:textId="51BFD3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0CE43" w14:textId="45308D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917,487.82 </w:t>
            </w:r>
          </w:p>
        </w:tc>
      </w:tr>
      <w:tr w:rsidR="00FB1FBC" w:rsidRPr="00FB1FBC" w14:paraId="642A973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F908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8A79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1D1150AD" w14:textId="0F0190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3C50BF03" w14:textId="502EC0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C987B" w14:textId="0380B7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2579C" w14:textId="020086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037,881.72 </w:t>
            </w:r>
          </w:p>
        </w:tc>
      </w:tr>
      <w:tr w:rsidR="00FB1FBC" w:rsidRPr="00FB1FBC" w14:paraId="716EE3C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92BB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F17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1814952B" w14:textId="65DF42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68AB5874" w14:textId="2B90D8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D5613" w14:textId="697FB4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BDB03" w14:textId="133FBC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8,936.22 </w:t>
            </w:r>
          </w:p>
        </w:tc>
      </w:tr>
      <w:tr w:rsidR="00FB1FBC" w:rsidRPr="00FB1FBC" w14:paraId="45E03D9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4848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C52F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480751C7" w14:textId="5DEBE1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5BD911CA" w14:textId="7F2F3D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C62B4" w14:textId="4ECC80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35194" w14:textId="41CDFF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94,826.40 </w:t>
            </w:r>
          </w:p>
        </w:tc>
      </w:tr>
      <w:tr w:rsidR="00FB1FBC" w:rsidRPr="00FB1FBC" w14:paraId="6F4BB39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8BAC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3339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45AF485A" w14:textId="1C409A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70778161" w14:textId="2A7881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B5A87" w14:textId="35EA48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CC349" w14:textId="0BF104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61,004.24 </w:t>
            </w:r>
          </w:p>
        </w:tc>
      </w:tr>
      <w:tr w:rsidR="00FB1FBC" w:rsidRPr="00FB1FBC" w14:paraId="19AA61F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4A44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F397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4D9D80B9" w14:textId="58BCF1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2E600D0E" w14:textId="5D00FD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18F61" w14:textId="639A78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6460B" w14:textId="648313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147,453.78 </w:t>
            </w:r>
          </w:p>
        </w:tc>
      </w:tr>
      <w:tr w:rsidR="00FB1FBC" w:rsidRPr="00FB1FBC" w14:paraId="31280D9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D7E9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E98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4ACC678B" w14:textId="2F1742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1EAD0F26" w14:textId="4B0430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ADB80" w14:textId="73FCB1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3AE45" w14:textId="14836C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50,606.38 </w:t>
            </w:r>
          </w:p>
        </w:tc>
      </w:tr>
      <w:tr w:rsidR="00FB1FBC" w:rsidRPr="00FB1FBC" w14:paraId="1A3F316F"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E703C"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1449CD8" w14:textId="3270819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041C549" w14:textId="16D0371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3A71E9" w14:textId="5927267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30E32B" w14:textId="4A321C4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870,273.30 </w:t>
            </w:r>
          </w:p>
        </w:tc>
      </w:tr>
      <w:tr w:rsidR="00FB1FBC" w:rsidRPr="00FB1FBC" w14:paraId="06C4485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822E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EC40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7FF2A2B8" w14:textId="0E9FA2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1A5961CF" w14:textId="6A95CE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A0A81" w14:textId="73DF6D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1DB92" w14:textId="7B0D48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0,118.48 </w:t>
            </w:r>
          </w:p>
        </w:tc>
      </w:tr>
      <w:tr w:rsidR="00FB1FBC" w:rsidRPr="00FB1FBC" w14:paraId="31B22A8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85C8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21A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0DD24115" w14:textId="417341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6178038" w14:textId="717ACD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ECA05" w14:textId="1E1901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90E51" w14:textId="067766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19,714.82 </w:t>
            </w:r>
          </w:p>
        </w:tc>
      </w:tr>
      <w:tr w:rsidR="00FB1FBC" w:rsidRPr="00FB1FBC" w14:paraId="56B564A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7685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BD5B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1D13633E" w14:textId="129C67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0BD30231" w14:textId="39619B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7BBE9" w14:textId="64BC3C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0B6A1" w14:textId="1FC0AD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40,440.00 </w:t>
            </w:r>
          </w:p>
        </w:tc>
      </w:tr>
      <w:tr w:rsidR="00FB1FBC" w:rsidRPr="00FB1FBC" w14:paraId="602B243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2C58B"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1C1106F" w14:textId="4B7C5AD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6A028E0" w14:textId="215CFBE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4CD5D8" w14:textId="2CBB48A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B4895A" w14:textId="4C9B938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0,871,207.02 </w:t>
            </w:r>
          </w:p>
        </w:tc>
      </w:tr>
      <w:tr w:rsidR="00FB1FBC" w:rsidRPr="00FB1FBC" w14:paraId="6237A0BE" w14:textId="77777777" w:rsidTr="00FB1FB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21836F3"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10F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1C03C39" w14:textId="0350F3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16D30FCE" w14:textId="19B148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2150C" w14:textId="121985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E4493" w14:textId="3550C8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262,622.13 </w:t>
            </w:r>
          </w:p>
        </w:tc>
      </w:tr>
      <w:tr w:rsidR="00FB1FBC" w:rsidRPr="00FB1FBC" w14:paraId="601F5CF2" w14:textId="77777777" w:rsidTr="00FB1FBC">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B1E8081"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4826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757C2D7E" w14:textId="154A3B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7EA26D2" w14:textId="26385B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01D6F" w14:textId="423D1D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5E851" w14:textId="25C7D5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96,940.00 </w:t>
            </w:r>
          </w:p>
        </w:tc>
      </w:tr>
      <w:tr w:rsidR="00FB1FBC" w:rsidRPr="00FB1FBC" w14:paraId="7852B58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D875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E86E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560AF5E8" w14:textId="1A1265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7D88ADE1" w14:textId="0E10C5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38074" w14:textId="6E8590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3DBBF" w14:textId="589085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24,790.00 </w:t>
            </w:r>
          </w:p>
        </w:tc>
      </w:tr>
      <w:tr w:rsidR="00FB1FBC" w:rsidRPr="00FB1FBC" w14:paraId="617E41E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B1F3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A324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6B290804" w14:textId="280447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20258375" w14:textId="02E042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0D8AC" w14:textId="5B43B1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52F07" w14:textId="3843E7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19,557.64 </w:t>
            </w:r>
          </w:p>
        </w:tc>
      </w:tr>
      <w:tr w:rsidR="00FB1FBC" w:rsidRPr="00FB1FBC" w14:paraId="614F66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37AA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5784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50939E7F" w14:textId="2AFEF4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A344727" w14:textId="565BB6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A74EA" w14:textId="22C1ED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4155F" w14:textId="09FD14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089,469.32 </w:t>
            </w:r>
          </w:p>
        </w:tc>
      </w:tr>
      <w:tr w:rsidR="00FB1FBC" w:rsidRPr="00FB1FBC" w14:paraId="3777064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54F7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6EDF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5FC3CCC2" w14:textId="28A5CE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759318DF" w14:textId="128429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E2085" w14:textId="377E60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24B62" w14:textId="7AD714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19,662.78 </w:t>
            </w:r>
          </w:p>
        </w:tc>
      </w:tr>
      <w:tr w:rsidR="00FB1FBC" w:rsidRPr="00FB1FBC" w14:paraId="49CED97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8368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0700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17274D36" w14:textId="43E88D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59C9C3B8" w14:textId="326B39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63F0A" w14:textId="6DB2AE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D2A43" w14:textId="04CF52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849,807.18 </w:t>
            </w:r>
          </w:p>
        </w:tc>
      </w:tr>
      <w:tr w:rsidR="00FB1FBC" w:rsidRPr="00FB1FBC" w14:paraId="6FB62E4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8D0B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AEDD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7B24AC2" w14:textId="38A70E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3DEADA9B" w14:textId="2442C4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135E3" w14:textId="113AD5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D2D8A" w14:textId="21A113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9,972.10 </w:t>
            </w:r>
          </w:p>
        </w:tc>
      </w:tr>
      <w:tr w:rsidR="00FB1FBC" w:rsidRPr="00FB1FBC" w14:paraId="2F855A5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A987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8B18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139F51C7" w14:textId="4395DC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6210E894" w14:textId="5D3ABA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752D4" w14:textId="0E4139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1596C" w14:textId="74A26F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12,011.48 </w:t>
            </w:r>
          </w:p>
        </w:tc>
      </w:tr>
      <w:tr w:rsidR="00FB1FBC" w:rsidRPr="00FB1FBC" w14:paraId="45E86E4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7D61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DB87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2F6B0506" w14:textId="77BACE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37AC95D1" w14:textId="45B4FA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C3635" w14:textId="69279C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893CD" w14:textId="6B883F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23,020.85 </w:t>
            </w:r>
          </w:p>
        </w:tc>
      </w:tr>
      <w:tr w:rsidR="00FB1FBC" w:rsidRPr="00FB1FBC" w14:paraId="5E6761A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B068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969BD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5E4B044" w14:textId="5E4869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714AF226" w14:textId="25F47E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886A7" w14:textId="6236D5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928F69" w14:textId="000D5D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02,500.00 </w:t>
            </w:r>
          </w:p>
        </w:tc>
      </w:tr>
      <w:tr w:rsidR="00FB1FBC" w:rsidRPr="00FB1FBC" w14:paraId="319D503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9569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B0D4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0AD87E3D" w14:textId="606D8C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2E6F94CC" w14:textId="252213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C1727" w14:textId="5DAFDE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0D9C2" w14:textId="2C9A7C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0,262.46 </w:t>
            </w:r>
          </w:p>
        </w:tc>
      </w:tr>
      <w:tr w:rsidR="00FB1FBC" w:rsidRPr="00FB1FBC" w14:paraId="521C1A9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BC20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F2A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5C4A1DBD" w14:textId="347970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2263D412" w14:textId="321F76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B8C68" w14:textId="5B40CD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651C4" w14:textId="2976BF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030,987.48 </w:t>
            </w:r>
          </w:p>
        </w:tc>
      </w:tr>
      <w:tr w:rsidR="00FB1FBC" w:rsidRPr="00FB1FBC" w14:paraId="398AB94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6083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650F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58BD00E6" w14:textId="00BB90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65D86A58" w14:textId="0A0C45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4AD4D" w14:textId="289D9E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93C10" w14:textId="07973F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6,143.60 </w:t>
            </w:r>
          </w:p>
        </w:tc>
      </w:tr>
      <w:tr w:rsidR="00FB1FBC" w:rsidRPr="00FB1FBC" w14:paraId="26C5321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2C9A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E3AD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2936481" w14:textId="7D9A46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3B837704" w14:textId="2CE0FB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9993D" w14:textId="70D79A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88941" w14:textId="64009B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92,860.00 </w:t>
            </w:r>
          </w:p>
        </w:tc>
      </w:tr>
      <w:tr w:rsidR="00FB1FBC" w:rsidRPr="00FB1FBC" w14:paraId="3A73A5F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F603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BF3B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4182123E" w14:textId="57BBF7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3602AF0A" w14:textId="571266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1D64C" w14:textId="0A90A6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6D5EA" w14:textId="1F2856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0,600.00 </w:t>
            </w:r>
          </w:p>
        </w:tc>
      </w:tr>
      <w:tr w:rsidR="00FB1FBC" w:rsidRPr="00FB1FBC" w14:paraId="384C2AF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B212C4"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27869CE8" w14:textId="716FEBA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9,634,364.15 </w:t>
            </w:r>
          </w:p>
        </w:tc>
        <w:tc>
          <w:tcPr>
            <w:tcW w:w="0" w:type="auto"/>
            <w:tcBorders>
              <w:top w:val="nil"/>
              <w:left w:val="nil"/>
              <w:bottom w:val="single" w:sz="4" w:space="0" w:color="000000"/>
              <w:right w:val="single" w:sz="4" w:space="0" w:color="000000"/>
            </w:tcBorders>
            <w:shd w:val="clear" w:color="A5A5A5" w:fill="A5A5A5"/>
            <w:noWrap/>
            <w:vAlign w:val="bottom"/>
            <w:hideMark/>
          </w:tcPr>
          <w:p w14:paraId="723E307F" w14:textId="57BF753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6D75C2A" w14:textId="169088E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EF7A3FB" w14:textId="763D07B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1,556,634.15 </w:t>
            </w:r>
          </w:p>
        </w:tc>
      </w:tr>
      <w:tr w:rsidR="00FB1FBC" w:rsidRPr="00FB1FBC" w14:paraId="37574DB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88C2F"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11C6D419" w14:textId="6784AE2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767,643.12 </w:t>
            </w:r>
          </w:p>
        </w:tc>
        <w:tc>
          <w:tcPr>
            <w:tcW w:w="0" w:type="auto"/>
            <w:tcBorders>
              <w:top w:val="nil"/>
              <w:left w:val="nil"/>
              <w:bottom w:val="single" w:sz="4" w:space="0" w:color="000000"/>
              <w:right w:val="single" w:sz="4" w:space="0" w:color="000000"/>
            </w:tcBorders>
            <w:shd w:val="clear" w:color="D8D8D8" w:fill="D8D8D8"/>
            <w:noWrap/>
            <w:vAlign w:val="bottom"/>
            <w:hideMark/>
          </w:tcPr>
          <w:p w14:paraId="13C38193" w14:textId="17CCCF1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4EAA9C" w14:textId="083A187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AF40414" w14:textId="2C2BFA4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767,643.12 </w:t>
            </w:r>
          </w:p>
        </w:tc>
      </w:tr>
      <w:tr w:rsidR="00FB1FBC" w:rsidRPr="00FB1FBC" w14:paraId="2D70533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C26A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322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130F53D6" w14:textId="2EAF86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4,759.42 </w:t>
            </w:r>
          </w:p>
        </w:tc>
        <w:tc>
          <w:tcPr>
            <w:tcW w:w="0" w:type="auto"/>
            <w:tcBorders>
              <w:top w:val="nil"/>
              <w:left w:val="nil"/>
              <w:bottom w:val="single" w:sz="4" w:space="0" w:color="000000"/>
              <w:right w:val="single" w:sz="4" w:space="0" w:color="000000"/>
            </w:tcBorders>
            <w:shd w:val="clear" w:color="auto" w:fill="auto"/>
            <w:noWrap/>
            <w:vAlign w:val="bottom"/>
            <w:hideMark/>
          </w:tcPr>
          <w:p w14:paraId="4E0FF0A3" w14:textId="000634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F8A62" w14:textId="547F9B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CC465" w14:textId="510BF4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4,759.42 </w:t>
            </w:r>
          </w:p>
        </w:tc>
      </w:tr>
      <w:tr w:rsidR="00FB1FBC" w:rsidRPr="00FB1FBC" w14:paraId="3CD2516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4305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EE2D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0BC0B077" w14:textId="315A8F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7A3E89C9" w14:textId="754EEE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8EBF0" w14:textId="1E8243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04335" w14:textId="5CA7A7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3.93 </w:t>
            </w:r>
          </w:p>
        </w:tc>
      </w:tr>
      <w:tr w:rsidR="00FB1FBC" w:rsidRPr="00FB1FBC" w14:paraId="113F289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8D7B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893B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58D8E16C" w14:textId="1D8E9F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34CE0C0" w14:textId="57EF6A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6EA8A" w14:textId="28CC75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059DF" w14:textId="59B12B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7.86 </w:t>
            </w:r>
          </w:p>
        </w:tc>
      </w:tr>
      <w:tr w:rsidR="00FB1FBC" w:rsidRPr="00FB1FBC" w14:paraId="50E5B3F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4535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3FEE6F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ipipi</w:t>
            </w:r>
          </w:p>
        </w:tc>
        <w:tc>
          <w:tcPr>
            <w:tcW w:w="0" w:type="auto"/>
            <w:tcBorders>
              <w:top w:val="nil"/>
              <w:left w:val="nil"/>
              <w:bottom w:val="single" w:sz="4" w:space="0" w:color="000000"/>
              <w:right w:val="single" w:sz="4" w:space="0" w:color="000000"/>
            </w:tcBorders>
            <w:shd w:val="clear" w:color="auto" w:fill="auto"/>
            <w:noWrap/>
            <w:vAlign w:val="bottom"/>
            <w:hideMark/>
          </w:tcPr>
          <w:p w14:paraId="04EF2C7C" w14:textId="119B19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1,251.91 </w:t>
            </w:r>
          </w:p>
        </w:tc>
        <w:tc>
          <w:tcPr>
            <w:tcW w:w="0" w:type="auto"/>
            <w:tcBorders>
              <w:top w:val="nil"/>
              <w:left w:val="nil"/>
              <w:bottom w:val="single" w:sz="4" w:space="0" w:color="000000"/>
              <w:right w:val="single" w:sz="4" w:space="0" w:color="000000"/>
            </w:tcBorders>
            <w:shd w:val="clear" w:color="auto" w:fill="auto"/>
            <w:noWrap/>
            <w:vAlign w:val="bottom"/>
            <w:hideMark/>
          </w:tcPr>
          <w:p w14:paraId="668A3E9A" w14:textId="16FF7F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08491" w14:textId="10D4C8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A9AB9" w14:textId="545F03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1,251.91 </w:t>
            </w:r>
          </w:p>
        </w:tc>
      </w:tr>
      <w:tr w:rsidR="00FB1FBC" w:rsidRPr="00FB1FBC" w14:paraId="42A32EBF"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52774"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D374D21" w14:textId="096C816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7D96C978" w14:textId="1A8A646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BC02BF" w14:textId="1D76C7A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3C2207E" w14:textId="5C4F671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921,252.72 </w:t>
            </w:r>
          </w:p>
        </w:tc>
      </w:tr>
      <w:tr w:rsidR="00FB1FBC" w:rsidRPr="00FB1FBC" w14:paraId="11451D0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5391F"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D04A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B990CFA" w14:textId="196533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6993D27F" w14:textId="67F8FC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F3FC1" w14:textId="4FAF9E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DC559" w14:textId="2B1791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0,351.17 </w:t>
            </w:r>
          </w:p>
        </w:tc>
      </w:tr>
      <w:tr w:rsidR="00FB1FBC" w:rsidRPr="00FB1FBC" w14:paraId="6E1467A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6E53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459C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103414BD" w14:textId="2ACF70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390C3F0C" w14:textId="5B6040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B8587" w14:textId="23E124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E6189" w14:textId="5D9607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70.70 </w:t>
            </w:r>
          </w:p>
        </w:tc>
      </w:tr>
      <w:tr w:rsidR="00FB1FBC" w:rsidRPr="00FB1FBC" w14:paraId="5BD6730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99D4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29EF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A48D667" w14:textId="01E967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7755E649" w14:textId="58CCD0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0798E" w14:textId="7522AD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3F9F4" w14:textId="6041C9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70.70 </w:t>
            </w:r>
          </w:p>
        </w:tc>
      </w:tr>
      <w:tr w:rsidR="00FB1FBC" w:rsidRPr="00FB1FBC" w14:paraId="26D6266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6C6A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0C87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71177377" w14:textId="5882B0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58E33" w14:textId="4E9680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CF8A4" w14:textId="7CE096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457B9BAC" w14:textId="7A234C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900.00 </w:t>
            </w:r>
          </w:p>
        </w:tc>
      </w:tr>
      <w:tr w:rsidR="00FB1FBC" w:rsidRPr="00FB1FBC" w14:paraId="02D6D29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C7AE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424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3F0EAC47" w14:textId="5992D6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30F3F912" w14:textId="27F59F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6FE75" w14:textId="798F65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C9CF5" w14:textId="513036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19,868.75 </w:t>
            </w:r>
          </w:p>
        </w:tc>
      </w:tr>
      <w:tr w:rsidR="00FB1FBC" w:rsidRPr="00FB1FBC" w14:paraId="4B6C292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9A68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5467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3A7CCBB0" w14:textId="6A4E0D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609EFDA5" w14:textId="52F4D1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5938F" w14:textId="0F659B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AAF04" w14:textId="68CBDD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7,191.40 </w:t>
            </w:r>
          </w:p>
        </w:tc>
      </w:tr>
      <w:tr w:rsidR="00FB1FBC" w:rsidRPr="00FB1FBC" w14:paraId="2BFF02E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36628"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922CDB8" w14:textId="0BA55B1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7,516,806.89 </w:t>
            </w:r>
          </w:p>
        </w:tc>
        <w:tc>
          <w:tcPr>
            <w:tcW w:w="0" w:type="auto"/>
            <w:tcBorders>
              <w:top w:val="nil"/>
              <w:left w:val="nil"/>
              <w:bottom w:val="single" w:sz="4" w:space="0" w:color="000000"/>
              <w:right w:val="single" w:sz="4" w:space="0" w:color="000000"/>
            </w:tcBorders>
            <w:shd w:val="clear" w:color="D8D8D8" w:fill="D8D8D8"/>
            <w:noWrap/>
            <w:vAlign w:val="bottom"/>
            <w:hideMark/>
          </w:tcPr>
          <w:p w14:paraId="273AE6BC" w14:textId="2B3226C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B27A70" w14:textId="50C0683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F0FE0BE" w14:textId="1A9F98E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7,665,176.89 </w:t>
            </w:r>
          </w:p>
        </w:tc>
      </w:tr>
      <w:tr w:rsidR="00FB1FBC" w:rsidRPr="00FB1FBC" w14:paraId="4C9F002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E8472"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BFC4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3E9A1B2A" w14:textId="3B40C5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3,013.40 </w:t>
            </w:r>
          </w:p>
        </w:tc>
        <w:tc>
          <w:tcPr>
            <w:tcW w:w="0" w:type="auto"/>
            <w:tcBorders>
              <w:top w:val="nil"/>
              <w:left w:val="nil"/>
              <w:bottom w:val="single" w:sz="4" w:space="0" w:color="000000"/>
              <w:right w:val="single" w:sz="4" w:space="0" w:color="000000"/>
            </w:tcBorders>
            <w:shd w:val="clear" w:color="auto" w:fill="auto"/>
            <w:noWrap/>
            <w:vAlign w:val="bottom"/>
            <w:hideMark/>
          </w:tcPr>
          <w:p w14:paraId="3910FF43" w14:textId="2FA9A8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D817C" w14:textId="4C4369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D4B35" w14:textId="4F5445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3,013.40 </w:t>
            </w:r>
          </w:p>
        </w:tc>
      </w:tr>
      <w:tr w:rsidR="00FB1FBC" w:rsidRPr="00FB1FBC" w14:paraId="5294B5C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61D2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94F7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72DA4A17" w14:textId="5332E8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3B594799" w14:textId="4DED95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C7A24" w14:textId="11CFCD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6B4CF" w14:textId="1EABF6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456,523.34 </w:t>
            </w:r>
          </w:p>
        </w:tc>
      </w:tr>
      <w:tr w:rsidR="00FB1FBC" w:rsidRPr="00FB1FBC" w14:paraId="66B7061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D8D1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AC5B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41AF917D" w14:textId="708B16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076D2EFF" w14:textId="1B5554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0A42A" w14:textId="283E14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68339" w14:textId="672A2D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96,139.98 </w:t>
            </w:r>
          </w:p>
        </w:tc>
      </w:tr>
      <w:tr w:rsidR="00FB1FBC" w:rsidRPr="00FB1FBC" w14:paraId="253089C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2979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E953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271FF1AB" w14:textId="5C3F97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0F8702EB" w14:textId="6DEFDE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7A406" w14:textId="3A06A0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C4BEC" w14:textId="63387B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07,840.32 </w:t>
            </w:r>
          </w:p>
        </w:tc>
      </w:tr>
      <w:tr w:rsidR="00FB1FBC" w:rsidRPr="00FB1FBC" w14:paraId="7F1ABED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1B18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A4E1B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5D73D024" w14:textId="4B30AB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3F04EACA" w14:textId="30FF1A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02EEF" w14:textId="6BA3C7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561B7" w14:textId="48143B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227.86 </w:t>
            </w:r>
          </w:p>
        </w:tc>
      </w:tr>
      <w:tr w:rsidR="00FB1FBC" w:rsidRPr="00FB1FBC" w14:paraId="3381ACF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751C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866C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2C7CB2D2" w14:textId="2DB7BE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6E4EECA" w14:textId="678BA2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9A6AE" w14:textId="2DA23F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C3F40" w14:textId="5339D0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31.79 </w:t>
            </w:r>
          </w:p>
        </w:tc>
      </w:tr>
      <w:tr w:rsidR="00FB1FBC" w:rsidRPr="00FB1FBC" w14:paraId="169B0C9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5163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1DBF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7D20CECC" w14:textId="5977D2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6EAA652A" w14:textId="53F8D3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7DC3E" w14:textId="09388A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90439" w14:textId="4B9FA7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280.00 </w:t>
            </w:r>
          </w:p>
        </w:tc>
      </w:tr>
      <w:tr w:rsidR="00FB1FBC" w:rsidRPr="00FB1FBC" w14:paraId="64AF050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F749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7CBD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F041042" w14:textId="78A1A3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9F0984F" w14:textId="1FDC7E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FCA90" w14:textId="64B466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AFB88" w14:textId="036F09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5,227.86 </w:t>
            </w:r>
          </w:p>
        </w:tc>
      </w:tr>
      <w:tr w:rsidR="00FB1FBC" w:rsidRPr="00FB1FBC" w14:paraId="65E350E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FDD6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E147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60249EE1" w14:textId="573441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7F002AA" w14:textId="151874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3274C" w14:textId="217131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76C0C" w14:textId="74C7E4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75.72 </w:t>
            </w:r>
          </w:p>
        </w:tc>
      </w:tr>
      <w:tr w:rsidR="00FB1FBC" w:rsidRPr="00FB1FBC" w14:paraId="46DAFB7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42794"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F3B4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1E2A6FB" w14:textId="44B906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CB2E3" w14:textId="6820B5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7A826" w14:textId="7DECA6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7C5A930A" w14:textId="361A2D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380.00 </w:t>
            </w:r>
          </w:p>
        </w:tc>
      </w:tr>
      <w:tr w:rsidR="00FB1FBC" w:rsidRPr="00FB1FBC" w14:paraId="6C095BE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D43F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4543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043059EB" w14:textId="679D39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DF630DC" w14:textId="076D25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D535E" w14:textId="5CB9A7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42920" w14:textId="3D2DA7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7.86 </w:t>
            </w:r>
          </w:p>
        </w:tc>
      </w:tr>
      <w:tr w:rsidR="00FB1FBC" w:rsidRPr="00FB1FBC" w14:paraId="74858FB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8918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2C5D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4CBBFFD3" w14:textId="4ECF423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63522920" w14:textId="648179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0AAE8" w14:textId="06F1D0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970E7" w14:textId="557E81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5,144.00 </w:t>
            </w:r>
          </w:p>
        </w:tc>
      </w:tr>
      <w:tr w:rsidR="00FB1FBC" w:rsidRPr="00FB1FBC" w14:paraId="6EAF05E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781A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4B3A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204D40C0" w14:textId="66EFF1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EB9BDDF" w14:textId="365EC1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5EFB9" w14:textId="4ABD7D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4CBA72A2" w14:textId="62AE9C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087.86 </w:t>
            </w:r>
          </w:p>
        </w:tc>
      </w:tr>
      <w:tr w:rsidR="00FB1FBC" w:rsidRPr="00FB1FBC" w14:paraId="28C6F2C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33BE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DC87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34212666" w14:textId="199E97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76CAD95D" w14:textId="36D606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1BB78" w14:textId="5CC9C1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1E001" w14:textId="28163D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2,384.25 </w:t>
            </w:r>
          </w:p>
        </w:tc>
      </w:tr>
      <w:tr w:rsidR="00FB1FBC" w:rsidRPr="00FB1FBC" w14:paraId="2D60427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D147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6CDF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3578EB3A" w14:textId="5F6DB6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AE4F020" w14:textId="2BBA49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CF695" w14:textId="78E1C8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C8ED1" w14:textId="6959B2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31.79 </w:t>
            </w:r>
          </w:p>
        </w:tc>
      </w:tr>
      <w:tr w:rsidR="00FB1FBC" w:rsidRPr="00FB1FBC" w14:paraId="14B0A1F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19F2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3543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76E1980A" w14:textId="2E39D9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4792B955" w14:textId="221EA8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CDBE7" w14:textId="79A00C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D0795" w14:textId="08DC18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8,866.93 </w:t>
            </w:r>
          </w:p>
        </w:tc>
      </w:tr>
      <w:tr w:rsidR="00FB1FBC" w:rsidRPr="00FB1FBC" w14:paraId="30AA097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35F9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8222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09028E95" w14:textId="1025C6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22492E4" w14:textId="2B1893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4077A" w14:textId="05931C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F9435" w14:textId="7349D2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3.93 </w:t>
            </w:r>
          </w:p>
        </w:tc>
      </w:tr>
      <w:tr w:rsidR="00FB1FBC" w:rsidRPr="00FB1FBC" w14:paraId="42AC749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A51E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4064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4652581E" w14:textId="3C1970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B4DD0" w14:textId="4CFBC5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51961" w14:textId="137CBD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3A9B5888" w14:textId="17632A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300.00 </w:t>
            </w:r>
          </w:p>
        </w:tc>
      </w:tr>
      <w:tr w:rsidR="00FB1FBC" w:rsidRPr="00FB1FBC" w14:paraId="31364DA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24EA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F34A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6CE4C80E" w14:textId="3FB8C8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BC0EA" w14:textId="73237E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4A65A" w14:textId="6DA3E5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17EEA044" w14:textId="48A788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690.00 </w:t>
            </w:r>
          </w:p>
        </w:tc>
      </w:tr>
      <w:tr w:rsidR="00FB1FBC" w:rsidRPr="00FB1FBC" w14:paraId="0D087CA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E9EB9"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22BCD83" w14:textId="585F20E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256,571.54 </w:t>
            </w:r>
          </w:p>
        </w:tc>
        <w:tc>
          <w:tcPr>
            <w:tcW w:w="0" w:type="auto"/>
            <w:tcBorders>
              <w:top w:val="nil"/>
              <w:left w:val="nil"/>
              <w:bottom w:val="single" w:sz="4" w:space="0" w:color="000000"/>
              <w:right w:val="single" w:sz="4" w:space="0" w:color="000000"/>
            </w:tcBorders>
            <w:shd w:val="clear" w:color="D8D8D8" w:fill="D8D8D8"/>
            <w:noWrap/>
            <w:vAlign w:val="bottom"/>
            <w:hideMark/>
          </w:tcPr>
          <w:p w14:paraId="4577FE2B" w14:textId="1787B2A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5EA0D2" w14:textId="0F46D75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44C7306" w14:textId="7CDFC8F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271,571.54 </w:t>
            </w:r>
          </w:p>
        </w:tc>
      </w:tr>
      <w:tr w:rsidR="00FB1FBC" w:rsidRPr="00FB1FBC" w14:paraId="020D650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1C06C"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FAED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AC39CD8" w14:textId="7DBF96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D64AE10" w14:textId="154F6E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65A00" w14:textId="69603E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7A90F" w14:textId="064C02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207.68 </w:t>
            </w:r>
          </w:p>
        </w:tc>
      </w:tr>
      <w:tr w:rsidR="00FB1FBC" w:rsidRPr="00FB1FBC" w14:paraId="606C3C9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A1DF4"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BF40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0A1CBD75" w14:textId="41BAD6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0B9CE4FC" w14:textId="28777D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942DC" w14:textId="3A5F89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6A4F4" w14:textId="1F0FD1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1,210.00 </w:t>
            </w:r>
          </w:p>
        </w:tc>
      </w:tr>
      <w:tr w:rsidR="00FB1FBC" w:rsidRPr="00FB1FBC" w14:paraId="518BBD9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E456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854C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68F86AFE" w14:textId="42F1BD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1D2D8E48" w14:textId="2653E8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82B3B" w14:textId="01D47C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6F5F76C8" w14:textId="544EB4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5,605.00 </w:t>
            </w:r>
          </w:p>
        </w:tc>
      </w:tr>
      <w:tr w:rsidR="00FB1FBC" w:rsidRPr="00FB1FBC" w14:paraId="713553F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4CEF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427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34602B5E" w14:textId="32354F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686C889E" w14:textId="602BAE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1FC94" w14:textId="32A0AB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371CF" w14:textId="63359F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60,912.86 </w:t>
            </w:r>
          </w:p>
        </w:tc>
      </w:tr>
      <w:tr w:rsidR="00FB1FBC" w:rsidRPr="00FB1FBC" w14:paraId="264F8EC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2CA0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E2BD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0595A0A5" w14:textId="02CF00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4,033.00 </w:t>
            </w:r>
          </w:p>
        </w:tc>
        <w:tc>
          <w:tcPr>
            <w:tcW w:w="0" w:type="auto"/>
            <w:tcBorders>
              <w:top w:val="nil"/>
              <w:left w:val="nil"/>
              <w:bottom w:val="single" w:sz="4" w:space="0" w:color="000000"/>
              <w:right w:val="single" w:sz="4" w:space="0" w:color="000000"/>
            </w:tcBorders>
            <w:shd w:val="clear" w:color="auto" w:fill="auto"/>
            <w:noWrap/>
            <w:vAlign w:val="bottom"/>
            <w:hideMark/>
          </w:tcPr>
          <w:p w14:paraId="584087DF" w14:textId="37021B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95D1D" w14:textId="7DEC62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5F8FB" w14:textId="36DDF4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4,033.00 </w:t>
            </w:r>
          </w:p>
        </w:tc>
      </w:tr>
      <w:tr w:rsidR="00FB1FBC" w:rsidRPr="00FB1FBC" w14:paraId="12BB2E4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34F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1B4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6748CC4E" w14:textId="6F7B4E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6ED2BDED" w14:textId="70D96C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D1506" w14:textId="1F0427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C5E9F" w14:textId="7CEA99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393.00 </w:t>
            </w:r>
          </w:p>
        </w:tc>
      </w:tr>
      <w:tr w:rsidR="00FB1FBC" w:rsidRPr="00FB1FBC" w14:paraId="2D4804E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C023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D9AF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8CF15A0" w14:textId="08A39F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3B7D8CCB" w14:textId="1BFDA23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F105A" w14:textId="137CA1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326E9" w14:textId="4DA915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140.00 </w:t>
            </w:r>
          </w:p>
        </w:tc>
      </w:tr>
      <w:tr w:rsidR="00FB1FBC" w:rsidRPr="00FB1FBC" w14:paraId="72CAE10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0954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C186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35608C5F" w14:textId="59BE68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53F5DC65" w14:textId="7E3B03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4FE43" w14:textId="04A15E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B1593" w14:textId="6FB242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070.00 </w:t>
            </w:r>
          </w:p>
        </w:tc>
      </w:tr>
      <w:tr w:rsidR="00FB1FBC" w:rsidRPr="00FB1FBC" w14:paraId="6B2E00E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8D6BC"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75C2E5DA" w14:textId="045315A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901,442.59 </w:t>
            </w:r>
          </w:p>
        </w:tc>
        <w:tc>
          <w:tcPr>
            <w:tcW w:w="0" w:type="auto"/>
            <w:tcBorders>
              <w:top w:val="nil"/>
              <w:left w:val="nil"/>
              <w:bottom w:val="single" w:sz="4" w:space="0" w:color="000000"/>
              <w:right w:val="single" w:sz="4" w:space="0" w:color="000000"/>
            </w:tcBorders>
            <w:shd w:val="clear" w:color="D8D8D8" w:fill="D8D8D8"/>
            <w:noWrap/>
            <w:vAlign w:val="bottom"/>
            <w:hideMark/>
          </w:tcPr>
          <w:p w14:paraId="50F8CA44" w14:textId="3650CA2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746618" w14:textId="4C8C15B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37DAD4A" w14:textId="5567FFC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009,942.59 </w:t>
            </w:r>
          </w:p>
        </w:tc>
      </w:tr>
      <w:tr w:rsidR="00FB1FBC" w:rsidRPr="00FB1FBC" w14:paraId="0C6CE71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47F71"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A0B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9A3E468" w14:textId="5AF673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7F7E4C4F" w14:textId="3BC631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26D6F" w14:textId="4D8302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D032F" w14:textId="023480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256.41 </w:t>
            </w:r>
          </w:p>
        </w:tc>
      </w:tr>
      <w:tr w:rsidR="00FB1FBC" w:rsidRPr="00FB1FBC" w14:paraId="4944659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A44C2"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C936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090AB58" w14:textId="037AE0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690A1446" w14:textId="382DE7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8C24E" w14:textId="734CD1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3145C" w14:textId="35BBD4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59,825.00 </w:t>
            </w:r>
          </w:p>
        </w:tc>
      </w:tr>
      <w:tr w:rsidR="00FB1FBC" w:rsidRPr="00FB1FBC" w14:paraId="40E1D19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A244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E8A2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52165275" w14:textId="25F5BC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3D662201" w14:textId="426269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34F7E" w14:textId="350865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D410E" w14:textId="724595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3.93 </w:t>
            </w:r>
          </w:p>
        </w:tc>
      </w:tr>
      <w:tr w:rsidR="00FB1FBC" w:rsidRPr="00FB1FBC" w14:paraId="589AFB3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3916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D478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tuguinao</w:t>
            </w:r>
          </w:p>
        </w:tc>
        <w:tc>
          <w:tcPr>
            <w:tcW w:w="0" w:type="auto"/>
            <w:tcBorders>
              <w:top w:val="nil"/>
              <w:left w:val="nil"/>
              <w:bottom w:val="single" w:sz="4" w:space="0" w:color="000000"/>
              <w:right w:val="single" w:sz="4" w:space="0" w:color="000000"/>
            </w:tcBorders>
            <w:shd w:val="clear" w:color="auto" w:fill="auto"/>
            <w:noWrap/>
            <w:vAlign w:val="bottom"/>
            <w:hideMark/>
          </w:tcPr>
          <w:p w14:paraId="388DC13D" w14:textId="38583E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313B07D2" w14:textId="4B8EF1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7C1C8" w14:textId="014113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1DBDC" w14:textId="063854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8,869.12 </w:t>
            </w:r>
          </w:p>
        </w:tc>
      </w:tr>
      <w:tr w:rsidR="00FB1FBC" w:rsidRPr="00FB1FBC" w14:paraId="235BCFD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50C0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B639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7FB7E1FA" w14:textId="139B32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54375" w14:textId="1173C2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9C149" w14:textId="277DBA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33D8E8EF" w14:textId="5A8CC8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08,500.00 </w:t>
            </w:r>
          </w:p>
        </w:tc>
      </w:tr>
      <w:tr w:rsidR="00FB1FBC" w:rsidRPr="00FB1FBC" w14:paraId="64ADA81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034A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0DF8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33FD3236" w14:textId="09A345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137C238D" w14:textId="1CE22A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C9B36" w14:textId="6A35EF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B28EF" w14:textId="761162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9,204.52 </w:t>
            </w:r>
          </w:p>
        </w:tc>
      </w:tr>
      <w:tr w:rsidR="00FB1FBC" w:rsidRPr="00FB1FBC" w14:paraId="34D2E0C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58637"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AD75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61B47CC6" w14:textId="0EB072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6423930A" w14:textId="349D94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CE20A" w14:textId="160D7B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879B1" w14:textId="179E26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386,203.80 </w:t>
            </w:r>
          </w:p>
        </w:tc>
      </w:tr>
      <w:tr w:rsidR="00FB1FBC" w:rsidRPr="00FB1FBC" w14:paraId="40345DF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705C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6171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76616941" w14:textId="0E934F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120FEBE3" w14:textId="3960CC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90DF4" w14:textId="41BC6E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8FCBE" w14:textId="4945A9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3,956.90 </w:t>
            </w:r>
          </w:p>
        </w:tc>
      </w:tr>
      <w:tr w:rsidR="00FB1FBC" w:rsidRPr="00FB1FBC" w14:paraId="1ED5D93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60C2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DD15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18250340" w14:textId="12D5C3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5EFA5F67" w14:textId="4D1F79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AD240" w14:textId="3BF62A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0C74D" w14:textId="5F968C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8,659.86 </w:t>
            </w:r>
          </w:p>
        </w:tc>
      </w:tr>
      <w:tr w:rsidR="00FB1FBC" w:rsidRPr="00FB1FBC" w14:paraId="0520282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9CBF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2D88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7C08F73F" w14:textId="308F4C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1,631.06 </w:t>
            </w:r>
          </w:p>
        </w:tc>
        <w:tc>
          <w:tcPr>
            <w:tcW w:w="0" w:type="auto"/>
            <w:tcBorders>
              <w:top w:val="nil"/>
              <w:left w:val="nil"/>
              <w:bottom w:val="single" w:sz="4" w:space="0" w:color="000000"/>
              <w:right w:val="single" w:sz="4" w:space="0" w:color="000000"/>
            </w:tcBorders>
            <w:shd w:val="clear" w:color="auto" w:fill="auto"/>
            <w:noWrap/>
            <w:vAlign w:val="bottom"/>
            <w:hideMark/>
          </w:tcPr>
          <w:p w14:paraId="7F022E09" w14:textId="2F7DC2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CFCBE" w14:textId="102076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8C709" w14:textId="1090ED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1,631.06 </w:t>
            </w:r>
          </w:p>
        </w:tc>
      </w:tr>
      <w:tr w:rsidR="00FB1FBC" w:rsidRPr="00FB1FBC" w14:paraId="05C919C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19D7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1A4C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E4B775C" w14:textId="07EB9E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02EAAB7" w14:textId="1C8BFA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7DAFE" w14:textId="79DF15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8F1B4" w14:textId="085C01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87.86 </w:t>
            </w:r>
          </w:p>
        </w:tc>
      </w:tr>
      <w:tr w:rsidR="00FB1FBC" w:rsidRPr="00FB1FBC" w14:paraId="70AA31D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DA5E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26FE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4E8ABFDD" w14:textId="36223B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bottom"/>
            <w:hideMark/>
          </w:tcPr>
          <w:p w14:paraId="3BEF52CF" w14:textId="25AE1D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89AA6" w14:textId="0FF88B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1CF22" w14:textId="49877F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6,204.13 </w:t>
            </w:r>
          </w:p>
        </w:tc>
      </w:tr>
      <w:tr w:rsidR="00FB1FBC" w:rsidRPr="00FB1FBC" w14:paraId="1E514B8A"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7CF04"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9DD9D4C" w14:textId="2728364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45E86C70" w14:textId="4FB566A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94DA09" w14:textId="3EAB68C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97D3A79" w14:textId="5036F21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921,047.29 </w:t>
            </w:r>
          </w:p>
        </w:tc>
      </w:tr>
      <w:tr w:rsidR="00FB1FBC" w:rsidRPr="00FB1FBC" w14:paraId="265C2A1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B9DFD"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8B6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7F0C592E" w14:textId="62D57D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17C6478E" w14:textId="6195F6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3C038" w14:textId="34BF50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1EF93" w14:textId="39EB81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767.56 </w:t>
            </w:r>
          </w:p>
        </w:tc>
      </w:tr>
      <w:tr w:rsidR="00FB1FBC" w:rsidRPr="00FB1FBC" w14:paraId="5C665CF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7D2FB"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5AF1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404BD3C3" w14:textId="65C41E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807ACB8" w14:textId="353A2B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9D042" w14:textId="6440C2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373D67" w14:textId="781916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75.72 </w:t>
            </w:r>
          </w:p>
        </w:tc>
      </w:tr>
      <w:tr w:rsidR="00FB1FBC" w:rsidRPr="00FB1FBC" w14:paraId="40C706E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A4C3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1AF94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41D9F913" w14:textId="714497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53766" w14:textId="219865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B3AAB" w14:textId="468192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14267A35" w14:textId="3C9B04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6774A5C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1E75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52A1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645C3EEB" w14:textId="6669F6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1E6AEBD" w14:textId="7916B9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A5BAE" w14:textId="5ED320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C05F0" w14:textId="631C1C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75.72 </w:t>
            </w:r>
          </w:p>
        </w:tc>
      </w:tr>
      <w:tr w:rsidR="00FB1FBC" w:rsidRPr="00FB1FBC" w14:paraId="750A17F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96A7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510A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319D62FD" w14:textId="6D9206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7DEB544E" w14:textId="7DD6E0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E30B7" w14:textId="1C25CA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FCA66" w14:textId="0586F6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0,901.86 </w:t>
            </w:r>
          </w:p>
        </w:tc>
      </w:tr>
      <w:tr w:rsidR="00FB1FBC" w:rsidRPr="00FB1FBC" w14:paraId="1B42665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5D18C"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49C8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7E7601D7" w14:textId="47B761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19FA7" w14:textId="04CAC6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67799" w14:textId="696A60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0AE70FB0" w14:textId="597C6E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7,500.00 </w:t>
            </w:r>
          </w:p>
        </w:tc>
      </w:tr>
      <w:tr w:rsidR="00FB1FBC" w:rsidRPr="00FB1FBC" w14:paraId="5B50574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C1B99"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BA52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3B1CC56E" w14:textId="5D08FF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59CEE021" w14:textId="5B299E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943A7" w14:textId="7A6CEF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54C8F" w14:textId="61ACD9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6,526.43 </w:t>
            </w:r>
          </w:p>
        </w:tc>
      </w:tr>
      <w:tr w:rsidR="00FB1FBC" w:rsidRPr="00FB1FBC" w14:paraId="1009CE07"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31CA10"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lastRenderedPageBreak/>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75219E47" w14:textId="6971546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9,101,903.30 </w:t>
            </w:r>
          </w:p>
        </w:tc>
        <w:tc>
          <w:tcPr>
            <w:tcW w:w="0" w:type="auto"/>
            <w:tcBorders>
              <w:top w:val="nil"/>
              <w:left w:val="nil"/>
              <w:bottom w:val="single" w:sz="4" w:space="0" w:color="000000"/>
              <w:right w:val="single" w:sz="4" w:space="0" w:color="000000"/>
            </w:tcBorders>
            <w:shd w:val="clear" w:color="A5A5A5" w:fill="A5A5A5"/>
            <w:noWrap/>
            <w:vAlign w:val="bottom"/>
            <w:hideMark/>
          </w:tcPr>
          <w:p w14:paraId="25C1FB29" w14:textId="4F5C8EE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CD26FE" w14:textId="7C2B19B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25DA29B" w14:textId="73DFE85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9,101,903.30 </w:t>
            </w:r>
          </w:p>
        </w:tc>
      </w:tr>
      <w:tr w:rsidR="00FB1FBC" w:rsidRPr="00FB1FBC" w14:paraId="1F138699"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191F9"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FB9D678" w14:textId="415FF52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65B1B5" w14:textId="4C91E38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5F26D3" w14:textId="759009F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613DB9" w14:textId="1368098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5,180,544.00 </w:t>
            </w:r>
          </w:p>
        </w:tc>
      </w:tr>
      <w:tr w:rsidR="00FB1FBC" w:rsidRPr="00FB1FBC" w14:paraId="0989370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1F6457"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92A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0DCF67B7" w14:textId="2E1F81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68CA86C2" w14:textId="4EB9AC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0B1EB" w14:textId="6F3043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65E5B" w14:textId="77FFFF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4,440.00 </w:t>
            </w:r>
          </w:p>
        </w:tc>
      </w:tr>
      <w:tr w:rsidR="00FB1FBC" w:rsidRPr="00FB1FBC" w14:paraId="4A7DDD2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1E3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0A18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3F815AE3" w14:textId="5DC64E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0887BC6" w14:textId="2CD7BF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13571" w14:textId="4737F6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C1A14" w14:textId="2A7348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6,240.00 </w:t>
            </w:r>
          </w:p>
        </w:tc>
      </w:tr>
      <w:tr w:rsidR="00FB1FBC" w:rsidRPr="00FB1FBC" w14:paraId="41A5DC5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9A2E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AE57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1B12AC07" w14:textId="33EE46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365E4443" w14:textId="56AF41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D8F43" w14:textId="67E8B7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DDDC5" w14:textId="3797FF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16,192.50 </w:t>
            </w:r>
          </w:p>
        </w:tc>
      </w:tr>
      <w:tr w:rsidR="00FB1FBC" w:rsidRPr="00FB1FBC" w14:paraId="31641F7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3F15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E85B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746CF25B" w14:textId="55F898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129A7955" w14:textId="5A2B99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D777D" w14:textId="67D140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DC66F" w14:textId="4C7E85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63,960.00 </w:t>
            </w:r>
          </w:p>
        </w:tc>
      </w:tr>
      <w:tr w:rsidR="00FB1FBC" w:rsidRPr="00FB1FBC" w14:paraId="708C89A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7424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6DD9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6B808382" w14:textId="60DB69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3C420A43" w14:textId="371EE9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085E1" w14:textId="52D938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CE4E6" w14:textId="6FE893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2,960.00 </w:t>
            </w:r>
          </w:p>
        </w:tc>
      </w:tr>
      <w:tr w:rsidR="00FB1FBC" w:rsidRPr="00FB1FBC" w14:paraId="698B3D0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8AFEC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CEA0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048B61FF" w14:textId="28D42E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723B1760" w14:textId="1B2AC3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CB05D" w14:textId="0B5BB9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6CE9A" w14:textId="57D06F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3,560.00 </w:t>
            </w:r>
          </w:p>
        </w:tc>
      </w:tr>
      <w:tr w:rsidR="00FB1FBC" w:rsidRPr="00FB1FBC" w14:paraId="457B72C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1543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F99D6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21191C57" w14:textId="15B52D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5B6102DB" w14:textId="58FC98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76FD0" w14:textId="5C9D8E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959C1" w14:textId="32088A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1,200.00 </w:t>
            </w:r>
          </w:p>
        </w:tc>
      </w:tr>
      <w:tr w:rsidR="00FB1FBC" w:rsidRPr="00FB1FBC" w14:paraId="0CF367F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F114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6106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056124AE" w14:textId="5666C9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AC8DD15" w14:textId="49BCEA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65F7A" w14:textId="63EC44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96DB6" w14:textId="78357B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480.00 </w:t>
            </w:r>
          </w:p>
        </w:tc>
      </w:tr>
      <w:tr w:rsidR="00FB1FBC" w:rsidRPr="00FB1FBC" w14:paraId="158837C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8A75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917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62A89145" w14:textId="6EB663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77D9E6D2" w14:textId="084DF2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8EF8F" w14:textId="3307F0A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B4919" w14:textId="7B02CF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4,132.00 </w:t>
            </w:r>
          </w:p>
        </w:tc>
      </w:tr>
      <w:tr w:rsidR="00FB1FBC" w:rsidRPr="00FB1FBC" w14:paraId="7D2619D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098B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0ADD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99A7590" w14:textId="364832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759CE855" w14:textId="56BD8B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9E89C" w14:textId="6DC048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D7986" w14:textId="29A949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8,400.00 </w:t>
            </w:r>
          </w:p>
        </w:tc>
      </w:tr>
      <w:tr w:rsidR="00FB1FBC" w:rsidRPr="00FB1FBC" w14:paraId="765DA26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A87D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9B37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5D65F7AD" w14:textId="55BBFE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2BDB8AD4" w14:textId="4A1EC3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9BED5" w14:textId="089A94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AC6BA" w14:textId="3B9BC6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3,360.00 </w:t>
            </w:r>
          </w:p>
        </w:tc>
      </w:tr>
      <w:tr w:rsidR="00FB1FBC" w:rsidRPr="00FB1FBC" w14:paraId="39518BE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C278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5454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7D6F8976" w14:textId="176F54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3AF962F3" w14:textId="220528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5D5E1" w14:textId="1F22C1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AC4CC" w14:textId="2B0901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79,094.18 </w:t>
            </w:r>
          </w:p>
        </w:tc>
      </w:tr>
      <w:tr w:rsidR="00FB1FBC" w:rsidRPr="00FB1FBC" w14:paraId="356C40A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02C9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BDF1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0F598830" w14:textId="104E57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78CA5A52" w14:textId="6D558D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80789" w14:textId="4672FD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5BD1B" w14:textId="33C1E0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8,040.00 </w:t>
            </w:r>
          </w:p>
        </w:tc>
      </w:tr>
      <w:tr w:rsidR="00FB1FBC" w:rsidRPr="00FB1FBC" w14:paraId="335EFCE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A1A1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7DE1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63A0DEBE" w14:textId="168B42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2D8E018E" w14:textId="429E9D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E78F5" w14:textId="78F31B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316B5" w14:textId="37922C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1,800.00 </w:t>
            </w:r>
          </w:p>
        </w:tc>
      </w:tr>
      <w:tr w:rsidR="00FB1FBC" w:rsidRPr="00FB1FBC" w14:paraId="1CB9EFF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9F6B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BF7B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3CFC259E" w14:textId="2CD30D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303BDFF6" w14:textId="0DE4E6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BB7BD" w14:textId="724B3F0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47931" w14:textId="163535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5,397.30 </w:t>
            </w:r>
          </w:p>
        </w:tc>
      </w:tr>
      <w:tr w:rsidR="00FB1FBC" w:rsidRPr="00FB1FBC" w14:paraId="21B54D7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6E3D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0840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2265EC38" w14:textId="3120B8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3B23D47F" w14:textId="6BEBC4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BCFCB" w14:textId="090F32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F9FC6" w14:textId="100E99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7,839.97 </w:t>
            </w:r>
          </w:p>
        </w:tc>
      </w:tr>
      <w:tr w:rsidR="00FB1FBC" w:rsidRPr="00FB1FBC" w14:paraId="1558F89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9A09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2192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70CB6FF0" w14:textId="1E2CEB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7923FAD" w14:textId="2C16EF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1A27E" w14:textId="67BA48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3A306" w14:textId="2C672B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0,280.00 </w:t>
            </w:r>
          </w:p>
        </w:tc>
      </w:tr>
      <w:tr w:rsidR="00FB1FBC" w:rsidRPr="00FB1FBC" w14:paraId="551EEB5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4E3F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A35E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6238B9B" w14:textId="51B310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3CAF903A" w14:textId="5D15BC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CCF85" w14:textId="5F0332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201F9" w14:textId="077C4B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6,120.00 </w:t>
            </w:r>
          </w:p>
        </w:tc>
      </w:tr>
      <w:tr w:rsidR="00FB1FBC" w:rsidRPr="00FB1FBC" w14:paraId="754AE9E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6E5D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C00E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3C5CA186" w14:textId="622600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48AD5D35" w14:textId="16E6B0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D97B1" w14:textId="2E2936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1282E" w14:textId="6FF9EA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1,773.50 </w:t>
            </w:r>
          </w:p>
        </w:tc>
      </w:tr>
      <w:tr w:rsidR="00FB1FBC" w:rsidRPr="00FB1FBC" w14:paraId="13D5A80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B1F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2A4A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66725634" w14:textId="74D21E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4B61FF0D" w14:textId="4ED110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280B9" w14:textId="5EF9F5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0FB5E" w14:textId="3EAE06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4,600.00 </w:t>
            </w:r>
          </w:p>
        </w:tc>
      </w:tr>
      <w:tr w:rsidR="00FB1FBC" w:rsidRPr="00FB1FBC" w14:paraId="783D403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ABA8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1AAA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6A2D7115" w14:textId="259E7D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6C582258" w14:textId="333BC9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A8382" w14:textId="67FF56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3B751" w14:textId="4DEF50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1,840.00 </w:t>
            </w:r>
          </w:p>
        </w:tc>
      </w:tr>
      <w:tr w:rsidR="00FB1FBC" w:rsidRPr="00FB1FBC" w14:paraId="61395C6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4912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29B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0BAFFE9D" w14:textId="244EDE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79C7792A" w14:textId="2D0D1D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03FEF" w14:textId="7CF2C1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1A171" w14:textId="3B1EAE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07,680.00 </w:t>
            </w:r>
          </w:p>
        </w:tc>
      </w:tr>
      <w:tr w:rsidR="00FB1FBC" w:rsidRPr="00FB1FBC" w14:paraId="2761825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BCF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92F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72631A55" w14:textId="32B82E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5EF620C5" w14:textId="14B2D9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40301" w14:textId="7BE422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4043E" w14:textId="27E555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3,452.00 </w:t>
            </w:r>
          </w:p>
        </w:tc>
      </w:tr>
      <w:tr w:rsidR="00FB1FBC" w:rsidRPr="00FB1FBC" w14:paraId="067DF45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30C5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C53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037780D2" w14:textId="6D06E5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1A95A540" w14:textId="514E78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13B20" w14:textId="21FE9E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62147" w14:textId="601AD3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71,585.00 </w:t>
            </w:r>
          </w:p>
        </w:tc>
      </w:tr>
      <w:tr w:rsidR="00FB1FBC" w:rsidRPr="00FB1FBC" w14:paraId="13EAE2D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4008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5211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65B37EB1" w14:textId="5E724B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32103893" w14:textId="728E85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724F0" w14:textId="70A349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0D43E" w14:textId="06388E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3,245.00 </w:t>
            </w:r>
          </w:p>
        </w:tc>
      </w:tr>
      <w:tr w:rsidR="00FB1FBC" w:rsidRPr="00FB1FBC" w14:paraId="30958CF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0DFF5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8A7C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68189571" w14:textId="20EBD3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1229F37C" w14:textId="7472E6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E90F2" w14:textId="1C4DF1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B76E5" w14:textId="0D7C8C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1,250.05 </w:t>
            </w:r>
          </w:p>
        </w:tc>
      </w:tr>
      <w:tr w:rsidR="00FB1FBC" w:rsidRPr="00FB1FBC" w14:paraId="096A3F0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CCA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4837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4B0506C9" w14:textId="20F06C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1AE22596" w14:textId="00AC7B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8B9CA" w14:textId="17F5C2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C7377" w14:textId="4BA9A3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622.50 </w:t>
            </w:r>
          </w:p>
        </w:tc>
      </w:tr>
      <w:tr w:rsidR="00FB1FBC" w:rsidRPr="00FB1FBC" w14:paraId="0AE05EC2"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10D44"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F66D11A" w14:textId="0025F50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1,869,539.09 </w:t>
            </w:r>
          </w:p>
        </w:tc>
        <w:tc>
          <w:tcPr>
            <w:tcW w:w="0" w:type="auto"/>
            <w:tcBorders>
              <w:top w:val="nil"/>
              <w:left w:val="nil"/>
              <w:bottom w:val="single" w:sz="4" w:space="0" w:color="000000"/>
              <w:right w:val="single" w:sz="4" w:space="0" w:color="000000"/>
            </w:tcBorders>
            <w:shd w:val="clear" w:color="D8D8D8" w:fill="D8D8D8"/>
            <w:noWrap/>
            <w:vAlign w:val="bottom"/>
            <w:hideMark/>
          </w:tcPr>
          <w:p w14:paraId="0670C5C4" w14:textId="469E842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5F9239" w14:textId="5B82C8A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795A05" w14:textId="4ACC361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1,869,539.09 </w:t>
            </w:r>
          </w:p>
        </w:tc>
      </w:tr>
      <w:tr w:rsidR="00FB1FBC" w:rsidRPr="00FB1FBC" w14:paraId="1169693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FF83D"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32C1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4BFC986" w14:textId="361005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1CA2D8A0" w14:textId="5A4F76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D233E" w14:textId="3A7179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DCAB1" w14:textId="30EB34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7,000.00 </w:t>
            </w:r>
          </w:p>
        </w:tc>
      </w:tr>
      <w:tr w:rsidR="00FB1FBC" w:rsidRPr="00FB1FBC" w14:paraId="2823961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5078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E2BD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1853DB1A" w14:textId="2EC0D7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640936AE" w14:textId="66667B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3A0EE" w14:textId="34C51D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19DA1" w14:textId="664C61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2,200.00 </w:t>
            </w:r>
          </w:p>
        </w:tc>
      </w:tr>
      <w:tr w:rsidR="00FB1FBC" w:rsidRPr="00FB1FBC" w14:paraId="07AF59B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0B70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B8CB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671259C4" w14:textId="4855E0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460A95C2" w14:textId="282479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0205A" w14:textId="144647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5CD40" w14:textId="69C73E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8,080.00 </w:t>
            </w:r>
          </w:p>
        </w:tc>
      </w:tr>
      <w:tr w:rsidR="00FB1FBC" w:rsidRPr="00FB1FBC" w14:paraId="0B6CE1A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0748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4273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5671CC63" w14:textId="67D7C6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66BAD684" w14:textId="774437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47D04" w14:textId="7C1831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CCDFC" w14:textId="6901BD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5,520.00 </w:t>
            </w:r>
          </w:p>
        </w:tc>
      </w:tr>
      <w:tr w:rsidR="00FB1FBC" w:rsidRPr="00FB1FBC" w14:paraId="27AD6E8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94A5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5A57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3EE90F4F" w14:textId="2DC098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DFD1E12" w14:textId="2ADD7C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7603F" w14:textId="332A22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42434" w14:textId="60DDCC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19,800.00 </w:t>
            </w:r>
          </w:p>
        </w:tc>
      </w:tr>
      <w:tr w:rsidR="00FB1FBC" w:rsidRPr="00FB1FBC" w14:paraId="59FDD95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4FF7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93F5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187FAE8C" w14:textId="397B53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7557DE57" w14:textId="302187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99343" w14:textId="5D2440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33B4B" w14:textId="333935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74,240.00 </w:t>
            </w:r>
          </w:p>
        </w:tc>
      </w:tr>
      <w:tr w:rsidR="00FB1FBC" w:rsidRPr="00FB1FBC" w14:paraId="0BCA13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6F85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18AA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1B61F8E0" w14:textId="69E56C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18955DAD" w14:textId="3B6131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78772" w14:textId="47BB57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3F2D6" w14:textId="04B4D4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6,960.00 </w:t>
            </w:r>
          </w:p>
        </w:tc>
      </w:tr>
      <w:tr w:rsidR="00FB1FBC" w:rsidRPr="00FB1FBC" w14:paraId="785D36E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3E2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07B3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06847F72" w14:textId="3B18AB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2419F94E" w14:textId="7B5B0E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DE45B" w14:textId="00886F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E2151" w14:textId="46A580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8,040.00 </w:t>
            </w:r>
          </w:p>
        </w:tc>
      </w:tr>
      <w:tr w:rsidR="00FB1FBC" w:rsidRPr="00FB1FBC" w14:paraId="4333C46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F8F5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AAD3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41D4AC37" w14:textId="0311C3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16DF9685" w14:textId="308C46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E2C4F" w14:textId="33EB53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68AD2" w14:textId="0F833A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6,920.00 </w:t>
            </w:r>
          </w:p>
        </w:tc>
      </w:tr>
      <w:tr w:rsidR="00FB1FBC" w:rsidRPr="00FB1FBC" w14:paraId="38E8C6E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36F0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81D5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52196CDD" w14:textId="5F543D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34723C38" w14:textId="66CE13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D0A56" w14:textId="704094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23E7C" w14:textId="096599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7,560.00 </w:t>
            </w:r>
          </w:p>
        </w:tc>
      </w:tr>
      <w:tr w:rsidR="00FB1FBC" w:rsidRPr="00FB1FBC" w14:paraId="4214FBC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36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76C5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59E3B725" w14:textId="316551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0FF5DE1C" w14:textId="0F2DDE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69F94" w14:textId="132DC9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4CE94" w14:textId="13A783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0,760.00 </w:t>
            </w:r>
          </w:p>
        </w:tc>
      </w:tr>
      <w:tr w:rsidR="00FB1FBC" w:rsidRPr="00FB1FBC" w14:paraId="0FE5CA1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BE36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EAA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348B348B" w14:textId="5FAAE1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5B6B89A4" w14:textId="6C1FA2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C4DEA" w14:textId="0728F7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5F514" w14:textId="01647A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640.00 </w:t>
            </w:r>
          </w:p>
        </w:tc>
      </w:tr>
      <w:tr w:rsidR="00FB1FBC" w:rsidRPr="00FB1FBC" w14:paraId="040B5E0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7457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120B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79D15D74" w14:textId="3D135F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6FFB1BD5" w14:textId="0C8975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79B6A" w14:textId="7FC28A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1EDAE" w14:textId="0A8B97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4,880.00 </w:t>
            </w:r>
          </w:p>
        </w:tc>
      </w:tr>
      <w:tr w:rsidR="00FB1FBC" w:rsidRPr="00FB1FBC" w14:paraId="14796BD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3EC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61B1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54EABD57" w14:textId="25D952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4C6E86F9" w14:textId="466C3A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CEC87" w14:textId="6454F4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ACA5E" w14:textId="5ACC6E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89,974.00 </w:t>
            </w:r>
          </w:p>
        </w:tc>
      </w:tr>
      <w:tr w:rsidR="00FB1FBC" w:rsidRPr="00FB1FBC" w14:paraId="0E9CA7E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A9E6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A941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4FE0915F" w14:textId="788420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535C0E0" w14:textId="5B2885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549A3" w14:textId="538CAD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6BA38" w14:textId="30AF5C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0,320.00 </w:t>
            </w:r>
          </w:p>
        </w:tc>
      </w:tr>
      <w:tr w:rsidR="00FB1FBC" w:rsidRPr="00FB1FBC" w14:paraId="6896F3C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197B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52E2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2F495C20" w14:textId="4B17B1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2C60010E" w14:textId="0C578D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55039" w14:textId="7C4B96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38841" w14:textId="6573BD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83,427.00 </w:t>
            </w:r>
          </w:p>
        </w:tc>
      </w:tr>
      <w:tr w:rsidR="00FB1FBC" w:rsidRPr="00FB1FBC" w14:paraId="13594C4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31B7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0AB7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448E15C0" w14:textId="129BC5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19E52F5C" w14:textId="1BEE0F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69047" w14:textId="7635DC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99B94" w14:textId="71BCF6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37,328.91 </w:t>
            </w:r>
          </w:p>
        </w:tc>
      </w:tr>
      <w:tr w:rsidR="00FB1FBC" w:rsidRPr="00FB1FBC" w14:paraId="6AA6F3C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F480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C374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49B056E2" w14:textId="494218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0D0204A1" w14:textId="1A5339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856E0" w14:textId="4B7320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9A6AB" w14:textId="01CE03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7,200.00 </w:t>
            </w:r>
          </w:p>
        </w:tc>
      </w:tr>
      <w:tr w:rsidR="00FB1FBC" w:rsidRPr="00FB1FBC" w14:paraId="62AF152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2DAC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FFB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0F7F1E1B" w14:textId="38B925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1AB2B95E" w14:textId="2D5525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E1088" w14:textId="6BEC82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D12E3" w14:textId="4741EB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5,720.00 </w:t>
            </w:r>
          </w:p>
        </w:tc>
      </w:tr>
      <w:tr w:rsidR="00FB1FBC" w:rsidRPr="00FB1FBC" w14:paraId="1B2D6E3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CA08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6A5C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5824ADD" w14:textId="23DCF5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27EC106" w14:textId="66E955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FDAA0" w14:textId="3E1B78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2DEA0" w14:textId="3ECEB8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2,840.00 </w:t>
            </w:r>
          </w:p>
        </w:tc>
      </w:tr>
      <w:tr w:rsidR="00FB1FBC" w:rsidRPr="00FB1FBC" w14:paraId="3035814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9D6F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8E1A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6A24A8CA" w14:textId="274D35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1B6C3C5B" w14:textId="679A46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422E9" w14:textId="471F40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C12CC" w14:textId="483301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1,040.00 </w:t>
            </w:r>
          </w:p>
        </w:tc>
      </w:tr>
      <w:tr w:rsidR="00FB1FBC" w:rsidRPr="00FB1FBC" w14:paraId="26B0EFA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DD47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CB83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4F4E249" w14:textId="3AE19E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5199FA76" w14:textId="28691C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A68F2" w14:textId="3E3359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8CADB" w14:textId="3CA4CA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5,120.00 </w:t>
            </w:r>
          </w:p>
        </w:tc>
      </w:tr>
      <w:tr w:rsidR="00FB1FBC" w:rsidRPr="00FB1FBC" w14:paraId="35829FD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707B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0428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4EA56533" w14:textId="1D4844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3A2830DE" w14:textId="68E83E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E7783C" w14:textId="6C10D4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C697D" w14:textId="467DFA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73,520.00 </w:t>
            </w:r>
          </w:p>
        </w:tc>
      </w:tr>
      <w:tr w:rsidR="00FB1FBC" w:rsidRPr="00FB1FBC" w14:paraId="7DE08E1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A11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10B8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201394A8" w14:textId="10F8A5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2A3AB25F" w14:textId="284023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9A8FA" w14:textId="15F5C6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436B8" w14:textId="0D6B4F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1,400.00 </w:t>
            </w:r>
          </w:p>
        </w:tc>
      </w:tr>
      <w:tr w:rsidR="00FB1FBC" w:rsidRPr="00FB1FBC" w14:paraId="45A5B5E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8130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F959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3ADAA0B7" w14:textId="2377F7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705464D1" w14:textId="65D9F9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CAC0B" w14:textId="6F46D6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12798" w14:textId="39A515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45,080.00 </w:t>
            </w:r>
          </w:p>
        </w:tc>
      </w:tr>
      <w:tr w:rsidR="00FB1FBC" w:rsidRPr="00FB1FBC" w14:paraId="0B65430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0B71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CA21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21A3BADB" w14:textId="5873DC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4428C2" w14:textId="0B40F1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C575B" w14:textId="3B36D9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01B14" w14:textId="229DE6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0,000.00 </w:t>
            </w:r>
          </w:p>
        </w:tc>
      </w:tr>
      <w:tr w:rsidR="00FB1FBC" w:rsidRPr="00FB1FBC" w14:paraId="0B4E964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93E8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FC85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28654D2E" w14:textId="2893CEB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514EB18E" w14:textId="32C27E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E783D" w14:textId="45F3CA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7AC55" w14:textId="1B1AF5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4,160.00 </w:t>
            </w:r>
          </w:p>
        </w:tc>
      </w:tr>
      <w:tr w:rsidR="00FB1FBC" w:rsidRPr="00FB1FBC" w14:paraId="34B76CA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8860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A78A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36A3B520" w14:textId="0796A4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41685C46" w14:textId="23CA5F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8C67D" w14:textId="4EB0F0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39A2D" w14:textId="1CE27A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81,809.18 </w:t>
            </w:r>
          </w:p>
        </w:tc>
      </w:tr>
      <w:tr w:rsidR="00FB1FBC" w:rsidRPr="00FB1FBC" w14:paraId="0824434C"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0A9F8"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lastRenderedPageBreak/>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0F1584BC" w14:textId="692F5C9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1,204,388.57 </w:t>
            </w:r>
          </w:p>
        </w:tc>
        <w:tc>
          <w:tcPr>
            <w:tcW w:w="0" w:type="auto"/>
            <w:tcBorders>
              <w:top w:val="nil"/>
              <w:left w:val="nil"/>
              <w:bottom w:val="single" w:sz="4" w:space="0" w:color="000000"/>
              <w:right w:val="single" w:sz="4" w:space="0" w:color="000000"/>
            </w:tcBorders>
            <w:shd w:val="clear" w:color="D8D8D8" w:fill="D8D8D8"/>
            <w:noWrap/>
            <w:vAlign w:val="bottom"/>
            <w:hideMark/>
          </w:tcPr>
          <w:p w14:paraId="4791DAAA" w14:textId="04A9A82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7E98B4" w14:textId="2DCA1CA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0B50F47" w14:textId="19ABFED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1,204,388.57 </w:t>
            </w:r>
          </w:p>
        </w:tc>
      </w:tr>
      <w:tr w:rsidR="00FB1FBC" w:rsidRPr="00FB1FBC" w14:paraId="15D0F04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676B3"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4A4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BE2CBA6" w14:textId="5162C4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56AB7938" w14:textId="3D1343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631FD" w14:textId="1BB3AC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865D2" w14:textId="7C2C0B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0,680.00 </w:t>
            </w:r>
          </w:p>
        </w:tc>
      </w:tr>
      <w:tr w:rsidR="00FB1FBC" w:rsidRPr="00FB1FBC" w14:paraId="285EB11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E8B2B"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DAD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2AF3355E" w14:textId="3B30E5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4F53127E" w14:textId="153D96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94038" w14:textId="0B65F1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17305" w14:textId="0F6AD6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4,280.00 </w:t>
            </w:r>
          </w:p>
        </w:tc>
      </w:tr>
      <w:tr w:rsidR="00FB1FBC" w:rsidRPr="00FB1FBC" w14:paraId="1475250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BBC4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3E21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35755975" w14:textId="559EA6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F5B3D2" w14:textId="778807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062B7" w14:textId="5815AF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8082E" w14:textId="5FCF69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0,000.00 </w:t>
            </w:r>
          </w:p>
        </w:tc>
      </w:tr>
      <w:tr w:rsidR="00FB1FBC" w:rsidRPr="00FB1FBC" w14:paraId="5C200EE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AA2D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5BA0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551F0ACA" w14:textId="205B03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22EDDC93" w14:textId="7DB5EC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3AA2D" w14:textId="582162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451B8" w14:textId="11823E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551,283.10 </w:t>
            </w:r>
          </w:p>
        </w:tc>
      </w:tr>
      <w:tr w:rsidR="00FB1FBC" w:rsidRPr="00FB1FBC" w14:paraId="08734E9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917A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C2F3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58EB2B03" w14:textId="5169E0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50DE057B" w14:textId="22CDD3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50F08" w14:textId="518309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E8D75" w14:textId="7EC4E1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2,074.00 </w:t>
            </w:r>
          </w:p>
        </w:tc>
      </w:tr>
      <w:tr w:rsidR="00FB1FBC" w:rsidRPr="00FB1FBC" w14:paraId="73BC364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A1B3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3079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615FF73" w14:textId="34E792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64F593F9" w14:textId="794682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AB650" w14:textId="10F2AF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0E265" w14:textId="23EA93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8,742.00 </w:t>
            </w:r>
          </w:p>
        </w:tc>
      </w:tr>
      <w:tr w:rsidR="00FB1FBC" w:rsidRPr="00FB1FBC" w14:paraId="3DB095D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A1A0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5643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222A4D7" w14:textId="17F49D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761AA68A" w14:textId="7CF96F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4058C" w14:textId="4F0DBC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5D128" w14:textId="26D9F5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0,480.00 </w:t>
            </w:r>
          </w:p>
        </w:tc>
      </w:tr>
      <w:tr w:rsidR="00FB1FBC" w:rsidRPr="00FB1FBC" w14:paraId="6E4F3EB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26F9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FDD0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6E403CD2" w14:textId="730B2B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316A4338" w14:textId="2A10D5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189CB" w14:textId="213097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01167" w14:textId="1AB6BC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1,800.00 </w:t>
            </w:r>
          </w:p>
        </w:tc>
      </w:tr>
      <w:tr w:rsidR="00FB1FBC" w:rsidRPr="00FB1FBC" w14:paraId="342FAB0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522F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BDBD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19EC924E" w14:textId="6BDFE5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23B588B7" w14:textId="1CD138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A87CF" w14:textId="37144B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8D3EE" w14:textId="3DE855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5,920.00 </w:t>
            </w:r>
          </w:p>
        </w:tc>
      </w:tr>
      <w:tr w:rsidR="00FB1FBC" w:rsidRPr="00FB1FBC" w14:paraId="4CD41BE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211D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3A2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42FD2F11" w14:textId="3B6525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06036D08" w14:textId="4C5F95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A74D1" w14:textId="7EAEAD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05683" w14:textId="435D90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94,689.00 </w:t>
            </w:r>
          </w:p>
        </w:tc>
      </w:tr>
      <w:tr w:rsidR="00FB1FBC" w:rsidRPr="00FB1FBC" w14:paraId="49F6B36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01CA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900E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26C5430A" w14:textId="5A0C1C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78A9AEAC" w14:textId="6F620C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EE6BC" w14:textId="53C6E0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683A8" w14:textId="4ECF5D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7,120.00 </w:t>
            </w:r>
          </w:p>
        </w:tc>
      </w:tr>
      <w:tr w:rsidR="00FB1FBC" w:rsidRPr="00FB1FBC" w14:paraId="77DF577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D8BA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43F1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42254DFD" w14:textId="01D574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2C2DCDD6" w14:textId="541330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E45EF" w14:textId="1AC824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DCEB3" w14:textId="4FC314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93,480.47 </w:t>
            </w:r>
          </w:p>
        </w:tc>
      </w:tr>
      <w:tr w:rsidR="00FB1FBC" w:rsidRPr="00FB1FBC" w14:paraId="163A7DE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AB35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DEA7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1789A2DE" w14:textId="37BFBE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1639CFE1" w14:textId="574CD8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8AB2D" w14:textId="2B469C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BBF47" w14:textId="4AEA27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3,600.00 </w:t>
            </w:r>
          </w:p>
        </w:tc>
      </w:tr>
      <w:tr w:rsidR="00FB1FBC" w:rsidRPr="00FB1FBC" w14:paraId="46F965B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CE52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0DC8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6F48A6BE" w14:textId="038871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5131AB5A" w14:textId="196B0E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77DEC" w14:textId="270514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6CBF5" w14:textId="148CFF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03,840.00 </w:t>
            </w:r>
          </w:p>
        </w:tc>
      </w:tr>
      <w:tr w:rsidR="00FB1FBC" w:rsidRPr="00FB1FBC" w14:paraId="5E5897B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06FA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846C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3C0F92AA" w14:textId="5994E4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3C7A45D8" w14:textId="7B40B5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65140" w14:textId="79BC0D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7DFA9" w14:textId="75616A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76,400.00 </w:t>
            </w:r>
          </w:p>
        </w:tc>
      </w:tr>
      <w:tr w:rsidR="00FB1FBC" w:rsidRPr="00FB1FBC" w14:paraId="719E4AB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0FE2F"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11E3F51E" w14:textId="29FBEF7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713F4188" w14:textId="7592A15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C2031B" w14:textId="0185F13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FDF0AA" w14:textId="321D84E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847,431.64 </w:t>
            </w:r>
          </w:p>
        </w:tc>
      </w:tr>
      <w:tr w:rsidR="00FB1FBC" w:rsidRPr="00FB1FBC" w14:paraId="6719DC1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4BA6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FC12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7F2F1A7" w14:textId="4537DE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6E2D7BBE" w14:textId="584944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10D53" w14:textId="309D55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9192B" w14:textId="60D294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47,431.64 </w:t>
            </w:r>
          </w:p>
        </w:tc>
      </w:tr>
      <w:tr w:rsidR="00FB1FBC" w:rsidRPr="00FB1FBC" w14:paraId="674F2102"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1D3652"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09B9CB13" w14:textId="2384CB8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94,045,051.14 </w:t>
            </w:r>
          </w:p>
        </w:tc>
        <w:tc>
          <w:tcPr>
            <w:tcW w:w="0" w:type="auto"/>
            <w:tcBorders>
              <w:top w:val="nil"/>
              <w:left w:val="nil"/>
              <w:bottom w:val="single" w:sz="4" w:space="0" w:color="000000"/>
              <w:right w:val="single" w:sz="4" w:space="0" w:color="000000"/>
            </w:tcBorders>
            <w:shd w:val="clear" w:color="A5A5A5" w:fill="A5A5A5"/>
            <w:noWrap/>
            <w:vAlign w:val="bottom"/>
            <w:hideMark/>
          </w:tcPr>
          <w:p w14:paraId="37B03EDE" w14:textId="235E559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688F81" w14:textId="1D87F66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956454B" w14:textId="3DB136C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94,045,051.14 </w:t>
            </w:r>
          </w:p>
        </w:tc>
      </w:tr>
      <w:tr w:rsidR="00FB1FBC" w:rsidRPr="00FB1FBC" w14:paraId="4879DAFB"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B22836"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0ABD7B55" w14:textId="0C951D4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1,584,773.41 </w:t>
            </w:r>
          </w:p>
        </w:tc>
        <w:tc>
          <w:tcPr>
            <w:tcW w:w="0" w:type="auto"/>
            <w:tcBorders>
              <w:top w:val="nil"/>
              <w:left w:val="nil"/>
              <w:bottom w:val="single" w:sz="4" w:space="0" w:color="000000"/>
              <w:right w:val="single" w:sz="4" w:space="0" w:color="000000"/>
            </w:tcBorders>
            <w:shd w:val="clear" w:color="D8D8D8" w:fill="D8D8D8"/>
            <w:noWrap/>
            <w:vAlign w:val="bottom"/>
            <w:hideMark/>
          </w:tcPr>
          <w:p w14:paraId="22312BF2" w14:textId="1EDCD83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6FA201" w14:textId="465AE4C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A6D7F3" w14:textId="1551E0C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1,584,773.41 </w:t>
            </w:r>
          </w:p>
        </w:tc>
      </w:tr>
      <w:tr w:rsidR="00FB1FBC" w:rsidRPr="00FB1FBC" w14:paraId="010DB7F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2B889"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E221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536E4FF4" w14:textId="4D48C1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9FE12B1" w14:textId="4C5D67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FDBFB" w14:textId="5DA510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6F131" w14:textId="7F916D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5F26CAD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7F15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2C3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0E905412" w14:textId="21501C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06,583.96 </w:t>
            </w:r>
          </w:p>
        </w:tc>
        <w:tc>
          <w:tcPr>
            <w:tcW w:w="0" w:type="auto"/>
            <w:tcBorders>
              <w:top w:val="nil"/>
              <w:left w:val="nil"/>
              <w:bottom w:val="single" w:sz="4" w:space="0" w:color="000000"/>
              <w:right w:val="single" w:sz="4" w:space="0" w:color="000000"/>
            </w:tcBorders>
            <w:shd w:val="clear" w:color="auto" w:fill="auto"/>
            <w:noWrap/>
            <w:vAlign w:val="bottom"/>
            <w:hideMark/>
          </w:tcPr>
          <w:p w14:paraId="51F5E212" w14:textId="3FB13E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EBAD5" w14:textId="28EF28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82659B" w14:textId="6B2140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06,583.96 </w:t>
            </w:r>
          </w:p>
        </w:tc>
      </w:tr>
      <w:tr w:rsidR="00FB1FBC" w:rsidRPr="00FB1FBC" w14:paraId="740C3CF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0D69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6924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itbog</w:t>
            </w:r>
          </w:p>
        </w:tc>
        <w:tc>
          <w:tcPr>
            <w:tcW w:w="0" w:type="auto"/>
            <w:tcBorders>
              <w:top w:val="nil"/>
              <w:left w:val="nil"/>
              <w:bottom w:val="single" w:sz="4" w:space="0" w:color="000000"/>
              <w:right w:val="single" w:sz="4" w:space="0" w:color="000000"/>
            </w:tcBorders>
            <w:shd w:val="clear" w:color="auto" w:fill="auto"/>
            <w:noWrap/>
            <w:vAlign w:val="bottom"/>
            <w:hideMark/>
          </w:tcPr>
          <w:p w14:paraId="07D601F7" w14:textId="5A3522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1,960.00 </w:t>
            </w:r>
          </w:p>
        </w:tc>
        <w:tc>
          <w:tcPr>
            <w:tcW w:w="0" w:type="auto"/>
            <w:tcBorders>
              <w:top w:val="nil"/>
              <w:left w:val="nil"/>
              <w:bottom w:val="single" w:sz="4" w:space="0" w:color="000000"/>
              <w:right w:val="single" w:sz="4" w:space="0" w:color="000000"/>
            </w:tcBorders>
            <w:shd w:val="clear" w:color="auto" w:fill="auto"/>
            <w:noWrap/>
            <w:vAlign w:val="bottom"/>
            <w:hideMark/>
          </w:tcPr>
          <w:p w14:paraId="38160A3E" w14:textId="5D4828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3B820" w14:textId="77E31C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B8807" w14:textId="486893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1,960.00 </w:t>
            </w:r>
          </w:p>
        </w:tc>
      </w:tr>
      <w:tr w:rsidR="00FB1FBC" w:rsidRPr="00FB1FBC" w14:paraId="2EA15DB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BB36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DA6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5FA969EC" w14:textId="69A299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015179CD" w14:textId="41F631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A52A3" w14:textId="24BDF2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114A6" w14:textId="5C922F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881.62 </w:t>
            </w:r>
          </w:p>
        </w:tc>
      </w:tr>
      <w:tr w:rsidR="00FB1FBC" w:rsidRPr="00FB1FBC" w14:paraId="07BBD1F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598E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7210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775A8DA9" w14:textId="5289DC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67F98C38" w14:textId="455DFD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53C0C" w14:textId="66CF50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D944A" w14:textId="3DE403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360.70 </w:t>
            </w:r>
          </w:p>
        </w:tc>
      </w:tr>
      <w:tr w:rsidR="00FB1FBC" w:rsidRPr="00FB1FBC" w14:paraId="3B8A0F1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38E8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EE28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40B50B97" w14:textId="272DA4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8A82AF" w14:textId="648FC4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463D1" w14:textId="61E59E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626A9" w14:textId="1F9376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45A5ADB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153F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F4BE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67FFAB97" w14:textId="163095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5666B56B" w14:textId="69C3DE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AA37C" w14:textId="49949D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EAF2D" w14:textId="6E737C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128.00 </w:t>
            </w:r>
          </w:p>
        </w:tc>
      </w:tr>
      <w:tr w:rsidR="00FB1FBC" w:rsidRPr="00FB1FBC" w14:paraId="4328067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569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0176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664FAEDA" w14:textId="7F429B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19F3CB5F" w14:textId="1F951A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DBDC0" w14:textId="24F541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5381B" w14:textId="200ABF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602.00 </w:t>
            </w:r>
          </w:p>
        </w:tc>
      </w:tr>
      <w:tr w:rsidR="00FB1FBC" w:rsidRPr="00FB1FBC" w14:paraId="57132B5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DB1F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03D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127F8D75" w14:textId="6E3C35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2628CE2" w14:textId="6A75D3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38999" w14:textId="2B3BF3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2A812" w14:textId="0ECA90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r>
      <w:tr w:rsidR="00FB1FBC" w:rsidRPr="00FB1FBC" w14:paraId="179CB26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1F48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ED60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725B577" w14:textId="7340A6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2CAF77CA" w14:textId="7367DD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346E3" w14:textId="083D6A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36FBF" w14:textId="36E6A6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812,033.74 </w:t>
            </w:r>
          </w:p>
        </w:tc>
      </w:tr>
      <w:tr w:rsidR="00FB1FBC" w:rsidRPr="00FB1FBC" w14:paraId="54E5C0D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4D90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6E9E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6387FF6" w14:textId="7A21E7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0091E4ED" w14:textId="3059A6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8026E" w14:textId="220161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227DA" w14:textId="7AB6C1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2,424.22 </w:t>
            </w:r>
          </w:p>
        </w:tc>
      </w:tr>
      <w:tr w:rsidR="00FB1FBC" w:rsidRPr="00FB1FBC" w14:paraId="5FA4B8D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2F6D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4FCB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6A409595" w14:textId="0C0FBD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4AB75470" w14:textId="6E862A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F2852" w14:textId="2A7A39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AD79D" w14:textId="223970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0,273.48 </w:t>
            </w:r>
          </w:p>
        </w:tc>
      </w:tr>
      <w:tr w:rsidR="00FB1FBC" w:rsidRPr="00FB1FBC" w14:paraId="321A328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4188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EAA2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35122DE0" w14:textId="5F7A6C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1576BB73" w14:textId="338F6D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1F2CA" w14:textId="15A68F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BD1D9" w14:textId="5B65C4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5,225.22 </w:t>
            </w:r>
          </w:p>
        </w:tc>
      </w:tr>
      <w:tr w:rsidR="00FB1FBC" w:rsidRPr="00FB1FBC" w14:paraId="750F247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04BB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6797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62DD871E" w14:textId="74624B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7956409" w14:textId="3820E4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B9AD0" w14:textId="5E3582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F0CD5" w14:textId="49CC35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r>
      <w:tr w:rsidR="00FB1FBC" w:rsidRPr="00FB1FBC" w14:paraId="2C9C792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722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7567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42BD2258" w14:textId="395E92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6CDB6142" w14:textId="031169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F1245" w14:textId="16F260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CAD1F" w14:textId="012BA6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4,645.00 </w:t>
            </w:r>
          </w:p>
        </w:tc>
      </w:tr>
      <w:tr w:rsidR="00FB1FBC" w:rsidRPr="00FB1FBC" w14:paraId="3C6E32D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07CD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172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12274701" w14:textId="1EA8DA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07DBAC7C" w14:textId="1505F3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4D097" w14:textId="631101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2E588" w14:textId="29E3BA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9,300.00 </w:t>
            </w:r>
          </w:p>
        </w:tc>
      </w:tr>
      <w:tr w:rsidR="00FB1FBC" w:rsidRPr="00FB1FBC" w14:paraId="542D30C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21C8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C60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0991F234" w14:textId="67BF36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3F056705" w14:textId="798F38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DF226" w14:textId="271BE6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F72A6" w14:textId="713F9A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1,959.26 </w:t>
            </w:r>
          </w:p>
        </w:tc>
      </w:tr>
      <w:tr w:rsidR="00FB1FBC" w:rsidRPr="00FB1FBC" w14:paraId="73E7EF3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5E7C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9F68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14C30065" w14:textId="052D2D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7F2DF63" w14:textId="547569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09162" w14:textId="6D21ED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65431" w14:textId="724B69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r>
      <w:tr w:rsidR="00FB1FBC" w:rsidRPr="00FB1FBC" w14:paraId="212AA9C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FF44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C358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49FDF958" w14:textId="562B6B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0,135.27 </w:t>
            </w:r>
          </w:p>
        </w:tc>
        <w:tc>
          <w:tcPr>
            <w:tcW w:w="0" w:type="auto"/>
            <w:tcBorders>
              <w:top w:val="nil"/>
              <w:left w:val="nil"/>
              <w:bottom w:val="single" w:sz="4" w:space="0" w:color="000000"/>
              <w:right w:val="single" w:sz="4" w:space="0" w:color="000000"/>
            </w:tcBorders>
            <w:shd w:val="clear" w:color="auto" w:fill="auto"/>
            <w:noWrap/>
            <w:vAlign w:val="bottom"/>
            <w:hideMark/>
          </w:tcPr>
          <w:p w14:paraId="2F53907E" w14:textId="403DAE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AFE5A" w14:textId="39CBE9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C8E98" w14:textId="34835E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0,135.27 </w:t>
            </w:r>
          </w:p>
        </w:tc>
      </w:tr>
      <w:tr w:rsidR="00FB1FBC" w:rsidRPr="00FB1FBC" w14:paraId="4A48D90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00C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EBEE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0DEDF50" w14:textId="23535C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5,935.94 </w:t>
            </w:r>
          </w:p>
        </w:tc>
        <w:tc>
          <w:tcPr>
            <w:tcW w:w="0" w:type="auto"/>
            <w:tcBorders>
              <w:top w:val="nil"/>
              <w:left w:val="nil"/>
              <w:bottom w:val="single" w:sz="4" w:space="0" w:color="000000"/>
              <w:right w:val="single" w:sz="4" w:space="0" w:color="000000"/>
            </w:tcBorders>
            <w:shd w:val="clear" w:color="auto" w:fill="auto"/>
            <w:noWrap/>
            <w:vAlign w:val="bottom"/>
            <w:hideMark/>
          </w:tcPr>
          <w:p w14:paraId="4129E4D7" w14:textId="0DC3AE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CF1B4" w14:textId="39A2CA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19248" w14:textId="65D218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5,935.94 </w:t>
            </w:r>
          </w:p>
        </w:tc>
      </w:tr>
      <w:tr w:rsidR="00FB1FBC" w:rsidRPr="00FB1FBC" w14:paraId="036CCCDD"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AE617"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0819E690" w14:textId="1288CCE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734,935.41 </w:t>
            </w:r>
          </w:p>
        </w:tc>
        <w:tc>
          <w:tcPr>
            <w:tcW w:w="0" w:type="auto"/>
            <w:tcBorders>
              <w:top w:val="nil"/>
              <w:left w:val="nil"/>
              <w:bottom w:val="single" w:sz="4" w:space="0" w:color="000000"/>
              <w:right w:val="single" w:sz="4" w:space="0" w:color="000000"/>
            </w:tcBorders>
            <w:shd w:val="clear" w:color="D8D8D8" w:fill="D8D8D8"/>
            <w:noWrap/>
            <w:vAlign w:val="bottom"/>
            <w:hideMark/>
          </w:tcPr>
          <w:p w14:paraId="64AECC7F" w14:textId="6A5584A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E80818" w14:textId="0EB249D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8B400A" w14:textId="3EC5018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734,935.41 </w:t>
            </w:r>
          </w:p>
        </w:tc>
      </w:tr>
      <w:tr w:rsidR="00FB1FBC" w:rsidRPr="00FB1FBC" w14:paraId="1EC6A2C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BDC39"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C81C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384B6791" w14:textId="58ED93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FD0E909" w14:textId="26B112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8E36C" w14:textId="3E0D1C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98851" w14:textId="2A5657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r>
      <w:tr w:rsidR="00FB1FBC" w:rsidRPr="00FB1FBC" w14:paraId="5BF5FA2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F0A4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A0DC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04903A4F" w14:textId="2B17FD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2C198B18" w14:textId="1CA347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9D981" w14:textId="1ECA79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A1623" w14:textId="7B44CC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1,503.62 </w:t>
            </w:r>
          </w:p>
        </w:tc>
      </w:tr>
      <w:tr w:rsidR="00FB1FBC" w:rsidRPr="00FB1FBC" w14:paraId="04E5FFA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B69E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A05A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5766B4FF" w14:textId="1C383E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0,246.79 </w:t>
            </w:r>
          </w:p>
        </w:tc>
        <w:tc>
          <w:tcPr>
            <w:tcW w:w="0" w:type="auto"/>
            <w:tcBorders>
              <w:top w:val="nil"/>
              <w:left w:val="nil"/>
              <w:bottom w:val="single" w:sz="4" w:space="0" w:color="000000"/>
              <w:right w:val="single" w:sz="4" w:space="0" w:color="000000"/>
            </w:tcBorders>
            <w:shd w:val="clear" w:color="auto" w:fill="auto"/>
            <w:noWrap/>
            <w:vAlign w:val="bottom"/>
            <w:hideMark/>
          </w:tcPr>
          <w:p w14:paraId="1A3A8DBB" w14:textId="745B74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BF269" w14:textId="0A2690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F77D2" w14:textId="22466C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0,246.79 </w:t>
            </w:r>
          </w:p>
        </w:tc>
      </w:tr>
      <w:tr w:rsidR="00FB1FBC" w:rsidRPr="00FB1FBC" w14:paraId="0941CEC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D756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E7C3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21500480" w14:textId="5911C0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5C97719" w14:textId="288AB6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AB054" w14:textId="111EE50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B73D7" w14:textId="518FA1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r>
      <w:tr w:rsidR="00FB1FBC" w:rsidRPr="00FB1FBC" w14:paraId="388AC2C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62AF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C1A6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2A1EC4BB" w14:textId="6AF03B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96DFA72" w14:textId="57E09F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DD051" w14:textId="77CF1C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D724A" w14:textId="3AE937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4,395.00 </w:t>
            </w:r>
          </w:p>
        </w:tc>
      </w:tr>
      <w:tr w:rsidR="00FB1FBC" w:rsidRPr="00FB1FBC" w14:paraId="6EF81D9A"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F14C0"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0ABD606" w14:textId="52085DB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4,214,842.94 </w:t>
            </w:r>
          </w:p>
        </w:tc>
        <w:tc>
          <w:tcPr>
            <w:tcW w:w="0" w:type="auto"/>
            <w:tcBorders>
              <w:top w:val="nil"/>
              <w:left w:val="nil"/>
              <w:bottom w:val="single" w:sz="4" w:space="0" w:color="000000"/>
              <w:right w:val="single" w:sz="4" w:space="0" w:color="000000"/>
            </w:tcBorders>
            <w:shd w:val="clear" w:color="D8D8D8" w:fill="D8D8D8"/>
            <w:noWrap/>
            <w:vAlign w:val="bottom"/>
            <w:hideMark/>
          </w:tcPr>
          <w:p w14:paraId="3B3EA0F0" w14:textId="0358712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B0DB38" w14:textId="7AC605C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D6F0D9" w14:textId="3B49432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4,214,842.94 </w:t>
            </w:r>
          </w:p>
        </w:tc>
      </w:tr>
      <w:tr w:rsidR="00FB1FBC" w:rsidRPr="00FB1FBC" w14:paraId="4DF2758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48013"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23EB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542D6001" w14:textId="2D069C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520,280.13 </w:t>
            </w:r>
          </w:p>
        </w:tc>
        <w:tc>
          <w:tcPr>
            <w:tcW w:w="0" w:type="auto"/>
            <w:tcBorders>
              <w:top w:val="nil"/>
              <w:left w:val="nil"/>
              <w:bottom w:val="single" w:sz="4" w:space="0" w:color="000000"/>
              <w:right w:val="single" w:sz="4" w:space="0" w:color="000000"/>
            </w:tcBorders>
            <w:shd w:val="clear" w:color="auto" w:fill="auto"/>
            <w:noWrap/>
            <w:vAlign w:val="bottom"/>
            <w:hideMark/>
          </w:tcPr>
          <w:p w14:paraId="6BC8D88F" w14:textId="79A705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8C9C2" w14:textId="5E38BC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0C8DB" w14:textId="15EA1B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520,280.13 </w:t>
            </w:r>
          </w:p>
        </w:tc>
      </w:tr>
      <w:tr w:rsidR="00FB1FBC" w:rsidRPr="00FB1FBC" w14:paraId="542E68E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30CB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A9D9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345BB784" w14:textId="7DBF57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3D9C15C0" w14:textId="6F5C1A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B3594" w14:textId="6A1E2A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32589" w14:textId="5999F9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97,876.60 </w:t>
            </w:r>
          </w:p>
        </w:tc>
      </w:tr>
      <w:tr w:rsidR="00FB1FBC" w:rsidRPr="00FB1FBC" w14:paraId="2C56985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ADF7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C0D5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73F850B0" w14:textId="47ABDD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83C75D6" w14:textId="15DD0C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15CFF" w14:textId="50E0CA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97CB4" w14:textId="08F274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2A0931E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EEA9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A8A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173C92AC" w14:textId="20AF08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09D390A0" w14:textId="1E96A0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01030" w14:textId="099F83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9AE8B" w14:textId="4496DF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97,902.00 </w:t>
            </w:r>
          </w:p>
        </w:tc>
      </w:tr>
      <w:tr w:rsidR="00FB1FBC" w:rsidRPr="00FB1FBC" w14:paraId="390C0F4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BF2F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3A55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5C5C1297" w14:textId="1402A5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534205F8" w14:textId="7BF400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BD024" w14:textId="5F4809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CAEC6" w14:textId="0E8CC6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01,519.69 </w:t>
            </w:r>
          </w:p>
        </w:tc>
      </w:tr>
      <w:tr w:rsidR="00FB1FBC" w:rsidRPr="00FB1FBC" w14:paraId="73D9129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3773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0E04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64D7F9B3" w14:textId="6135EC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4C932AEF" w14:textId="20E3B4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2E3AC" w14:textId="33F1B9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516F3" w14:textId="03C0D6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58,154.75 </w:t>
            </w:r>
          </w:p>
        </w:tc>
      </w:tr>
      <w:tr w:rsidR="00FB1FBC" w:rsidRPr="00FB1FBC" w14:paraId="428EF14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AF73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DA89B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00E11230" w14:textId="378B70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836878" w14:textId="7759B5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BA3CE" w14:textId="2981CF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7DD78" w14:textId="6CA1F1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4ADE9BE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AF0D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6E70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465935AF" w14:textId="68E7CC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76D4682" w14:textId="4A76BA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6D233" w14:textId="639417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ADAB9" w14:textId="026A21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780.00 </w:t>
            </w:r>
          </w:p>
        </w:tc>
      </w:tr>
      <w:tr w:rsidR="00FB1FBC" w:rsidRPr="00FB1FBC" w14:paraId="1854E1E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F571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DD2D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27DE841C" w14:textId="2DEA3B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E7EDF45" w14:textId="3B411A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81D48" w14:textId="054AD4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80402" w14:textId="48F55A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70749E1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AF5A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F750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6619EB41" w14:textId="35483C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B6308AA" w14:textId="1FE58F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01262" w14:textId="38FBD8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E3563" w14:textId="093970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1,465.00 </w:t>
            </w:r>
          </w:p>
        </w:tc>
      </w:tr>
      <w:tr w:rsidR="00FB1FBC" w:rsidRPr="00FB1FBC" w14:paraId="2E36C71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0D0A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1BF2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6100351B" w14:textId="182FA2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60022E24" w14:textId="2E6403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0F30B" w14:textId="6EF927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8D046" w14:textId="4C39E7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618,702.00 </w:t>
            </w:r>
          </w:p>
        </w:tc>
      </w:tr>
      <w:tr w:rsidR="00FB1FBC" w:rsidRPr="00FB1FBC" w14:paraId="4DB2A94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1C75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BC8BDE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1F2A1F56" w14:textId="0C62DC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76,151.38 </w:t>
            </w:r>
          </w:p>
        </w:tc>
        <w:tc>
          <w:tcPr>
            <w:tcW w:w="0" w:type="auto"/>
            <w:tcBorders>
              <w:top w:val="nil"/>
              <w:left w:val="nil"/>
              <w:bottom w:val="single" w:sz="4" w:space="0" w:color="000000"/>
              <w:right w:val="single" w:sz="4" w:space="0" w:color="000000"/>
            </w:tcBorders>
            <w:shd w:val="clear" w:color="auto" w:fill="auto"/>
            <w:noWrap/>
            <w:vAlign w:val="bottom"/>
            <w:hideMark/>
          </w:tcPr>
          <w:p w14:paraId="2E00E69B" w14:textId="1D6E33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BA345" w14:textId="236572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37B8A" w14:textId="4D7F96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76,151.38 </w:t>
            </w:r>
          </w:p>
        </w:tc>
      </w:tr>
      <w:tr w:rsidR="00FB1FBC" w:rsidRPr="00FB1FBC" w14:paraId="7F23052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4022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335F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2C5AD7A5" w14:textId="305E86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9,528,471.39 </w:t>
            </w:r>
          </w:p>
        </w:tc>
        <w:tc>
          <w:tcPr>
            <w:tcW w:w="0" w:type="auto"/>
            <w:tcBorders>
              <w:top w:val="nil"/>
              <w:left w:val="nil"/>
              <w:bottom w:val="single" w:sz="4" w:space="0" w:color="000000"/>
              <w:right w:val="single" w:sz="4" w:space="0" w:color="000000"/>
            </w:tcBorders>
            <w:shd w:val="clear" w:color="auto" w:fill="auto"/>
            <w:noWrap/>
            <w:vAlign w:val="bottom"/>
            <w:hideMark/>
          </w:tcPr>
          <w:p w14:paraId="340F9947" w14:textId="1C5305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80572" w14:textId="42EECD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5B948" w14:textId="465AAB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9,528,471.39 </w:t>
            </w:r>
          </w:p>
        </w:tc>
      </w:tr>
      <w:tr w:rsidR="00FB1FBC" w:rsidRPr="00FB1FBC" w14:paraId="4B20ABA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981E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8975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EE2AF29" w14:textId="0B8291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19668779" w14:textId="5BADB9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7DCB1" w14:textId="110B09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A1A76" w14:textId="6A24E4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37,260.00 </w:t>
            </w:r>
          </w:p>
        </w:tc>
      </w:tr>
      <w:tr w:rsidR="00FB1FBC" w:rsidRPr="00FB1FBC" w14:paraId="4B072E8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521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12E7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64EF9B5C" w14:textId="428DA8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28115B" w14:textId="6FDD6C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EB058" w14:textId="1446818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FE31C" w14:textId="46A3F2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0432BC4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0E73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2A0E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5EE30CFD" w14:textId="7A09AD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7762EBC" w14:textId="781FD5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BC08F" w14:textId="02944E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6F4C2" w14:textId="0985DB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1,465.00 </w:t>
            </w:r>
          </w:p>
        </w:tc>
      </w:tr>
      <w:tr w:rsidR="00FB1FBC" w:rsidRPr="00FB1FBC" w14:paraId="78743B5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C9F0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E40E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6EAC20C6" w14:textId="1C8AB4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C7243BD" w14:textId="081DC9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D9496" w14:textId="1C978D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9F9B0" w14:textId="0A0FED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0C33815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4FA5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4494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C0AE2D5" w14:textId="42725E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28ACE344" w14:textId="29A2DC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77209" w14:textId="1FBA1C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E7DF0" w14:textId="2B8A3F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76,930.00 </w:t>
            </w:r>
          </w:p>
        </w:tc>
      </w:tr>
      <w:tr w:rsidR="00FB1FBC" w:rsidRPr="00FB1FBC" w14:paraId="1B7259B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5D8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DBCE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6095A8BC" w14:textId="47E76E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8772FED" w14:textId="1279EC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68C10" w14:textId="068142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80A0B" w14:textId="25AFAC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1,465.00 </w:t>
            </w:r>
          </w:p>
        </w:tc>
      </w:tr>
      <w:tr w:rsidR="00FB1FBC" w:rsidRPr="00FB1FBC" w14:paraId="1D3ACC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79E5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31F1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6EBB9B60" w14:textId="0AC756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E44A7AA" w14:textId="43967E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0ECEB" w14:textId="5F1A70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DA3C6" w14:textId="4BC899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685A93E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CD2D86"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15856BB" w14:textId="313E0BB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550410E2" w14:textId="7864E29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089CD9" w14:textId="4BA1EDB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75F625" w14:textId="2F406B9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970,677.02 </w:t>
            </w:r>
          </w:p>
        </w:tc>
      </w:tr>
      <w:tr w:rsidR="00FB1FBC" w:rsidRPr="00FB1FBC" w14:paraId="1BBFEE9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7F966"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7B6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42EE89F3" w14:textId="7D37079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42F0897" w14:textId="43DC60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9767A" w14:textId="3ED6BF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2F633" w14:textId="1C6744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r>
      <w:tr w:rsidR="00FB1FBC" w:rsidRPr="00FB1FBC" w14:paraId="522008D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1996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80B1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152E7468" w14:textId="718026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23487B5" w14:textId="257169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70100" w14:textId="668B66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E1319" w14:textId="404924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6AF1061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FD51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E4A3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5991F3AD" w14:textId="0F7993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F3E0991" w14:textId="5B8504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1D1BA" w14:textId="7812EB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77C13" w14:textId="4E6769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5E25869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3811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C16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7E555F1" w14:textId="69CD8E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41EEB1F" w14:textId="67FB49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EE5AC" w14:textId="269955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DB00E" w14:textId="1EE03A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7559904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9103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F10A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188DA863" w14:textId="625D76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D81A4C7" w14:textId="731722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B0C5B" w14:textId="32FF91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5E362" w14:textId="22AC5B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r>
      <w:tr w:rsidR="00FB1FBC" w:rsidRPr="00FB1FBC" w14:paraId="5EB925E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1C43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188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6F5DA0FB" w14:textId="0034A1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5F5AED9" w14:textId="5CBB69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1A9CC" w14:textId="7FB630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BF7C4" w14:textId="5A7238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1E3912F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FDB4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BC36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51451306" w14:textId="322565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61F7B2A1" w14:textId="5BF9C50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CC871" w14:textId="6FD7FB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27DDB" w14:textId="6E47F0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148,896.38 </w:t>
            </w:r>
          </w:p>
        </w:tc>
      </w:tr>
      <w:tr w:rsidR="00FB1FBC" w:rsidRPr="00FB1FBC" w14:paraId="4995944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9C32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FBFA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11C91EE6" w14:textId="088D98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B3293B" w14:textId="3AA527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1A7CE" w14:textId="57C702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F6EEB" w14:textId="5C0583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371E8AB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7546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D7B4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B0F7C22" w14:textId="539FED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C19EB4F" w14:textId="2A38B1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5100F" w14:textId="2B527A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611E6" w14:textId="42508A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4DAE812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C67F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C8F9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7D4CBA03" w14:textId="647D67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3890D77" w14:textId="2BFB78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631D2" w14:textId="42204E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229D8" w14:textId="40D0A0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0E9AD9F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D6C3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E4D6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0AFC622E" w14:textId="3CDF35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4F388F" w14:textId="5E9309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9821D" w14:textId="238C1B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18D44" w14:textId="0482C6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2D1D18D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9B64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25C7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4D62348B" w14:textId="01D01E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4B86A73D" w14:textId="487CA3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ABAD6" w14:textId="42FE8C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E57E5" w14:textId="650B92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3,240.64 </w:t>
            </w:r>
          </w:p>
        </w:tc>
      </w:tr>
      <w:tr w:rsidR="00FB1FBC" w:rsidRPr="00FB1FBC" w14:paraId="57BD59D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F818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89DB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2382E01" w14:textId="7D589E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49CE1B" w14:textId="6DE5F6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4B14F" w14:textId="2D636E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2F2D3" w14:textId="274C5C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5E888EA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D324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F849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25BEA625" w14:textId="12262F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1DF894A3" w14:textId="1C2290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AF7B8" w14:textId="0FCE9E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E4B1F" w14:textId="7922A4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05,000.00 </w:t>
            </w:r>
          </w:p>
        </w:tc>
      </w:tr>
      <w:tr w:rsidR="00FB1FBC" w:rsidRPr="00FB1FBC" w14:paraId="08E1085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4C9C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E74F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51EB24F7" w14:textId="70394B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4F5F8C3" w14:textId="20370A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5334C" w14:textId="0384DF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DB802" w14:textId="3EB314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7ACE4FF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8E83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04E5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3889E500" w14:textId="1F3151A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230DD7" w14:textId="4B66D5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6A69A" w14:textId="5F7DF8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25650" w14:textId="7C4042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25902FC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F564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ECD9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23212EB6" w14:textId="7DE823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B09B955" w14:textId="5FDFB0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7DB14" w14:textId="5BB41F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C6901" w14:textId="4D3CDF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4523C79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51E90"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8F2422B" w14:textId="6F199D3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7,539,822.36 </w:t>
            </w:r>
          </w:p>
        </w:tc>
        <w:tc>
          <w:tcPr>
            <w:tcW w:w="0" w:type="auto"/>
            <w:tcBorders>
              <w:top w:val="nil"/>
              <w:left w:val="nil"/>
              <w:bottom w:val="single" w:sz="4" w:space="0" w:color="000000"/>
              <w:right w:val="single" w:sz="4" w:space="0" w:color="000000"/>
            </w:tcBorders>
            <w:shd w:val="clear" w:color="D8D8D8" w:fill="D8D8D8"/>
            <w:noWrap/>
            <w:vAlign w:val="bottom"/>
            <w:hideMark/>
          </w:tcPr>
          <w:p w14:paraId="40E14CE1" w14:textId="015F63E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4F24BD" w14:textId="7901F9E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4127B2" w14:textId="3E7FD41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7,539,822.36 </w:t>
            </w:r>
          </w:p>
        </w:tc>
      </w:tr>
      <w:tr w:rsidR="00FB1FBC" w:rsidRPr="00FB1FBC" w14:paraId="293C2A4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BCAFD"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700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58EA2979" w14:textId="10158F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9,601,249.25 </w:t>
            </w:r>
          </w:p>
        </w:tc>
        <w:tc>
          <w:tcPr>
            <w:tcW w:w="0" w:type="auto"/>
            <w:tcBorders>
              <w:top w:val="nil"/>
              <w:left w:val="nil"/>
              <w:bottom w:val="single" w:sz="4" w:space="0" w:color="000000"/>
              <w:right w:val="single" w:sz="4" w:space="0" w:color="000000"/>
            </w:tcBorders>
            <w:shd w:val="clear" w:color="auto" w:fill="auto"/>
            <w:noWrap/>
            <w:vAlign w:val="bottom"/>
            <w:hideMark/>
          </w:tcPr>
          <w:p w14:paraId="2A45E19F" w14:textId="2A7964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D625C" w14:textId="4830B3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335D9" w14:textId="34FD39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9,601,249.25 </w:t>
            </w:r>
          </w:p>
        </w:tc>
      </w:tr>
      <w:tr w:rsidR="00FB1FBC" w:rsidRPr="00FB1FBC" w14:paraId="46EA98B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FC1D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BFDD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2DB7004C" w14:textId="2965A2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6093247F" w14:textId="2E68D6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C0185" w14:textId="336D95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2F594" w14:textId="32539E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68,780.00 </w:t>
            </w:r>
          </w:p>
        </w:tc>
      </w:tr>
      <w:tr w:rsidR="00FB1FBC" w:rsidRPr="00FB1FBC" w14:paraId="78FE70D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144A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2908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38CE91A9" w14:textId="62D598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7B6D057" w14:textId="43D7AB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3928A" w14:textId="4B3713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9986A" w14:textId="3EE50B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8,570.00 </w:t>
            </w:r>
          </w:p>
        </w:tc>
      </w:tr>
      <w:tr w:rsidR="00FB1FBC" w:rsidRPr="00FB1FBC" w14:paraId="0A97F82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BF8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453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55D725B7" w14:textId="256862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9CED3A5" w14:textId="2BDCCB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A2593" w14:textId="612553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060EE" w14:textId="646B6B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r>
      <w:tr w:rsidR="00FB1FBC" w:rsidRPr="00FB1FBC" w14:paraId="41E9482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6AE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349A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029CDA12" w14:textId="53FCC9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5666A593" w14:textId="2B4365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AEBB8" w14:textId="322F8D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1D13A" w14:textId="377E9C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7,508.00 </w:t>
            </w:r>
          </w:p>
        </w:tc>
      </w:tr>
      <w:tr w:rsidR="00FB1FBC" w:rsidRPr="00FB1FBC" w14:paraId="0F3D84B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31D0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D4E5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25B32D4F" w14:textId="4ACC44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5DDF109" w14:textId="402FDD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4CF19" w14:textId="4375750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9A9FB" w14:textId="74DEA2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r>
      <w:tr w:rsidR="00FB1FBC" w:rsidRPr="00FB1FBC" w14:paraId="3D2C72D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8AB5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2A43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3812A9DF" w14:textId="18FE53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3F0BAC53" w14:textId="3C222E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EBD9A" w14:textId="30E0DB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C816F" w14:textId="11081B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07,200.00 </w:t>
            </w:r>
          </w:p>
        </w:tc>
      </w:tr>
      <w:tr w:rsidR="00FB1FBC" w:rsidRPr="00FB1FBC" w14:paraId="5EEAD5A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EEBB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683A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2354ACE7" w14:textId="037123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0279E59A" w14:textId="50E7C9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9E398" w14:textId="19E561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CFCDD" w14:textId="5554A7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0,789.00 </w:t>
            </w:r>
          </w:p>
        </w:tc>
      </w:tr>
      <w:tr w:rsidR="00FB1FBC" w:rsidRPr="00FB1FBC" w14:paraId="0B74138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2AEB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5C73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2B79A636" w14:textId="05365D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74EA35CA" w14:textId="27A6C5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E6DDC" w14:textId="556311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964EB" w14:textId="1FF63C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97,915.00 </w:t>
            </w:r>
          </w:p>
        </w:tc>
      </w:tr>
      <w:tr w:rsidR="00FB1FBC" w:rsidRPr="00FB1FBC" w14:paraId="29C0523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D399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74E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27BC9CE8" w14:textId="72D68A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9DC391D" w14:textId="4C2714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7D64A" w14:textId="1E98B9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4BD08" w14:textId="3AAB3F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r>
      <w:tr w:rsidR="00FB1FBC" w:rsidRPr="00FB1FBC" w14:paraId="648661E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003F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412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1B7B7D68" w14:textId="4A3633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B86C5D0" w14:textId="0B8929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F9DE5" w14:textId="277F6B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9323B" w14:textId="1E1722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r>
      <w:tr w:rsidR="00FB1FBC" w:rsidRPr="00FB1FBC" w14:paraId="4426AD9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7BAA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FA4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45F95B10" w14:textId="05976A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A274810" w14:textId="7DC01E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439B9" w14:textId="3AE9CF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7329D" w14:textId="38E8ED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r>
      <w:tr w:rsidR="00FB1FBC" w:rsidRPr="00FB1FBC" w14:paraId="6AE5CC0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D69D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258F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158BB8E0" w14:textId="70A7C9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9,190.00 </w:t>
            </w:r>
          </w:p>
        </w:tc>
        <w:tc>
          <w:tcPr>
            <w:tcW w:w="0" w:type="auto"/>
            <w:tcBorders>
              <w:top w:val="nil"/>
              <w:left w:val="nil"/>
              <w:bottom w:val="single" w:sz="4" w:space="0" w:color="000000"/>
              <w:right w:val="single" w:sz="4" w:space="0" w:color="000000"/>
            </w:tcBorders>
            <w:shd w:val="clear" w:color="auto" w:fill="auto"/>
            <w:noWrap/>
            <w:vAlign w:val="bottom"/>
            <w:hideMark/>
          </w:tcPr>
          <w:p w14:paraId="2C40253F" w14:textId="2746A2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19A62" w14:textId="15FB44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C79CA" w14:textId="3FFDF9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9,190.00 </w:t>
            </w:r>
          </w:p>
        </w:tc>
      </w:tr>
      <w:tr w:rsidR="00FB1FBC" w:rsidRPr="00FB1FBC" w14:paraId="53F2598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0085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D0AF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71FB386A" w14:textId="00EABD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81,886.00 </w:t>
            </w:r>
          </w:p>
        </w:tc>
        <w:tc>
          <w:tcPr>
            <w:tcW w:w="0" w:type="auto"/>
            <w:tcBorders>
              <w:top w:val="nil"/>
              <w:left w:val="nil"/>
              <w:bottom w:val="single" w:sz="4" w:space="0" w:color="000000"/>
              <w:right w:val="single" w:sz="4" w:space="0" w:color="000000"/>
            </w:tcBorders>
            <w:shd w:val="clear" w:color="auto" w:fill="auto"/>
            <w:noWrap/>
            <w:vAlign w:val="bottom"/>
            <w:hideMark/>
          </w:tcPr>
          <w:p w14:paraId="4DB036AA" w14:textId="77FA19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DF0D8" w14:textId="72BF63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D8D8D" w14:textId="1F44B2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81,886.00 </w:t>
            </w:r>
          </w:p>
        </w:tc>
      </w:tr>
      <w:tr w:rsidR="00FB1FBC" w:rsidRPr="00FB1FBC" w14:paraId="4DADDC4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2B1E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05E9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42496EA5" w14:textId="0EE3B1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162674BA" w14:textId="04D31B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8D3AB" w14:textId="554D33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D27A1" w14:textId="6D8BF6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9,022.68 </w:t>
            </w:r>
          </w:p>
        </w:tc>
      </w:tr>
      <w:tr w:rsidR="00FB1FBC" w:rsidRPr="00FB1FBC" w14:paraId="74CE8F5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8F27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A116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1769636C" w14:textId="746E39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4117EE04" w14:textId="7A874D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2F53E" w14:textId="0A5D0C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72F54" w14:textId="6F0F12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684,045.00 </w:t>
            </w:r>
          </w:p>
        </w:tc>
      </w:tr>
      <w:tr w:rsidR="00FB1FBC" w:rsidRPr="00FB1FBC" w14:paraId="35659D0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E496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21EC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74D37A87" w14:textId="557A64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7,370.36 </w:t>
            </w:r>
          </w:p>
        </w:tc>
        <w:tc>
          <w:tcPr>
            <w:tcW w:w="0" w:type="auto"/>
            <w:tcBorders>
              <w:top w:val="nil"/>
              <w:left w:val="nil"/>
              <w:bottom w:val="single" w:sz="4" w:space="0" w:color="000000"/>
              <w:right w:val="single" w:sz="4" w:space="0" w:color="000000"/>
            </w:tcBorders>
            <w:shd w:val="clear" w:color="auto" w:fill="auto"/>
            <w:noWrap/>
            <w:vAlign w:val="bottom"/>
            <w:hideMark/>
          </w:tcPr>
          <w:p w14:paraId="70107CC2" w14:textId="706820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F1816" w14:textId="4D4B22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BD656" w14:textId="6883A1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7,370.36 </w:t>
            </w:r>
          </w:p>
        </w:tc>
      </w:tr>
      <w:tr w:rsidR="00FB1FBC" w:rsidRPr="00FB1FBC" w14:paraId="0DE1C86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6A49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3DB9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0DAB0672" w14:textId="04B98C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52302CD" w14:textId="28C7A7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F65F0" w14:textId="52B87C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67E94" w14:textId="34C353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5,350.00 </w:t>
            </w:r>
          </w:p>
        </w:tc>
      </w:tr>
      <w:tr w:rsidR="00FB1FBC" w:rsidRPr="00FB1FBC" w14:paraId="6209466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1D46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E947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D2173CB" w14:textId="5CCB96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2763E3D3" w14:textId="784F81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7EE85" w14:textId="06C282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62821" w14:textId="4ECE76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1,980.00 </w:t>
            </w:r>
          </w:p>
        </w:tc>
      </w:tr>
      <w:tr w:rsidR="00FB1FBC" w:rsidRPr="00FB1FBC" w14:paraId="756D694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F96C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A7CED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44B8098B" w14:textId="51F0C3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352ECBD" w14:textId="6B8532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1074B" w14:textId="6097B5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1B304" w14:textId="2F1807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5,780.00 </w:t>
            </w:r>
          </w:p>
        </w:tc>
      </w:tr>
      <w:tr w:rsidR="00FB1FBC" w:rsidRPr="00FB1FBC" w14:paraId="355056B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DCDC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AEE5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4315F378" w14:textId="066CA3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3C2A17A3" w14:textId="20AC5F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9A846" w14:textId="6B45C1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95A05" w14:textId="2D57A8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6,850.00 </w:t>
            </w:r>
          </w:p>
        </w:tc>
      </w:tr>
      <w:tr w:rsidR="00FB1FBC" w:rsidRPr="00FB1FBC" w14:paraId="630EA20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B11C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4F53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02BF8870" w14:textId="38691E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36,152.07 </w:t>
            </w:r>
          </w:p>
        </w:tc>
        <w:tc>
          <w:tcPr>
            <w:tcW w:w="0" w:type="auto"/>
            <w:tcBorders>
              <w:top w:val="nil"/>
              <w:left w:val="nil"/>
              <w:bottom w:val="single" w:sz="4" w:space="0" w:color="000000"/>
              <w:right w:val="single" w:sz="4" w:space="0" w:color="000000"/>
            </w:tcBorders>
            <w:shd w:val="clear" w:color="auto" w:fill="auto"/>
            <w:noWrap/>
            <w:vAlign w:val="bottom"/>
            <w:hideMark/>
          </w:tcPr>
          <w:p w14:paraId="08E1DB2D" w14:textId="245DA8B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20073" w14:textId="3CF998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827F6" w14:textId="281BC4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36,152.07 </w:t>
            </w:r>
          </w:p>
        </w:tc>
      </w:tr>
      <w:tr w:rsidR="00FB1FBC" w:rsidRPr="00FB1FBC" w14:paraId="6291E36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AC79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734D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6233A952" w14:textId="03C142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72F3A10D" w14:textId="0CAC33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67001" w14:textId="771D82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388A3" w14:textId="7273D2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2,435.00 </w:t>
            </w:r>
          </w:p>
        </w:tc>
      </w:tr>
      <w:tr w:rsidR="00FB1FBC" w:rsidRPr="00FB1FBC" w14:paraId="149058E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EE1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FE25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1E8A468C" w14:textId="310C9E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9C12BC5" w14:textId="1171F9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90646" w14:textId="056318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27FE0" w14:textId="4A6199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1,000.00 </w:t>
            </w:r>
          </w:p>
        </w:tc>
      </w:tr>
      <w:tr w:rsidR="00FB1FBC" w:rsidRPr="00FB1FBC" w14:paraId="57696915"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B02F5A"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02154C77" w14:textId="1539082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062330A0" w14:textId="2BA6B3E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0D1C5E" w14:textId="617D304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05E9C3" w14:textId="61C989E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8,773,076.29 </w:t>
            </w:r>
          </w:p>
        </w:tc>
      </w:tr>
      <w:tr w:rsidR="00FB1FBC" w:rsidRPr="00FB1FBC" w14:paraId="52629F92"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11C61"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9DA6F3C" w14:textId="67AA7AE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6BEA1AE7" w14:textId="5201F42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16F30D" w14:textId="47C747E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76F92F" w14:textId="046EEDA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828,117.16 </w:t>
            </w:r>
          </w:p>
        </w:tc>
      </w:tr>
      <w:tr w:rsidR="00FB1FBC" w:rsidRPr="00FB1FBC" w14:paraId="77383E1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095C8"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EE9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9D372A8" w14:textId="221050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7FE269AC" w14:textId="52AB2E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CF91A" w14:textId="08BA31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D199D" w14:textId="34094E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9,630.00 </w:t>
            </w:r>
          </w:p>
        </w:tc>
      </w:tr>
      <w:tr w:rsidR="00FB1FBC" w:rsidRPr="00FB1FBC" w14:paraId="3230829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3C0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CBDE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80D37A8" w14:textId="2DB6B4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6E1CF67B" w14:textId="015A1C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8AD57" w14:textId="5468C1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EC8BB" w14:textId="5A9142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6,096.53 </w:t>
            </w:r>
          </w:p>
        </w:tc>
      </w:tr>
      <w:tr w:rsidR="00FB1FBC" w:rsidRPr="00FB1FBC" w14:paraId="6951EBE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F1AD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4D21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027B9F9C" w14:textId="5F1E74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5BA6D772" w14:textId="274B9C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42976" w14:textId="4780D2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75474" w14:textId="128C1C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5,849.15 </w:t>
            </w:r>
          </w:p>
        </w:tc>
      </w:tr>
      <w:tr w:rsidR="00FB1FBC" w:rsidRPr="00FB1FBC" w14:paraId="1C5ED3C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413A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10399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5211AE4D" w14:textId="060EC9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0B58B23E" w14:textId="44B84A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AA812" w14:textId="79CC1A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EB98A" w14:textId="235483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3,966.82 </w:t>
            </w:r>
          </w:p>
        </w:tc>
      </w:tr>
      <w:tr w:rsidR="00FB1FBC" w:rsidRPr="00FB1FBC" w14:paraId="2B6DE92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04E1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FCB6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F5B6CA9" w14:textId="50C9A9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2164705B" w14:textId="5042D0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70856" w14:textId="7A03EA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78456" w14:textId="4754D7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6,364.71 </w:t>
            </w:r>
          </w:p>
        </w:tc>
      </w:tr>
      <w:tr w:rsidR="00FB1FBC" w:rsidRPr="00FB1FBC" w14:paraId="5B89FFC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5F4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DE39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1EA0FF55" w14:textId="65E029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17033CD" w14:textId="3BFF47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003BB" w14:textId="45B8B2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C08FC" w14:textId="3E17D3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6,370.00 </w:t>
            </w:r>
          </w:p>
        </w:tc>
      </w:tr>
      <w:tr w:rsidR="00FB1FBC" w:rsidRPr="00FB1FBC" w14:paraId="08ED5A6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5DEB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EDF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641E5493" w14:textId="6C68AA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7A9F671C" w14:textId="2EA2D0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3A9F6" w14:textId="190B42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C27E5" w14:textId="09213E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8,283.89 </w:t>
            </w:r>
          </w:p>
        </w:tc>
      </w:tr>
      <w:tr w:rsidR="00FB1FBC" w:rsidRPr="00FB1FBC" w14:paraId="7483157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3105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6C6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31762D5E" w14:textId="531748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1DB741B9" w14:textId="2E6010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11021" w14:textId="0266ED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48520" w14:textId="347CEA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3,458.80 </w:t>
            </w:r>
          </w:p>
        </w:tc>
      </w:tr>
      <w:tr w:rsidR="00FB1FBC" w:rsidRPr="00FB1FBC" w14:paraId="0762922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AF94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AEA0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6C11977D" w14:textId="76964F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79ED7B09" w14:textId="29D4D3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60660" w14:textId="55901D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F5F53" w14:textId="14E8C1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03,379.32 </w:t>
            </w:r>
          </w:p>
        </w:tc>
      </w:tr>
      <w:tr w:rsidR="00FB1FBC" w:rsidRPr="00FB1FBC" w14:paraId="3D618F1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EAA5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A2F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7C5A6AB7" w14:textId="6DD3E6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33BCEC83" w14:textId="6C9C62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A2525" w14:textId="7984D7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FE82F" w14:textId="6411F5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9,492.94 </w:t>
            </w:r>
          </w:p>
        </w:tc>
      </w:tr>
      <w:tr w:rsidR="00FB1FBC" w:rsidRPr="00FB1FBC" w14:paraId="6849F15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B3F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152F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4A88AB3E" w14:textId="5C5394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781E375F" w14:textId="0AC8AB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F2D26" w14:textId="6854A2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3EB8A" w14:textId="20BA91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5,225.00 </w:t>
            </w:r>
          </w:p>
        </w:tc>
      </w:tr>
      <w:tr w:rsidR="00FB1FBC" w:rsidRPr="00FB1FBC" w14:paraId="5F2F2438"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D6D79"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91DC25A" w14:textId="2C4DA9A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45B5D93A" w14:textId="4A65D34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5B5A70" w14:textId="3DF7A28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A968C3" w14:textId="587B001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3,098,776.85 </w:t>
            </w:r>
          </w:p>
        </w:tc>
      </w:tr>
      <w:tr w:rsidR="00FB1FBC" w:rsidRPr="00FB1FBC" w14:paraId="736BEEE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D5AE0"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417B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6C6FC217" w14:textId="4DD891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1675E61E" w14:textId="594B8E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9C6D1" w14:textId="5F3EF0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D296D" w14:textId="65D35D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46,090.42 </w:t>
            </w:r>
          </w:p>
        </w:tc>
      </w:tr>
      <w:tr w:rsidR="00FB1FBC" w:rsidRPr="00FB1FBC" w14:paraId="226852A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956C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407E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07F03EC7" w14:textId="5ED600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26A5168F" w14:textId="1B1532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F439E" w14:textId="79292D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1CBCE" w14:textId="7CB4A2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25,523.95 </w:t>
            </w:r>
          </w:p>
        </w:tc>
      </w:tr>
      <w:tr w:rsidR="00FB1FBC" w:rsidRPr="00FB1FBC" w14:paraId="266BD15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828E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654B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C6D347F" w14:textId="2C64C2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2483A635" w14:textId="025652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8C1053" w14:textId="078079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B2E86" w14:textId="4EDC4F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0,830.18 </w:t>
            </w:r>
          </w:p>
        </w:tc>
      </w:tr>
      <w:tr w:rsidR="00FB1FBC" w:rsidRPr="00FB1FBC" w14:paraId="4181FE9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B053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31C0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26279369" w14:textId="2CE16A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574EEC93" w14:textId="3330AA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69D8B" w14:textId="52A8A7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6A4AE" w14:textId="4322A2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86,846.54 </w:t>
            </w:r>
          </w:p>
        </w:tc>
      </w:tr>
      <w:tr w:rsidR="00FB1FBC" w:rsidRPr="00FB1FBC" w14:paraId="6BE98CA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1FD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21B0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0713C3EC" w14:textId="46F36E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1C4FE930" w14:textId="124A4E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18F9C" w14:textId="56B807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F1DD9" w14:textId="432F32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15,784.32 </w:t>
            </w:r>
          </w:p>
        </w:tc>
      </w:tr>
      <w:tr w:rsidR="00FB1FBC" w:rsidRPr="00FB1FBC" w14:paraId="00FFCCF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5DC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EC16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693EFC1D" w14:textId="3FBC25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305AC0FF" w14:textId="17E5A6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AD606" w14:textId="7E3CC6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1606C" w14:textId="4A0FC6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9,368.82 </w:t>
            </w:r>
          </w:p>
        </w:tc>
      </w:tr>
      <w:tr w:rsidR="00FB1FBC" w:rsidRPr="00FB1FBC" w14:paraId="4300A40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7D9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3E50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25461B21" w14:textId="3B59BF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0D8B95CF" w14:textId="7D545C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EF15A" w14:textId="54ACB9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DEAA7" w14:textId="2DE699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918,705.15 </w:t>
            </w:r>
          </w:p>
        </w:tc>
      </w:tr>
      <w:tr w:rsidR="00FB1FBC" w:rsidRPr="00FB1FBC" w14:paraId="00A6B09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2788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71C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4110AF3" w14:textId="590FB1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5CDDDF4C" w14:textId="6D7B81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C4A57" w14:textId="0B3554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CBC61" w14:textId="5830C8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4,206.65 </w:t>
            </w:r>
          </w:p>
        </w:tc>
      </w:tr>
      <w:tr w:rsidR="00FB1FBC" w:rsidRPr="00FB1FBC" w14:paraId="1097F4A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23E4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C931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094E35E" w14:textId="2148F1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0AE359E1" w14:textId="550D09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BC037" w14:textId="543B2A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9CFA7" w14:textId="0F6819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7,487.08 </w:t>
            </w:r>
          </w:p>
        </w:tc>
      </w:tr>
      <w:tr w:rsidR="00FB1FBC" w:rsidRPr="00FB1FBC" w14:paraId="73FD232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25C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74B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1F287D9E" w14:textId="6B40B30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6F67EAFD" w14:textId="30ACF3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EEEE4" w14:textId="020B52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F416C" w14:textId="411EB5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41,502.54 </w:t>
            </w:r>
          </w:p>
        </w:tc>
      </w:tr>
      <w:tr w:rsidR="00FB1FBC" w:rsidRPr="00FB1FBC" w14:paraId="5651628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9AA3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4CCB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666F3BAF" w14:textId="5D2F2C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4519E49" w14:textId="0AB310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23E12" w14:textId="54BA03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4136D" w14:textId="170D8F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12,431.20 </w:t>
            </w:r>
          </w:p>
        </w:tc>
      </w:tr>
      <w:tr w:rsidR="00FB1FBC" w:rsidRPr="00FB1FBC" w14:paraId="7F7514B1"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CC256"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4F81E0E" w14:textId="1FC91E1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2DA5DD7F" w14:textId="06199C2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2F25E1" w14:textId="1469B8B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CD1349" w14:textId="0B6E074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4,933,766.09 </w:t>
            </w:r>
          </w:p>
        </w:tc>
      </w:tr>
      <w:tr w:rsidR="00FB1FBC" w:rsidRPr="00FB1FBC" w14:paraId="4CDB1E1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7C5B5"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890E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14BB3008" w14:textId="25CEFC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6C2E5508" w14:textId="7DD215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1019A" w14:textId="341EF0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747CA" w14:textId="4759FD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5,619.99 </w:t>
            </w:r>
          </w:p>
        </w:tc>
      </w:tr>
      <w:tr w:rsidR="00FB1FBC" w:rsidRPr="00FB1FBC" w14:paraId="070FDA0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D316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D950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224B58D5" w14:textId="3FFF77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3F9B9FB2" w14:textId="1174F8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A51F8" w14:textId="75822A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77CEC" w14:textId="7F6015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031,039.59 </w:t>
            </w:r>
          </w:p>
        </w:tc>
      </w:tr>
      <w:tr w:rsidR="00FB1FBC" w:rsidRPr="00FB1FBC" w14:paraId="05D4C99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C48B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E45D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2EFAD74C" w14:textId="006558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68225872" w14:textId="047F0B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80574" w14:textId="62312A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5E62B" w14:textId="5CA9EC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25,845.86 </w:t>
            </w:r>
          </w:p>
        </w:tc>
      </w:tr>
      <w:tr w:rsidR="00FB1FBC" w:rsidRPr="00FB1FBC" w14:paraId="6482728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64B8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CFB5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10D355BC" w14:textId="34210D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168CBCF4" w14:textId="47C0CC7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9A433" w14:textId="751480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CFDEA" w14:textId="32822A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4,842.95 </w:t>
            </w:r>
          </w:p>
        </w:tc>
      </w:tr>
      <w:tr w:rsidR="00FB1FBC" w:rsidRPr="00FB1FBC" w14:paraId="1619A89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0801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E73B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47D9A4B8" w14:textId="54B9F0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03910901" w14:textId="30C906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31CE3" w14:textId="4902DB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83323" w14:textId="739172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6,420.00 </w:t>
            </w:r>
          </w:p>
        </w:tc>
      </w:tr>
      <w:tr w:rsidR="00FB1FBC" w:rsidRPr="00FB1FBC" w14:paraId="35FC0B4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5FD8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B045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1A38781" w14:textId="0174CB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0992355C" w14:textId="11F6D7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5C790" w14:textId="069203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5C18B" w14:textId="7342BF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81,816.30 </w:t>
            </w:r>
          </w:p>
        </w:tc>
      </w:tr>
      <w:tr w:rsidR="00FB1FBC" w:rsidRPr="00FB1FBC" w14:paraId="6E3AC88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8681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D78D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72A2BFED" w14:textId="5108D6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68A9DADC" w14:textId="21B93D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E1C30" w14:textId="563244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C375B" w14:textId="0F3746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0,104.18 </w:t>
            </w:r>
          </w:p>
        </w:tc>
      </w:tr>
      <w:tr w:rsidR="00FB1FBC" w:rsidRPr="00FB1FBC" w14:paraId="624E751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B183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BD81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28AE6884" w14:textId="0872FA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45EC4839" w14:textId="3FD9EF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B9C5C" w14:textId="081FD6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A2D3F" w14:textId="4EA9A7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17,826.07 </w:t>
            </w:r>
          </w:p>
        </w:tc>
      </w:tr>
      <w:tr w:rsidR="00FB1FBC" w:rsidRPr="00FB1FBC" w14:paraId="279C87A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FE3D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507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180BE296" w14:textId="4730A6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1B004F9D" w14:textId="55EB3E7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AF992" w14:textId="09D11C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55771" w14:textId="3A5B66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0,251.15 </w:t>
            </w:r>
          </w:p>
        </w:tc>
      </w:tr>
      <w:tr w:rsidR="00FB1FBC" w:rsidRPr="00FB1FBC" w14:paraId="5A71EE5A"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0DC7F2"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ABC6F6D" w14:textId="1A29A6F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4A0B5A46" w14:textId="097553B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9319AE" w14:textId="7A99CE8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4CF16B" w14:textId="40F017A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6,062,442.25 </w:t>
            </w:r>
          </w:p>
        </w:tc>
      </w:tr>
      <w:tr w:rsidR="00FB1FBC" w:rsidRPr="00FB1FBC" w14:paraId="25EA2586"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D1E0D7"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1AB7266" w14:textId="58E1503F" w:rsidR="00FB1FBC" w:rsidRPr="00FB1FBC" w:rsidRDefault="00FB1FBC" w:rsidP="00FB1FBC">
            <w:pPr>
              <w:widowControl/>
              <w:spacing w:after="0" w:line="240" w:lineRule="auto"/>
              <w:contextualSpacing/>
              <w:jc w:val="right"/>
              <w:rPr>
                <w:rFonts w:ascii="Arial Narrow" w:eastAsia="Times New Roman" w:hAnsi="Arial Narrow"/>
                <w:i/>
                <w:iCs/>
                <w:color w:val="000000"/>
              </w:rPr>
            </w:pPr>
            <w:r w:rsidRPr="00FB1FBC">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795061CF" w14:textId="52DFF6CC" w:rsidR="00FB1FBC" w:rsidRPr="00FB1FBC" w:rsidRDefault="00FB1FBC" w:rsidP="00FB1FBC">
            <w:pPr>
              <w:widowControl/>
              <w:spacing w:after="0" w:line="240" w:lineRule="auto"/>
              <w:contextualSpacing/>
              <w:jc w:val="right"/>
              <w:rPr>
                <w:rFonts w:ascii="Arial Narrow" w:eastAsia="Times New Roman" w:hAnsi="Arial Narrow"/>
                <w:i/>
                <w:iCs/>
                <w:color w:val="000000"/>
              </w:rPr>
            </w:pPr>
            <w:r w:rsidRPr="00FB1FB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5293A" w14:textId="1128F52B" w:rsidR="00FB1FBC" w:rsidRPr="00FB1FBC" w:rsidRDefault="00FB1FBC" w:rsidP="00FB1FBC">
            <w:pPr>
              <w:widowControl/>
              <w:spacing w:after="0" w:line="240" w:lineRule="auto"/>
              <w:contextualSpacing/>
              <w:jc w:val="right"/>
              <w:rPr>
                <w:rFonts w:ascii="Arial Narrow" w:eastAsia="Times New Roman" w:hAnsi="Arial Narrow"/>
                <w:i/>
                <w:iCs/>
                <w:color w:val="000000"/>
              </w:rPr>
            </w:pPr>
            <w:r w:rsidRPr="00FB1FBC">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B669E" w14:textId="745216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442,703.84 </w:t>
            </w:r>
          </w:p>
        </w:tc>
      </w:tr>
      <w:tr w:rsidR="00FB1FBC" w:rsidRPr="00FB1FBC" w14:paraId="00CD5B8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E59C0"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5ECF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7F4FE3B7" w14:textId="7FF420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36DFE196" w14:textId="12648D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E05F1" w14:textId="205C22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6CF35" w14:textId="7713FA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57,148.41 </w:t>
            </w:r>
          </w:p>
        </w:tc>
      </w:tr>
      <w:tr w:rsidR="00FB1FBC" w:rsidRPr="00FB1FBC" w14:paraId="5E6EC54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CA7E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11C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18BB0DBD" w14:textId="6D4667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5B0ACBB9" w14:textId="49E7C4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65DA9" w14:textId="78A40A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3F3FC" w14:textId="3E1870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331,350.00 </w:t>
            </w:r>
          </w:p>
        </w:tc>
      </w:tr>
      <w:tr w:rsidR="00FB1FBC" w:rsidRPr="00FB1FBC" w14:paraId="7D56A30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284B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F93C9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1197235D" w14:textId="5692B2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E344F78" w14:textId="35C26FF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9A0A2" w14:textId="28ABF7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45260" w14:textId="39A353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030.00 </w:t>
            </w:r>
          </w:p>
        </w:tc>
      </w:tr>
      <w:tr w:rsidR="00FB1FBC" w:rsidRPr="00FB1FBC" w14:paraId="680E26C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9B6E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AE14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409182DD" w14:textId="2E8FA7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29562DDB" w14:textId="5DA830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9EEAB" w14:textId="046CCF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5F43B" w14:textId="5CB68C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030.00 </w:t>
            </w:r>
          </w:p>
        </w:tc>
      </w:tr>
      <w:tr w:rsidR="00FB1FBC" w:rsidRPr="00FB1FBC" w14:paraId="486D303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2F6F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9249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50FCA96A" w14:textId="314575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07FC3714" w14:textId="71B7FD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9BF7F" w14:textId="590A47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4650B" w14:textId="5A9EAF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883,180.00 </w:t>
            </w:r>
          </w:p>
        </w:tc>
      </w:tr>
      <w:tr w:rsidR="00FB1FBC" w:rsidRPr="00FB1FBC" w14:paraId="0FDF43F8"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06529"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E9596EE" w14:textId="23B6B58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4BCC1BC6" w14:textId="362C58A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5269BF" w14:textId="4BE0810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AFB707" w14:textId="62A35D6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849,973.94 </w:t>
            </w:r>
          </w:p>
        </w:tc>
      </w:tr>
      <w:tr w:rsidR="00FB1FBC" w:rsidRPr="00FB1FBC" w14:paraId="6E4D12C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F29A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CE99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3B0A3979" w14:textId="16AB7A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124BABDB" w14:textId="3B6B90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C9C50" w14:textId="66BFEC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5AC44" w14:textId="495C5B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91,606.38 </w:t>
            </w:r>
          </w:p>
        </w:tc>
      </w:tr>
      <w:tr w:rsidR="00FB1FBC" w:rsidRPr="00FB1FBC" w14:paraId="7C99C88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59BE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BD24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44DC474" w14:textId="6BF6B3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667682DC" w14:textId="1A41CC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72157" w14:textId="04D7E8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6E444" w14:textId="1B2B8B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37,467.56 </w:t>
            </w:r>
          </w:p>
        </w:tc>
      </w:tr>
      <w:tr w:rsidR="00FB1FBC" w:rsidRPr="00FB1FBC" w14:paraId="3AC8A40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F7BF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2F21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6A7D5961" w14:textId="4AE77A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5DACAF5" w14:textId="337B41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9085A" w14:textId="2D46C6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21507" w14:textId="53C9A5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20,900.00 </w:t>
            </w:r>
          </w:p>
        </w:tc>
      </w:tr>
      <w:tr w:rsidR="00FB1FBC" w:rsidRPr="00FB1FBC" w14:paraId="2848760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48EBF2"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E906920" w14:textId="2808A88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4,075,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551DABAB" w14:textId="05E58DD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E4F9E0E" w14:textId="0905E99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6F5E3E" w14:textId="721065B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4,075,413.00 </w:t>
            </w:r>
          </w:p>
        </w:tc>
      </w:tr>
      <w:tr w:rsidR="00FB1FBC" w:rsidRPr="00FB1FBC" w14:paraId="434E159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E41259"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EA0E88E" w14:textId="15064FF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0,93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E064BC1" w14:textId="2A8D962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94FF7B" w14:textId="0C3048D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19FFC2" w14:textId="1C3F265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0,932,900.00 </w:t>
            </w:r>
          </w:p>
        </w:tc>
      </w:tr>
      <w:tr w:rsidR="00FB1FBC" w:rsidRPr="00FB1FBC" w14:paraId="2C8FD65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E1BF7"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3A6B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4A3FF8CC" w14:textId="4DDC14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1338920A" w14:textId="4E372D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73AA2" w14:textId="736F0A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1511C" w14:textId="371114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5,600.00 </w:t>
            </w:r>
          </w:p>
        </w:tc>
      </w:tr>
      <w:tr w:rsidR="00FB1FBC" w:rsidRPr="00FB1FBC" w14:paraId="1C420D6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E1D4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5C83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68EED240" w14:textId="321B57E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04CD26" w14:textId="1C622D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EF3DC" w14:textId="3DC953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E1C96" w14:textId="3FD14B9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46C5B10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909C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7E2B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655169C2" w14:textId="408703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532B2A" w14:textId="51605B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BD57B" w14:textId="76B871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9A6D3" w14:textId="7A9EB4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73CAEB9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4F3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E55D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001EE56F" w14:textId="00B2A8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C5470C6" w14:textId="5F3393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71E2C" w14:textId="1EDAFF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D2F5E" w14:textId="1E6E7E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5,600.00 </w:t>
            </w:r>
          </w:p>
        </w:tc>
      </w:tr>
      <w:tr w:rsidR="00FB1FBC" w:rsidRPr="00FB1FBC" w14:paraId="4556472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C9D4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B7B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24F35FA1" w14:textId="723FDC2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A8728A" w14:textId="0CAED4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EE3D0" w14:textId="042667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66791" w14:textId="226B0D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42497E6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4093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36F3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7E9E1C5E" w14:textId="29DE80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B3335E" w14:textId="6D3BFD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6624E" w14:textId="5294A4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63D46" w14:textId="1EA2C4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3857FE0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2C0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EE85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5F48390" w14:textId="5DC7D8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67EE14" w14:textId="100905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522AC" w14:textId="0D263C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FFD2C" w14:textId="7345C8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16C10B7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A49F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3306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78551D22" w14:textId="64DCDD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744B9E41" w14:textId="1D9F6E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31C07" w14:textId="4D7BD2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6E81F" w14:textId="4FA990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00,500.00 </w:t>
            </w:r>
          </w:p>
        </w:tc>
      </w:tr>
      <w:tr w:rsidR="00FB1FBC" w:rsidRPr="00FB1FBC" w14:paraId="07DCC39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275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5429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1CC88A80" w14:textId="34BC54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761CB3" w14:textId="62809B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7F4D0" w14:textId="2552AC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7BE15" w14:textId="6BF889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61582DB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77AA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91E8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6A53F96D" w14:textId="5ACEFD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294BE23" w14:textId="059B21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F2201" w14:textId="606C30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8394E" w14:textId="2EBF4F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5,600.00 </w:t>
            </w:r>
          </w:p>
        </w:tc>
      </w:tr>
      <w:tr w:rsidR="00FB1FBC" w:rsidRPr="00FB1FBC" w14:paraId="2C72F2D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E159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F8C2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18E0EB38" w14:textId="2C6D4D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7AC9399" w14:textId="412A23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6F64E" w14:textId="05DC6F6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3B7C5" w14:textId="17A2A3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5,600.00 </w:t>
            </w:r>
          </w:p>
        </w:tc>
      </w:tr>
      <w:tr w:rsidR="00FB1FBC" w:rsidRPr="00FB1FBC" w14:paraId="4630475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B01F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63A3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27551F23" w14:textId="78EA84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9847A0" w14:textId="0BBCD4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08AA8" w14:textId="7233A3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43E73" w14:textId="13B9D0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207BA98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DE43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A003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0B07ABE2" w14:textId="073E3A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59A56A" w14:textId="692813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BA2B5" w14:textId="1315F2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DD35F" w14:textId="7DEFCD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35CE512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42CF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DAFA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1CA9B002" w14:textId="0315EE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D1F1A0" w14:textId="2DF2C7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F6A1A" w14:textId="7231B2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665A0" w14:textId="77C264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40,000.00 </w:t>
            </w:r>
          </w:p>
        </w:tc>
      </w:tr>
      <w:tr w:rsidR="00FB1FBC" w:rsidRPr="00FB1FBC" w14:paraId="1B649D2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C7C5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C004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872C335" w14:textId="362B1A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B7C349" w14:textId="77C8D4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BAB40" w14:textId="5845EB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58707" w14:textId="3868A8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6B1D78A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E27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5BA2F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3A881CE0" w14:textId="6E64D1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C87EDE" w14:textId="10D9E4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7B4AF" w14:textId="53618C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B7398" w14:textId="59C7D2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7FAA41F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B667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74A3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4737B990" w14:textId="13EDC69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D69404" w14:textId="2D1373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93AF7" w14:textId="136A4C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7E394" w14:textId="22A9A5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48D8EFD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2D91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EE7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594F6FE6" w14:textId="1B03F7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84AEE2" w14:textId="4FA8FF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5F643" w14:textId="1E5801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3519DE" w14:textId="212DB4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50,000.00 </w:t>
            </w:r>
          </w:p>
        </w:tc>
      </w:tr>
      <w:tr w:rsidR="00FB1FBC" w:rsidRPr="00FB1FBC" w14:paraId="08F93D5F"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4E969"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312B3BBC" w14:textId="311268C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29F65EC" w14:textId="755FAD9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160BA5" w14:textId="3DE680F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C9648D" w14:textId="51D6D72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238,450.00 </w:t>
            </w:r>
          </w:p>
        </w:tc>
      </w:tr>
      <w:tr w:rsidR="00FB1FBC" w:rsidRPr="00FB1FBC" w14:paraId="3E27005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40C6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C895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4D3C76E3" w14:textId="2D24AC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A9BE7B" w14:textId="23507E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D4143" w14:textId="7CB861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D733E" w14:textId="74E11A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25,000.00 </w:t>
            </w:r>
          </w:p>
        </w:tc>
      </w:tr>
      <w:tr w:rsidR="00FB1FBC" w:rsidRPr="00FB1FBC" w14:paraId="1163887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46BC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7CC9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67A1B811" w14:textId="4CF2AD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21F48E1" w14:textId="78F2E5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BBE5F" w14:textId="26FF35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32C2A" w14:textId="53EF47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0.00 </w:t>
            </w:r>
          </w:p>
        </w:tc>
      </w:tr>
      <w:tr w:rsidR="00FB1FBC" w:rsidRPr="00FB1FBC" w14:paraId="6C95B60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7342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82D0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14847196" w14:textId="4CAD23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8064DA0" w14:textId="232ABE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CCD90" w14:textId="634AD6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6F05F" w14:textId="1B77E2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0.00 </w:t>
            </w:r>
          </w:p>
        </w:tc>
      </w:tr>
      <w:tr w:rsidR="00FB1FBC" w:rsidRPr="00FB1FBC" w14:paraId="798AA2B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5C04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F310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14E79D7A" w14:textId="65ECAA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49107F2" w14:textId="0F799E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A925A" w14:textId="496821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D4C74" w14:textId="4109DA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0.00 </w:t>
            </w:r>
          </w:p>
        </w:tc>
      </w:tr>
      <w:tr w:rsidR="00FB1FBC" w:rsidRPr="00FB1FBC" w14:paraId="68CBA04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22FE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5C6A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2CE2E4E9" w14:textId="79EDBC8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17749C3C" w14:textId="184BEF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A5840" w14:textId="2D246C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880C5" w14:textId="469C98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84,150.00 </w:t>
            </w:r>
          </w:p>
        </w:tc>
      </w:tr>
      <w:tr w:rsidR="00FB1FBC" w:rsidRPr="00FB1FBC" w14:paraId="046CE4B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FAB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0844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0B3F911B" w14:textId="72706A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20AE6F35" w14:textId="6F66B5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D1925" w14:textId="5077A3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A98ED" w14:textId="4C17F2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65,300.00 </w:t>
            </w:r>
          </w:p>
        </w:tc>
      </w:tr>
      <w:tr w:rsidR="00FB1FBC" w:rsidRPr="00FB1FBC" w14:paraId="20CA57B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E021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2F12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7D19C22C" w14:textId="30363A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603B18DB" w14:textId="3163C2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56199" w14:textId="4EF155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E14D4" w14:textId="4679ED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52,800.00 </w:t>
            </w:r>
          </w:p>
        </w:tc>
      </w:tr>
      <w:tr w:rsidR="00FB1FBC" w:rsidRPr="00FB1FBC" w14:paraId="2182C37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44E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59CA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59D89980" w14:textId="597642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585989E" w14:textId="0A0F85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CCC6D" w14:textId="3598BD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B4213" w14:textId="016CCD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02,800.00 </w:t>
            </w:r>
          </w:p>
        </w:tc>
      </w:tr>
      <w:tr w:rsidR="00FB1FBC" w:rsidRPr="00FB1FBC" w14:paraId="75E62323"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20B71"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DCDCC02" w14:textId="667BDDE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4,962,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B186064" w14:textId="62108C9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3692F3" w14:textId="604D0C7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B05E13" w14:textId="1D5C9A7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4,962,513.00 </w:t>
            </w:r>
          </w:p>
        </w:tc>
      </w:tr>
      <w:tr w:rsidR="00FB1FBC" w:rsidRPr="00FB1FBC" w14:paraId="5C09AD8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EED61"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558D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6E6ED9B8" w14:textId="695960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A353F7" w14:textId="1DE3F6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908C3" w14:textId="781FB6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21F78" w14:textId="2D9A641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00,000.00 </w:t>
            </w:r>
          </w:p>
        </w:tc>
      </w:tr>
      <w:tr w:rsidR="00FB1FBC" w:rsidRPr="00FB1FBC" w14:paraId="54CD26A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3B856"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3AB5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B60D1E3" w14:textId="4271C8C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7C60F4F6" w14:textId="60BEE3E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2792E" w14:textId="4E90AFB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F9E46" w14:textId="74CA785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89,950.00 </w:t>
            </w:r>
          </w:p>
        </w:tc>
      </w:tr>
      <w:tr w:rsidR="00FB1FBC" w:rsidRPr="00FB1FBC" w14:paraId="6E4408E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FEBC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4B30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B24811C" w14:textId="6A64DB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2279F527" w14:textId="218F5C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E94D0" w14:textId="72B674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FB985" w14:textId="29884B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1,800.00 </w:t>
            </w:r>
          </w:p>
        </w:tc>
      </w:tr>
      <w:tr w:rsidR="00FB1FBC" w:rsidRPr="00FB1FBC" w14:paraId="7DFDA48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1737A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DD28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4943A532" w14:textId="3E0BA0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432542B6" w14:textId="1BC462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D07E7" w14:textId="776475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4DCD7" w14:textId="40FA04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66,850.00 </w:t>
            </w:r>
          </w:p>
        </w:tc>
      </w:tr>
      <w:tr w:rsidR="00FB1FBC" w:rsidRPr="00FB1FBC" w14:paraId="3FCE057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D52C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DEC8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65E77BB0" w14:textId="0F905F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7C80F2D0" w14:textId="5D1F19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01AA2" w14:textId="0627E1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AA979" w14:textId="022B18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44,350.00 </w:t>
            </w:r>
          </w:p>
        </w:tc>
      </w:tr>
      <w:tr w:rsidR="00FB1FBC" w:rsidRPr="00FB1FBC" w14:paraId="686D972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5089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7589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6BAE09CB" w14:textId="7E0BF5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0EBA9D65" w14:textId="4EBB03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4EDDB" w14:textId="1D7462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5ACF3" w14:textId="18A75B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8,950.00 </w:t>
            </w:r>
          </w:p>
        </w:tc>
      </w:tr>
      <w:tr w:rsidR="00FB1FBC" w:rsidRPr="00FB1FBC" w14:paraId="5F32FF5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DB22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75D7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7F89E1B7" w14:textId="1CE571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67A525EF" w14:textId="414F0B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D36CA" w14:textId="474F6B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BAB9E" w14:textId="1EEA88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9,350.00 </w:t>
            </w:r>
          </w:p>
        </w:tc>
      </w:tr>
      <w:tr w:rsidR="00FB1FBC" w:rsidRPr="00FB1FBC" w14:paraId="20CA2A2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9D6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6058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02DE93C4" w14:textId="19AB31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2FD76E84" w14:textId="7BAE5D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78D27" w14:textId="03C2A8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F01C8" w14:textId="08B123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4,650.00 </w:t>
            </w:r>
          </w:p>
        </w:tc>
      </w:tr>
      <w:tr w:rsidR="00FB1FBC" w:rsidRPr="00FB1FBC" w14:paraId="5463CC9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FEA0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2739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269998FD" w14:textId="3BEC40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6D8EE4AB" w14:textId="6F5C91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76E42" w14:textId="50244D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D9073" w14:textId="494B9B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42,400.00 </w:t>
            </w:r>
          </w:p>
        </w:tc>
      </w:tr>
      <w:tr w:rsidR="00FB1FBC" w:rsidRPr="00FB1FBC" w14:paraId="684D53A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C26F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01D2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584B8DA7" w14:textId="384537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65861EC0" w14:textId="61ADB5C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98D8" w14:textId="188313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2824A" w14:textId="3742CA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39,950.00 </w:t>
            </w:r>
          </w:p>
        </w:tc>
      </w:tr>
      <w:tr w:rsidR="00FB1FBC" w:rsidRPr="00FB1FBC" w14:paraId="38600C9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F55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BB0C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2918ABC4" w14:textId="30ADA80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328234E7" w14:textId="65C099A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44C52" w14:textId="6CA482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0CDCB" w14:textId="1D362C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12,563.00 </w:t>
            </w:r>
          </w:p>
        </w:tc>
      </w:tr>
      <w:tr w:rsidR="00FB1FBC" w:rsidRPr="00FB1FBC" w14:paraId="5F97775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0F81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988E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7C94FE5F" w14:textId="52EFE4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AEF6C28" w14:textId="4F7B59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53F3B" w14:textId="71A787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78849" w14:textId="788D6E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9,350.00 </w:t>
            </w:r>
          </w:p>
        </w:tc>
      </w:tr>
      <w:tr w:rsidR="00FB1FBC" w:rsidRPr="00FB1FBC" w14:paraId="1A2B35D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9B08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5EAC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008DD0C8" w14:textId="7B5B0C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5B8F4A5E" w14:textId="443873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4DD74" w14:textId="1B5BB4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08042" w14:textId="15E48D7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52,350.00 </w:t>
            </w:r>
          </w:p>
        </w:tc>
      </w:tr>
      <w:tr w:rsidR="00FB1FBC" w:rsidRPr="00FB1FBC" w14:paraId="1F55F949"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D2FBB"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2DCDC5F" w14:textId="38B31FC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DFEEE46" w14:textId="6D7FCC3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07AB08" w14:textId="1045DF2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38FCD8" w14:textId="40A7378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916,050.00 </w:t>
            </w:r>
          </w:p>
        </w:tc>
      </w:tr>
      <w:tr w:rsidR="00FB1FBC" w:rsidRPr="00FB1FBC" w14:paraId="3074E35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92F66"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C39A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342C1D66" w14:textId="489116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B709D36" w14:textId="4FA43A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BDB36" w14:textId="5C5AEE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5821A" w14:textId="02E4C6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r>
      <w:tr w:rsidR="00FB1FBC" w:rsidRPr="00FB1FBC" w14:paraId="1ED5AFF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20A5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3C35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06B98D44" w14:textId="1F7A09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76D2712" w14:textId="3BDBC2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0AE50" w14:textId="6009E3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C058F" w14:textId="0DFC32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r>
      <w:tr w:rsidR="00FB1FBC" w:rsidRPr="00FB1FBC" w14:paraId="570374E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C405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C35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94057EC" w14:textId="13CAAD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479BBE0" w14:textId="6035FE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92A42" w14:textId="49D0FF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7146C" w14:textId="6F4DC2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r>
      <w:tr w:rsidR="00FB1FBC" w:rsidRPr="00FB1FBC" w14:paraId="2379EE9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8AA7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F99C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4CDC24C3" w14:textId="277C9C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47B3E35" w14:textId="16D725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E4A45" w14:textId="00782A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44328" w14:textId="6557A5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r>
      <w:tr w:rsidR="00FB1FBC" w:rsidRPr="00FB1FBC" w14:paraId="0EF22E8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1E67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399D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79214D1A" w14:textId="2799FA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D97DEA7" w14:textId="3D4EAA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5580E" w14:textId="3FF273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FCB14" w14:textId="0D0D51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r>
      <w:tr w:rsidR="00FB1FBC" w:rsidRPr="00FB1FBC" w14:paraId="4395D60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EB3F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C332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2AC22546" w14:textId="6443967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751CAF51" w14:textId="20600B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E9BCD" w14:textId="52D7CD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BFE88" w14:textId="462F90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85,500.00 </w:t>
            </w:r>
          </w:p>
        </w:tc>
      </w:tr>
      <w:tr w:rsidR="00FB1FBC" w:rsidRPr="00FB1FBC" w14:paraId="013B3D0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1513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68AE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2B9C3995" w14:textId="3D9E57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2359C54C" w14:textId="76E893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2C8FB" w14:textId="04AD55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50CE5" w14:textId="6796CD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1,550.00 </w:t>
            </w:r>
          </w:p>
        </w:tc>
      </w:tr>
      <w:tr w:rsidR="00FB1FBC" w:rsidRPr="00FB1FBC" w14:paraId="1BE94F3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1B5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2754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51AE1AB" w14:textId="265C5A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35016AB" w14:textId="1EE98E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264C7" w14:textId="5781A5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10B26" w14:textId="4A61F3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r>
      <w:tr w:rsidR="00FB1FBC" w:rsidRPr="00FB1FBC" w14:paraId="6AF053A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1ADD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7641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2F582678" w14:textId="65D07D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3C88815" w14:textId="1DC7E5D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97A34" w14:textId="5AFBF7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1D7EF" w14:textId="5DDEB6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14,900.00 </w:t>
            </w:r>
          </w:p>
        </w:tc>
      </w:tr>
      <w:tr w:rsidR="00FB1FBC" w:rsidRPr="00FB1FBC" w14:paraId="28D4934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561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A35C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6CFE2972" w14:textId="0AFA9B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D88FAEA" w14:textId="50FC30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ED0A1" w14:textId="6B90DE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68070" w14:textId="25F5E2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r>
      <w:tr w:rsidR="00FB1FBC" w:rsidRPr="00FB1FBC" w14:paraId="21DAD77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2348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6DC7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16839F03" w14:textId="79B26A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2780643" w14:textId="27C7A1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52B51" w14:textId="6B9A64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BA508" w14:textId="72B48A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r>
      <w:tr w:rsidR="00FB1FBC" w:rsidRPr="00FB1FBC" w14:paraId="6F51F64A" w14:textId="77777777" w:rsidTr="00FB1FBC">
        <w:trPr>
          <w:trHeight w:val="20"/>
        </w:trPr>
        <w:tc>
          <w:tcPr>
            <w:tcW w:w="0" w:type="auto"/>
            <w:tcBorders>
              <w:top w:val="nil"/>
              <w:left w:val="single" w:sz="4" w:space="0" w:color="000000"/>
              <w:bottom w:val="nil"/>
              <w:right w:val="nil"/>
            </w:tcBorders>
            <w:shd w:val="clear" w:color="auto" w:fill="auto"/>
            <w:vAlign w:val="center"/>
            <w:hideMark/>
          </w:tcPr>
          <w:p w14:paraId="638910C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1C566C2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3A7EF7CB" w14:textId="7ED5CC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3F4FD5D" w14:textId="75063A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8B1B9" w14:textId="3B9A62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6F759" w14:textId="05583A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14,900.00 </w:t>
            </w:r>
          </w:p>
        </w:tc>
      </w:tr>
      <w:tr w:rsidR="00FB1FBC" w:rsidRPr="00FB1FBC" w14:paraId="6E7473C3" w14:textId="77777777" w:rsidTr="00FB1FBC">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6626AE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78ABB05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D9857E3" w14:textId="611A78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0870837F" w14:textId="521917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F71657E" w14:textId="05EB55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C4F821F" w14:textId="293AAD9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5,500.00 </w:t>
            </w:r>
          </w:p>
        </w:tc>
      </w:tr>
      <w:tr w:rsidR="00FB1FBC" w:rsidRPr="00FB1FBC" w14:paraId="3AB314B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89ECDD"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3A5098DA" w14:textId="5D77EA9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0,060,249.49 </w:t>
            </w:r>
          </w:p>
        </w:tc>
        <w:tc>
          <w:tcPr>
            <w:tcW w:w="0" w:type="auto"/>
            <w:tcBorders>
              <w:top w:val="nil"/>
              <w:left w:val="nil"/>
              <w:bottom w:val="single" w:sz="4" w:space="0" w:color="000000"/>
              <w:right w:val="single" w:sz="4" w:space="0" w:color="000000"/>
            </w:tcBorders>
            <w:shd w:val="clear" w:color="A5A5A5" w:fill="A5A5A5"/>
            <w:noWrap/>
            <w:vAlign w:val="bottom"/>
            <w:hideMark/>
          </w:tcPr>
          <w:p w14:paraId="4104B05F" w14:textId="2E12702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BEF09CC" w14:textId="15293DF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C57B66B" w14:textId="521B4E7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3,025,849.49 </w:t>
            </w:r>
          </w:p>
        </w:tc>
      </w:tr>
      <w:tr w:rsidR="00FB1FBC" w:rsidRPr="00FB1FBC" w14:paraId="1FE2805C"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D6727"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FDAF405" w14:textId="45BFA86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7,855,211.62 </w:t>
            </w:r>
          </w:p>
        </w:tc>
        <w:tc>
          <w:tcPr>
            <w:tcW w:w="0" w:type="auto"/>
            <w:tcBorders>
              <w:top w:val="nil"/>
              <w:left w:val="nil"/>
              <w:bottom w:val="single" w:sz="4" w:space="0" w:color="000000"/>
              <w:right w:val="single" w:sz="4" w:space="0" w:color="000000"/>
            </w:tcBorders>
            <w:shd w:val="clear" w:color="D8D8D8" w:fill="D8D8D8"/>
            <w:noWrap/>
            <w:vAlign w:val="bottom"/>
            <w:hideMark/>
          </w:tcPr>
          <w:p w14:paraId="0DD04E25" w14:textId="2F7748C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52A242" w14:textId="368A753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277605" w14:textId="4F92EDF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7,855,211.62 </w:t>
            </w:r>
          </w:p>
        </w:tc>
      </w:tr>
      <w:tr w:rsidR="00FB1FBC" w:rsidRPr="00FB1FBC" w14:paraId="71FB0A9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630F1B"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755C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9B36EE5" w14:textId="50722B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13B1FD5E" w14:textId="327F77F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1BF23" w14:textId="7689D8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E8034" w14:textId="794E46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82,476.25 </w:t>
            </w:r>
          </w:p>
        </w:tc>
      </w:tr>
      <w:tr w:rsidR="00FB1FBC" w:rsidRPr="00FB1FBC" w14:paraId="5E9857D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201F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178A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A9E9368" w14:textId="68A63E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597,884.24 </w:t>
            </w:r>
          </w:p>
        </w:tc>
        <w:tc>
          <w:tcPr>
            <w:tcW w:w="0" w:type="auto"/>
            <w:tcBorders>
              <w:top w:val="nil"/>
              <w:left w:val="nil"/>
              <w:bottom w:val="single" w:sz="4" w:space="0" w:color="000000"/>
              <w:right w:val="single" w:sz="4" w:space="0" w:color="000000"/>
            </w:tcBorders>
            <w:shd w:val="clear" w:color="auto" w:fill="auto"/>
            <w:noWrap/>
            <w:vAlign w:val="bottom"/>
            <w:hideMark/>
          </w:tcPr>
          <w:p w14:paraId="2089D679" w14:textId="2DAD90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5AF31" w14:textId="7E316A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EDB16" w14:textId="2E8A0A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597,884.24 </w:t>
            </w:r>
          </w:p>
        </w:tc>
      </w:tr>
      <w:tr w:rsidR="00FB1FBC" w:rsidRPr="00FB1FBC" w14:paraId="637A25A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E3C7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2F3B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0F1C2300" w14:textId="26E760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45776BF9" w14:textId="548F69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61969" w14:textId="0740D1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97E79" w14:textId="475986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1,423.63 </w:t>
            </w:r>
          </w:p>
        </w:tc>
      </w:tr>
      <w:tr w:rsidR="00FB1FBC" w:rsidRPr="00FB1FBC" w14:paraId="24931A8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45A1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0914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AD111E1" w14:textId="7CCB0C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11A79F1C" w14:textId="700CF2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FBBC1" w14:textId="4F314ED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2B900" w14:textId="4CEEC6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9,766.25 </w:t>
            </w:r>
          </w:p>
        </w:tc>
      </w:tr>
      <w:tr w:rsidR="00FB1FBC" w:rsidRPr="00FB1FBC" w14:paraId="6957E53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E4F5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5A3D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68CAC7D7" w14:textId="060047B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46617C6A" w14:textId="44BD49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ECB45" w14:textId="2901D3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8EAF5" w14:textId="338491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98,800.75 </w:t>
            </w:r>
          </w:p>
        </w:tc>
      </w:tr>
      <w:tr w:rsidR="00FB1FBC" w:rsidRPr="00FB1FBC" w14:paraId="42A6A36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27DB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EFCC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0C532F0A" w14:textId="730B98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6E404B93" w14:textId="7E58BF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04867" w14:textId="6915AD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676F4" w14:textId="718D03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25,472.50 </w:t>
            </w:r>
          </w:p>
        </w:tc>
      </w:tr>
      <w:tr w:rsidR="00FB1FBC" w:rsidRPr="00FB1FBC" w14:paraId="0F84219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6D14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843A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74B723FE" w14:textId="457034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30ECC36E" w14:textId="75A202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22C0E" w14:textId="00E945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0C771" w14:textId="09F4DF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23,850.00 </w:t>
            </w:r>
          </w:p>
        </w:tc>
      </w:tr>
      <w:tr w:rsidR="00FB1FBC" w:rsidRPr="00FB1FBC" w14:paraId="4E53461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90A5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FD60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1A227328" w14:textId="0C9D31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36A88A3E" w14:textId="7BD71C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C35A6" w14:textId="6880FE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32C4D" w14:textId="3F1341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968,565.56 </w:t>
            </w:r>
          </w:p>
        </w:tc>
      </w:tr>
      <w:tr w:rsidR="00FB1FBC" w:rsidRPr="00FB1FBC" w14:paraId="4088D79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3FA3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36D2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1CCFEC41" w14:textId="75C48D5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6FA74729" w14:textId="07310E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1F005" w14:textId="7F8D08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1E108" w14:textId="1B6569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8,072.44 </w:t>
            </w:r>
          </w:p>
        </w:tc>
      </w:tr>
      <w:tr w:rsidR="00FB1FBC" w:rsidRPr="00FB1FBC" w14:paraId="26E8B4E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474E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5BE1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7819B7EA" w14:textId="529EBD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DB1841F" w14:textId="68C0C5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65354" w14:textId="350E32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7B4F3" w14:textId="5208ED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98,900.00 </w:t>
            </w:r>
          </w:p>
        </w:tc>
      </w:tr>
      <w:tr w:rsidR="00FB1FBC" w:rsidRPr="00FB1FBC" w14:paraId="30F20FF4"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FDC67"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6672BE5" w14:textId="2B142AD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3F0BA6D1" w14:textId="1B76C82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0B635D" w14:textId="1039C68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EFAC8A" w14:textId="4E04551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3,748,685.25 </w:t>
            </w:r>
          </w:p>
        </w:tc>
      </w:tr>
      <w:tr w:rsidR="00FB1FBC" w:rsidRPr="00FB1FBC" w14:paraId="70C9CA6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AC820"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C4E3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2D115E9C" w14:textId="4CA78C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0E675D38" w14:textId="0C9887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FD8F4" w14:textId="36B06A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2D78B" w14:textId="70E5E9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532.50 </w:t>
            </w:r>
          </w:p>
        </w:tc>
      </w:tr>
      <w:tr w:rsidR="00FB1FBC" w:rsidRPr="00FB1FBC" w14:paraId="042973E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702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3E9C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46BC789E" w14:textId="4EDFFE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476C3305" w14:textId="09AD5B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E16B1" w14:textId="0A9BBF3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94FE7" w14:textId="22533E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7,195.00 </w:t>
            </w:r>
          </w:p>
        </w:tc>
      </w:tr>
      <w:tr w:rsidR="00FB1FBC" w:rsidRPr="00FB1FBC" w14:paraId="3A87D83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0ABC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ACDF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F1CE41C" w14:textId="76EE00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7267DC69" w14:textId="23F6CC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FAAF9" w14:textId="3B1399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ECBA0" w14:textId="55D912C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22,520.25 </w:t>
            </w:r>
          </w:p>
        </w:tc>
      </w:tr>
      <w:tr w:rsidR="00FB1FBC" w:rsidRPr="00FB1FBC" w14:paraId="2BBC721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EA0A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6FFD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44F29428" w14:textId="2AA365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292A987A" w14:textId="397FD7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840E8" w14:textId="5B4E6A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EF426" w14:textId="7E1DF5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943.75 </w:t>
            </w:r>
          </w:p>
        </w:tc>
      </w:tr>
      <w:tr w:rsidR="00FB1FBC" w:rsidRPr="00FB1FBC" w14:paraId="379A4D5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0E5D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D757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8013247" w14:textId="1484FE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0F2768E" w14:textId="525A07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AF83B" w14:textId="6AEBD06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D1D6AE" w14:textId="742E57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8,831.25 </w:t>
            </w:r>
          </w:p>
        </w:tc>
      </w:tr>
      <w:tr w:rsidR="00FB1FBC" w:rsidRPr="00FB1FBC" w14:paraId="7BDCBCA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5CE2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F11CBC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78C3CB43" w14:textId="4E3E1A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0A59C31A" w14:textId="6D1D50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E765E" w14:textId="592B1A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FB749" w14:textId="301FD24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8,831.25 </w:t>
            </w:r>
          </w:p>
        </w:tc>
      </w:tr>
      <w:tr w:rsidR="00FB1FBC" w:rsidRPr="00FB1FBC" w14:paraId="694C55E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DFC1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D5C8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34D32373" w14:textId="5A2EBD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303B10B" w14:textId="79B983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BCAA9" w14:textId="12CDF6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AA32A" w14:textId="144086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8,831.25 </w:t>
            </w:r>
          </w:p>
        </w:tc>
      </w:tr>
      <w:tr w:rsidR="00FB1FBC" w:rsidRPr="00FB1FBC" w14:paraId="55C85B81"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883DB6"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5B42AD5" w14:textId="16C4DC7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7,710,180.38 </w:t>
            </w:r>
          </w:p>
        </w:tc>
        <w:tc>
          <w:tcPr>
            <w:tcW w:w="0" w:type="auto"/>
            <w:tcBorders>
              <w:top w:val="nil"/>
              <w:left w:val="nil"/>
              <w:bottom w:val="single" w:sz="4" w:space="0" w:color="000000"/>
              <w:right w:val="single" w:sz="4" w:space="0" w:color="000000"/>
            </w:tcBorders>
            <w:shd w:val="clear" w:color="D8D8D8" w:fill="D8D8D8"/>
            <w:noWrap/>
            <w:vAlign w:val="bottom"/>
            <w:hideMark/>
          </w:tcPr>
          <w:p w14:paraId="1BDC24AB" w14:textId="5778C89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7776E30" w14:textId="7E034A8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CB1EDF" w14:textId="364F990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8,625,780.38 </w:t>
            </w:r>
          </w:p>
        </w:tc>
      </w:tr>
      <w:tr w:rsidR="00FB1FBC" w:rsidRPr="00FB1FBC" w14:paraId="56626EB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B59F4"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6A34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B93D3FC" w14:textId="6BC57F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513843A3" w14:textId="4422F5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79CED" w14:textId="65E9DC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C32B3" w14:textId="2A7603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3,854.63 </w:t>
            </w:r>
          </w:p>
        </w:tc>
      </w:tr>
      <w:tr w:rsidR="00FB1FBC" w:rsidRPr="00FB1FBC" w14:paraId="6B2BF57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DC57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DF49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052C6CAB" w14:textId="361C7F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145197B1" w14:textId="5FA0083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5244A" w14:textId="6A827E8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DED32" w14:textId="1A21B8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24,143.75 </w:t>
            </w:r>
          </w:p>
        </w:tc>
      </w:tr>
      <w:tr w:rsidR="00FB1FBC" w:rsidRPr="00FB1FBC" w14:paraId="0D152A1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47B8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46F0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813DF65" w14:textId="5443B9D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1D6DF199" w14:textId="551790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A2E23" w14:textId="48B3043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8A6FE" w14:textId="55D710B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2,435.00 </w:t>
            </w:r>
          </w:p>
        </w:tc>
      </w:tr>
      <w:tr w:rsidR="00FB1FBC" w:rsidRPr="00FB1FBC" w14:paraId="06E8E6C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CC96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6BFA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26B3E1C2" w14:textId="1EE81E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5DE892C3" w14:textId="16C46E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32106" w14:textId="5462F7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6C962" w14:textId="2676B2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81,299.38 </w:t>
            </w:r>
          </w:p>
        </w:tc>
      </w:tr>
      <w:tr w:rsidR="00FB1FBC" w:rsidRPr="00FB1FBC" w14:paraId="4A02EEE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9862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C72A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3A57BE32" w14:textId="2C7587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3286738" w14:textId="5719B2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CAE21" w14:textId="262208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0F937" w14:textId="2B864F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5,940.00 </w:t>
            </w:r>
          </w:p>
        </w:tc>
      </w:tr>
      <w:tr w:rsidR="00FB1FBC" w:rsidRPr="00FB1FBC" w14:paraId="05184B1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3DD6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2595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B4A4807" w14:textId="195913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BBA2430" w14:textId="3910D0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B11A4" w14:textId="765DE3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09001" w14:textId="02AF73F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98,900.00 </w:t>
            </w:r>
          </w:p>
        </w:tc>
      </w:tr>
      <w:tr w:rsidR="00FB1FBC" w:rsidRPr="00FB1FBC" w14:paraId="414CDDD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54B8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E7CC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0752A12" w14:textId="5DEC0D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9DBB73A" w14:textId="1A83A4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0F8E0" w14:textId="6CDFA7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863D2" w14:textId="728C81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5,940.00 </w:t>
            </w:r>
          </w:p>
        </w:tc>
      </w:tr>
      <w:tr w:rsidR="00FB1FBC" w:rsidRPr="00FB1FBC" w14:paraId="4004443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87EB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20FF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6D3C511F" w14:textId="78B0EE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3E0107E6" w14:textId="2513DD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8E349" w14:textId="4A55B8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45477" w14:textId="13C286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2,545.63 </w:t>
            </w:r>
          </w:p>
        </w:tc>
      </w:tr>
      <w:tr w:rsidR="00FB1FBC" w:rsidRPr="00FB1FBC" w14:paraId="34CE9BF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A461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035E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2DC0AC78" w14:textId="1D6C4E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53A5515B" w14:textId="61D943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F0121" w14:textId="71B716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B0624" w14:textId="58BEF4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40,265.00 </w:t>
            </w:r>
          </w:p>
        </w:tc>
      </w:tr>
      <w:tr w:rsidR="00FB1FBC" w:rsidRPr="00FB1FBC" w14:paraId="22C702F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19A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E2BA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4A9E4385" w14:textId="159322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34911DA8" w14:textId="1B1C3B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B95CA" w14:textId="5157231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E4578" w14:textId="6B560D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06,377.70 </w:t>
            </w:r>
          </w:p>
        </w:tc>
      </w:tr>
      <w:tr w:rsidR="00FB1FBC" w:rsidRPr="00FB1FBC" w14:paraId="09E413A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9F2E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890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13B913A" w14:textId="47B14B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353F28A0" w14:textId="47E02C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651B3" w14:textId="47BBBE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9161F" w14:textId="65E9F5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04,862.50 </w:t>
            </w:r>
          </w:p>
        </w:tc>
      </w:tr>
      <w:tr w:rsidR="00FB1FBC" w:rsidRPr="00FB1FBC" w14:paraId="1832125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D282C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0AE7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2F62DE35" w14:textId="1C12C1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EF36733" w14:textId="4C8083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B0876" w14:textId="7A6C4AF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0774D" w14:textId="29B824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1,025.00 </w:t>
            </w:r>
          </w:p>
        </w:tc>
      </w:tr>
      <w:tr w:rsidR="00FB1FBC" w:rsidRPr="00FB1FBC" w14:paraId="107BEC9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768F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32DF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24863857" w14:textId="33E185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4C2C2783" w14:textId="4931C1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4B87C" w14:textId="21B84B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65C77" w14:textId="24B958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15,653.75 </w:t>
            </w:r>
          </w:p>
        </w:tc>
      </w:tr>
      <w:tr w:rsidR="00FB1FBC" w:rsidRPr="00FB1FBC" w14:paraId="66423B9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1306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BCD4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C9F8E4A" w14:textId="5A0EDC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02270C4" w14:textId="47EDD5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CFEC5" w14:textId="682C70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6B72A" w14:textId="6C0B69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5,940.00 </w:t>
            </w:r>
          </w:p>
        </w:tc>
      </w:tr>
      <w:tr w:rsidR="00FB1FBC" w:rsidRPr="00FB1FBC" w14:paraId="33F840F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5F6B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5930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28E7671D" w14:textId="516703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506B9402" w14:textId="4D7A4B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9EDB6" w14:textId="385F71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148EA" w14:textId="692254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06,226.30 </w:t>
            </w:r>
          </w:p>
        </w:tc>
      </w:tr>
      <w:tr w:rsidR="00FB1FBC" w:rsidRPr="00FB1FBC" w14:paraId="1E25504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07B93"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1935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11AD46E5" w14:textId="132401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3F858912" w14:textId="6A2792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85521" w14:textId="459B1F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68171" w14:textId="2A385FA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30,198.75 </w:t>
            </w:r>
          </w:p>
        </w:tc>
      </w:tr>
      <w:tr w:rsidR="00FB1FBC" w:rsidRPr="00FB1FBC" w14:paraId="78FA3DE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4624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BB62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148E1DF" w14:textId="39BB3A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40DF5B7" w14:textId="069C06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82ED2" w14:textId="0E7B4B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8F0C0" w14:textId="12BEA6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5,940.00 </w:t>
            </w:r>
          </w:p>
        </w:tc>
      </w:tr>
      <w:tr w:rsidR="00FB1FBC" w:rsidRPr="00FB1FBC" w14:paraId="0052799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56CF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2BD8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8BD2CBF" w14:textId="4FA6E9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6C6A7346" w14:textId="5D067D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5471B" w14:textId="63318B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5A841" w14:textId="6069F86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93,655.49 </w:t>
            </w:r>
          </w:p>
        </w:tc>
      </w:tr>
      <w:tr w:rsidR="00FB1FBC" w:rsidRPr="00FB1FBC" w14:paraId="53219CC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007D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AEAA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66D9D007" w14:textId="760F6A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E8CEF" w14:textId="5D4BC2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42419859" w14:textId="170DBF0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E5AE8" w14:textId="0C35C4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15,600.00 </w:t>
            </w:r>
          </w:p>
        </w:tc>
      </w:tr>
      <w:tr w:rsidR="00FB1FBC" w:rsidRPr="00FB1FBC" w14:paraId="51FD3EC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8309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C264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4716734D" w14:textId="2D3186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43521934" w14:textId="3149F3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DBDA0" w14:textId="55D544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085E2" w14:textId="376A6E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74,977.50 </w:t>
            </w:r>
          </w:p>
        </w:tc>
      </w:tr>
      <w:tr w:rsidR="00FB1FBC" w:rsidRPr="00FB1FBC" w14:paraId="2358BC98"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EEC8D"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3A5D244" w14:textId="1178509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0,746,172.24 </w:t>
            </w:r>
          </w:p>
        </w:tc>
        <w:tc>
          <w:tcPr>
            <w:tcW w:w="0" w:type="auto"/>
            <w:tcBorders>
              <w:top w:val="nil"/>
              <w:left w:val="nil"/>
              <w:bottom w:val="single" w:sz="4" w:space="0" w:color="000000"/>
              <w:right w:val="single" w:sz="4" w:space="0" w:color="000000"/>
            </w:tcBorders>
            <w:shd w:val="clear" w:color="D8D8D8" w:fill="D8D8D8"/>
            <w:noWrap/>
            <w:vAlign w:val="bottom"/>
            <w:hideMark/>
          </w:tcPr>
          <w:p w14:paraId="0B8023B1" w14:textId="7185CC2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E5FE7D" w14:textId="00304EB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60DC4D" w14:textId="1A1D2DD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2,796,172.24 </w:t>
            </w:r>
          </w:p>
        </w:tc>
      </w:tr>
      <w:tr w:rsidR="00FB1FBC" w:rsidRPr="00FB1FBC" w14:paraId="0A49D62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7E6B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9D51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422197F2" w14:textId="62DC61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1DCEF3A9" w14:textId="571BCA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65E95" w14:textId="6664AB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738D9" w14:textId="7ED962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05,012.91 </w:t>
            </w:r>
          </w:p>
        </w:tc>
      </w:tr>
      <w:tr w:rsidR="00FB1FBC" w:rsidRPr="00FB1FBC" w14:paraId="483D475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A360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8189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04043579" w14:textId="64564D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084038D" w14:textId="53FA80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91296" w14:textId="59C026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AE094" w14:textId="32D087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98,900.00 </w:t>
            </w:r>
          </w:p>
        </w:tc>
      </w:tr>
      <w:tr w:rsidR="00FB1FBC" w:rsidRPr="00FB1FBC" w14:paraId="028BCBA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6616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4220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210A76EF" w14:textId="34B2A9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300,873.80 </w:t>
            </w:r>
          </w:p>
        </w:tc>
        <w:tc>
          <w:tcPr>
            <w:tcW w:w="0" w:type="auto"/>
            <w:tcBorders>
              <w:top w:val="nil"/>
              <w:left w:val="nil"/>
              <w:bottom w:val="single" w:sz="4" w:space="0" w:color="000000"/>
              <w:right w:val="single" w:sz="4" w:space="0" w:color="000000"/>
            </w:tcBorders>
            <w:shd w:val="clear" w:color="auto" w:fill="auto"/>
            <w:noWrap/>
            <w:vAlign w:val="bottom"/>
            <w:hideMark/>
          </w:tcPr>
          <w:p w14:paraId="29816320" w14:textId="1D212F1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49438" w14:textId="74C27E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72122" w14:textId="154A00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300,873.80 </w:t>
            </w:r>
          </w:p>
        </w:tc>
      </w:tr>
      <w:tr w:rsidR="00FB1FBC" w:rsidRPr="00FB1FBC" w14:paraId="38A954E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F624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981D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6636E307" w14:textId="6AAABE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62B08026" w14:textId="6F20FE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310E45" w14:textId="02A306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D2615" w14:textId="002469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53,673.19 </w:t>
            </w:r>
          </w:p>
        </w:tc>
      </w:tr>
      <w:tr w:rsidR="00FB1FBC" w:rsidRPr="00FB1FBC" w14:paraId="6ABC2F2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BA55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20E7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4EA280C4" w14:textId="0D1ED2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4B32B140" w14:textId="0B38098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6BA1D" w14:textId="6E88E6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EF0E2" w14:textId="6D73487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355.00 </w:t>
            </w:r>
          </w:p>
        </w:tc>
      </w:tr>
      <w:tr w:rsidR="00FB1FBC" w:rsidRPr="00FB1FBC" w14:paraId="2A69486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A93C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54A7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CF657AC" w14:textId="44610F5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118E5447" w14:textId="337E0B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3E5C3" w14:textId="1BD211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225A1" w14:textId="459B85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48,917.08 </w:t>
            </w:r>
          </w:p>
        </w:tc>
      </w:tr>
      <w:tr w:rsidR="00FB1FBC" w:rsidRPr="00FB1FBC" w14:paraId="439F604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BBC9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DA0A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4A19E7CF" w14:textId="7CAFA8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5EDEDDD1" w14:textId="5C7F917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0912A" w14:textId="6767EE3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DC3DC" w14:textId="2396FC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57,593.13 </w:t>
            </w:r>
          </w:p>
        </w:tc>
      </w:tr>
      <w:tr w:rsidR="00FB1FBC" w:rsidRPr="00FB1FBC" w14:paraId="35E822E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D579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50C0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69BA29EC" w14:textId="14444C6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25E73F58" w14:textId="4B3461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5C911" w14:textId="51C69B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F708F" w14:textId="6F84F7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12,365.50 </w:t>
            </w:r>
          </w:p>
        </w:tc>
      </w:tr>
      <w:tr w:rsidR="00FB1FBC" w:rsidRPr="00FB1FBC" w14:paraId="6A62B5E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0A1A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78A4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28A04EC9" w14:textId="6FB4C4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28FB4711" w14:textId="404026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22D0B" w14:textId="793F66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6DEFA" w14:textId="103C1F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2,710.00 </w:t>
            </w:r>
          </w:p>
        </w:tc>
      </w:tr>
      <w:tr w:rsidR="00FB1FBC" w:rsidRPr="00FB1FBC" w14:paraId="36B78C0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A587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14B8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5DCBB357" w14:textId="52B7BA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6AABF203" w14:textId="031B52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03C06" w14:textId="184EED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B9157" w14:textId="426866C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29,988.13 </w:t>
            </w:r>
          </w:p>
        </w:tc>
      </w:tr>
      <w:tr w:rsidR="00FB1FBC" w:rsidRPr="00FB1FBC" w14:paraId="1C4EFEB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41E1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35CF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3F92CFFE" w14:textId="63F5CF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7E420FC6" w14:textId="1C421A2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40A3A" w14:textId="7D7D71E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9311A" w14:textId="32076B9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294,150.33 </w:t>
            </w:r>
          </w:p>
        </w:tc>
      </w:tr>
      <w:tr w:rsidR="00FB1FBC" w:rsidRPr="00FB1FBC" w14:paraId="797B59B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DAF82"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2D49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EF2477A" w14:textId="7EDC5B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4FACC3A6" w14:textId="204952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A9737" w14:textId="3FC9F9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7DFA4" w14:textId="33EFCB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08,576.31 </w:t>
            </w:r>
          </w:p>
        </w:tc>
      </w:tr>
      <w:tr w:rsidR="00FB1FBC" w:rsidRPr="00FB1FBC" w14:paraId="6028365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ED5CC"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CABA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5E3115E" w14:textId="61A77E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231E375D" w14:textId="3BED2B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3EBA22" w14:textId="1C66AF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791E7" w14:textId="5D223E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924,585.00 </w:t>
            </w:r>
          </w:p>
        </w:tc>
      </w:tr>
      <w:tr w:rsidR="00FB1FBC" w:rsidRPr="00FB1FBC" w14:paraId="1F619FF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96DAB"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0E63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3A7D2640" w14:textId="7E7B2E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6E31344C" w14:textId="141A5F2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039A6" w14:textId="2952A9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080D4" w14:textId="56A5BB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355.00 </w:t>
            </w:r>
          </w:p>
        </w:tc>
      </w:tr>
      <w:tr w:rsidR="00FB1FBC" w:rsidRPr="00FB1FBC" w14:paraId="0B1AD9F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3A910"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9CA3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2F8E8B8D" w14:textId="7EE55C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0A8C5A39" w14:textId="0DA2B1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DE073" w14:textId="2A77DF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4867E8" w14:textId="3AC5CF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82,395.00 </w:t>
            </w:r>
          </w:p>
        </w:tc>
      </w:tr>
      <w:tr w:rsidR="00FB1FBC" w:rsidRPr="00FB1FBC" w14:paraId="5F1BE28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7A295"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4F22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0C1B0C67" w14:textId="3F5A75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04B7886A" w14:textId="3D406C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8F871" w14:textId="7A31D71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FC7CA" w14:textId="05C2DE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3,721.86 </w:t>
            </w:r>
          </w:p>
        </w:tc>
      </w:tr>
      <w:tr w:rsidR="00FB1FBC" w:rsidRPr="00FB1FBC" w14:paraId="5FA1F0BD"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CDCC20"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311CD03A" w14:textId="796414A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39,382,580.29 </w:t>
            </w:r>
          </w:p>
        </w:tc>
        <w:tc>
          <w:tcPr>
            <w:tcW w:w="0" w:type="auto"/>
            <w:tcBorders>
              <w:top w:val="nil"/>
              <w:left w:val="nil"/>
              <w:bottom w:val="single" w:sz="4" w:space="0" w:color="000000"/>
              <w:right w:val="single" w:sz="4" w:space="0" w:color="000000"/>
            </w:tcBorders>
            <w:shd w:val="clear" w:color="A5A5A5" w:fill="A5A5A5"/>
            <w:noWrap/>
            <w:vAlign w:val="bottom"/>
            <w:hideMark/>
          </w:tcPr>
          <w:p w14:paraId="396D0A6D" w14:textId="1AE8418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2735CAC5" w14:textId="7E6A91C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55B0B2DE" w14:textId="1DF1D1F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48,745,444.69 </w:t>
            </w:r>
          </w:p>
        </w:tc>
      </w:tr>
      <w:tr w:rsidR="00FB1FBC" w:rsidRPr="00FB1FBC" w14:paraId="4C3E5088"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D7B5E"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4E92B6E4" w14:textId="2DEAD6D8"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9,657,756.28 </w:t>
            </w:r>
          </w:p>
        </w:tc>
        <w:tc>
          <w:tcPr>
            <w:tcW w:w="0" w:type="auto"/>
            <w:tcBorders>
              <w:top w:val="nil"/>
              <w:left w:val="nil"/>
              <w:bottom w:val="single" w:sz="4" w:space="0" w:color="000000"/>
              <w:right w:val="single" w:sz="4" w:space="0" w:color="000000"/>
            </w:tcBorders>
            <w:shd w:val="clear" w:color="D8D8D8" w:fill="D8D8D8"/>
            <w:noWrap/>
            <w:vAlign w:val="bottom"/>
            <w:hideMark/>
          </w:tcPr>
          <w:p w14:paraId="6D7F1853" w14:textId="1F8F1A1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D51DA4" w14:textId="3E58C32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DDEEF39" w14:textId="229F658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9,728,711.28 </w:t>
            </w:r>
          </w:p>
        </w:tc>
      </w:tr>
      <w:tr w:rsidR="00FB1FBC" w:rsidRPr="00FB1FBC" w14:paraId="5B01389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44FF8"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C996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59B63373" w14:textId="06AA183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062,652.10 </w:t>
            </w:r>
          </w:p>
        </w:tc>
        <w:tc>
          <w:tcPr>
            <w:tcW w:w="0" w:type="auto"/>
            <w:tcBorders>
              <w:top w:val="nil"/>
              <w:left w:val="nil"/>
              <w:bottom w:val="single" w:sz="4" w:space="0" w:color="000000"/>
              <w:right w:val="single" w:sz="4" w:space="0" w:color="000000"/>
            </w:tcBorders>
            <w:shd w:val="clear" w:color="auto" w:fill="auto"/>
            <w:noWrap/>
            <w:vAlign w:val="bottom"/>
            <w:hideMark/>
          </w:tcPr>
          <w:p w14:paraId="3DE0A89B" w14:textId="32C20A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11660" w14:textId="57FCE6A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45970" w14:textId="0D000E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062,652.10 </w:t>
            </w:r>
          </w:p>
        </w:tc>
      </w:tr>
      <w:tr w:rsidR="00FB1FBC" w:rsidRPr="00FB1FBC" w14:paraId="04AC454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53633"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D1C9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4B1EB36F" w14:textId="1452BE1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73D6766C" w14:textId="74A1A5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A09EB" w14:textId="6CAEAD0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3971" w14:textId="12BCCC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68,748.24 </w:t>
            </w:r>
          </w:p>
        </w:tc>
      </w:tr>
      <w:tr w:rsidR="00FB1FBC" w:rsidRPr="00FB1FBC" w14:paraId="55C966A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9CCCA"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25D1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039A10ED" w14:textId="2C5F35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2,041.34 </w:t>
            </w:r>
          </w:p>
        </w:tc>
        <w:tc>
          <w:tcPr>
            <w:tcW w:w="0" w:type="auto"/>
            <w:tcBorders>
              <w:top w:val="nil"/>
              <w:left w:val="nil"/>
              <w:bottom w:val="single" w:sz="4" w:space="0" w:color="000000"/>
              <w:right w:val="single" w:sz="4" w:space="0" w:color="000000"/>
            </w:tcBorders>
            <w:shd w:val="clear" w:color="auto" w:fill="auto"/>
            <w:noWrap/>
            <w:vAlign w:val="bottom"/>
            <w:hideMark/>
          </w:tcPr>
          <w:p w14:paraId="48881835" w14:textId="55CD31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5875E" w14:textId="6C6006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6DA04" w14:textId="7444F9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72,041.34 </w:t>
            </w:r>
          </w:p>
        </w:tc>
      </w:tr>
      <w:tr w:rsidR="00FB1FBC" w:rsidRPr="00FB1FBC" w14:paraId="6F2568E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2F153"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0D7E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33871E65" w14:textId="5DD809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61A5D6FD" w14:textId="3DFC1C1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5A0FF" w14:textId="7942F9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E1E7E" w14:textId="019D90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5,651.60 </w:t>
            </w:r>
          </w:p>
        </w:tc>
      </w:tr>
      <w:tr w:rsidR="00FB1FBC" w:rsidRPr="00FB1FBC" w14:paraId="18CE24B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64D66"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3EFB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604EFE2A" w14:textId="009D2E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5179792F" w14:textId="2D0E35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AEE72" w14:textId="05AB812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A543E" w14:textId="3F04F6A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56,911.20 </w:t>
            </w:r>
          </w:p>
        </w:tc>
      </w:tr>
      <w:tr w:rsidR="00FB1FBC" w:rsidRPr="00FB1FBC" w14:paraId="5813991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3DFD8"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F270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47D81A6B" w14:textId="3FD703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487A5888" w14:textId="5030F3A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33532" w14:textId="60DEC6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C8632" w14:textId="71CD6F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7,793.72 </w:t>
            </w:r>
          </w:p>
        </w:tc>
      </w:tr>
      <w:tr w:rsidR="00FB1FBC" w:rsidRPr="00FB1FBC" w14:paraId="35147F3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55DBB"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975E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13CBD6C" w14:textId="13E98D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72,799.23 </w:t>
            </w:r>
          </w:p>
        </w:tc>
        <w:tc>
          <w:tcPr>
            <w:tcW w:w="0" w:type="auto"/>
            <w:tcBorders>
              <w:top w:val="nil"/>
              <w:left w:val="nil"/>
              <w:bottom w:val="single" w:sz="4" w:space="0" w:color="000000"/>
              <w:right w:val="single" w:sz="4" w:space="0" w:color="000000"/>
            </w:tcBorders>
            <w:shd w:val="clear" w:color="auto" w:fill="auto"/>
            <w:noWrap/>
            <w:vAlign w:val="bottom"/>
            <w:hideMark/>
          </w:tcPr>
          <w:p w14:paraId="123B7995" w14:textId="07A6AE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3F617" w14:textId="6E7DCF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48EBC" w14:textId="2839D5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772,799.23 </w:t>
            </w:r>
          </w:p>
        </w:tc>
      </w:tr>
      <w:tr w:rsidR="00FB1FBC" w:rsidRPr="00FB1FBC" w14:paraId="4125BBF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0CC4C"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A7AB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592A91A" w14:textId="223F61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466E367E" w14:textId="455898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D56C5" w14:textId="75B5F1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672A0" w14:textId="04D997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02,785.90 </w:t>
            </w:r>
          </w:p>
        </w:tc>
      </w:tr>
      <w:tr w:rsidR="00FB1FBC" w:rsidRPr="00FB1FBC" w14:paraId="035C0BF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8AADA"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F48E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338CD2B6" w14:textId="0F159CD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3C7C4F35" w14:textId="020C6F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77BD9" w14:textId="6411CC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6F445" w14:textId="1C1961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49,086.88 </w:t>
            </w:r>
          </w:p>
        </w:tc>
      </w:tr>
      <w:tr w:rsidR="00FB1FBC" w:rsidRPr="00FB1FBC" w14:paraId="7CA596D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4AB5E"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F39C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1C0827E4" w14:textId="72FD6A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7FEF09D3" w14:textId="25B48D3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8E61B" w14:textId="20FCE3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0566D" w14:textId="608B99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075,518.08 </w:t>
            </w:r>
          </w:p>
        </w:tc>
      </w:tr>
      <w:tr w:rsidR="00FB1FBC" w:rsidRPr="00FB1FBC" w14:paraId="2EFA638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8FED6"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5494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05884A03" w14:textId="64482B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588C112E" w14:textId="19D1C4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C057A" w14:textId="244783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00EAE527" w14:textId="7AE07D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1,615.98 </w:t>
            </w:r>
          </w:p>
        </w:tc>
      </w:tr>
      <w:tr w:rsidR="00FB1FBC" w:rsidRPr="00FB1FBC" w14:paraId="2E5196F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878F2"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4CC6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75B197BA" w14:textId="1546E9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3916A964" w14:textId="5A87E4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D2DAE" w14:textId="0BF5AEF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E4993" w14:textId="2382CE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75,553.64 </w:t>
            </w:r>
          </w:p>
        </w:tc>
      </w:tr>
      <w:tr w:rsidR="00FB1FBC" w:rsidRPr="00FB1FBC" w14:paraId="7A11B47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87B63"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244A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1A50A3A5" w14:textId="2C234C8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22A2B6C7" w14:textId="21BE83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AAEDB" w14:textId="5BD8030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2FB19" w14:textId="1F6AF36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03,531.70 </w:t>
            </w:r>
          </w:p>
        </w:tc>
      </w:tr>
      <w:tr w:rsidR="00FB1FBC" w:rsidRPr="00FB1FBC" w14:paraId="055690F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4C825"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EEC9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10880D38" w14:textId="05FBAA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4E6FCA13" w14:textId="657432B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8259A" w14:textId="0C5B92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75199" w14:textId="5E4B33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26,812.84 </w:t>
            </w:r>
          </w:p>
        </w:tc>
      </w:tr>
      <w:tr w:rsidR="00FB1FBC" w:rsidRPr="00FB1FBC" w14:paraId="6729157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2F9D6"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77ED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720A518D" w14:textId="272A3E7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10E77EB1" w14:textId="7B2611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41881" w14:textId="7F6059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CDC49" w14:textId="6AA264E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22,925.28 </w:t>
            </w:r>
          </w:p>
        </w:tc>
      </w:tr>
      <w:tr w:rsidR="00FB1FBC" w:rsidRPr="00FB1FBC" w14:paraId="32A32C6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9B0CE"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08D41"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48E7B5DA" w14:textId="7328B6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4,904.06 </w:t>
            </w:r>
          </w:p>
        </w:tc>
        <w:tc>
          <w:tcPr>
            <w:tcW w:w="0" w:type="auto"/>
            <w:tcBorders>
              <w:top w:val="nil"/>
              <w:left w:val="nil"/>
              <w:bottom w:val="single" w:sz="4" w:space="0" w:color="000000"/>
              <w:right w:val="single" w:sz="4" w:space="0" w:color="000000"/>
            </w:tcBorders>
            <w:shd w:val="clear" w:color="auto" w:fill="auto"/>
            <w:noWrap/>
            <w:vAlign w:val="bottom"/>
            <w:hideMark/>
          </w:tcPr>
          <w:p w14:paraId="7C3851B8" w14:textId="186521A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404C5" w14:textId="6222E5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7B60A" w14:textId="094B9B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144,904.06 </w:t>
            </w:r>
          </w:p>
        </w:tc>
      </w:tr>
      <w:tr w:rsidR="00FB1FBC" w:rsidRPr="00FB1FBC" w14:paraId="4F746E1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ACD26"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2CCF5F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2C0498F6" w14:textId="09DF71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476CF0DB" w14:textId="532CB9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0D315" w14:textId="2D3D6A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E9815" w14:textId="11D6F5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19,167.42 </w:t>
            </w:r>
          </w:p>
        </w:tc>
      </w:tr>
      <w:tr w:rsidR="00FB1FBC" w:rsidRPr="00FB1FBC" w14:paraId="59E6B8E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01503"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2F7D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5E8A040F" w14:textId="3E2148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6FCAAC4E" w14:textId="61CB8F1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12C03" w14:textId="51B787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25CB5" w14:textId="7A60A0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43,270.58 </w:t>
            </w:r>
          </w:p>
        </w:tc>
      </w:tr>
      <w:tr w:rsidR="00FB1FBC" w:rsidRPr="00FB1FBC" w14:paraId="4A332E5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F4DC8"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7B46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98140A4" w14:textId="04A2A1D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1,473.34 </w:t>
            </w:r>
          </w:p>
        </w:tc>
        <w:tc>
          <w:tcPr>
            <w:tcW w:w="0" w:type="auto"/>
            <w:tcBorders>
              <w:top w:val="nil"/>
              <w:left w:val="nil"/>
              <w:bottom w:val="single" w:sz="4" w:space="0" w:color="000000"/>
              <w:right w:val="single" w:sz="4" w:space="0" w:color="000000"/>
            </w:tcBorders>
            <w:shd w:val="clear" w:color="auto" w:fill="auto"/>
            <w:noWrap/>
            <w:vAlign w:val="bottom"/>
            <w:hideMark/>
          </w:tcPr>
          <w:p w14:paraId="1E99C745" w14:textId="08347F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E66EE" w14:textId="363F64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F692A" w14:textId="41D39DD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21,473.34 </w:t>
            </w:r>
          </w:p>
        </w:tc>
      </w:tr>
      <w:tr w:rsidR="00FB1FBC" w:rsidRPr="00FB1FBC" w14:paraId="3C75ECF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63FC9"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9DCF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49AF76A7" w14:textId="632C58F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6B67CCF7" w14:textId="2D9630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F19F1" w14:textId="3ED55F6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2EFEC" w14:textId="218391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91,791.64 </w:t>
            </w:r>
          </w:p>
        </w:tc>
      </w:tr>
      <w:tr w:rsidR="00FB1FBC" w:rsidRPr="00FB1FBC" w14:paraId="4BCE2D8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F8C81"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DF8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F748D23" w14:textId="430196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55574351" w14:textId="7B251C3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E5ED5" w14:textId="4A35A6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8D425" w14:textId="1CF742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388.00 </w:t>
            </w:r>
          </w:p>
        </w:tc>
      </w:tr>
      <w:tr w:rsidR="00FB1FBC" w:rsidRPr="00FB1FBC" w14:paraId="564AD6E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5153E"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CC1C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BA258AB" w14:textId="39F552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14,164.64 </w:t>
            </w:r>
          </w:p>
        </w:tc>
        <w:tc>
          <w:tcPr>
            <w:tcW w:w="0" w:type="auto"/>
            <w:tcBorders>
              <w:top w:val="nil"/>
              <w:left w:val="nil"/>
              <w:bottom w:val="single" w:sz="4" w:space="0" w:color="000000"/>
              <w:right w:val="single" w:sz="4" w:space="0" w:color="000000"/>
            </w:tcBorders>
            <w:shd w:val="clear" w:color="auto" w:fill="auto"/>
            <w:noWrap/>
            <w:vAlign w:val="bottom"/>
            <w:hideMark/>
          </w:tcPr>
          <w:p w14:paraId="3E305124" w14:textId="7068DE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5EA5B4AF" w14:textId="1D443E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178EA" w14:textId="2E5B9DB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26,119.64 </w:t>
            </w:r>
          </w:p>
        </w:tc>
      </w:tr>
      <w:tr w:rsidR="00FB1FBC" w:rsidRPr="00FB1FBC" w14:paraId="3B19D77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3A4BB"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3459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B429444" w14:textId="086718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243ED4B0" w14:textId="01E128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723191" w14:textId="3F48AC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4420B" w14:textId="0B709B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80,489.87 </w:t>
            </w:r>
          </w:p>
        </w:tc>
      </w:tr>
      <w:tr w:rsidR="00FB1FBC" w:rsidRPr="00FB1FBC" w14:paraId="6C113C5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AAE17"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5905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369FD165" w14:textId="4C764F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2C30DD78" w14:textId="1C042E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D0CE6" w14:textId="732DF8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4B842" w14:textId="53ADEF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65,510.76 </w:t>
            </w:r>
          </w:p>
        </w:tc>
      </w:tr>
      <w:tr w:rsidR="00FB1FBC" w:rsidRPr="00FB1FBC" w14:paraId="10FDB53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3F3F9"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37DB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692B6CE3" w14:textId="0751688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2,704.78 </w:t>
            </w:r>
          </w:p>
        </w:tc>
        <w:tc>
          <w:tcPr>
            <w:tcW w:w="0" w:type="auto"/>
            <w:tcBorders>
              <w:top w:val="nil"/>
              <w:left w:val="nil"/>
              <w:bottom w:val="single" w:sz="4" w:space="0" w:color="000000"/>
              <w:right w:val="single" w:sz="4" w:space="0" w:color="000000"/>
            </w:tcBorders>
            <w:shd w:val="clear" w:color="auto" w:fill="auto"/>
            <w:noWrap/>
            <w:vAlign w:val="bottom"/>
            <w:hideMark/>
          </w:tcPr>
          <w:p w14:paraId="41FD2744" w14:textId="3DBC56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83DA3" w14:textId="7BF725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15934" w14:textId="259DFD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92,704.78 </w:t>
            </w:r>
          </w:p>
        </w:tc>
      </w:tr>
      <w:tr w:rsidR="00FB1FBC" w:rsidRPr="00FB1FBC" w14:paraId="254713E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DCE07"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5D49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3D6943A7" w14:textId="617C00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0A552A40" w14:textId="0AB989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27ECB" w14:textId="5C24E59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6E54D" w14:textId="654B5B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7,458.46 </w:t>
            </w:r>
          </w:p>
        </w:tc>
      </w:tr>
      <w:tr w:rsidR="00FB1FBC" w:rsidRPr="00FB1FBC" w14:paraId="3F70CE3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2BD23"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EC11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2032F709" w14:textId="1207F8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5E3BE005" w14:textId="4BEAAB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E1228" w14:textId="337AF6D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B696A" w14:textId="62A0EA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357,005.00 </w:t>
            </w:r>
          </w:p>
        </w:tc>
      </w:tr>
      <w:tr w:rsidR="00FB1FBC" w:rsidRPr="00FB1FBC" w14:paraId="44F643CB"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2D284"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3272EBF1" w14:textId="261AF4D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292,989.51 </w:t>
            </w:r>
          </w:p>
        </w:tc>
        <w:tc>
          <w:tcPr>
            <w:tcW w:w="0" w:type="auto"/>
            <w:tcBorders>
              <w:top w:val="nil"/>
              <w:left w:val="nil"/>
              <w:bottom w:val="single" w:sz="4" w:space="0" w:color="000000"/>
              <w:right w:val="single" w:sz="4" w:space="0" w:color="000000"/>
            </w:tcBorders>
            <w:shd w:val="clear" w:color="D8D8D8" w:fill="D8D8D8"/>
            <w:noWrap/>
            <w:vAlign w:val="bottom"/>
            <w:hideMark/>
          </w:tcPr>
          <w:p w14:paraId="7DD25C28" w14:textId="480859C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26620C" w14:textId="62A4C12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D8C0F0B" w14:textId="21A2409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6,292,989.51 </w:t>
            </w:r>
          </w:p>
        </w:tc>
      </w:tr>
      <w:tr w:rsidR="00FB1FBC" w:rsidRPr="00FB1FBC" w14:paraId="4A3501D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38F5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E3A8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2F47D237" w14:textId="0D317D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71584FE9" w14:textId="1383837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E85DE" w14:textId="0514EF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288F7" w14:textId="69EEFD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984,094.26 </w:t>
            </w:r>
          </w:p>
        </w:tc>
      </w:tr>
      <w:tr w:rsidR="00FB1FBC" w:rsidRPr="00FB1FBC" w14:paraId="7196F90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4960E"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D881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1A6A3DCF" w14:textId="6D06D4F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78D2002B" w14:textId="784974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D66E3" w14:textId="20A102A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0D048" w14:textId="123387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47,201.44 </w:t>
            </w:r>
          </w:p>
        </w:tc>
      </w:tr>
      <w:tr w:rsidR="00FB1FBC" w:rsidRPr="00FB1FBC" w14:paraId="3A07B8D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B9D4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DF88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31A401F3" w14:textId="6DAA1F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7BEB95E0" w14:textId="2989DD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1A0F9" w14:textId="1C8DF1E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927D4" w14:textId="31A0F1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42,376.00 </w:t>
            </w:r>
          </w:p>
        </w:tc>
      </w:tr>
      <w:tr w:rsidR="00FB1FBC" w:rsidRPr="00FB1FBC" w14:paraId="7BB4F95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AF1D0"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B8D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1CCD5467" w14:textId="22141E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8,706.44 </w:t>
            </w:r>
          </w:p>
        </w:tc>
        <w:tc>
          <w:tcPr>
            <w:tcW w:w="0" w:type="auto"/>
            <w:tcBorders>
              <w:top w:val="nil"/>
              <w:left w:val="nil"/>
              <w:bottom w:val="single" w:sz="4" w:space="0" w:color="000000"/>
              <w:right w:val="single" w:sz="4" w:space="0" w:color="000000"/>
            </w:tcBorders>
            <w:shd w:val="clear" w:color="auto" w:fill="auto"/>
            <w:noWrap/>
            <w:vAlign w:val="bottom"/>
            <w:hideMark/>
          </w:tcPr>
          <w:p w14:paraId="0C2BC29F" w14:textId="04815A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60104" w14:textId="4D9D1A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1B337" w14:textId="6DEC784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8,706.44 </w:t>
            </w:r>
          </w:p>
        </w:tc>
      </w:tr>
      <w:tr w:rsidR="00FB1FBC" w:rsidRPr="00FB1FBC" w14:paraId="176DA05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E162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3F1B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74CBD6E2" w14:textId="3C0DD82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40,235.66 </w:t>
            </w:r>
          </w:p>
        </w:tc>
        <w:tc>
          <w:tcPr>
            <w:tcW w:w="0" w:type="auto"/>
            <w:tcBorders>
              <w:top w:val="nil"/>
              <w:left w:val="nil"/>
              <w:bottom w:val="single" w:sz="4" w:space="0" w:color="000000"/>
              <w:right w:val="single" w:sz="4" w:space="0" w:color="000000"/>
            </w:tcBorders>
            <w:shd w:val="clear" w:color="auto" w:fill="auto"/>
            <w:noWrap/>
            <w:vAlign w:val="bottom"/>
            <w:hideMark/>
          </w:tcPr>
          <w:p w14:paraId="4AFF9629" w14:textId="5A5FF3F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078B0" w14:textId="1B15A1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2D0F4" w14:textId="51C7132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40,235.66 </w:t>
            </w:r>
          </w:p>
        </w:tc>
      </w:tr>
      <w:tr w:rsidR="00FB1FBC" w:rsidRPr="00FB1FBC" w14:paraId="5C8CC78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C5A4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F621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77336E43" w14:textId="24C43D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649.25 </w:t>
            </w:r>
          </w:p>
        </w:tc>
        <w:tc>
          <w:tcPr>
            <w:tcW w:w="0" w:type="auto"/>
            <w:tcBorders>
              <w:top w:val="nil"/>
              <w:left w:val="nil"/>
              <w:bottom w:val="single" w:sz="4" w:space="0" w:color="000000"/>
              <w:right w:val="single" w:sz="4" w:space="0" w:color="000000"/>
            </w:tcBorders>
            <w:shd w:val="clear" w:color="auto" w:fill="auto"/>
            <w:noWrap/>
            <w:vAlign w:val="bottom"/>
            <w:hideMark/>
          </w:tcPr>
          <w:p w14:paraId="0B19F2FC" w14:textId="01DB18B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B5DB9" w14:textId="436B48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77A8A" w14:textId="6885B94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77,649.25 </w:t>
            </w:r>
          </w:p>
        </w:tc>
      </w:tr>
      <w:tr w:rsidR="00FB1FBC" w:rsidRPr="00FB1FBC" w14:paraId="7932619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FBE25"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E501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431309C6" w14:textId="3314548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2,726.46 </w:t>
            </w:r>
          </w:p>
        </w:tc>
        <w:tc>
          <w:tcPr>
            <w:tcW w:w="0" w:type="auto"/>
            <w:tcBorders>
              <w:top w:val="nil"/>
              <w:left w:val="nil"/>
              <w:bottom w:val="single" w:sz="4" w:space="0" w:color="000000"/>
              <w:right w:val="single" w:sz="4" w:space="0" w:color="000000"/>
            </w:tcBorders>
            <w:shd w:val="clear" w:color="auto" w:fill="auto"/>
            <w:noWrap/>
            <w:vAlign w:val="bottom"/>
            <w:hideMark/>
          </w:tcPr>
          <w:p w14:paraId="4C6ACA2B" w14:textId="5A19CCE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ABA46" w14:textId="62C0DD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8E36C" w14:textId="571681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52,726.46 </w:t>
            </w:r>
          </w:p>
        </w:tc>
      </w:tr>
      <w:tr w:rsidR="00FB1FBC" w:rsidRPr="00FB1FBC" w14:paraId="70246C2C"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D64222"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62B3E465" w14:textId="0873B10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42,710,720.93 </w:t>
            </w:r>
          </w:p>
        </w:tc>
        <w:tc>
          <w:tcPr>
            <w:tcW w:w="0" w:type="auto"/>
            <w:tcBorders>
              <w:top w:val="nil"/>
              <w:left w:val="nil"/>
              <w:bottom w:val="single" w:sz="4" w:space="0" w:color="000000"/>
              <w:right w:val="single" w:sz="4" w:space="0" w:color="000000"/>
            </w:tcBorders>
            <w:shd w:val="clear" w:color="D8D8D8" w:fill="D8D8D8"/>
            <w:noWrap/>
            <w:vAlign w:val="bottom"/>
            <w:hideMark/>
          </w:tcPr>
          <w:p w14:paraId="2A4DF2ED" w14:textId="402615F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0B6D27B9" w14:textId="60792C0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75998B77" w14:textId="4B932F3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52,002,630.33 </w:t>
            </w:r>
          </w:p>
        </w:tc>
      </w:tr>
      <w:tr w:rsidR="00FB1FBC" w:rsidRPr="00FB1FBC" w14:paraId="28A6A90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6B8D7"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DD67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7A195C35" w14:textId="0215B5F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39F35A4F" w14:textId="054F4A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C68AF" w14:textId="7CC60E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8CF33" w14:textId="3CBB9FF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30,655.54 </w:t>
            </w:r>
          </w:p>
        </w:tc>
      </w:tr>
      <w:tr w:rsidR="00FB1FBC" w:rsidRPr="00FB1FBC" w14:paraId="1E563EC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E237F"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46D5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C348BC2" w14:textId="021818B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924,264.62 </w:t>
            </w:r>
          </w:p>
        </w:tc>
        <w:tc>
          <w:tcPr>
            <w:tcW w:w="0" w:type="auto"/>
            <w:tcBorders>
              <w:top w:val="nil"/>
              <w:left w:val="nil"/>
              <w:bottom w:val="single" w:sz="4" w:space="0" w:color="000000"/>
              <w:right w:val="single" w:sz="4" w:space="0" w:color="000000"/>
            </w:tcBorders>
            <w:shd w:val="clear" w:color="auto" w:fill="auto"/>
            <w:noWrap/>
            <w:vAlign w:val="bottom"/>
            <w:hideMark/>
          </w:tcPr>
          <w:p w14:paraId="66E27ECB" w14:textId="5FCCA1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27327A" w14:textId="006FCB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6CC8280B" w14:textId="23A6C9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671,065.02 </w:t>
            </w:r>
          </w:p>
        </w:tc>
      </w:tr>
      <w:tr w:rsidR="00FB1FBC" w:rsidRPr="00FB1FBC" w14:paraId="22C6F7F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2BEAA"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97B5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070C9A23" w14:textId="68EAD9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03,108.90 </w:t>
            </w:r>
          </w:p>
        </w:tc>
        <w:tc>
          <w:tcPr>
            <w:tcW w:w="0" w:type="auto"/>
            <w:tcBorders>
              <w:top w:val="nil"/>
              <w:left w:val="nil"/>
              <w:bottom w:val="single" w:sz="4" w:space="0" w:color="000000"/>
              <w:right w:val="single" w:sz="4" w:space="0" w:color="000000"/>
            </w:tcBorders>
            <w:shd w:val="clear" w:color="auto" w:fill="auto"/>
            <w:noWrap/>
            <w:vAlign w:val="bottom"/>
            <w:hideMark/>
          </w:tcPr>
          <w:p w14:paraId="0981DDC0" w14:textId="65E6068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4C898" w14:textId="6034A4F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051C0" w14:textId="0FC7B3D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03,108.90 </w:t>
            </w:r>
          </w:p>
        </w:tc>
      </w:tr>
      <w:tr w:rsidR="00FB1FBC" w:rsidRPr="00FB1FBC" w14:paraId="624323E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3B86A"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693B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713EED09" w14:textId="730627C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16186CA1" w14:textId="6C9516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C27CB" w14:textId="0F27C41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F5F46" w14:textId="00B956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26,504.00 </w:t>
            </w:r>
          </w:p>
        </w:tc>
      </w:tr>
      <w:tr w:rsidR="00FB1FBC" w:rsidRPr="00FB1FBC" w14:paraId="14FA2A5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53FB1"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93CE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6F12F87B" w14:textId="159B5DE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45D38337" w14:textId="2E1C37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5DAA9F" w14:textId="31DBF6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4A678734" w14:textId="2F8603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662,595.36 </w:t>
            </w:r>
          </w:p>
        </w:tc>
      </w:tr>
      <w:tr w:rsidR="00FB1FBC" w:rsidRPr="00FB1FBC" w14:paraId="4E5BDA3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7697B"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66E2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414CEE37" w14:textId="562E38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19,838.90 </w:t>
            </w:r>
          </w:p>
        </w:tc>
        <w:tc>
          <w:tcPr>
            <w:tcW w:w="0" w:type="auto"/>
            <w:tcBorders>
              <w:top w:val="nil"/>
              <w:left w:val="nil"/>
              <w:bottom w:val="single" w:sz="4" w:space="0" w:color="000000"/>
              <w:right w:val="single" w:sz="4" w:space="0" w:color="000000"/>
            </w:tcBorders>
            <w:shd w:val="clear" w:color="auto" w:fill="auto"/>
            <w:noWrap/>
            <w:vAlign w:val="bottom"/>
            <w:hideMark/>
          </w:tcPr>
          <w:p w14:paraId="3F5B8D38" w14:textId="14E826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364583FF" w14:textId="543E843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23E5A1A2" w14:textId="422C66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794,092.90 </w:t>
            </w:r>
          </w:p>
        </w:tc>
      </w:tr>
      <w:tr w:rsidR="00FB1FBC" w:rsidRPr="00FB1FBC" w14:paraId="3A2B657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E612B"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2808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7FB9363E" w14:textId="2A9CDBF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7F62F71C" w14:textId="7CC170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12AEE07D" w14:textId="0293685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6E3DD" w14:textId="3AF80C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625,796.30 </w:t>
            </w:r>
          </w:p>
        </w:tc>
      </w:tr>
      <w:tr w:rsidR="00FB1FBC" w:rsidRPr="00FB1FBC" w14:paraId="4EA0F8A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156CF"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C1A5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091B5EF7" w14:textId="6D54E7D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7A16D7A9" w14:textId="6BBE80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C557F" w14:textId="71DA73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8C094" w14:textId="26EF048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569,958.46 </w:t>
            </w:r>
          </w:p>
        </w:tc>
      </w:tr>
      <w:tr w:rsidR="00FB1FBC" w:rsidRPr="00FB1FBC" w14:paraId="20A31E1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05413"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606D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3F521B56" w14:textId="7C98D4A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4BEF7DEB" w14:textId="6CE1857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E8BBE" w14:textId="31678E0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3DD07" w14:textId="2D3ED74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2,470.12 </w:t>
            </w:r>
          </w:p>
        </w:tc>
      </w:tr>
      <w:tr w:rsidR="00FB1FBC" w:rsidRPr="00FB1FBC" w14:paraId="1DA34D3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6AB48"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5A8D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A4B4F71" w14:textId="0EEB453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291,672.45 </w:t>
            </w:r>
          </w:p>
        </w:tc>
        <w:tc>
          <w:tcPr>
            <w:tcW w:w="0" w:type="auto"/>
            <w:tcBorders>
              <w:top w:val="nil"/>
              <w:left w:val="nil"/>
              <w:bottom w:val="single" w:sz="4" w:space="0" w:color="000000"/>
              <w:right w:val="single" w:sz="4" w:space="0" w:color="000000"/>
            </w:tcBorders>
            <w:shd w:val="clear" w:color="auto" w:fill="auto"/>
            <w:noWrap/>
            <w:vAlign w:val="bottom"/>
            <w:hideMark/>
          </w:tcPr>
          <w:p w14:paraId="16338E40" w14:textId="3970110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4EBD0" w14:textId="7E8E3CD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77E1A" w14:textId="6047D1F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6,291,672.45 </w:t>
            </w:r>
          </w:p>
        </w:tc>
      </w:tr>
      <w:tr w:rsidR="00FB1FBC" w:rsidRPr="00FB1FBC" w14:paraId="369D7F3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71F2A"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3475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5B653145" w14:textId="7D121E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541FFB48" w14:textId="7008A40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7E37A" w14:textId="76E496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EB5DB" w14:textId="60546BD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492,977.18 </w:t>
            </w:r>
          </w:p>
        </w:tc>
      </w:tr>
      <w:tr w:rsidR="00FB1FBC" w:rsidRPr="00FB1FBC" w14:paraId="557C311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53F0F"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10E7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78C5F520" w14:textId="0AC323E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5D59C868" w14:textId="2A8996E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A1A51" w14:textId="048866E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07BC6" w14:textId="4BF2600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83,879.08 </w:t>
            </w:r>
          </w:p>
        </w:tc>
      </w:tr>
      <w:tr w:rsidR="00FB1FBC" w:rsidRPr="00FB1FBC" w14:paraId="732A6F8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3B9AA"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669B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4D32DC89" w14:textId="7F54EF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3343570D" w14:textId="1C20F65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396F5B0D" w14:textId="539447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4C696" w14:textId="4137186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119,686.28 </w:t>
            </w:r>
          </w:p>
        </w:tc>
      </w:tr>
      <w:tr w:rsidR="00FB1FBC" w:rsidRPr="00FB1FBC" w14:paraId="21CA661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65A80"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AB81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40053128" w14:textId="568B17E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223BAD77" w14:textId="55ADEF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A7137" w14:textId="5827285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633A9" w14:textId="2FFD92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68,168.74 </w:t>
            </w:r>
          </w:p>
        </w:tc>
      </w:tr>
      <w:tr w:rsidR="00FB1FBC" w:rsidRPr="00FB1FBC" w14:paraId="427394C4"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C22DA"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0891E781" w14:textId="5B648C5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5,702,443.56 </w:t>
            </w:r>
          </w:p>
        </w:tc>
        <w:tc>
          <w:tcPr>
            <w:tcW w:w="0" w:type="auto"/>
            <w:tcBorders>
              <w:top w:val="nil"/>
              <w:left w:val="nil"/>
              <w:bottom w:val="single" w:sz="4" w:space="0" w:color="000000"/>
              <w:right w:val="single" w:sz="4" w:space="0" w:color="000000"/>
            </w:tcBorders>
            <w:shd w:val="clear" w:color="D8D8D8" w:fill="D8D8D8"/>
            <w:noWrap/>
            <w:vAlign w:val="bottom"/>
            <w:hideMark/>
          </w:tcPr>
          <w:p w14:paraId="606AFF53" w14:textId="0C672B2D"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D20D97" w14:textId="5A9AD61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6005B1" w14:textId="4D6219A5"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5,702,443.56 </w:t>
            </w:r>
          </w:p>
        </w:tc>
      </w:tr>
      <w:tr w:rsidR="00FB1FBC" w:rsidRPr="00FB1FBC" w14:paraId="16C2A80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EF1A7"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9745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36607A21" w14:textId="183F00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9,526.48 </w:t>
            </w:r>
          </w:p>
        </w:tc>
        <w:tc>
          <w:tcPr>
            <w:tcW w:w="0" w:type="auto"/>
            <w:tcBorders>
              <w:top w:val="nil"/>
              <w:left w:val="nil"/>
              <w:bottom w:val="single" w:sz="4" w:space="0" w:color="000000"/>
              <w:right w:val="single" w:sz="4" w:space="0" w:color="000000"/>
            </w:tcBorders>
            <w:shd w:val="clear" w:color="auto" w:fill="auto"/>
            <w:noWrap/>
            <w:vAlign w:val="bottom"/>
            <w:hideMark/>
          </w:tcPr>
          <w:p w14:paraId="2E3A25FF" w14:textId="0A10E35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07198" w14:textId="23907B8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29268" w14:textId="617853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89,526.48 </w:t>
            </w:r>
          </w:p>
        </w:tc>
      </w:tr>
      <w:tr w:rsidR="00FB1FBC" w:rsidRPr="00FB1FBC" w14:paraId="3BC00AC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3BF13"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602C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6795AC6A" w14:textId="33A2FC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74043EB6" w14:textId="6CC2A9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6D502" w14:textId="52AF0D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6A888" w14:textId="2F1F4F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752,371.21 </w:t>
            </w:r>
          </w:p>
        </w:tc>
      </w:tr>
      <w:tr w:rsidR="00FB1FBC" w:rsidRPr="00FB1FBC" w14:paraId="601F226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9C26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3513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545F917B" w14:textId="6EB38C4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715D081A" w14:textId="6D0931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CC748" w14:textId="79AA84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5D61F" w14:textId="634EF1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52,866.13 </w:t>
            </w:r>
          </w:p>
        </w:tc>
      </w:tr>
      <w:tr w:rsidR="00FB1FBC" w:rsidRPr="00FB1FBC" w14:paraId="5EFEF06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71B4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DB75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750B624" w14:textId="3000099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1,676.24 </w:t>
            </w:r>
          </w:p>
        </w:tc>
        <w:tc>
          <w:tcPr>
            <w:tcW w:w="0" w:type="auto"/>
            <w:tcBorders>
              <w:top w:val="nil"/>
              <w:left w:val="nil"/>
              <w:bottom w:val="single" w:sz="4" w:space="0" w:color="000000"/>
              <w:right w:val="single" w:sz="4" w:space="0" w:color="000000"/>
            </w:tcBorders>
            <w:shd w:val="clear" w:color="auto" w:fill="auto"/>
            <w:noWrap/>
            <w:vAlign w:val="bottom"/>
            <w:hideMark/>
          </w:tcPr>
          <w:p w14:paraId="4E685BDE" w14:textId="20734EC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936DB" w14:textId="2C6F9BC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A35EA" w14:textId="04DA013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31,676.24 </w:t>
            </w:r>
          </w:p>
        </w:tc>
      </w:tr>
      <w:tr w:rsidR="00FB1FBC" w:rsidRPr="00FB1FBC" w14:paraId="5E943C8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8E5DF"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7890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7AD0DCD5" w14:textId="068019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39B4CAFE" w14:textId="280019A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C569A" w14:textId="75DB6A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3341B" w14:textId="56B5DE2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225,004.06 </w:t>
            </w:r>
          </w:p>
        </w:tc>
      </w:tr>
      <w:tr w:rsidR="00FB1FBC" w:rsidRPr="00FB1FBC" w14:paraId="71F9002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3E508"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64EC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44981CDA" w14:textId="1FE71EE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1A97AFD7" w14:textId="72AC413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17A03" w14:textId="0A2B896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293B1" w14:textId="1FDD71B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373,004.50 </w:t>
            </w:r>
          </w:p>
        </w:tc>
      </w:tr>
      <w:tr w:rsidR="00FB1FBC" w:rsidRPr="00FB1FBC" w14:paraId="0B67C4E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747E8"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E7F9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0AD1F537" w14:textId="3841753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02,889.05 </w:t>
            </w:r>
          </w:p>
        </w:tc>
        <w:tc>
          <w:tcPr>
            <w:tcW w:w="0" w:type="auto"/>
            <w:tcBorders>
              <w:top w:val="nil"/>
              <w:left w:val="nil"/>
              <w:bottom w:val="single" w:sz="4" w:space="0" w:color="000000"/>
              <w:right w:val="single" w:sz="4" w:space="0" w:color="000000"/>
            </w:tcBorders>
            <w:shd w:val="clear" w:color="auto" w:fill="auto"/>
            <w:noWrap/>
            <w:vAlign w:val="bottom"/>
            <w:hideMark/>
          </w:tcPr>
          <w:p w14:paraId="33B8F05C" w14:textId="54CB8A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9C7CC" w14:textId="55BAE5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2B6CD" w14:textId="19D4A42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802,889.05 </w:t>
            </w:r>
          </w:p>
        </w:tc>
      </w:tr>
      <w:tr w:rsidR="00FB1FBC" w:rsidRPr="00FB1FBC" w14:paraId="30369BC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905F1"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5C15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6CB74227" w14:textId="050A309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447,018.75 </w:t>
            </w:r>
          </w:p>
        </w:tc>
        <w:tc>
          <w:tcPr>
            <w:tcW w:w="0" w:type="auto"/>
            <w:tcBorders>
              <w:top w:val="nil"/>
              <w:left w:val="nil"/>
              <w:bottom w:val="single" w:sz="4" w:space="0" w:color="000000"/>
              <w:right w:val="single" w:sz="4" w:space="0" w:color="000000"/>
            </w:tcBorders>
            <w:shd w:val="clear" w:color="auto" w:fill="auto"/>
            <w:noWrap/>
            <w:vAlign w:val="bottom"/>
            <w:hideMark/>
          </w:tcPr>
          <w:p w14:paraId="4D71D5AB" w14:textId="050910C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ED292" w14:textId="3BB220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0EF85" w14:textId="45F851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447,018.75 </w:t>
            </w:r>
          </w:p>
        </w:tc>
      </w:tr>
      <w:tr w:rsidR="00FB1FBC" w:rsidRPr="00FB1FBC" w14:paraId="29FAAD2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2B21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6771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1FC4892D" w14:textId="2F3213B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29,744.78 </w:t>
            </w:r>
          </w:p>
        </w:tc>
        <w:tc>
          <w:tcPr>
            <w:tcW w:w="0" w:type="auto"/>
            <w:tcBorders>
              <w:top w:val="nil"/>
              <w:left w:val="nil"/>
              <w:bottom w:val="single" w:sz="4" w:space="0" w:color="000000"/>
              <w:right w:val="single" w:sz="4" w:space="0" w:color="000000"/>
            </w:tcBorders>
            <w:shd w:val="clear" w:color="auto" w:fill="auto"/>
            <w:noWrap/>
            <w:vAlign w:val="bottom"/>
            <w:hideMark/>
          </w:tcPr>
          <w:p w14:paraId="51CF3D91" w14:textId="7E83A1E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9C2B0" w14:textId="4CE4296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E99B3" w14:textId="6216F4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29,744.78 </w:t>
            </w:r>
          </w:p>
        </w:tc>
      </w:tr>
      <w:tr w:rsidR="00FB1FBC" w:rsidRPr="00FB1FBC" w14:paraId="11CBEE5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22FED"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560C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19DD94CC" w14:textId="2B05379F"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64A210ED" w14:textId="3E4D8C23"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870447E" w14:textId="41A6372A"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6005AEF" w14:textId="53482B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87,427.68 </w:t>
            </w:r>
          </w:p>
        </w:tc>
      </w:tr>
      <w:tr w:rsidR="00FB1FBC" w:rsidRPr="00FB1FBC" w14:paraId="399F238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299B4"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F670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2930732D" w14:textId="416ACD9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42BF53F3" w14:textId="7DD1AC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45982" w14:textId="094A50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AADF6" w14:textId="2ACE47D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10,914.68 </w:t>
            </w:r>
          </w:p>
        </w:tc>
      </w:tr>
      <w:tr w:rsidR="00FB1FBC" w:rsidRPr="00FB1FBC" w14:paraId="43E2BFDA"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3208D"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43A49CA3" w14:textId="74D8D66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6,384,432.35 </w:t>
            </w:r>
          </w:p>
        </w:tc>
        <w:tc>
          <w:tcPr>
            <w:tcW w:w="0" w:type="auto"/>
            <w:tcBorders>
              <w:top w:val="nil"/>
              <w:left w:val="nil"/>
              <w:bottom w:val="single" w:sz="4" w:space="0" w:color="000000"/>
              <w:right w:val="single" w:sz="4" w:space="0" w:color="000000"/>
            </w:tcBorders>
            <w:shd w:val="clear" w:color="D8D8D8" w:fill="D8D8D8"/>
            <w:noWrap/>
            <w:vAlign w:val="bottom"/>
            <w:hideMark/>
          </w:tcPr>
          <w:p w14:paraId="1D19E3C5" w14:textId="45FC29D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43CC25" w14:textId="4CC2D8F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FB572C" w14:textId="2EE7CE5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6,384,432.35 </w:t>
            </w:r>
          </w:p>
        </w:tc>
      </w:tr>
      <w:tr w:rsidR="00FB1FBC" w:rsidRPr="00FB1FBC" w14:paraId="2E9069BB"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6F00D"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4051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3394A351" w14:textId="6D2CC40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684A316A" w14:textId="44C1BF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6AB4B" w14:textId="2D147E4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6126B" w14:textId="1815B9A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79,843.44 </w:t>
            </w:r>
          </w:p>
        </w:tc>
      </w:tr>
      <w:tr w:rsidR="00FB1FBC" w:rsidRPr="00FB1FBC" w14:paraId="6ED55CC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50598"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4902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2BBC0735" w14:textId="0A2294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676D5591" w14:textId="4BF5785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8894B" w14:textId="29F01C4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7F87B" w14:textId="17B297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555,300.81 </w:t>
            </w:r>
          </w:p>
        </w:tc>
      </w:tr>
      <w:tr w:rsidR="00FB1FBC" w:rsidRPr="00FB1FBC" w14:paraId="1E79D71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554C1"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1196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6D583B1D" w14:textId="6CC3575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6CE0B84D" w14:textId="68FA12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B4A0D" w14:textId="09D1D8A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493BD" w14:textId="35D1EB4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773,479.63 </w:t>
            </w:r>
          </w:p>
        </w:tc>
      </w:tr>
      <w:tr w:rsidR="00FB1FBC" w:rsidRPr="00FB1FBC" w14:paraId="41131BB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CFBD3"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5942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2661BFD0" w14:textId="6AF7AEC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0F085D04" w14:textId="016846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51CBF" w14:textId="5DA149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CB15D" w14:textId="09BCFB5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894,162.86 </w:t>
            </w:r>
          </w:p>
        </w:tc>
      </w:tr>
      <w:tr w:rsidR="00FB1FBC" w:rsidRPr="00FB1FBC" w14:paraId="2C1A507E"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A869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9D2D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4F09DA8B" w14:textId="0F0DE5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4811E3EE" w14:textId="786CFA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20EB4" w14:textId="14331A5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B0926" w14:textId="4EF9568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79,732.08 </w:t>
            </w:r>
          </w:p>
        </w:tc>
      </w:tr>
      <w:tr w:rsidR="00FB1FBC" w:rsidRPr="00FB1FBC" w14:paraId="0A25DE2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EC206"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6284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52336223" w14:textId="072ED2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1848C3B7" w14:textId="21F61C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905A5" w14:textId="39E4FC1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A4D54" w14:textId="5CCC63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30,438.50 </w:t>
            </w:r>
          </w:p>
        </w:tc>
      </w:tr>
      <w:tr w:rsidR="00FB1FBC" w:rsidRPr="00FB1FBC" w14:paraId="7E2E65C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7640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55BB7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71065471" w14:textId="0C8FAF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1AE26F6F" w14:textId="466C99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9BCE1" w14:textId="1E6FCD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FEF7C" w14:textId="476A76D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485,663.12 </w:t>
            </w:r>
          </w:p>
        </w:tc>
      </w:tr>
      <w:tr w:rsidR="00FB1FBC" w:rsidRPr="00FB1FBC" w14:paraId="0DA6C012"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2C39A" w14:textId="77777777" w:rsidR="00FB1FBC" w:rsidRPr="00FB1FBC" w:rsidRDefault="00FB1FBC" w:rsidP="00FB1FBC">
            <w:pPr>
              <w:widowControl/>
              <w:spacing w:after="0" w:line="240" w:lineRule="auto"/>
              <w:contextualSpacing/>
              <w:jc w:val="right"/>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6DC29"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1608FC58" w14:textId="21EACE8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185,811.91 </w:t>
            </w:r>
          </w:p>
        </w:tc>
        <w:tc>
          <w:tcPr>
            <w:tcW w:w="0" w:type="auto"/>
            <w:tcBorders>
              <w:top w:val="nil"/>
              <w:left w:val="nil"/>
              <w:bottom w:val="single" w:sz="4" w:space="0" w:color="000000"/>
              <w:right w:val="single" w:sz="4" w:space="0" w:color="000000"/>
            </w:tcBorders>
            <w:shd w:val="clear" w:color="auto" w:fill="auto"/>
            <w:noWrap/>
            <w:vAlign w:val="bottom"/>
            <w:hideMark/>
          </w:tcPr>
          <w:p w14:paraId="71C58193" w14:textId="55DC032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8DACA" w14:textId="6459F70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E50ED" w14:textId="3F0ADA5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185,811.91 </w:t>
            </w:r>
          </w:p>
        </w:tc>
      </w:tr>
      <w:tr w:rsidR="00FB1FBC" w:rsidRPr="00FB1FBC" w14:paraId="7409A39A"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318E7"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4A7F2FC2" w14:textId="2F609519"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8,634,237.66 </w:t>
            </w:r>
          </w:p>
        </w:tc>
        <w:tc>
          <w:tcPr>
            <w:tcW w:w="0" w:type="auto"/>
            <w:tcBorders>
              <w:top w:val="nil"/>
              <w:left w:val="nil"/>
              <w:bottom w:val="single" w:sz="4" w:space="0" w:color="000000"/>
              <w:right w:val="single" w:sz="4" w:space="0" w:color="000000"/>
            </w:tcBorders>
            <w:shd w:val="clear" w:color="D8D8D8" w:fill="D8D8D8"/>
            <w:noWrap/>
            <w:vAlign w:val="bottom"/>
            <w:hideMark/>
          </w:tcPr>
          <w:p w14:paraId="0C57F727" w14:textId="45893D4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B14632" w14:textId="0737C93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DEBA64" w14:textId="6B31AD5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8,634,237.66 </w:t>
            </w:r>
          </w:p>
        </w:tc>
      </w:tr>
      <w:tr w:rsidR="00FB1FBC" w:rsidRPr="00FB1FBC" w14:paraId="308B507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65231"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BF66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30C85D4E" w14:textId="6FDD03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11B0404C" w14:textId="7B64BC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F579C" w14:textId="4A5656C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0D7C2" w14:textId="5B884E1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055,419.60 </w:t>
            </w:r>
          </w:p>
        </w:tc>
      </w:tr>
      <w:tr w:rsidR="00FB1FBC" w:rsidRPr="00FB1FBC" w14:paraId="2D48E7B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A253D"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390B8"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1F23AA8D" w14:textId="75485E2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582,756.76 </w:t>
            </w:r>
          </w:p>
        </w:tc>
        <w:tc>
          <w:tcPr>
            <w:tcW w:w="0" w:type="auto"/>
            <w:tcBorders>
              <w:top w:val="nil"/>
              <w:left w:val="nil"/>
              <w:bottom w:val="single" w:sz="4" w:space="0" w:color="000000"/>
              <w:right w:val="single" w:sz="4" w:space="0" w:color="000000"/>
            </w:tcBorders>
            <w:shd w:val="clear" w:color="auto" w:fill="auto"/>
            <w:noWrap/>
            <w:vAlign w:val="bottom"/>
            <w:hideMark/>
          </w:tcPr>
          <w:p w14:paraId="3652B68B" w14:textId="2E9060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1CBBD" w14:textId="7C8FBD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1D1F2" w14:textId="2DB6929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4,582,756.76 </w:t>
            </w:r>
          </w:p>
        </w:tc>
      </w:tr>
      <w:tr w:rsidR="00FB1FBC" w:rsidRPr="00FB1FBC" w14:paraId="465E65F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EDFE7"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7107B2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5E509580" w14:textId="78A253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54843AA6" w14:textId="26C5DA6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AC267" w14:textId="5639302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0C9ED" w14:textId="6D8D9F2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38,734.00 </w:t>
            </w:r>
          </w:p>
        </w:tc>
      </w:tr>
      <w:tr w:rsidR="00FB1FBC" w:rsidRPr="00FB1FBC" w14:paraId="7DAE4236"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A7DF0"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E256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672E73C7" w14:textId="1AD749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7C1C876F" w14:textId="74C3DD1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4ADF9" w14:textId="318D0F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32504" w14:textId="6873367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31,412.24 </w:t>
            </w:r>
          </w:p>
        </w:tc>
      </w:tr>
      <w:tr w:rsidR="00FB1FBC" w:rsidRPr="00FB1FBC" w14:paraId="46E3CA6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F1139"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4781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176F2581" w14:textId="5DFEFD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1DFE8CF9" w14:textId="09D6FE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2EE65" w14:textId="47403DF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06C89" w14:textId="341FCB7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45,336.00 </w:t>
            </w:r>
          </w:p>
        </w:tc>
      </w:tr>
      <w:tr w:rsidR="00FB1FBC" w:rsidRPr="00FB1FBC" w14:paraId="66ED8C20"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8A809"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33A3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43CCF465" w14:textId="748DCAC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28C8AB2C" w14:textId="697407D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B80B7" w14:textId="1D48561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5BC22" w14:textId="1E2F2C6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434,827.73 </w:t>
            </w:r>
          </w:p>
        </w:tc>
      </w:tr>
      <w:tr w:rsidR="00FB1FBC" w:rsidRPr="00FB1FBC" w14:paraId="0F0A2FA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58FA0"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3CB7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4AA13BA4" w14:textId="4A94050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2679F140" w14:textId="032FA39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8E297" w14:textId="5CEE04B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9997D" w14:textId="61EB340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973,843.51 </w:t>
            </w:r>
          </w:p>
        </w:tc>
      </w:tr>
      <w:tr w:rsidR="00FB1FBC" w:rsidRPr="00FB1FBC" w14:paraId="714F385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2400F"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029A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787A0FCE" w14:textId="4792D6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7DBD3783" w14:textId="73EAB0C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78929" w14:textId="308138C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5CB60" w14:textId="74D58FD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2,681,632.54 </w:t>
            </w:r>
          </w:p>
        </w:tc>
      </w:tr>
      <w:tr w:rsidR="00FB1FBC" w:rsidRPr="00FB1FBC" w14:paraId="35F9808D"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0E2F5"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F8EF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2D9CA240" w14:textId="36D7D6F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6D09494A" w14:textId="46055E3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D8622" w14:textId="4592C0C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F8FB4" w14:textId="0F634A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3,470,433.12 </w:t>
            </w:r>
          </w:p>
        </w:tc>
      </w:tr>
      <w:tr w:rsidR="00FB1FBC" w:rsidRPr="00FB1FBC" w14:paraId="5DEE8A45"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577B1" w14:textId="77777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D8C4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724C5F5B" w14:textId="1B11490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19,842.16 </w:t>
            </w:r>
          </w:p>
        </w:tc>
        <w:tc>
          <w:tcPr>
            <w:tcW w:w="0" w:type="auto"/>
            <w:tcBorders>
              <w:top w:val="nil"/>
              <w:left w:val="nil"/>
              <w:bottom w:val="single" w:sz="4" w:space="0" w:color="000000"/>
              <w:right w:val="single" w:sz="4" w:space="0" w:color="000000"/>
            </w:tcBorders>
            <w:shd w:val="clear" w:color="auto" w:fill="auto"/>
            <w:noWrap/>
            <w:vAlign w:val="bottom"/>
            <w:hideMark/>
          </w:tcPr>
          <w:p w14:paraId="76F309C9" w14:textId="74582D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B5B3B" w14:textId="76F5FD4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7BFF9" w14:textId="26CB039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1,519,842.16 </w:t>
            </w:r>
          </w:p>
        </w:tc>
      </w:tr>
      <w:tr w:rsidR="00FB1FBC" w:rsidRPr="00FB1FBC" w14:paraId="48D394F4"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3B6C29"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9B1145F" w14:textId="0D52456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967522F" w14:textId="718ED76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BC8AE76" w14:textId="583D7D72"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CD9D976" w14:textId="448CF76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2,732,738.94 </w:t>
            </w:r>
          </w:p>
        </w:tc>
      </w:tr>
      <w:tr w:rsidR="00FB1FBC" w:rsidRPr="00FB1FBC" w14:paraId="45B710C7"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63585"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21402A33" w14:textId="0D26A3E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59FBC2C" w14:textId="50E88AFC"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02AF10" w14:textId="5342FE0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E02D2CE" w14:textId="0319B9B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1,679,180.94 </w:t>
            </w:r>
          </w:p>
        </w:tc>
      </w:tr>
      <w:tr w:rsidR="00FB1FBC" w:rsidRPr="00FB1FBC" w14:paraId="675E954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B7158"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808A6"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4C408D50" w14:textId="2D54182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637A1B10" w14:textId="15B26C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D2F52" w14:textId="5B28394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D35F5" w14:textId="10F6C95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28,750.84 </w:t>
            </w:r>
          </w:p>
        </w:tc>
      </w:tr>
      <w:tr w:rsidR="00FB1FBC" w:rsidRPr="00FB1FBC" w14:paraId="4FE364D1"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142EC"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11CD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507B69E6" w14:textId="5F0F9E7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299A6C94" w14:textId="66A6013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4434F" w14:textId="45A0C3B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6E37F" w14:textId="3191169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12,012.22 </w:t>
            </w:r>
          </w:p>
        </w:tc>
      </w:tr>
      <w:tr w:rsidR="00FB1FBC" w:rsidRPr="00FB1FBC" w14:paraId="5A73248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F7FC3"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553E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649F91C3" w14:textId="11C17CE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58A7DA6D" w14:textId="04CEF8B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379B7" w14:textId="0455A75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12D74" w14:textId="637E969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69,122.92 </w:t>
            </w:r>
          </w:p>
        </w:tc>
      </w:tr>
      <w:tr w:rsidR="00FB1FBC" w:rsidRPr="00FB1FBC" w14:paraId="36C38BA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E5E90"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E814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49020E6E" w14:textId="16D11F13"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6EF06E32" w14:textId="3C7E06A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06502" w14:textId="6814E846"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FC67C" w14:textId="6610407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4,897.50 </w:t>
            </w:r>
          </w:p>
        </w:tc>
      </w:tr>
      <w:tr w:rsidR="00FB1FBC" w:rsidRPr="00FB1FBC" w14:paraId="22FE12E9"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14B35"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ED2F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532F6B93" w14:textId="1013286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5D3EC230" w14:textId="4F4DBC4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C98D5" w14:textId="69C5737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004B6" w14:textId="7E78E94D"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44,397.46 </w:t>
            </w:r>
          </w:p>
        </w:tc>
      </w:tr>
      <w:tr w:rsidR="00FB1FBC" w:rsidRPr="00FB1FBC" w14:paraId="036A1891"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841F9"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B77B252" w14:textId="5D140B1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00A47F" w14:textId="3AD9FA37"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B35229" w14:textId="3C0207F6"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63C74F" w14:textId="5C8E291A"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222,000.00 </w:t>
            </w:r>
          </w:p>
        </w:tc>
      </w:tr>
      <w:tr w:rsidR="00FB1FBC" w:rsidRPr="00FB1FBC" w14:paraId="418C5033"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D136C" w14:textId="77777777" w:rsidR="00FB1FBC" w:rsidRPr="00FB1FBC" w:rsidRDefault="00FB1FBC" w:rsidP="00FB1FBC">
            <w:pPr>
              <w:widowControl/>
              <w:spacing w:after="0" w:line="240" w:lineRule="auto"/>
              <w:contextualSpacing/>
              <w:rPr>
                <w:rFonts w:ascii="Arial Narrow" w:eastAsia="Times New Roman" w:hAnsi="Arial Narrow"/>
                <w:color w:val="000000"/>
                <w:sz w:val="20"/>
                <w:szCs w:val="20"/>
              </w:rPr>
            </w:pPr>
            <w:r w:rsidRPr="00FB1FBC">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ED82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C57E3D5" w14:textId="3999198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2CC1FBF" w14:textId="5B26C44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AB32A" w14:textId="225397D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7FE64" w14:textId="0292EFA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222,000.00 </w:t>
            </w:r>
          </w:p>
        </w:tc>
      </w:tr>
      <w:tr w:rsidR="00FB1FBC" w:rsidRPr="00FB1FBC" w14:paraId="3CD53B30"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D847A"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39000EE4" w14:textId="5A7C2A6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48211C" w14:textId="1D703AAB"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2B18AC" w14:textId="2366D27E"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5E4EBB" w14:textId="55F9FE0F"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10,920.00 </w:t>
            </w:r>
          </w:p>
        </w:tc>
      </w:tr>
      <w:tr w:rsidR="00FB1FBC" w:rsidRPr="00FB1FBC" w14:paraId="0281A71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C7302"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4F403"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5071DA3A" w14:textId="04264777"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ACDB352" w14:textId="338B98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518E0" w14:textId="16A4BD1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7F2D0" w14:textId="45CFB2B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6.00 </w:t>
            </w:r>
          </w:p>
        </w:tc>
      </w:tr>
      <w:tr w:rsidR="00FB1FBC" w:rsidRPr="00FB1FBC" w14:paraId="26BAECE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367DB"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4223E"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61025B4B" w14:textId="2785684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327543FC" w14:textId="720947C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DD810" w14:textId="73ECDD3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6BC86" w14:textId="07335F62"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4,368.00 </w:t>
            </w:r>
          </w:p>
        </w:tc>
      </w:tr>
      <w:tr w:rsidR="00FB1FBC" w:rsidRPr="00FB1FBC" w14:paraId="2E1A941A"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EA70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B1E0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32BB9B88" w14:textId="374C4C6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24A71AB" w14:textId="5969BA7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78EFA" w14:textId="0F40915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4EF34" w14:textId="42B35A9A"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6.00 </w:t>
            </w:r>
          </w:p>
        </w:tc>
      </w:tr>
      <w:tr w:rsidR="00FB1FBC" w:rsidRPr="00FB1FBC" w14:paraId="04CA440F"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07C04"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285BD"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752166CB" w14:textId="04CFAB4C"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D71705C" w14:textId="2FE807E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04194" w14:textId="5D85E61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0A188" w14:textId="1AA2D7C0"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6.00 </w:t>
            </w:r>
          </w:p>
        </w:tc>
      </w:tr>
      <w:tr w:rsidR="00FB1FBC" w:rsidRPr="00FB1FBC" w14:paraId="03258588"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1B25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2901C"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09F7557" w14:textId="0CB9659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0654520" w14:textId="60F7E1B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9B124" w14:textId="5B7B7024"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DAE16" w14:textId="6DF3D3F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546.00 </w:t>
            </w:r>
          </w:p>
        </w:tc>
      </w:tr>
      <w:tr w:rsidR="00FB1FBC" w:rsidRPr="00FB1FBC" w14:paraId="7D551317"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06BBA"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196B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5EEBFCC" w14:textId="1FC79C8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5340B120" w14:textId="2949340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8056B" w14:textId="7AB5D56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4D02F" w14:textId="39EB988E"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1,092.00 </w:t>
            </w:r>
          </w:p>
        </w:tc>
      </w:tr>
      <w:tr w:rsidR="00FB1FBC" w:rsidRPr="00FB1FBC" w14:paraId="424EC74C"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A653F"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B0085"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436FD7F7" w14:textId="3978D381"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34BCFCEB" w14:textId="5794825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F8336" w14:textId="53016D6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97F2B" w14:textId="3E309025"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3,276.00 </w:t>
            </w:r>
          </w:p>
        </w:tc>
      </w:tr>
      <w:tr w:rsidR="00FB1FBC" w:rsidRPr="00FB1FBC" w14:paraId="5C802302" w14:textId="77777777" w:rsidTr="00FB1FBC">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074D1" w14:textId="77777777" w:rsidR="00FB1FBC" w:rsidRPr="00FB1FBC" w:rsidRDefault="00FB1FBC" w:rsidP="00FB1FBC">
            <w:pPr>
              <w:widowControl/>
              <w:spacing w:after="0" w:line="240" w:lineRule="auto"/>
              <w:contextualSpacing/>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3ACE5755" w14:textId="422C68B1"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F936D1" w14:textId="74DCA3E4"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BB8A8B9" w14:textId="01E49E33"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2D8EE8" w14:textId="2FE2E260" w:rsidR="00FB1FBC" w:rsidRPr="00FB1FBC" w:rsidRDefault="00FB1FBC" w:rsidP="00FB1FBC">
            <w:pPr>
              <w:widowControl/>
              <w:spacing w:after="0" w:line="240" w:lineRule="auto"/>
              <w:contextualSpacing/>
              <w:jc w:val="right"/>
              <w:rPr>
                <w:rFonts w:ascii="Arial Narrow" w:eastAsia="Times New Roman" w:hAnsi="Arial Narrow"/>
                <w:b/>
                <w:bCs/>
                <w:color w:val="000000"/>
                <w:sz w:val="20"/>
                <w:szCs w:val="20"/>
              </w:rPr>
            </w:pPr>
            <w:r w:rsidRPr="00FB1FBC">
              <w:rPr>
                <w:rFonts w:ascii="Arial Narrow" w:eastAsia="Times New Roman" w:hAnsi="Arial Narrow"/>
                <w:b/>
                <w:bCs/>
                <w:color w:val="000000"/>
                <w:sz w:val="20"/>
                <w:szCs w:val="20"/>
              </w:rPr>
              <w:t xml:space="preserve"> 820,638.00 </w:t>
            </w:r>
          </w:p>
        </w:tc>
      </w:tr>
      <w:tr w:rsidR="00FB1FBC" w:rsidRPr="00FB1FBC" w14:paraId="1D7C0A94" w14:textId="77777777" w:rsidTr="00FB1FBC">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BE210"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C4D97" w14:textId="77777777" w:rsidR="00FB1FBC" w:rsidRPr="00FB1FBC" w:rsidRDefault="00FB1FBC" w:rsidP="00FB1FBC">
            <w:pPr>
              <w:widowControl/>
              <w:spacing w:after="0" w:line="240" w:lineRule="auto"/>
              <w:contextualSpacing/>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7F296228" w14:textId="5CCAADA8"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71A7A398" w14:textId="0C1FB12F"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C0337" w14:textId="492C0CEB"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43EB4" w14:textId="3E48F819" w:rsidR="00FB1FBC" w:rsidRPr="00FB1FBC" w:rsidRDefault="00FB1FBC" w:rsidP="00FB1FBC">
            <w:pPr>
              <w:widowControl/>
              <w:spacing w:after="0" w:line="240" w:lineRule="auto"/>
              <w:contextualSpacing/>
              <w:jc w:val="right"/>
              <w:rPr>
                <w:rFonts w:ascii="Arial Narrow" w:eastAsia="Times New Roman" w:hAnsi="Arial Narrow"/>
                <w:i/>
                <w:iCs/>
                <w:color w:val="000000"/>
                <w:sz w:val="20"/>
                <w:szCs w:val="20"/>
              </w:rPr>
            </w:pPr>
            <w:r w:rsidRPr="00FB1FBC">
              <w:rPr>
                <w:rFonts w:ascii="Arial Narrow" w:eastAsia="Times New Roman" w:hAnsi="Arial Narrow"/>
                <w:i/>
                <w:iCs/>
                <w:color w:val="000000"/>
                <w:sz w:val="20"/>
                <w:szCs w:val="20"/>
              </w:rPr>
              <w:t xml:space="preserve">820,638.00 </w:t>
            </w:r>
          </w:p>
        </w:tc>
      </w:tr>
    </w:tbl>
    <w:p w14:paraId="00089B3D" w14:textId="22CDAF42"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47C93265" w14:textId="09996731" w:rsidR="00FB1FBC" w:rsidRDefault="00FB1FBC">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w:t>
      </w:r>
      <w:r w:rsidRPr="00FB1FBC">
        <w:rPr>
          <w:rFonts w:ascii="Arial" w:eastAsia="Arial" w:hAnsi="Arial" w:cs="Arial"/>
          <w:bCs/>
          <w:i/>
          <w:sz w:val="16"/>
          <w:szCs w:val="16"/>
        </w:rPr>
        <w:t xml:space="preserve">This version reflects the corrected total number of FFPs in </w:t>
      </w:r>
      <w:r>
        <w:rPr>
          <w:rFonts w:ascii="Arial" w:eastAsia="Arial" w:hAnsi="Arial" w:cs="Arial"/>
          <w:bCs/>
          <w:i/>
          <w:sz w:val="16"/>
          <w:szCs w:val="16"/>
        </w:rPr>
        <w:t>Region VI</w:t>
      </w:r>
      <w:r w:rsidRPr="00FB1FBC">
        <w:rPr>
          <w:rFonts w:ascii="Arial" w:eastAsia="Arial" w:hAnsi="Arial" w:cs="Arial"/>
          <w:bCs/>
          <w:i/>
          <w:sz w:val="16"/>
          <w:szCs w:val="16"/>
        </w:rPr>
        <w:t xml:space="preserve"> after data validation on </w:t>
      </w:r>
      <w:r>
        <w:rPr>
          <w:rFonts w:ascii="Arial" w:eastAsia="Arial" w:hAnsi="Arial" w:cs="Arial"/>
          <w:bCs/>
          <w:i/>
          <w:sz w:val="16"/>
          <w:szCs w:val="16"/>
        </w:rPr>
        <w:t>07</w:t>
      </w:r>
      <w:r w:rsidRPr="00FB1FBC">
        <w:rPr>
          <w:rFonts w:ascii="Arial" w:eastAsia="Arial" w:hAnsi="Arial" w:cs="Arial"/>
          <w:bCs/>
          <w:i/>
          <w:sz w:val="16"/>
          <w:szCs w:val="16"/>
        </w:rPr>
        <w:t xml:space="preserve"> Ju</w:t>
      </w:r>
      <w:r>
        <w:rPr>
          <w:rFonts w:ascii="Arial" w:eastAsia="Arial" w:hAnsi="Arial" w:cs="Arial"/>
          <w:bCs/>
          <w:i/>
          <w:sz w:val="16"/>
          <w:szCs w:val="16"/>
        </w:rPr>
        <w:t>ly</w:t>
      </w:r>
      <w:r w:rsidRPr="00FB1FBC">
        <w:rPr>
          <w:rFonts w:ascii="Arial" w:eastAsia="Arial" w:hAnsi="Arial" w:cs="Arial"/>
          <w:bCs/>
          <w:i/>
          <w:sz w:val="16"/>
          <w:szCs w:val="16"/>
        </w:rPr>
        <w:t xml:space="preserve"> 2021.</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65FD2E60"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7C2872" w:rsidRPr="007C2872">
        <w:rPr>
          <w:rFonts w:ascii="Arial" w:eastAsia="Times New Roman" w:hAnsi="Arial" w:cs="Arial"/>
          <w:b/>
          <w:bCs/>
          <w:color w:val="0070C0"/>
          <w:sz w:val="24"/>
          <w:szCs w:val="24"/>
          <w:lang w:eastAsia="en-US"/>
        </w:rPr>
        <w:t>1,080,496,027.63</w:t>
      </w:r>
      <w:r w:rsidR="007C2872">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236D1A10" w:rsidR="002A2C5B" w:rsidRPr="007C2872" w:rsidRDefault="002A7D6A">
      <w:pPr>
        <w:spacing w:after="0" w:line="240" w:lineRule="auto"/>
        <w:ind w:left="360"/>
        <w:contextualSpacing/>
        <w:jc w:val="both"/>
        <w:rPr>
          <w:rFonts w:ascii="Arial" w:eastAsia="Times New Roman" w:hAnsi="Arial" w:cs="Arial"/>
          <w:sz w:val="24"/>
          <w:szCs w:val="24"/>
          <w:lang w:val="en-US" w:eastAsia="en-US"/>
        </w:rPr>
      </w:pPr>
      <w:r w:rsidRPr="007C2872">
        <w:rPr>
          <w:rFonts w:ascii="Arial" w:eastAsia="Times New Roman" w:hAnsi="Arial" w:cs="Arial"/>
          <w:sz w:val="24"/>
          <w:szCs w:val="24"/>
          <w:lang w:val="en-US" w:eastAsia="en-US"/>
        </w:rPr>
        <w:t xml:space="preserve">A total of </w:t>
      </w:r>
      <w:r w:rsidRPr="007C2872">
        <w:rPr>
          <w:rFonts w:ascii="Arial" w:eastAsia="Times New Roman" w:hAnsi="Arial" w:cs="Arial"/>
          <w:b/>
          <w:sz w:val="24"/>
          <w:szCs w:val="24"/>
          <w:lang w:val="en-US" w:eastAsia="en-US"/>
        </w:rPr>
        <w:t>₱</w:t>
      </w:r>
      <w:r w:rsidR="00544C9A" w:rsidRPr="007C2872">
        <w:rPr>
          <w:rFonts w:ascii="Arial" w:eastAsia="Times New Roman" w:hAnsi="Arial" w:cs="Arial"/>
          <w:b/>
          <w:bCs/>
          <w:sz w:val="24"/>
          <w:szCs w:val="24"/>
          <w:lang w:eastAsia="en-US"/>
        </w:rPr>
        <w:t xml:space="preserve">199,692,357.29 </w:t>
      </w:r>
      <w:r w:rsidRPr="007C2872">
        <w:rPr>
          <w:rFonts w:ascii="Arial" w:eastAsia="Times New Roman" w:hAnsi="Arial" w:cs="Arial"/>
          <w:b/>
          <w:sz w:val="24"/>
          <w:szCs w:val="24"/>
          <w:lang w:val="en-US" w:eastAsia="en-US"/>
        </w:rPr>
        <w:t>standby funds</w:t>
      </w:r>
      <w:r w:rsidRPr="007C2872">
        <w:rPr>
          <w:rFonts w:ascii="Arial" w:eastAsia="Times New Roman" w:hAnsi="Arial" w:cs="Arial"/>
          <w:sz w:val="24"/>
          <w:szCs w:val="24"/>
          <w:lang w:val="en-US" w:eastAsia="en-US"/>
        </w:rPr>
        <w:t xml:space="preserve"> in the CO and FOs. Of the said amount, </w:t>
      </w:r>
      <w:r w:rsidRPr="007C2872">
        <w:rPr>
          <w:rFonts w:ascii="Arial" w:eastAsia="Times New Roman" w:hAnsi="Arial" w:cs="Arial"/>
          <w:b/>
          <w:sz w:val="24"/>
          <w:szCs w:val="24"/>
          <w:lang w:val="en-US" w:eastAsia="en-US"/>
        </w:rPr>
        <w:t>₱</w:t>
      </w:r>
      <w:r w:rsidR="00512873" w:rsidRPr="007C2872">
        <w:rPr>
          <w:rFonts w:ascii="Arial" w:eastAsia="Times New Roman" w:hAnsi="Arial" w:cs="Arial"/>
          <w:b/>
          <w:sz w:val="24"/>
          <w:szCs w:val="24"/>
          <w:lang w:val="en-US" w:eastAsia="en-US"/>
        </w:rPr>
        <w:t xml:space="preserve">156,765,441.32 </w:t>
      </w:r>
      <w:r w:rsidRPr="007C2872">
        <w:rPr>
          <w:rFonts w:ascii="Arial" w:eastAsia="Times New Roman" w:hAnsi="Arial" w:cs="Arial"/>
          <w:sz w:val="24"/>
          <w:szCs w:val="24"/>
          <w:lang w:val="en-US" w:eastAsia="en-US"/>
        </w:rPr>
        <w:t xml:space="preserve">is the available </w:t>
      </w:r>
      <w:r w:rsidRPr="007C2872">
        <w:rPr>
          <w:rFonts w:ascii="Arial" w:eastAsia="Times New Roman" w:hAnsi="Arial" w:cs="Arial"/>
          <w:b/>
          <w:sz w:val="24"/>
          <w:szCs w:val="24"/>
          <w:lang w:val="en-US" w:eastAsia="en-US"/>
        </w:rPr>
        <w:t>Quick Response Fund (QRF)</w:t>
      </w:r>
      <w:r w:rsidRPr="007C2872">
        <w:rPr>
          <w:rFonts w:ascii="Arial" w:eastAsia="Times New Roman" w:hAnsi="Arial" w:cs="Arial"/>
          <w:sz w:val="24"/>
          <w:szCs w:val="24"/>
          <w:lang w:val="en-US" w:eastAsia="en-US"/>
        </w:rPr>
        <w:t xml:space="preserve"> 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0B2B73C9"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7C2872" w:rsidRPr="007C2872">
        <w:rPr>
          <w:rFonts w:ascii="Arial" w:eastAsia="Times New Roman" w:hAnsi="Arial" w:cs="Arial"/>
          <w:b/>
          <w:bCs/>
          <w:color w:val="0070C0"/>
          <w:sz w:val="24"/>
          <w:szCs w:val="24"/>
          <w:lang w:eastAsia="en-US"/>
        </w:rPr>
        <w:t>311,769</w:t>
      </w:r>
      <w:r w:rsidR="007C2872">
        <w:rPr>
          <w:rFonts w:ascii="Arial" w:eastAsia="Times New Roman" w:hAnsi="Arial" w:cs="Arial"/>
          <w:b/>
          <w:bCs/>
          <w:color w:val="0070C0"/>
          <w:sz w:val="24"/>
          <w:szCs w:val="24"/>
          <w:lang w:eastAsia="en-US"/>
        </w:rPr>
        <w:t xml:space="preserve">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7C2872" w:rsidRPr="007C2872">
        <w:rPr>
          <w:rFonts w:ascii="Arial" w:eastAsia="Times New Roman" w:hAnsi="Arial" w:cs="Arial"/>
          <w:b/>
          <w:bCs/>
          <w:color w:val="0070C0"/>
          <w:sz w:val="24"/>
          <w:szCs w:val="24"/>
          <w:lang w:eastAsia="en-US"/>
        </w:rPr>
        <w:t>168,292,030.52</w:t>
      </w:r>
      <w:r w:rsidRPr="00AF7BE8">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512873">
        <w:rPr>
          <w:rFonts w:ascii="Arial" w:eastAsia="Times New Roman" w:hAnsi="Arial" w:cs="Arial"/>
          <w:b/>
          <w:color w:val="0070C0"/>
          <w:sz w:val="24"/>
          <w:szCs w:val="24"/>
          <w:lang w:val="en-US" w:eastAsia="en-US"/>
        </w:rPr>
        <w:t>₱</w:t>
      </w:r>
      <w:r w:rsidR="007C2872" w:rsidRPr="007C2872">
        <w:rPr>
          <w:rFonts w:ascii="Arial" w:eastAsia="Times New Roman" w:hAnsi="Arial" w:cs="Arial"/>
          <w:b/>
          <w:bCs/>
          <w:color w:val="0070C0"/>
          <w:sz w:val="24"/>
          <w:szCs w:val="24"/>
          <w:lang w:eastAsia="en-US"/>
        </w:rPr>
        <w:t>247,113,312.66</w:t>
      </w:r>
      <w:r w:rsidR="007C2872">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7C2872" w:rsidRPr="007C2872">
        <w:rPr>
          <w:rFonts w:ascii="Arial" w:eastAsia="Times New Roman" w:hAnsi="Arial" w:cs="Arial"/>
          <w:b/>
          <w:bCs/>
          <w:color w:val="0070C0"/>
          <w:sz w:val="24"/>
          <w:szCs w:val="24"/>
          <w:lang w:eastAsia="en-US"/>
        </w:rPr>
        <w:t>465,398,327.16</w:t>
      </w:r>
      <w:r w:rsidR="007C2872">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44" w:type="pct"/>
        <w:tblInd w:w="274" w:type="dxa"/>
        <w:tblLook w:val="04A0" w:firstRow="1" w:lastRow="0" w:firstColumn="1" w:lastColumn="0" w:noHBand="0" w:noVBand="1"/>
      </w:tblPr>
      <w:tblGrid>
        <w:gridCol w:w="1390"/>
        <w:gridCol w:w="1418"/>
        <w:gridCol w:w="1109"/>
        <w:gridCol w:w="1329"/>
        <w:gridCol w:w="1326"/>
        <w:gridCol w:w="1301"/>
        <w:gridCol w:w="1556"/>
      </w:tblGrid>
      <w:tr w:rsidR="00222EA4" w:rsidRPr="00027AA2" w14:paraId="734A2D75" w14:textId="77777777" w:rsidTr="00027AA2">
        <w:trPr>
          <w:trHeight w:val="20"/>
          <w:tblHeader/>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16FE9E4"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REGIONAL / FIELD OFFICE</w:t>
            </w:r>
          </w:p>
        </w:tc>
        <w:tc>
          <w:tcPr>
            <w:tcW w:w="75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D6CB6D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STANDBY FUNDS</w:t>
            </w:r>
          </w:p>
        </w:tc>
        <w:tc>
          <w:tcPr>
            <w:tcW w:w="1293"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EAFC01A"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FAMILY FOOD PACKS</w:t>
            </w:r>
          </w:p>
        </w:tc>
        <w:tc>
          <w:tcPr>
            <w:tcW w:w="70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769AFD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8B917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NON-FOOD RELIEF ITEMS</w:t>
            </w:r>
          </w:p>
        </w:tc>
        <w:tc>
          <w:tcPr>
            <w:tcW w:w="8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1584B36"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STANDBY FUNDS &amp; STOCKPILE</w:t>
            </w:r>
          </w:p>
        </w:tc>
      </w:tr>
      <w:tr w:rsidR="00222EA4" w:rsidRPr="00027AA2" w14:paraId="02E771CB" w14:textId="77777777" w:rsidTr="00027AA2">
        <w:trPr>
          <w:trHeight w:val="20"/>
          <w:tblHeader/>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FBECF58"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752" w:type="pct"/>
            <w:vMerge/>
            <w:tcBorders>
              <w:top w:val="single" w:sz="8" w:space="0" w:color="000000"/>
              <w:left w:val="single" w:sz="8" w:space="0" w:color="000000"/>
              <w:bottom w:val="single" w:sz="8" w:space="0" w:color="000000"/>
              <w:right w:val="single" w:sz="8" w:space="0" w:color="000000"/>
            </w:tcBorders>
            <w:vAlign w:val="center"/>
            <w:hideMark/>
          </w:tcPr>
          <w:p w14:paraId="56256E42"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503CD97"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QUANTITY</w:t>
            </w:r>
          </w:p>
        </w:tc>
        <w:tc>
          <w:tcPr>
            <w:tcW w:w="70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F2FE1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E0B5382"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38F8C2C" w14:textId="77777777" w:rsidR="00222EA4" w:rsidRPr="00027AA2"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027AA2">
              <w:rPr>
                <w:rFonts w:ascii="Arial Narrow" w:eastAsia="Times New Roman" w:hAnsi="Arial Narrow"/>
                <w:b/>
                <w:bCs/>
                <w:color w:val="000000"/>
                <w:sz w:val="18"/>
                <w:szCs w:val="18"/>
              </w:rPr>
              <w:t>TOTAL COST</w:t>
            </w:r>
          </w:p>
        </w:tc>
        <w:tc>
          <w:tcPr>
            <w:tcW w:w="825" w:type="pct"/>
            <w:vMerge/>
            <w:tcBorders>
              <w:top w:val="single" w:sz="8" w:space="0" w:color="000000"/>
              <w:left w:val="single" w:sz="8" w:space="0" w:color="000000"/>
              <w:bottom w:val="single" w:sz="8" w:space="0" w:color="000000"/>
              <w:right w:val="single" w:sz="8" w:space="0" w:color="000000"/>
            </w:tcBorders>
            <w:vAlign w:val="center"/>
            <w:hideMark/>
          </w:tcPr>
          <w:p w14:paraId="65016E0A" w14:textId="77777777" w:rsidR="00222EA4" w:rsidRPr="00027AA2" w:rsidRDefault="00222EA4" w:rsidP="00222EA4">
            <w:pPr>
              <w:widowControl/>
              <w:spacing w:after="0" w:line="240" w:lineRule="auto"/>
              <w:ind w:right="57"/>
              <w:contextualSpacing/>
              <w:rPr>
                <w:rFonts w:ascii="Arial Narrow" w:eastAsia="Times New Roman" w:hAnsi="Arial Narrow"/>
                <w:b/>
                <w:bCs/>
                <w:color w:val="000000"/>
                <w:sz w:val="18"/>
                <w:szCs w:val="18"/>
              </w:rPr>
            </w:pPr>
          </w:p>
        </w:tc>
      </w:tr>
      <w:tr w:rsidR="007C2872" w:rsidRPr="00027AA2" w14:paraId="403583F8"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4052B67" w14:textId="77777777" w:rsidR="007C2872" w:rsidRPr="00027AA2" w:rsidRDefault="007C2872" w:rsidP="007C2872">
            <w:pPr>
              <w:widowControl/>
              <w:spacing w:after="0" w:line="240" w:lineRule="auto"/>
              <w:ind w:right="57"/>
              <w:contextualSpacing/>
              <w:jc w:val="center"/>
              <w:rPr>
                <w:rFonts w:ascii="Arial Narrow" w:eastAsia="Times New Roman" w:hAnsi="Arial Narrow"/>
                <w:b/>
                <w:bCs/>
                <w:color w:val="000000"/>
                <w:sz w:val="18"/>
                <w:szCs w:val="18"/>
              </w:rPr>
            </w:pPr>
            <w:bookmarkStart w:id="1" w:name="_Hlk76478665"/>
            <w:r w:rsidRPr="00027AA2">
              <w:rPr>
                <w:rFonts w:ascii="Arial Narrow" w:eastAsia="Times New Roman" w:hAnsi="Arial Narrow"/>
                <w:b/>
                <w:bCs/>
                <w:color w:val="000000"/>
                <w:sz w:val="18"/>
                <w:szCs w:val="18"/>
              </w:rPr>
              <w:t>TOTAL</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55EB9CE" w14:textId="3F91468E" w:rsidR="007C2872" w:rsidRPr="00027AA2" w:rsidRDefault="007C2872" w:rsidP="007C28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99,692,357.29</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0AE4D3" w14:textId="6D0A048A" w:rsidR="007C2872" w:rsidRPr="00027AA2" w:rsidRDefault="007C2872" w:rsidP="007C28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11,769</w:t>
            </w:r>
          </w:p>
        </w:tc>
        <w:tc>
          <w:tcPr>
            <w:tcW w:w="70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F94AC4" w14:textId="73A4D2DE" w:rsidR="007C2872" w:rsidRPr="00027AA2" w:rsidRDefault="007C2872" w:rsidP="007C28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68,292,030.52</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B6326B" w14:textId="7F091B15" w:rsidR="007C2872" w:rsidRPr="00027AA2" w:rsidRDefault="007C2872" w:rsidP="007C28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47,113,312.66</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B91E65" w14:textId="73E4E6F2" w:rsidR="007C2872" w:rsidRPr="00027AA2" w:rsidRDefault="007C2872" w:rsidP="007C28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65,398,327.16</w:t>
            </w:r>
          </w:p>
        </w:tc>
        <w:tc>
          <w:tcPr>
            <w:tcW w:w="8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CFD546" w14:textId="5FF7D8DA" w:rsidR="007C2872" w:rsidRPr="00027AA2" w:rsidRDefault="007C2872" w:rsidP="007C287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080,496,027.63</w:t>
            </w:r>
          </w:p>
        </w:tc>
      </w:tr>
      <w:bookmarkEnd w:id="1"/>
      <w:tr w:rsidR="007C2872" w:rsidRPr="00027AA2" w14:paraId="3067289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149B02"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r w:rsidRPr="00027AA2">
              <w:rPr>
                <w:rFonts w:ascii="Arial Narrow" w:eastAsia="Times New Roman" w:hAnsi="Arial Narrow"/>
                <w:color w:val="000000"/>
                <w:sz w:val="18"/>
                <w:szCs w:val="18"/>
              </w:rPr>
              <w:t>Central Office</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B7FD5" w14:textId="3A969AB9"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765,441.3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B3DBA2" w14:textId="14CB4C51"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D93BF" w14:textId="45E9C91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9BB37" w14:textId="54496E26"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FE2A1" w14:textId="2894FAC7"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6166C" w14:textId="2BBC3185"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6,765,441.32</w:t>
            </w:r>
          </w:p>
        </w:tc>
      </w:tr>
      <w:tr w:rsidR="007C2872" w:rsidRPr="00027AA2" w14:paraId="605230E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8C1BEB"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027AA2">
                <w:rPr>
                  <w:rFonts w:ascii="Arial Narrow" w:eastAsia="Times New Roman" w:hAnsi="Arial Narrow"/>
                  <w:color w:val="000000"/>
                  <w:sz w:val="18"/>
                  <w:szCs w:val="18"/>
                </w:rPr>
                <w:t>NRLMB - NRO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7C6AA" w14:textId="2886FD9F"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D1565" w14:textId="22EB11A9"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60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A740E" w14:textId="4352F46C"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485,998.4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333A8" w14:textId="6C036EE1"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6,053,071.21</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1B237" w14:textId="5215957D"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4,470,741.2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E96F5" w14:textId="335B5E84"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009,810.86</w:t>
            </w:r>
          </w:p>
        </w:tc>
      </w:tr>
      <w:tr w:rsidR="007C2872" w:rsidRPr="00027AA2" w14:paraId="7285E1D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2C2B72"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027AA2">
                <w:rPr>
                  <w:rFonts w:ascii="Arial Narrow" w:eastAsia="Times New Roman" w:hAnsi="Arial Narrow"/>
                  <w:color w:val="000000"/>
                  <w:sz w:val="18"/>
                  <w:szCs w:val="18"/>
                </w:rPr>
                <w:t>NRLMB - VDR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BA076" w14:textId="3717280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7A5DB" w14:textId="34D6AB2D"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2BE58" w14:textId="63DBC8A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74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CEC24" w14:textId="01003CD5"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930,062.5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C076E" w14:textId="525DE73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93,376.5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5E598" w14:textId="737A5051"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553,184.05</w:t>
            </w:r>
          </w:p>
        </w:tc>
      </w:tr>
      <w:tr w:rsidR="007C2872" w:rsidRPr="00027AA2" w14:paraId="68B197C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36DFFC"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027AA2">
                <w:rPr>
                  <w:rFonts w:ascii="Arial Narrow" w:eastAsia="Times New Roman" w:hAnsi="Arial Narrow"/>
                  <w:color w:val="000000"/>
                  <w:sz w:val="18"/>
                  <w:szCs w:val="18"/>
                </w:rPr>
                <w:t>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B9465" w14:textId="55FBFFF5"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8DC55" w14:textId="2B05251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24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E96340" w14:textId="0C073D4B"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74,440.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9154D4" w14:textId="4DD398A3"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85,321.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04D44" w14:textId="3A55CF92"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70,805.2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0F41C" w14:textId="33AF4409"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331,301.44</w:t>
            </w:r>
          </w:p>
        </w:tc>
      </w:tr>
      <w:tr w:rsidR="007C2872" w:rsidRPr="00027AA2" w14:paraId="401C022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19BE8A"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027AA2">
                <w:rPr>
                  <w:rFonts w:ascii="Arial Narrow" w:eastAsia="Times New Roman" w:hAnsi="Arial Narrow"/>
                  <w:color w:val="000000"/>
                  <w:sz w:val="18"/>
                  <w:szCs w:val="18"/>
                </w:rPr>
                <w:t>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AF5B8B" w14:textId="40233447"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9,635.6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7D22B" w14:textId="116376A2"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23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687AD" w14:textId="16A87FDC"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21,680.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B956" w14:textId="33E767EF"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43,998.2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5E8A4" w14:textId="23F94162"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93,479.17</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1AB198" w14:textId="49A4B712"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898,793.09</w:t>
            </w:r>
          </w:p>
        </w:tc>
      </w:tr>
      <w:tr w:rsidR="007C2872" w:rsidRPr="00027AA2" w14:paraId="65EFB5AD"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8AE477"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027AA2">
                <w:rPr>
                  <w:rFonts w:ascii="Arial Narrow" w:eastAsia="Times New Roman" w:hAnsi="Arial Narrow"/>
                  <w:color w:val="000000"/>
                  <w:sz w:val="18"/>
                  <w:szCs w:val="18"/>
                </w:rPr>
                <w:t>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B645A" w14:textId="37DD848B"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5903C" w14:textId="5B1CFCCF"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64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B28D5" w14:textId="709B73AA"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35,180.3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A67D2" w14:textId="27D41487"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93,059.6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DA11C" w14:textId="22339621"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704,240.7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9A5D07" w14:textId="6E82C181"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332,480.73</w:t>
            </w:r>
          </w:p>
        </w:tc>
      </w:tr>
      <w:tr w:rsidR="007C2872" w:rsidRPr="00027AA2" w14:paraId="1B502814"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198969"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027AA2">
                <w:rPr>
                  <w:rFonts w:ascii="Arial Narrow" w:eastAsia="Times New Roman" w:hAnsi="Arial Narrow"/>
                  <w:color w:val="000000"/>
                  <w:sz w:val="18"/>
                  <w:szCs w:val="18"/>
                </w:rPr>
                <w:t>CALABARZON</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959A2" w14:textId="0D8D339F"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0898C" w14:textId="518D3B7B"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72</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996B4" w14:textId="6B8F2220"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27,448.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73EE0" w14:textId="1024A014"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07,438.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3D5CA" w14:textId="5D46FC61"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926,446.9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D8BFD" w14:textId="320BAF6F"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561,333.18</w:t>
            </w:r>
          </w:p>
        </w:tc>
      </w:tr>
      <w:tr w:rsidR="007C2872" w:rsidRPr="00027AA2" w14:paraId="17E59B33"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1E3F76"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027AA2">
                <w:rPr>
                  <w:rFonts w:ascii="Arial Narrow" w:eastAsia="Times New Roman" w:hAnsi="Arial Narrow"/>
                  <w:color w:val="000000"/>
                  <w:sz w:val="18"/>
                  <w:szCs w:val="18"/>
                </w:rPr>
                <w:t>MIMAROP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5748C" w14:textId="4DF8B950"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05013F" w14:textId="04EE168A"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9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0D6DF5" w14:textId="79E334D3"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09,277.4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01FF3" w14:textId="54153A8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6B1AE" w14:textId="5DF97DF1"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B1231" w14:textId="7FF7B443"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088,498.77</w:t>
            </w:r>
          </w:p>
        </w:tc>
      </w:tr>
      <w:tr w:rsidR="007C2872" w:rsidRPr="00027AA2" w14:paraId="3230D04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7FAC3F"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027AA2">
                <w:rPr>
                  <w:rFonts w:ascii="Arial Narrow" w:eastAsia="Times New Roman" w:hAnsi="Arial Narrow"/>
                  <w:color w:val="000000"/>
                  <w:sz w:val="18"/>
                  <w:szCs w:val="18"/>
                </w:rPr>
                <w:t>V</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FD9FB" w14:textId="012095E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5A5E02" w14:textId="24C1A3F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65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534D1" w14:textId="52932985"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128,473.3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7F157" w14:textId="65A9A722"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392,666.8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29863" w14:textId="4796A05E"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100,933.9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CC93B" w14:textId="3C8E71F2"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622,074.11</w:t>
            </w:r>
          </w:p>
        </w:tc>
      </w:tr>
      <w:tr w:rsidR="007C2872" w:rsidRPr="00027AA2" w14:paraId="76B9F25E"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B2E03A"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027AA2">
                <w:rPr>
                  <w:rFonts w:ascii="Arial Narrow" w:eastAsia="Times New Roman" w:hAnsi="Arial Narrow"/>
                  <w:color w:val="000000"/>
                  <w:sz w:val="18"/>
                  <w:szCs w:val="18"/>
                </w:rPr>
                <w:t>V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0DFE6" w14:textId="49510E45"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636.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A3153" w14:textId="3DD2C2A9"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37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334E4" w14:textId="03D8002A"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28,505.6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0CC58" w14:textId="3DB796DA"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81,775.2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C2AAD" w14:textId="235557AC"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955,822.1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E1F78" w14:textId="5691B0B6"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066,739.44</w:t>
            </w:r>
          </w:p>
        </w:tc>
      </w:tr>
      <w:tr w:rsidR="007C2872" w:rsidRPr="00027AA2" w14:paraId="2B1A4965"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93EDB1"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027AA2">
                <w:rPr>
                  <w:rFonts w:ascii="Arial Narrow" w:eastAsia="Times New Roman" w:hAnsi="Arial Narrow"/>
                  <w:color w:val="000000"/>
                  <w:sz w:val="18"/>
                  <w:szCs w:val="18"/>
                </w:rPr>
                <w:t>V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28EB9" w14:textId="4502780E"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A0681" w14:textId="30F5B910"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79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D85EA6" w14:textId="14E8F834"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389,078.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3F3B4" w14:textId="716E0159"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689,915.3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8FB5B" w14:textId="5FD1F4B1"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FD064" w14:textId="19324F8A"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377,157.44</w:t>
            </w:r>
          </w:p>
        </w:tc>
      </w:tr>
      <w:tr w:rsidR="007C2872" w:rsidRPr="00027AA2" w14:paraId="7E739B19"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7E82F5"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027AA2">
                <w:rPr>
                  <w:rFonts w:ascii="Arial Narrow" w:eastAsia="Times New Roman" w:hAnsi="Arial Narrow"/>
                  <w:color w:val="000000"/>
                  <w:sz w:val="18"/>
                  <w:szCs w:val="18"/>
                </w:rPr>
                <w:t>V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2AD9F" w14:textId="4846D8CD"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B8495" w14:textId="26DB8ECC"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93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9F71B" w14:textId="747CA234"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53,056.21</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9C2BD" w14:textId="5AEE2CD0"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8,125.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0B723" w14:textId="13F28B7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8,573.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E7176" w14:textId="753F978C"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984,755.29</w:t>
            </w:r>
          </w:p>
        </w:tc>
      </w:tr>
      <w:tr w:rsidR="007C2872" w:rsidRPr="00027AA2" w14:paraId="4243C50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12091E"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027AA2">
                <w:rPr>
                  <w:rFonts w:ascii="Arial Narrow" w:eastAsia="Times New Roman" w:hAnsi="Arial Narrow"/>
                  <w:color w:val="000000"/>
                  <w:sz w:val="18"/>
                  <w:szCs w:val="18"/>
                </w:rPr>
                <w:t>I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48144" w14:textId="2D37285F"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FDE79" w14:textId="0585487D"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27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6C0D2" w14:textId="155661A5"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67,684.2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FEB3D" w14:textId="6EED5307"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93,837.7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070C8" w14:textId="3DD1B8EE"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57,978.6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37887" w14:textId="531D06D0"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619,500.65</w:t>
            </w:r>
          </w:p>
        </w:tc>
      </w:tr>
      <w:tr w:rsidR="007C2872" w:rsidRPr="00027AA2" w14:paraId="5F25E832"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E9C222"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027AA2">
                <w:rPr>
                  <w:rFonts w:ascii="Arial Narrow" w:eastAsia="Times New Roman" w:hAnsi="Arial Narrow"/>
                  <w:color w:val="000000"/>
                  <w:sz w:val="18"/>
                  <w:szCs w:val="18"/>
                </w:rPr>
                <w:t>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9551C" w14:textId="2B5AB03D"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30D4E" w14:textId="027AF7D7"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56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2462D" w14:textId="2BA1B842"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274,807.2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AE1D8" w14:textId="3F9F17FF"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6,316.3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70FD5" w14:textId="22857245"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656,931.5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73B97" w14:textId="0E3CEF8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514,735.18</w:t>
            </w:r>
          </w:p>
        </w:tc>
      </w:tr>
      <w:tr w:rsidR="007C2872" w:rsidRPr="00027AA2" w14:paraId="27B0F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49A5EC"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027AA2">
                <w:rPr>
                  <w:rFonts w:ascii="Arial Narrow" w:eastAsia="Times New Roman" w:hAnsi="Arial Narrow"/>
                  <w:color w:val="000000"/>
                  <w:sz w:val="18"/>
                  <w:szCs w:val="18"/>
                </w:rPr>
                <w:t>X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F2DD2" w14:textId="59A6A415"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D9806" w14:textId="1ADAC46B"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27</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DE3A3" w14:textId="0E4EC7F9"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10,381.2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2CCAB" w14:textId="44AA4E7B"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78,475.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427789" w14:textId="72EB3BCC"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64,086.8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0C48B" w14:textId="57781E3F"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352,943.00</w:t>
            </w:r>
          </w:p>
        </w:tc>
      </w:tr>
      <w:tr w:rsidR="007C2872" w:rsidRPr="00027AA2" w14:paraId="0CEC263F"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5D2715"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027AA2">
                <w:rPr>
                  <w:rFonts w:ascii="Arial Narrow" w:eastAsia="Times New Roman" w:hAnsi="Arial Narrow"/>
                  <w:color w:val="000000"/>
                  <w:sz w:val="18"/>
                  <w:szCs w:val="18"/>
                </w:rPr>
                <w:t>X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126B9" w14:textId="7F11FCF9"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755BB" w14:textId="0144D614"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3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10CE90" w14:textId="3F24FCC4"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5,93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125CE" w14:textId="23F9A84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74,656.3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43237" w14:textId="5B1C9D6C"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40,415.9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754C6" w14:textId="12603CE9"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961,977.09</w:t>
            </w:r>
          </w:p>
        </w:tc>
      </w:tr>
      <w:tr w:rsidR="007C2872" w:rsidRPr="00027AA2" w14:paraId="6C2CE96A"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83EB2B"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027AA2">
                <w:rPr>
                  <w:rFonts w:ascii="Arial Narrow" w:eastAsia="Times New Roman" w:hAnsi="Arial Narrow"/>
                  <w:color w:val="000000"/>
                  <w:sz w:val="18"/>
                  <w:szCs w:val="18"/>
                </w:rPr>
                <w:t>CARAG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1B7E0" w14:textId="4C95A2F3"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7CB64" w14:textId="4292C8AD"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0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28BF4" w14:textId="14B065CD"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72,257.8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5FD433" w14:textId="42B247E0"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25,839.1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C8A16" w14:textId="563856A2"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28,902.91</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A3481" w14:textId="6D5A06C4"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426,999.91</w:t>
            </w:r>
          </w:p>
        </w:tc>
      </w:tr>
      <w:tr w:rsidR="007C2872" w:rsidRPr="00027AA2" w14:paraId="592DDD61"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037C53"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027AA2">
                <w:rPr>
                  <w:rFonts w:ascii="Arial Narrow" w:eastAsia="Times New Roman" w:hAnsi="Arial Narrow"/>
                  <w:color w:val="000000"/>
                  <w:sz w:val="18"/>
                  <w:szCs w:val="18"/>
                </w:rPr>
                <w:t>NC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53686" w14:textId="0BA70F59"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31,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C97943" w14:textId="7E883F1E"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DDD39" w14:textId="790779AC"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CC47A" w14:textId="07FFECDD"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A3DF6" w14:textId="14E764AE"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7BE56" w14:textId="13E094F4"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54,660.41</w:t>
            </w:r>
          </w:p>
        </w:tc>
      </w:tr>
      <w:tr w:rsidR="007C2872" w:rsidRPr="00027AA2" w14:paraId="7B379996" w14:textId="77777777" w:rsidTr="00027AA2">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92C10E" w14:textId="77777777" w:rsidR="007C2872" w:rsidRPr="00027AA2" w:rsidRDefault="007C2872" w:rsidP="007C2872">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027AA2">
                <w:rPr>
                  <w:rFonts w:ascii="Arial Narrow" w:eastAsia="Times New Roman" w:hAnsi="Arial Narrow"/>
                  <w:color w:val="000000"/>
                  <w:sz w:val="18"/>
                  <w:szCs w:val="18"/>
                </w:rPr>
                <w:t>CA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0528BA" w14:textId="23BFDCE9"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91,218.1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83DF6" w14:textId="6B6DF010"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61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DF0C4" w14:textId="4C8A265B"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809,306.0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A6658" w14:textId="51A277E6"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259,542.8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52152" w14:textId="57B3AE38"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013,574.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C4173" w14:textId="7226971A" w:rsidR="007C2872" w:rsidRPr="00027AA2" w:rsidRDefault="007C2872" w:rsidP="007C2872">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773,641.67</w:t>
            </w:r>
          </w:p>
        </w:tc>
      </w:tr>
    </w:tbl>
    <w:p w14:paraId="5DB19E5A" w14:textId="359919E3" w:rsidR="002A2C5B" w:rsidRPr="008C088D" w:rsidRDefault="002A7D6A">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512873">
        <w:rPr>
          <w:rFonts w:ascii="Arial" w:eastAsia="Arial" w:hAnsi="Arial" w:cs="Arial"/>
          <w:i/>
          <w:sz w:val="16"/>
          <w:szCs w:val="16"/>
        </w:rPr>
        <w:t>0</w:t>
      </w:r>
      <w:r w:rsidR="007C2872">
        <w:rPr>
          <w:rFonts w:ascii="Arial" w:eastAsia="Arial" w:hAnsi="Arial" w:cs="Arial"/>
          <w:i/>
          <w:sz w:val="16"/>
          <w:szCs w:val="16"/>
        </w:rPr>
        <w:t>7</w:t>
      </w:r>
      <w:r w:rsidR="005E18B1" w:rsidRPr="005E18B1">
        <w:rPr>
          <w:rFonts w:ascii="Arial" w:eastAsia="Arial" w:hAnsi="Arial" w:cs="Arial"/>
          <w:i/>
          <w:sz w:val="16"/>
          <w:szCs w:val="16"/>
        </w:rPr>
        <w:t xml:space="preserve"> July </w:t>
      </w:r>
      <w:r w:rsidRPr="008C088D">
        <w:rPr>
          <w:rFonts w:ascii="Arial" w:eastAsia="Arial" w:hAnsi="Arial" w:cs="Arial"/>
          <w:i/>
          <w:sz w:val="16"/>
          <w:szCs w:val="16"/>
        </w:rPr>
        <w:t>2021, 4PM.</w:t>
      </w:r>
    </w:p>
    <w:p w14:paraId="2A3290CC" w14:textId="4DF9240B" w:rsidR="00394056" w:rsidRDefault="002A7D6A" w:rsidP="005E6631">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4AC4DFC" w:rsidR="002A2C5B" w:rsidRDefault="005E18B1"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52367">
              <w:rPr>
                <w:rFonts w:ascii="Arial" w:eastAsia="Arial" w:hAnsi="Arial" w:cs="Arial"/>
                <w:sz w:val="20"/>
                <w:szCs w:val="20"/>
              </w:rPr>
              <w:t>6</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AF82154" w:rsidR="002A2C5B" w:rsidRDefault="005E18B1"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152367">
              <w:rPr>
                <w:rFonts w:ascii="Arial" w:eastAsia="Arial" w:hAnsi="Arial" w:cs="Arial"/>
                <w:sz w:val="20"/>
                <w:szCs w:val="20"/>
              </w:rPr>
              <w:t>6</w:t>
            </w:r>
            <w:r>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5A18B3A" w:rsidR="002A2C5B" w:rsidRDefault="004F120D"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D07848">
              <w:rPr>
                <w:rFonts w:ascii="Arial" w:eastAsia="Arial" w:hAnsi="Arial" w:cs="Arial"/>
                <w:sz w:val="20"/>
                <w:szCs w:val="20"/>
              </w:rPr>
              <w:t>2</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65BE6F2E" w:rsidR="002A2C5B" w:rsidRDefault="002205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2A394E">
              <w:rPr>
                <w:rFonts w:ascii="Arial" w:eastAsia="Arial" w:hAnsi="Arial" w:cs="Arial"/>
                <w:color w:val="0070C0"/>
                <w:sz w:val="20"/>
                <w:szCs w:val="20"/>
              </w:rPr>
              <w:t>0</w:t>
            </w:r>
            <w:r w:rsidR="002A394E" w:rsidRPr="002A394E">
              <w:rPr>
                <w:rFonts w:ascii="Arial" w:eastAsia="Arial" w:hAnsi="Arial" w:cs="Arial"/>
                <w:color w:val="0070C0"/>
                <w:sz w:val="20"/>
                <w:szCs w:val="20"/>
              </w:rPr>
              <w:t>7</w:t>
            </w:r>
            <w:r w:rsidR="00084056" w:rsidRPr="002A394E">
              <w:rPr>
                <w:rFonts w:ascii="Arial" w:eastAsia="Arial" w:hAnsi="Arial" w:cs="Arial"/>
                <w:color w:val="0070C0"/>
                <w:sz w:val="20"/>
                <w:szCs w:val="20"/>
              </w:rPr>
              <w:t xml:space="preserve"> J</w:t>
            </w:r>
            <w:r w:rsidRPr="002A394E">
              <w:rPr>
                <w:rFonts w:ascii="Arial" w:eastAsia="Arial" w:hAnsi="Arial" w:cs="Arial"/>
                <w:color w:val="0070C0"/>
                <w:sz w:val="20"/>
                <w:szCs w:val="20"/>
              </w:rPr>
              <w:t>uly</w:t>
            </w:r>
            <w:r w:rsidR="002A7D6A" w:rsidRPr="002A394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2A394E" w:rsidRDefault="002A7D6A">
            <w:pPr>
              <w:pStyle w:val="ListParagraph"/>
              <w:numPr>
                <w:ilvl w:val="0"/>
                <w:numId w:val="5"/>
              </w:numPr>
              <w:spacing w:after="0" w:line="240" w:lineRule="auto"/>
              <w:ind w:right="57"/>
              <w:jc w:val="both"/>
              <w:rPr>
                <w:rFonts w:ascii="Arial" w:eastAsia="Arial" w:hAnsi="Arial" w:cs="Arial"/>
                <w:color w:val="0070C0"/>
                <w:sz w:val="20"/>
                <w:szCs w:val="19"/>
              </w:rPr>
            </w:pPr>
            <w:r w:rsidRPr="002A394E">
              <w:rPr>
                <w:rFonts w:ascii="Arial" w:eastAsia="Arial" w:hAnsi="Arial" w:cs="Arial"/>
                <w:color w:val="0070C0"/>
                <w:sz w:val="20"/>
                <w:szCs w:val="19"/>
              </w:rPr>
              <w:t>A total of 11,</w:t>
            </w:r>
            <w:r w:rsidR="002A394E" w:rsidRPr="002A394E">
              <w:rPr>
                <w:rFonts w:ascii="Arial" w:eastAsia="Arial" w:hAnsi="Arial" w:cs="Arial"/>
                <w:color w:val="0070C0"/>
                <w:sz w:val="20"/>
                <w:szCs w:val="19"/>
              </w:rPr>
              <w:t>468</w:t>
            </w:r>
            <w:r w:rsidRPr="002A394E">
              <w:rPr>
                <w:rFonts w:ascii="Arial" w:eastAsia="Arial" w:hAnsi="Arial" w:cs="Arial"/>
                <w:color w:val="0070C0"/>
                <w:sz w:val="20"/>
                <w:szCs w:val="19"/>
              </w:rPr>
              <w:t xml:space="preserve"> FFPs amounting to ₱5,8</w:t>
            </w:r>
            <w:r w:rsidR="002A394E" w:rsidRPr="002A394E">
              <w:rPr>
                <w:rFonts w:ascii="Arial" w:eastAsia="Arial" w:hAnsi="Arial" w:cs="Arial"/>
                <w:color w:val="0070C0"/>
                <w:sz w:val="20"/>
                <w:szCs w:val="19"/>
              </w:rPr>
              <w:t>8</w:t>
            </w:r>
            <w:r w:rsidRPr="002A394E">
              <w:rPr>
                <w:rFonts w:ascii="Arial" w:eastAsia="Arial" w:hAnsi="Arial" w:cs="Arial"/>
                <w:color w:val="0070C0"/>
                <w:sz w:val="20"/>
                <w:szCs w:val="19"/>
              </w:rPr>
              <w:t>4,</w:t>
            </w:r>
            <w:r w:rsidR="002A394E" w:rsidRPr="002A394E">
              <w:rPr>
                <w:rFonts w:ascii="Arial" w:eastAsia="Arial" w:hAnsi="Arial" w:cs="Arial"/>
                <w:color w:val="0070C0"/>
                <w:sz w:val="20"/>
                <w:szCs w:val="19"/>
              </w:rPr>
              <w:t>029</w:t>
            </w:r>
            <w:r w:rsidRPr="002A394E">
              <w:rPr>
                <w:rFonts w:ascii="Arial" w:eastAsia="Arial" w:hAnsi="Arial" w:cs="Arial"/>
                <w:color w:val="0070C0"/>
                <w:sz w:val="20"/>
                <w:szCs w:val="19"/>
              </w:rPr>
              <w:t>.</w:t>
            </w:r>
            <w:r w:rsidR="002A394E" w:rsidRPr="002A394E">
              <w:rPr>
                <w:rFonts w:ascii="Arial" w:eastAsia="Arial" w:hAnsi="Arial" w:cs="Arial"/>
                <w:color w:val="0070C0"/>
                <w:sz w:val="20"/>
                <w:szCs w:val="19"/>
              </w:rPr>
              <w:t>30</w:t>
            </w:r>
            <w:r w:rsidRPr="002A394E">
              <w:rPr>
                <w:rFonts w:ascii="Arial" w:eastAsia="Arial" w:hAnsi="Arial" w:cs="Arial"/>
                <w:color w:val="0070C0"/>
                <w:sz w:val="20"/>
                <w:szCs w:val="19"/>
              </w:rPr>
              <w:t xml:space="preserve">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F8D178A" w:rsidR="002A2C5B" w:rsidRPr="003B370B" w:rsidRDefault="00330DF2" w:rsidP="00B6711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258A2">
              <w:rPr>
                <w:rFonts w:ascii="Arial" w:eastAsia="Arial" w:hAnsi="Arial" w:cs="Arial"/>
                <w:color w:val="0070C0"/>
                <w:sz w:val="20"/>
                <w:szCs w:val="20"/>
              </w:rPr>
              <w:t>0</w:t>
            </w:r>
            <w:r w:rsidR="008A059E">
              <w:rPr>
                <w:rFonts w:ascii="Arial" w:eastAsia="Arial" w:hAnsi="Arial" w:cs="Arial"/>
                <w:color w:val="0070C0"/>
                <w:sz w:val="20"/>
                <w:szCs w:val="20"/>
              </w:rPr>
              <w:t>7</w:t>
            </w:r>
            <w:r w:rsidR="00084056" w:rsidRPr="007258A2">
              <w:rPr>
                <w:rFonts w:ascii="Arial" w:eastAsia="Arial" w:hAnsi="Arial" w:cs="Arial"/>
                <w:color w:val="0070C0"/>
                <w:sz w:val="20"/>
                <w:szCs w:val="20"/>
              </w:rPr>
              <w:t xml:space="preserve"> Ju</w:t>
            </w:r>
            <w:r w:rsidRPr="007258A2">
              <w:rPr>
                <w:rFonts w:ascii="Arial" w:eastAsia="Arial" w:hAnsi="Arial" w:cs="Arial"/>
                <w:color w:val="0070C0"/>
                <w:sz w:val="20"/>
                <w:szCs w:val="20"/>
              </w:rPr>
              <w:t>ly</w:t>
            </w:r>
            <w:r w:rsidR="002A7D6A" w:rsidRPr="007258A2">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55ABAAC" w:rsidR="002A2C5B" w:rsidRPr="007258A2" w:rsidRDefault="00A76B9A">
            <w:pPr>
              <w:pStyle w:val="ListParagraph"/>
              <w:numPr>
                <w:ilvl w:val="0"/>
                <w:numId w:val="6"/>
              </w:numPr>
              <w:spacing w:after="0" w:line="240" w:lineRule="auto"/>
              <w:jc w:val="both"/>
              <w:rPr>
                <w:rFonts w:ascii="Arial" w:eastAsia="Arial" w:hAnsi="Arial" w:cs="Arial"/>
                <w:color w:val="0070C0"/>
                <w:sz w:val="20"/>
                <w:szCs w:val="19"/>
              </w:rPr>
            </w:pPr>
            <w:r w:rsidRPr="007258A2">
              <w:rPr>
                <w:rFonts w:ascii="Arial" w:eastAsia="Arial" w:hAnsi="Arial" w:cs="Arial"/>
                <w:color w:val="0070C0"/>
                <w:sz w:val="20"/>
                <w:szCs w:val="19"/>
              </w:rPr>
              <w:t>A total of</w:t>
            </w:r>
            <w:r w:rsidR="00B340EC" w:rsidRPr="007258A2">
              <w:rPr>
                <w:rFonts w:ascii="Arial" w:eastAsia="Arial" w:hAnsi="Arial" w:cs="Arial"/>
                <w:color w:val="0070C0"/>
                <w:sz w:val="20"/>
                <w:szCs w:val="19"/>
              </w:rPr>
              <w:t xml:space="preserve"> </w:t>
            </w:r>
            <w:r w:rsidR="007258A2" w:rsidRPr="007258A2">
              <w:rPr>
                <w:rFonts w:ascii="Arial" w:eastAsia="Arial" w:hAnsi="Arial" w:cs="Arial"/>
                <w:color w:val="0070C0"/>
                <w:sz w:val="20"/>
                <w:szCs w:val="19"/>
              </w:rPr>
              <w:t>4</w:t>
            </w:r>
            <w:r w:rsidR="008A059E">
              <w:rPr>
                <w:rFonts w:ascii="Arial" w:eastAsia="Arial" w:hAnsi="Arial" w:cs="Arial"/>
                <w:color w:val="0070C0"/>
                <w:sz w:val="20"/>
                <w:szCs w:val="19"/>
              </w:rPr>
              <w:t>9</w:t>
            </w:r>
            <w:r w:rsidR="002A7D6A" w:rsidRPr="007258A2">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3B370B" w:rsidRDefault="002A2C5B">
            <w:pPr>
              <w:spacing w:after="0" w:line="240" w:lineRule="auto"/>
              <w:jc w:val="both"/>
              <w:rPr>
                <w:rFonts w:ascii="Arial" w:eastAsia="Arial" w:hAnsi="Arial" w:cs="Arial"/>
                <w:sz w:val="20"/>
                <w:szCs w:val="19"/>
              </w:rPr>
            </w:pPr>
          </w:p>
          <w:p w14:paraId="45F51393" w14:textId="77777777" w:rsidR="002A2C5B" w:rsidRPr="003B370B" w:rsidRDefault="002A7D6A">
            <w:pPr>
              <w:spacing w:after="0" w:line="240" w:lineRule="auto"/>
              <w:contextualSpacing/>
              <w:jc w:val="both"/>
              <w:rPr>
                <w:rFonts w:ascii="Arial" w:eastAsia="Arial" w:hAnsi="Arial" w:cs="Arial"/>
                <w:b/>
                <w:sz w:val="20"/>
                <w:szCs w:val="19"/>
              </w:rPr>
            </w:pPr>
            <w:r w:rsidRPr="003B370B">
              <w:rPr>
                <w:rFonts w:ascii="Arial" w:eastAsia="Arial" w:hAnsi="Arial" w:cs="Arial"/>
                <w:b/>
                <w:sz w:val="20"/>
                <w:szCs w:val="19"/>
              </w:rPr>
              <w:t>Social Amelioration Program (SAP)</w:t>
            </w:r>
          </w:p>
          <w:p w14:paraId="00281746" w14:textId="5EF31C24" w:rsidR="00450EDE" w:rsidRPr="003B370B" w:rsidRDefault="00450EDE" w:rsidP="00B340EC">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00330DF2" w:rsidRPr="003B370B">
              <w:rPr>
                <w:rFonts w:ascii="Arial" w:eastAsia="Arial" w:hAnsi="Arial" w:cs="Arial"/>
                <w:b/>
                <w:sz w:val="20"/>
                <w:szCs w:val="19"/>
              </w:rPr>
              <w:t xml:space="preserve">5,501 </w:t>
            </w:r>
            <w:r w:rsidRPr="003B370B">
              <w:rPr>
                <w:rFonts w:ascii="Arial" w:eastAsia="Arial" w:hAnsi="Arial" w:cs="Arial"/>
                <w:b/>
                <w:sz w:val="20"/>
                <w:szCs w:val="19"/>
              </w:rPr>
              <w:t>Non-Pantawid Pamilya beneficiaries</w:t>
            </w:r>
            <w:r w:rsidRPr="003B370B">
              <w:rPr>
                <w:rFonts w:ascii="Arial" w:eastAsia="Arial" w:hAnsi="Arial" w:cs="Arial"/>
                <w:sz w:val="20"/>
                <w:szCs w:val="19"/>
              </w:rPr>
              <w:t xml:space="preserve"> in Pangasinan were paid amounting to </w:t>
            </w:r>
            <w:r w:rsidRPr="003B370B">
              <w:rPr>
                <w:rFonts w:ascii="Arial" w:eastAsia="Arial" w:hAnsi="Arial" w:cs="Arial"/>
                <w:b/>
                <w:sz w:val="20"/>
                <w:szCs w:val="19"/>
              </w:rPr>
              <w:t>₱</w:t>
            </w:r>
            <w:r w:rsidR="00330DF2" w:rsidRPr="003B370B">
              <w:rPr>
                <w:rFonts w:ascii="Arial" w:eastAsia="Arial" w:hAnsi="Arial" w:cs="Arial"/>
                <w:b/>
                <w:sz w:val="20"/>
                <w:szCs w:val="19"/>
              </w:rPr>
              <w:t xml:space="preserve">30,668,000.00 </w:t>
            </w:r>
            <w:r w:rsidRPr="003B370B">
              <w:rPr>
                <w:rFonts w:ascii="Arial" w:eastAsia="Arial" w:hAnsi="Arial" w:cs="Arial"/>
                <w:sz w:val="20"/>
                <w:szCs w:val="19"/>
              </w:rPr>
              <w:t>for the reprocessed refund from the Financial Service Providers (FSPs) of Bayanihan SAP 2.</w:t>
            </w:r>
          </w:p>
          <w:p w14:paraId="65FCD427" w14:textId="2F3ADC74" w:rsidR="002A2C5B" w:rsidRPr="003B370B" w:rsidRDefault="002A7D6A" w:rsidP="00084056">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of </w:t>
            </w:r>
            <w:r w:rsidRPr="003B370B">
              <w:rPr>
                <w:rFonts w:ascii="Arial" w:eastAsia="Arial" w:hAnsi="Arial" w:cs="Arial"/>
                <w:b/>
                <w:sz w:val="20"/>
                <w:szCs w:val="19"/>
              </w:rPr>
              <w:t>₱</w:t>
            </w:r>
            <w:r w:rsidRPr="003B370B">
              <w:rPr>
                <w:rFonts w:ascii="Arial" w:eastAsia="Arial" w:hAnsi="Arial" w:cs="Arial"/>
                <w:b/>
                <w:sz w:val="20"/>
                <w:szCs w:val="19"/>
                <w:lang w:val="en-US"/>
              </w:rPr>
              <w:t xml:space="preserve">4,269,296,500.00 </w:t>
            </w:r>
            <w:r w:rsidRPr="003B370B">
              <w:rPr>
                <w:rFonts w:ascii="Arial" w:eastAsia="Arial" w:hAnsi="Arial" w:cs="Arial"/>
                <w:sz w:val="20"/>
                <w:szCs w:val="19"/>
              </w:rPr>
              <w:t xml:space="preserve">was paid to </w:t>
            </w:r>
            <w:r w:rsidRPr="003B370B">
              <w:rPr>
                <w:rFonts w:ascii="Arial" w:eastAsia="Arial" w:hAnsi="Arial" w:cs="Arial"/>
                <w:b/>
                <w:bCs/>
                <w:sz w:val="20"/>
                <w:szCs w:val="19"/>
                <w:lang w:val="en-US"/>
              </w:rPr>
              <w:t>776,233 beneficiaries</w:t>
            </w:r>
            <w:r w:rsidRPr="003B370B">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lastRenderedPageBreak/>
              <w:t xml:space="preserve">A total amount of </w:t>
            </w:r>
            <w:r w:rsidRPr="003B370B">
              <w:rPr>
                <w:rFonts w:ascii="Arial" w:eastAsia="Arial" w:hAnsi="Arial" w:cs="Arial"/>
                <w:b/>
                <w:bCs/>
                <w:sz w:val="20"/>
                <w:szCs w:val="19"/>
              </w:rPr>
              <w:t>₱513,724,350.00</w:t>
            </w:r>
            <w:r w:rsidRPr="003B370B">
              <w:rPr>
                <w:rFonts w:ascii="Arial" w:eastAsia="Arial" w:hAnsi="Arial" w:cs="Arial"/>
                <w:sz w:val="20"/>
                <w:szCs w:val="19"/>
              </w:rPr>
              <w:t xml:space="preserve"> were paid through direct payout and cash cards to </w:t>
            </w:r>
            <w:r w:rsidRPr="003B370B">
              <w:rPr>
                <w:rFonts w:ascii="Arial" w:eastAsia="Arial" w:hAnsi="Arial" w:cs="Arial"/>
                <w:b/>
                <w:bCs/>
                <w:sz w:val="20"/>
                <w:szCs w:val="19"/>
              </w:rPr>
              <w:t>123,789</w:t>
            </w:r>
            <w:r w:rsidRPr="003B370B">
              <w:rPr>
                <w:rFonts w:ascii="Arial" w:eastAsia="Arial" w:hAnsi="Arial" w:cs="Arial"/>
                <w:sz w:val="20"/>
                <w:szCs w:val="19"/>
              </w:rPr>
              <w:t xml:space="preserve"> </w:t>
            </w:r>
            <w:r w:rsidRPr="003B370B">
              <w:rPr>
                <w:rFonts w:ascii="Arial" w:eastAsia="Arial" w:hAnsi="Arial" w:cs="Arial"/>
                <w:b/>
                <w:sz w:val="20"/>
                <w:szCs w:val="19"/>
              </w:rPr>
              <w:t>4Ps beneficiaries</w:t>
            </w:r>
            <w:r w:rsidRPr="003B370B">
              <w:rPr>
                <w:rFonts w:ascii="Arial" w:eastAsia="Arial" w:hAnsi="Arial" w:cs="Arial"/>
                <w:sz w:val="20"/>
                <w:szCs w:val="19"/>
              </w:rPr>
              <w:t xml:space="preserve"> while 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2,259,823,500.00 </w:t>
            </w:r>
            <w:r w:rsidRPr="003B370B">
              <w:rPr>
                <w:rFonts w:ascii="Arial" w:eastAsia="Arial" w:hAnsi="Arial" w:cs="Arial"/>
                <w:sz w:val="20"/>
                <w:szCs w:val="19"/>
              </w:rPr>
              <w:t xml:space="preserve">were paid through financial service providers (FSPs) to </w:t>
            </w:r>
            <w:r w:rsidRPr="003B370B">
              <w:rPr>
                <w:rFonts w:ascii="Arial" w:eastAsia="Arial" w:hAnsi="Arial" w:cs="Arial"/>
                <w:b/>
                <w:sz w:val="20"/>
                <w:szCs w:val="19"/>
                <w:lang w:val="en-US"/>
              </w:rPr>
              <w:t xml:space="preserve">410,877 </w:t>
            </w:r>
            <w:r w:rsidRPr="003B370B">
              <w:rPr>
                <w:rFonts w:ascii="Arial" w:eastAsia="Arial" w:hAnsi="Arial" w:cs="Arial"/>
                <w:b/>
                <w:sz w:val="20"/>
                <w:szCs w:val="19"/>
              </w:rPr>
              <w:t>non-4Ps beneficiaries</w:t>
            </w:r>
            <w:r w:rsidRPr="003B370B">
              <w:rPr>
                <w:rFonts w:ascii="Arial" w:eastAsia="Arial" w:hAnsi="Arial" w:cs="Arial"/>
                <w:sz w:val="20"/>
                <w:szCs w:val="19"/>
              </w:rPr>
              <w:t xml:space="preserve"> in Pangasinan for the second tranche implementation.</w:t>
            </w:r>
          </w:p>
          <w:p w14:paraId="2321502C"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A total amount of</w:t>
            </w:r>
            <w:r w:rsidRPr="003B370B">
              <w:rPr>
                <w:rFonts w:ascii="Arial" w:eastAsia="Arial" w:hAnsi="Arial" w:cs="Arial"/>
                <w:b/>
                <w:sz w:val="20"/>
                <w:szCs w:val="19"/>
              </w:rPr>
              <w:t xml:space="preserve"> ₱262,333,500.00 </w:t>
            </w:r>
            <w:r w:rsidRPr="003B370B">
              <w:rPr>
                <w:rFonts w:ascii="Arial" w:eastAsia="Arial" w:hAnsi="Arial" w:cs="Arial"/>
                <w:sz w:val="20"/>
                <w:szCs w:val="19"/>
              </w:rPr>
              <w:t xml:space="preserve">was paid to </w:t>
            </w:r>
            <w:r w:rsidRPr="003B370B">
              <w:rPr>
                <w:rFonts w:ascii="Arial" w:eastAsia="Arial" w:hAnsi="Arial" w:cs="Arial"/>
                <w:b/>
                <w:sz w:val="20"/>
                <w:szCs w:val="19"/>
              </w:rPr>
              <w:t>47,697 waitlisted beneficiaries</w:t>
            </w:r>
            <w:r w:rsidRPr="003B370B">
              <w:rPr>
                <w:rFonts w:ascii="Arial" w:eastAsia="Arial" w:hAnsi="Arial" w:cs="Arial"/>
                <w:sz w:val="20"/>
                <w:szCs w:val="19"/>
              </w:rPr>
              <w:t xml:space="preserve"> in the Region.</w:t>
            </w:r>
          </w:p>
          <w:p w14:paraId="500D650D" w14:textId="25F2600B"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 xml:space="preserve">A total amount of </w:t>
            </w:r>
            <w:r w:rsidRPr="003B370B">
              <w:rPr>
                <w:rFonts w:ascii="Arial" w:eastAsia="Arial" w:hAnsi="Arial" w:cs="Arial"/>
                <w:b/>
                <w:sz w:val="20"/>
                <w:szCs w:val="19"/>
              </w:rPr>
              <w:t>₱</w:t>
            </w:r>
            <w:r w:rsidRPr="003B370B">
              <w:rPr>
                <w:rFonts w:ascii="Arial" w:eastAsia="Arial" w:hAnsi="Arial" w:cs="Arial"/>
                <w:b/>
                <w:sz w:val="20"/>
                <w:szCs w:val="19"/>
                <w:lang w:val="en-US"/>
              </w:rPr>
              <w:t xml:space="preserve">15,130,500.00 </w:t>
            </w:r>
            <w:r w:rsidRPr="003B370B">
              <w:rPr>
                <w:rFonts w:ascii="Arial" w:eastAsia="Arial" w:hAnsi="Arial" w:cs="Arial"/>
                <w:sz w:val="20"/>
                <w:szCs w:val="19"/>
              </w:rPr>
              <w:t xml:space="preserve">was paid to </w:t>
            </w:r>
            <w:r w:rsidRPr="003B370B">
              <w:rPr>
                <w:rFonts w:ascii="Arial" w:eastAsia="Arial" w:hAnsi="Arial" w:cs="Arial"/>
                <w:b/>
                <w:sz w:val="20"/>
                <w:szCs w:val="19"/>
              </w:rPr>
              <w:t xml:space="preserve">1,887 </w:t>
            </w:r>
            <w:r w:rsidRPr="003B370B">
              <w:rPr>
                <w:rFonts w:ascii="Arial" w:eastAsia="Arial" w:hAnsi="Arial" w:cs="Arial"/>
                <w:b/>
                <w:bCs/>
                <w:sz w:val="20"/>
                <w:szCs w:val="19"/>
              </w:rPr>
              <w:t>TNVS/PUV drivers</w:t>
            </w:r>
            <w:r w:rsidRPr="003B370B">
              <w:rPr>
                <w:rFonts w:ascii="Arial" w:eastAsia="Arial" w:hAnsi="Arial" w:cs="Arial"/>
                <w:sz w:val="20"/>
                <w:szCs w:val="19"/>
              </w:rPr>
              <w:t xml:space="preserve"> in the Region.</w:t>
            </w:r>
          </w:p>
          <w:p w14:paraId="2CEA7EFD"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3B370B" w:rsidRDefault="002A7D6A">
            <w:pPr>
              <w:pStyle w:val="ListParagraph"/>
              <w:numPr>
                <w:ilvl w:val="0"/>
                <w:numId w:val="6"/>
              </w:numPr>
              <w:spacing w:after="0" w:line="240" w:lineRule="auto"/>
              <w:jc w:val="both"/>
              <w:rPr>
                <w:rFonts w:ascii="Arial" w:eastAsia="Arial" w:hAnsi="Arial" w:cs="Arial"/>
                <w:sz w:val="20"/>
                <w:szCs w:val="19"/>
              </w:rPr>
            </w:pPr>
            <w:r w:rsidRPr="003B370B">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5AF30D9" w:rsidR="002A2C5B" w:rsidRPr="007258A2" w:rsidRDefault="00ED6B32"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A17278">
              <w:rPr>
                <w:rFonts w:ascii="Arial" w:eastAsia="Arial" w:hAnsi="Arial" w:cs="Arial"/>
                <w:color w:val="0070C0"/>
                <w:sz w:val="20"/>
                <w:szCs w:val="20"/>
              </w:rPr>
              <w:t>0</w:t>
            </w:r>
            <w:r w:rsidR="0094657D" w:rsidRPr="00A17278">
              <w:rPr>
                <w:rFonts w:ascii="Arial" w:eastAsia="Arial" w:hAnsi="Arial" w:cs="Arial"/>
                <w:color w:val="0070C0"/>
                <w:sz w:val="20"/>
                <w:szCs w:val="20"/>
              </w:rPr>
              <w:t>7</w:t>
            </w:r>
            <w:r w:rsidR="000A3089" w:rsidRPr="00A17278">
              <w:rPr>
                <w:rFonts w:ascii="Arial" w:eastAsia="Arial" w:hAnsi="Arial" w:cs="Arial"/>
                <w:color w:val="0070C0"/>
                <w:sz w:val="20"/>
                <w:szCs w:val="20"/>
              </w:rPr>
              <w:t xml:space="preserve"> July</w:t>
            </w:r>
            <w:r w:rsidR="002A7D6A" w:rsidRPr="00A17278">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77ECB34E" w:rsidR="00DA0EB9" w:rsidRPr="00A17278" w:rsidRDefault="00DA0EB9" w:rsidP="00F04440">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A17278">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0A3089" w:rsidRPr="00A17278">
              <w:rPr>
                <w:rFonts w:ascii="Arial" w:eastAsia="Arial" w:hAnsi="Arial" w:cs="Arial"/>
                <w:b/>
                <w:color w:val="0070C0"/>
                <w:sz w:val="20"/>
                <w:szCs w:val="19"/>
                <w:lang w:bidi="en-US"/>
              </w:rPr>
              <w:t>2</w:t>
            </w:r>
            <w:r w:rsidR="0094657D" w:rsidRPr="00A17278">
              <w:rPr>
                <w:rFonts w:ascii="Arial" w:eastAsia="Arial" w:hAnsi="Arial" w:cs="Arial"/>
                <w:b/>
                <w:color w:val="0070C0"/>
                <w:sz w:val="20"/>
                <w:szCs w:val="19"/>
                <w:lang w:bidi="en-US"/>
              </w:rPr>
              <w:t>91</w:t>
            </w:r>
            <w:r w:rsidR="000A3089" w:rsidRPr="00A17278">
              <w:rPr>
                <w:rFonts w:ascii="Arial" w:eastAsia="Arial" w:hAnsi="Arial" w:cs="Arial"/>
                <w:b/>
                <w:color w:val="0070C0"/>
                <w:sz w:val="20"/>
                <w:szCs w:val="19"/>
                <w:lang w:bidi="en-US"/>
              </w:rPr>
              <w:t>,</w:t>
            </w:r>
            <w:r w:rsidR="0094657D" w:rsidRPr="00A17278">
              <w:rPr>
                <w:rFonts w:ascii="Arial" w:eastAsia="Arial" w:hAnsi="Arial" w:cs="Arial"/>
                <w:b/>
                <w:color w:val="0070C0"/>
                <w:sz w:val="20"/>
                <w:szCs w:val="19"/>
                <w:lang w:bidi="en-US"/>
              </w:rPr>
              <w:t>133</w:t>
            </w:r>
            <w:r w:rsidR="000A3089" w:rsidRPr="00A17278">
              <w:rPr>
                <w:rFonts w:ascii="Arial" w:eastAsia="Arial" w:hAnsi="Arial" w:cs="Arial"/>
                <w:b/>
                <w:color w:val="0070C0"/>
                <w:sz w:val="20"/>
                <w:szCs w:val="19"/>
                <w:lang w:bidi="en-US"/>
              </w:rPr>
              <w:t xml:space="preserve"> </w:t>
            </w:r>
            <w:r w:rsidRPr="00A17278">
              <w:rPr>
                <w:rFonts w:ascii="Arial" w:eastAsia="Arial" w:hAnsi="Arial" w:cs="Arial"/>
                <w:b/>
                <w:color w:val="0070C0"/>
                <w:sz w:val="20"/>
                <w:szCs w:val="19"/>
                <w:lang w:bidi="en-US"/>
              </w:rPr>
              <w:t>clients</w:t>
            </w:r>
            <w:r w:rsidRPr="00A17278">
              <w:rPr>
                <w:rFonts w:ascii="Arial" w:eastAsia="Arial" w:hAnsi="Arial" w:cs="Arial"/>
                <w:color w:val="0070C0"/>
                <w:sz w:val="20"/>
                <w:szCs w:val="19"/>
                <w:lang w:bidi="en-US"/>
              </w:rPr>
              <w:t xml:space="preserve"> were served and provided with assistance amountin</w:t>
            </w:r>
            <w:r w:rsidR="00B72A4F" w:rsidRPr="00A17278">
              <w:rPr>
                <w:rFonts w:ascii="Arial" w:eastAsia="Arial" w:hAnsi="Arial" w:cs="Arial"/>
                <w:color w:val="0070C0"/>
                <w:sz w:val="20"/>
                <w:szCs w:val="19"/>
                <w:lang w:bidi="en-US"/>
              </w:rPr>
              <w:t xml:space="preserve">g to </w:t>
            </w:r>
            <w:r w:rsidR="00ED6B32" w:rsidRPr="00A17278">
              <w:rPr>
                <w:rFonts w:ascii="Arial" w:eastAsia="Arial" w:hAnsi="Arial" w:cs="Arial"/>
                <w:b/>
                <w:color w:val="0070C0"/>
                <w:sz w:val="20"/>
                <w:szCs w:val="19"/>
                <w:lang w:bidi="en-US"/>
              </w:rPr>
              <w:t>₱9</w:t>
            </w:r>
            <w:r w:rsidR="0094657D" w:rsidRPr="00A17278">
              <w:rPr>
                <w:rFonts w:ascii="Arial" w:eastAsia="Arial" w:hAnsi="Arial" w:cs="Arial"/>
                <w:b/>
                <w:color w:val="0070C0"/>
                <w:sz w:val="20"/>
                <w:szCs w:val="19"/>
                <w:lang w:bidi="en-US"/>
              </w:rPr>
              <w:t>1</w:t>
            </w:r>
            <w:r w:rsidR="00ED6B32" w:rsidRPr="00A17278">
              <w:rPr>
                <w:rFonts w:ascii="Arial" w:eastAsia="Arial" w:hAnsi="Arial" w:cs="Arial"/>
                <w:b/>
                <w:color w:val="0070C0"/>
                <w:sz w:val="20"/>
                <w:szCs w:val="19"/>
                <w:lang w:bidi="en-US"/>
              </w:rPr>
              <w:t>7,</w:t>
            </w:r>
            <w:r w:rsidR="0094657D" w:rsidRPr="00A17278">
              <w:rPr>
                <w:rFonts w:ascii="Arial" w:eastAsia="Arial" w:hAnsi="Arial" w:cs="Arial"/>
                <w:b/>
                <w:color w:val="0070C0"/>
                <w:sz w:val="20"/>
                <w:szCs w:val="19"/>
                <w:lang w:bidi="en-US"/>
              </w:rPr>
              <w:t>002</w:t>
            </w:r>
            <w:r w:rsidR="00ED6B32" w:rsidRPr="00A17278">
              <w:rPr>
                <w:rFonts w:ascii="Arial" w:eastAsia="Arial" w:hAnsi="Arial" w:cs="Arial"/>
                <w:b/>
                <w:color w:val="0070C0"/>
                <w:sz w:val="20"/>
                <w:szCs w:val="19"/>
                <w:lang w:bidi="en-US"/>
              </w:rPr>
              <w:t>,</w:t>
            </w:r>
            <w:r w:rsidR="0094657D" w:rsidRPr="00A17278">
              <w:rPr>
                <w:rFonts w:ascii="Arial" w:eastAsia="Arial" w:hAnsi="Arial" w:cs="Arial"/>
                <w:b/>
                <w:color w:val="0070C0"/>
                <w:sz w:val="20"/>
                <w:szCs w:val="19"/>
                <w:lang w:bidi="en-US"/>
              </w:rPr>
              <w:t>186</w:t>
            </w:r>
            <w:r w:rsidR="00ED6B32" w:rsidRPr="00A17278">
              <w:rPr>
                <w:rFonts w:ascii="Arial" w:eastAsia="Arial" w:hAnsi="Arial" w:cs="Arial"/>
                <w:b/>
                <w:color w:val="0070C0"/>
                <w:sz w:val="20"/>
                <w:szCs w:val="19"/>
                <w:lang w:bidi="en-US"/>
              </w:rPr>
              <w:t xml:space="preserve">.61 </w:t>
            </w:r>
            <w:r w:rsidRPr="00A17278">
              <w:rPr>
                <w:rFonts w:ascii="Arial" w:eastAsia="Arial" w:hAnsi="Arial" w:cs="Arial"/>
                <w:color w:val="0070C0"/>
                <w:sz w:val="20"/>
                <w:szCs w:val="19"/>
                <w:lang w:bidi="en-US"/>
              </w:rPr>
              <w:t>through medical assistance, burial assistance, food assistance, and other AICS services</w:t>
            </w:r>
            <w:r w:rsidR="00833F1B" w:rsidRPr="00A17278">
              <w:rPr>
                <w:rFonts w:ascii="Arial" w:eastAsia="Arial" w:hAnsi="Arial" w:cs="Arial"/>
                <w:color w:val="0070C0"/>
                <w:sz w:val="20"/>
                <w:szCs w:val="19"/>
                <w:lang w:bidi="en-US"/>
              </w:rPr>
              <w:t>.</w:t>
            </w:r>
          </w:p>
          <w:p w14:paraId="44501617" w14:textId="77777777" w:rsidR="002A2C5B" w:rsidRPr="007258A2"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7258A2">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7258A2">
              <w:rPr>
                <w:rFonts w:ascii="Arial" w:eastAsia="Arial" w:hAnsi="Arial" w:cs="Arial"/>
                <w:b/>
                <w:sz w:val="20"/>
                <w:szCs w:val="19"/>
                <w:lang w:bidi="en-US"/>
              </w:rPr>
              <w:t>₱50,031,597.20</w:t>
            </w:r>
            <w:r w:rsidRPr="007258A2">
              <w:rPr>
                <w:rFonts w:ascii="Arial" w:eastAsia="Arial" w:hAnsi="Arial" w:cs="Arial"/>
                <w:sz w:val="20"/>
                <w:szCs w:val="19"/>
                <w:lang w:bidi="en-US"/>
              </w:rPr>
              <w:t xml:space="preserve"> to </w:t>
            </w:r>
            <w:r w:rsidRPr="007258A2">
              <w:rPr>
                <w:rFonts w:ascii="Arial" w:eastAsia="Arial" w:hAnsi="Arial" w:cs="Arial"/>
                <w:b/>
                <w:sz w:val="20"/>
                <w:szCs w:val="19"/>
                <w:lang w:bidi="en-US"/>
              </w:rPr>
              <w:t xml:space="preserve">5,991 </w:t>
            </w:r>
            <w:r w:rsidRPr="007258A2">
              <w:rPr>
                <w:rFonts w:ascii="Arial" w:eastAsia="Arial" w:hAnsi="Arial" w:cs="Arial"/>
                <w:sz w:val="20"/>
                <w:szCs w:val="19"/>
                <w:lang w:bidi="en-US"/>
              </w:rPr>
              <w:t>beneficiaries.</w:t>
            </w:r>
          </w:p>
          <w:p w14:paraId="4F6C5210" w14:textId="0544A087" w:rsidR="002A2C5B" w:rsidRPr="007258A2"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7258A2">
              <w:rPr>
                <w:rFonts w:ascii="Arial" w:eastAsia="Arial" w:hAnsi="Arial" w:cs="Arial"/>
                <w:sz w:val="20"/>
                <w:szCs w:val="19"/>
                <w:lang w:bidi="en-US"/>
              </w:rPr>
              <w:t>DSWD-FO II ensures provision of augmentation support to LGUs, stakeholders and partners.</w:t>
            </w:r>
          </w:p>
          <w:p w14:paraId="34CEFEEF" w14:textId="77777777" w:rsidR="001A5A90" w:rsidRPr="007258A2"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7258A2"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258A2">
              <w:rPr>
                <w:rFonts w:ascii="Arial" w:eastAsia="Arial" w:hAnsi="Arial" w:cs="Arial"/>
                <w:b/>
                <w:sz w:val="20"/>
                <w:szCs w:val="19"/>
              </w:rPr>
              <w:t>Social Amelioration Program (SAP)</w:t>
            </w:r>
          </w:p>
          <w:p w14:paraId="1896BD15" w14:textId="49ABE957" w:rsidR="000A3089" w:rsidRPr="007258A2"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7258A2">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7258A2"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7258A2">
              <w:rPr>
                <w:rFonts w:ascii="Arial" w:eastAsia="Arial" w:hAnsi="Arial" w:cs="Arial"/>
                <w:sz w:val="20"/>
                <w:szCs w:val="19"/>
                <w:lang w:bidi="en-US"/>
              </w:rPr>
              <w:t xml:space="preserve">DSWD-FO II conducted payout to </w:t>
            </w:r>
            <w:r w:rsidRPr="007258A2">
              <w:rPr>
                <w:rFonts w:ascii="Arial" w:eastAsia="Arial" w:hAnsi="Arial" w:cs="Arial"/>
                <w:b/>
                <w:sz w:val="20"/>
                <w:szCs w:val="19"/>
                <w:lang w:bidi="en-US"/>
              </w:rPr>
              <w:t>19,554 beneficiaries</w:t>
            </w:r>
            <w:r w:rsidRPr="007258A2">
              <w:rPr>
                <w:rFonts w:ascii="Arial" w:eastAsia="Arial" w:hAnsi="Arial" w:cs="Arial"/>
                <w:sz w:val="20"/>
                <w:szCs w:val="19"/>
                <w:lang w:bidi="en-US"/>
              </w:rPr>
              <w:t xml:space="preserve"> of the Bayanihan 2 with a total amount of</w:t>
            </w:r>
            <w:r w:rsidRPr="007258A2">
              <w:t xml:space="preserve"> </w:t>
            </w:r>
            <w:r w:rsidRPr="007258A2">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lastRenderedPageBreak/>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6DBF19C" w14:textId="77777777" w:rsidR="00551FDD" w:rsidRDefault="00551FDD">
      <w:pPr>
        <w:widowControl/>
        <w:spacing w:after="0" w:line="240" w:lineRule="auto"/>
        <w:contextualSpacing/>
        <w:rPr>
          <w:rFonts w:ascii="Arial" w:eastAsia="Arial" w:hAnsi="Arial" w:cs="Arial"/>
          <w:b/>
          <w:sz w:val="24"/>
          <w:szCs w:val="24"/>
        </w:rPr>
      </w:pPr>
    </w:p>
    <w:p w14:paraId="747C1FC1" w14:textId="6ED25A3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676370F" w:rsidR="002A2C5B" w:rsidRPr="008A059E" w:rsidRDefault="0015236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A059E">
              <w:rPr>
                <w:rFonts w:ascii="Arial" w:eastAsia="Arial" w:hAnsi="Arial" w:cs="Arial"/>
                <w:sz w:val="20"/>
                <w:szCs w:val="20"/>
              </w:rPr>
              <w:t>30</w:t>
            </w:r>
            <w:r w:rsidR="0063306F" w:rsidRPr="008A059E">
              <w:rPr>
                <w:rFonts w:ascii="Arial" w:eastAsia="Arial" w:hAnsi="Arial" w:cs="Arial"/>
                <w:sz w:val="20"/>
                <w:szCs w:val="20"/>
              </w:rPr>
              <w:t xml:space="preserve"> June</w:t>
            </w:r>
            <w:r w:rsidR="002A7D6A" w:rsidRPr="008A059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02651D65" w:rsidR="0063306F" w:rsidRPr="008A059E" w:rsidRDefault="0063306F" w:rsidP="002D61F3">
            <w:pPr>
              <w:pStyle w:val="ListParagraph"/>
              <w:numPr>
                <w:ilvl w:val="0"/>
                <w:numId w:val="5"/>
              </w:numPr>
              <w:spacing w:after="0" w:line="240" w:lineRule="auto"/>
              <w:jc w:val="both"/>
              <w:rPr>
                <w:rFonts w:ascii="Arial" w:eastAsia="Times New Roman" w:hAnsi="Arial" w:cs="Arial"/>
                <w:sz w:val="20"/>
                <w:szCs w:val="20"/>
              </w:rPr>
            </w:pPr>
            <w:r w:rsidRPr="008A059E">
              <w:rPr>
                <w:rFonts w:ascii="Arial" w:eastAsia="Times New Roman" w:hAnsi="Arial" w:cs="Arial"/>
                <w:sz w:val="20"/>
                <w:szCs w:val="20"/>
              </w:rPr>
              <w:t xml:space="preserve">DSWD-FO VI provided </w:t>
            </w:r>
            <w:r w:rsidRPr="008A059E">
              <w:rPr>
                <w:rFonts w:ascii="Arial" w:eastAsia="Times New Roman" w:hAnsi="Arial" w:cs="Arial"/>
                <w:b/>
                <w:sz w:val="20"/>
                <w:szCs w:val="20"/>
              </w:rPr>
              <w:t>₱</w:t>
            </w:r>
            <w:r w:rsidR="00152367" w:rsidRPr="008A059E">
              <w:rPr>
                <w:rFonts w:ascii="Arial" w:eastAsia="Times New Roman" w:hAnsi="Arial" w:cs="Arial"/>
                <w:b/>
                <w:sz w:val="20"/>
                <w:szCs w:val="20"/>
              </w:rPr>
              <w:t>142</w:t>
            </w:r>
            <w:r w:rsidRPr="008A059E">
              <w:rPr>
                <w:rFonts w:ascii="Arial" w:eastAsia="Times New Roman" w:hAnsi="Arial" w:cs="Arial"/>
                <w:b/>
                <w:sz w:val="20"/>
                <w:szCs w:val="20"/>
              </w:rPr>
              <w:t>,</w:t>
            </w:r>
            <w:r w:rsidR="00152367" w:rsidRPr="008A059E">
              <w:rPr>
                <w:rFonts w:ascii="Arial" w:eastAsia="Times New Roman" w:hAnsi="Arial" w:cs="Arial"/>
                <w:b/>
                <w:sz w:val="20"/>
                <w:szCs w:val="20"/>
              </w:rPr>
              <w:t>120</w:t>
            </w:r>
            <w:r w:rsidRPr="008A059E">
              <w:rPr>
                <w:rFonts w:ascii="Arial" w:eastAsia="Times New Roman" w:hAnsi="Arial" w:cs="Arial"/>
                <w:b/>
                <w:sz w:val="20"/>
                <w:szCs w:val="20"/>
              </w:rPr>
              <w:t>,</w:t>
            </w:r>
            <w:r w:rsidR="00152367" w:rsidRPr="008A059E">
              <w:rPr>
                <w:rFonts w:ascii="Arial" w:eastAsia="Times New Roman" w:hAnsi="Arial" w:cs="Arial"/>
                <w:b/>
                <w:sz w:val="20"/>
                <w:szCs w:val="20"/>
              </w:rPr>
              <w:t>114</w:t>
            </w:r>
            <w:r w:rsidRPr="008A059E">
              <w:rPr>
                <w:rFonts w:ascii="Arial" w:eastAsia="Times New Roman" w:hAnsi="Arial" w:cs="Arial"/>
                <w:b/>
                <w:sz w:val="20"/>
                <w:szCs w:val="20"/>
              </w:rPr>
              <w:t>.</w:t>
            </w:r>
            <w:r w:rsidR="00152367" w:rsidRPr="008A059E">
              <w:rPr>
                <w:rFonts w:ascii="Arial" w:eastAsia="Times New Roman" w:hAnsi="Arial" w:cs="Arial"/>
                <w:b/>
                <w:sz w:val="20"/>
                <w:szCs w:val="20"/>
              </w:rPr>
              <w:t>17</w:t>
            </w:r>
            <w:r w:rsidRPr="008A059E">
              <w:rPr>
                <w:rFonts w:ascii="Arial" w:eastAsia="Times New Roman" w:hAnsi="Arial" w:cs="Arial"/>
                <w:b/>
                <w:sz w:val="20"/>
                <w:szCs w:val="20"/>
              </w:rPr>
              <w:t xml:space="preserve"> </w:t>
            </w:r>
            <w:r w:rsidRPr="008A059E">
              <w:rPr>
                <w:rFonts w:ascii="Arial" w:eastAsia="Times New Roman" w:hAnsi="Arial" w:cs="Arial"/>
                <w:sz w:val="20"/>
                <w:szCs w:val="20"/>
              </w:rPr>
              <w:t>worth of assistance to</w:t>
            </w:r>
            <w:r w:rsidRPr="008A059E">
              <w:t xml:space="preserve"> </w:t>
            </w:r>
            <w:r w:rsidR="00152367" w:rsidRPr="008A059E">
              <w:rPr>
                <w:rFonts w:ascii="Arial" w:eastAsia="Times New Roman" w:hAnsi="Arial" w:cs="Arial"/>
                <w:b/>
                <w:sz w:val="20"/>
                <w:szCs w:val="20"/>
              </w:rPr>
              <w:t>37</w:t>
            </w:r>
            <w:r w:rsidRPr="008A059E">
              <w:rPr>
                <w:rFonts w:ascii="Arial" w:eastAsia="Times New Roman" w:hAnsi="Arial" w:cs="Arial"/>
                <w:b/>
                <w:sz w:val="20"/>
                <w:szCs w:val="20"/>
              </w:rPr>
              <w:t>,</w:t>
            </w:r>
            <w:r w:rsidR="00152367" w:rsidRPr="008A059E">
              <w:rPr>
                <w:rFonts w:ascii="Arial" w:eastAsia="Times New Roman" w:hAnsi="Arial" w:cs="Arial"/>
                <w:b/>
                <w:sz w:val="20"/>
                <w:szCs w:val="20"/>
              </w:rPr>
              <w:t>656</w:t>
            </w:r>
            <w:r w:rsidRPr="008A059E">
              <w:rPr>
                <w:rFonts w:ascii="Arial" w:eastAsia="Times New Roman" w:hAnsi="Arial" w:cs="Arial"/>
                <w:b/>
                <w:sz w:val="20"/>
                <w:szCs w:val="20"/>
              </w:rPr>
              <w:t xml:space="preserve"> individuals</w:t>
            </w:r>
            <w:r w:rsidRPr="008A059E">
              <w:rPr>
                <w:rFonts w:ascii="Arial" w:eastAsia="Times New Roman" w:hAnsi="Arial" w:cs="Arial"/>
                <w:sz w:val="20"/>
                <w:szCs w:val="20"/>
              </w:rPr>
              <w:t xml:space="preserve"> through </w:t>
            </w:r>
            <w:r w:rsidRPr="008A059E">
              <w:rPr>
                <w:rFonts w:ascii="Arial" w:eastAsia="Times New Roman" w:hAnsi="Arial" w:cs="Arial"/>
                <w:b/>
                <w:sz w:val="20"/>
                <w:szCs w:val="20"/>
              </w:rPr>
              <w:t>Assistance to Individuals in Crisis Situation (AICS</w:t>
            </w:r>
            <w:r w:rsidRPr="008A059E">
              <w:rPr>
                <w:rFonts w:ascii="Arial" w:eastAsia="Times New Roman" w:hAnsi="Arial" w:cs="Arial"/>
                <w:sz w:val="20"/>
                <w:szCs w:val="20"/>
              </w:rPr>
              <w:t>) from Ma</w:t>
            </w:r>
            <w:r w:rsidR="00152367" w:rsidRPr="008A059E">
              <w:rPr>
                <w:rFonts w:ascii="Arial" w:eastAsia="Times New Roman" w:hAnsi="Arial" w:cs="Arial"/>
                <w:sz w:val="20"/>
                <w:szCs w:val="20"/>
              </w:rPr>
              <w:t>y</w:t>
            </w:r>
            <w:r w:rsidRPr="008A059E">
              <w:rPr>
                <w:rFonts w:ascii="Arial" w:eastAsia="Times New Roman" w:hAnsi="Arial" w:cs="Arial"/>
                <w:sz w:val="20"/>
                <w:szCs w:val="20"/>
              </w:rPr>
              <w:t xml:space="preserve"> </w:t>
            </w:r>
            <w:r w:rsidR="00152367" w:rsidRPr="008A059E">
              <w:rPr>
                <w:rFonts w:ascii="Arial" w:eastAsia="Times New Roman" w:hAnsi="Arial" w:cs="Arial"/>
                <w:sz w:val="20"/>
                <w:szCs w:val="20"/>
              </w:rPr>
              <w:t xml:space="preserve">15 </w:t>
            </w:r>
            <w:r w:rsidRPr="008A059E">
              <w:rPr>
                <w:rFonts w:ascii="Arial" w:eastAsia="Times New Roman" w:hAnsi="Arial" w:cs="Arial"/>
                <w:sz w:val="20"/>
                <w:szCs w:val="20"/>
              </w:rPr>
              <w:t xml:space="preserve">to </w:t>
            </w:r>
            <w:r w:rsidR="00152367" w:rsidRPr="008A059E">
              <w:rPr>
                <w:rFonts w:ascii="Arial" w:eastAsia="Times New Roman" w:hAnsi="Arial" w:cs="Arial"/>
                <w:sz w:val="20"/>
                <w:szCs w:val="20"/>
              </w:rPr>
              <w:t>June</w:t>
            </w:r>
            <w:r w:rsidRPr="008A059E">
              <w:rPr>
                <w:rFonts w:ascii="Arial" w:eastAsia="Times New Roman" w:hAnsi="Arial" w:cs="Arial"/>
                <w:sz w:val="20"/>
                <w:szCs w:val="20"/>
              </w:rPr>
              <w:t xml:space="preserve"> 1</w:t>
            </w:r>
            <w:r w:rsidR="00152367" w:rsidRPr="008A059E">
              <w:rPr>
                <w:rFonts w:ascii="Arial" w:eastAsia="Times New Roman" w:hAnsi="Arial" w:cs="Arial"/>
                <w:sz w:val="20"/>
                <w:szCs w:val="20"/>
              </w:rPr>
              <w:t>6</w:t>
            </w:r>
            <w:r w:rsidRPr="008A059E">
              <w:rPr>
                <w:rFonts w:ascii="Arial" w:eastAsia="Times New Roman" w:hAnsi="Arial" w:cs="Arial"/>
                <w:sz w:val="20"/>
                <w:szCs w:val="20"/>
              </w:rPr>
              <w:t>, 2021.</w:t>
            </w:r>
          </w:p>
          <w:p w14:paraId="00F1A57C" w14:textId="31B8B551" w:rsidR="002A2C5B" w:rsidRPr="008A059E" w:rsidRDefault="002A7D6A" w:rsidP="003F7F99">
            <w:pPr>
              <w:pStyle w:val="ListParagraph"/>
              <w:numPr>
                <w:ilvl w:val="0"/>
                <w:numId w:val="5"/>
              </w:numPr>
              <w:spacing w:after="0" w:line="240" w:lineRule="auto"/>
              <w:jc w:val="both"/>
              <w:rPr>
                <w:rFonts w:ascii="Arial" w:eastAsia="Times New Roman" w:hAnsi="Arial" w:cs="Arial"/>
                <w:sz w:val="20"/>
                <w:szCs w:val="20"/>
              </w:rPr>
            </w:pPr>
            <w:r w:rsidRPr="008A059E">
              <w:rPr>
                <w:rFonts w:ascii="Arial" w:eastAsia="Times New Roman" w:hAnsi="Arial" w:cs="Arial"/>
                <w:sz w:val="20"/>
                <w:szCs w:val="20"/>
              </w:rPr>
              <w:t>DSWD-FO VI is continuously repacking FFPs at the DSWD Regional Warehouse.</w:t>
            </w:r>
          </w:p>
          <w:p w14:paraId="09E87826" w14:textId="77777777" w:rsidR="00C41A58" w:rsidRPr="008A059E"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8A059E" w:rsidRDefault="002A7D6A">
            <w:pPr>
              <w:widowControl/>
              <w:shd w:val="clear" w:color="auto" w:fill="FFFFFF"/>
              <w:spacing w:after="0" w:line="240" w:lineRule="auto"/>
              <w:contextualSpacing/>
              <w:jc w:val="both"/>
              <w:rPr>
                <w:rFonts w:ascii="Arial" w:eastAsia="Times New Roman" w:hAnsi="Arial" w:cs="Arial"/>
                <w:sz w:val="20"/>
                <w:szCs w:val="20"/>
              </w:rPr>
            </w:pPr>
            <w:r w:rsidRPr="008A059E">
              <w:rPr>
                <w:rFonts w:ascii="Arial" w:eastAsia="Times New Roman" w:hAnsi="Arial" w:cs="Arial"/>
                <w:b/>
                <w:bCs/>
                <w:sz w:val="20"/>
                <w:szCs w:val="20"/>
              </w:rPr>
              <w:t>Social Amelioration Program (SAP)</w:t>
            </w:r>
          </w:p>
          <w:p w14:paraId="5A01781E"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 xml:space="preserve">To date, a total of </w:t>
            </w:r>
            <w:r w:rsidRPr="008A059E">
              <w:rPr>
                <w:rFonts w:ascii="Arial" w:eastAsia="Times New Roman" w:hAnsi="Arial" w:cs="Arial"/>
                <w:b/>
                <w:sz w:val="20"/>
                <w:szCs w:val="20"/>
              </w:rPr>
              <w:t>₱1,496,509,500.00</w:t>
            </w:r>
            <w:r w:rsidRPr="008A059E">
              <w:rPr>
                <w:rFonts w:ascii="Arial" w:eastAsia="Times New Roman" w:hAnsi="Arial" w:cs="Arial"/>
                <w:sz w:val="20"/>
                <w:szCs w:val="20"/>
              </w:rPr>
              <w:t xml:space="preserve"> was provided to </w:t>
            </w:r>
            <w:r w:rsidRPr="008A059E">
              <w:rPr>
                <w:rFonts w:ascii="Arial" w:eastAsia="Times New Roman" w:hAnsi="Arial" w:cs="Arial"/>
                <w:b/>
                <w:sz w:val="20"/>
                <w:szCs w:val="20"/>
              </w:rPr>
              <w:t>321,830 4Ps beneficiaries</w:t>
            </w:r>
            <w:r w:rsidRPr="008A059E">
              <w:rPr>
                <w:rFonts w:ascii="Arial" w:eastAsia="Times New Roman" w:hAnsi="Arial" w:cs="Arial"/>
                <w:sz w:val="20"/>
                <w:szCs w:val="20"/>
              </w:rPr>
              <w:t xml:space="preserve"> and </w:t>
            </w:r>
            <w:r w:rsidRPr="008A059E">
              <w:rPr>
                <w:rFonts w:ascii="Arial" w:eastAsia="Times New Roman" w:hAnsi="Arial" w:cs="Arial"/>
                <w:b/>
                <w:sz w:val="20"/>
                <w:szCs w:val="20"/>
              </w:rPr>
              <w:t>₱6,788,214,000.00</w:t>
            </w:r>
            <w:r w:rsidRPr="008A059E">
              <w:rPr>
                <w:rFonts w:ascii="Arial" w:eastAsia="Times New Roman" w:hAnsi="Arial" w:cs="Arial"/>
                <w:sz w:val="20"/>
                <w:szCs w:val="20"/>
              </w:rPr>
              <w:t xml:space="preserve"> was provided to </w:t>
            </w:r>
            <w:r w:rsidRPr="008A059E">
              <w:rPr>
                <w:rFonts w:ascii="Arial" w:eastAsia="Times New Roman" w:hAnsi="Arial" w:cs="Arial"/>
                <w:b/>
                <w:sz w:val="20"/>
                <w:szCs w:val="20"/>
              </w:rPr>
              <w:t>1,131,369 non-4Ps beneficiaries</w:t>
            </w:r>
            <w:r w:rsidRPr="008A059E">
              <w:rPr>
                <w:rFonts w:ascii="Arial" w:eastAsia="Times New Roman" w:hAnsi="Arial" w:cs="Arial"/>
                <w:sz w:val="20"/>
                <w:szCs w:val="20"/>
              </w:rPr>
              <w:t xml:space="preserve"> for the first tranche.</w:t>
            </w:r>
          </w:p>
          <w:p w14:paraId="056A07D2"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 xml:space="preserve">DSWD-FO VI has served </w:t>
            </w:r>
            <w:r w:rsidRPr="008A059E">
              <w:rPr>
                <w:rFonts w:ascii="Arial" w:eastAsia="Times New Roman" w:hAnsi="Arial" w:cs="Arial"/>
                <w:b/>
                <w:sz w:val="20"/>
                <w:szCs w:val="20"/>
              </w:rPr>
              <w:t>103,608 4Ps beneficiaries</w:t>
            </w:r>
            <w:r w:rsidRPr="008A059E">
              <w:rPr>
                <w:rFonts w:ascii="Arial" w:eastAsia="Times New Roman" w:hAnsi="Arial" w:cs="Arial"/>
                <w:sz w:val="20"/>
                <w:szCs w:val="20"/>
              </w:rPr>
              <w:t xml:space="preserve"> amounting to </w:t>
            </w:r>
            <w:r w:rsidRPr="008A059E">
              <w:rPr>
                <w:rFonts w:ascii="Arial" w:eastAsia="Times New Roman" w:hAnsi="Arial" w:cs="Arial"/>
                <w:b/>
                <w:sz w:val="20"/>
                <w:szCs w:val="20"/>
              </w:rPr>
              <w:t>₱481,777,200.00</w:t>
            </w:r>
            <w:r w:rsidRPr="008A059E">
              <w:rPr>
                <w:rFonts w:ascii="Arial" w:eastAsia="Times New Roman" w:hAnsi="Arial" w:cs="Arial"/>
                <w:sz w:val="20"/>
                <w:szCs w:val="20"/>
              </w:rPr>
              <w:t xml:space="preserve"> and </w:t>
            </w:r>
            <w:r w:rsidRPr="008A059E">
              <w:rPr>
                <w:rFonts w:ascii="Arial" w:eastAsia="Times New Roman" w:hAnsi="Arial" w:cs="Arial"/>
                <w:b/>
                <w:sz w:val="20"/>
                <w:szCs w:val="20"/>
              </w:rPr>
              <w:t>437,403 non-4Ps beneficiaries</w:t>
            </w:r>
            <w:r w:rsidRPr="008A059E">
              <w:rPr>
                <w:rFonts w:ascii="Arial" w:eastAsia="Times New Roman" w:hAnsi="Arial" w:cs="Arial"/>
                <w:sz w:val="20"/>
                <w:szCs w:val="20"/>
              </w:rPr>
              <w:t xml:space="preserve"> amounting to </w:t>
            </w:r>
            <w:r w:rsidRPr="008A059E">
              <w:rPr>
                <w:rFonts w:ascii="Arial" w:eastAsia="Times New Roman" w:hAnsi="Arial" w:cs="Arial"/>
                <w:b/>
                <w:sz w:val="20"/>
                <w:szCs w:val="20"/>
              </w:rPr>
              <w:t xml:space="preserve">₱2,624,418,000.00 </w:t>
            </w:r>
            <w:r w:rsidRPr="008A059E">
              <w:rPr>
                <w:rFonts w:ascii="Arial" w:eastAsia="Times New Roman" w:hAnsi="Arial" w:cs="Arial"/>
                <w:sz w:val="20"/>
                <w:szCs w:val="20"/>
              </w:rPr>
              <w:t xml:space="preserve">for the second tranche, and </w:t>
            </w:r>
            <w:r w:rsidRPr="008A059E">
              <w:rPr>
                <w:rFonts w:ascii="Arial" w:eastAsia="Times New Roman" w:hAnsi="Arial" w:cs="Arial"/>
                <w:b/>
                <w:sz w:val="20"/>
                <w:szCs w:val="20"/>
              </w:rPr>
              <w:t>190,738 left-out/waitlisted</w:t>
            </w:r>
            <w:r w:rsidRPr="008A059E">
              <w:rPr>
                <w:rFonts w:ascii="Arial" w:eastAsia="Times New Roman" w:hAnsi="Arial" w:cs="Arial"/>
                <w:sz w:val="20"/>
                <w:szCs w:val="20"/>
              </w:rPr>
              <w:t xml:space="preserve"> beneficiaries amounting to </w:t>
            </w:r>
            <w:r w:rsidRPr="008A059E">
              <w:rPr>
                <w:rFonts w:ascii="Arial" w:eastAsia="Times New Roman" w:hAnsi="Arial" w:cs="Arial"/>
                <w:b/>
                <w:bCs/>
                <w:sz w:val="20"/>
                <w:szCs w:val="20"/>
              </w:rPr>
              <w:t>₱1,144,428,000.00.</w:t>
            </w:r>
          </w:p>
          <w:p w14:paraId="4FBAAC80" w14:textId="77777777" w:rsidR="002A2C5B" w:rsidRPr="008A059E" w:rsidRDefault="002A7D6A">
            <w:pPr>
              <w:pStyle w:val="ListParagraph"/>
              <w:numPr>
                <w:ilvl w:val="0"/>
                <w:numId w:val="5"/>
              </w:numPr>
              <w:spacing w:after="0" w:line="240" w:lineRule="auto"/>
              <w:jc w:val="both"/>
              <w:rPr>
                <w:rFonts w:eastAsia="Times New Roman"/>
              </w:rPr>
            </w:pPr>
            <w:r w:rsidRPr="008A059E">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lastRenderedPageBreak/>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BB0455D" w:rsidR="002A2C5B" w:rsidRPr="002205A0" w:rsidRDefault="00CA4811"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205A0">
              <w:rPr>
                <w:rFonts w:ascii="Arial" w:eastAsia="Arial" w:hAnsi="Arial" w:cs="Arial"/>
                <w:sz w:val="20"/>
                <w:szCs w:val="20"/>
              </w:rPr>
              <w:t>0</w:t>
            </w:r>
            <w:r w:rsidR="007C2872">
              <w:rPr>
                <w:rFonts w:ascii="Arial" w:eastAsia="Arial" w:hAnsi="Arial" w:cs="Arial"/>
                <w:sz w:val="20"/>
                <w:szCs w:val="20"/>
              </w:rPr>
              <w:t>7</w:t>
            </w:r>
            <w:r w:rsidR="0095601E" w:rsidRPr="002205A0">
              <w:rPr>
                <w:rFonts w:ascii="Arial" w:eastAsia="Arial" w:hAnsi="Arial" w:cs="Arial"/>
                <w:sz w:val="20"/>
                <w:szCs w:val="20"/>
              </w:rPr>
              <w:t xml:space="preserve"> J</w:t>
            </w:r>
            <w:r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3E6AA498"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1C393C07" w14:textId="77777777" w:rsidR="002A2C5B" w:rsidRPr="002205A0"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Pr="002205A0"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36B2C4B" w:rsidR="002A2C5B" w:rsidRDefault="001C5AB6"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2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460B20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2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3E330819" w:rsidR="002A2C5B" w:rsidRPr="001E0478" w:rsidRDefault="00F25899"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06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lastRenderedPageBreak/>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39B45B5" w14:textId="77777777" w:rsidR="002D61F3" w:rsidRDefault="002D61F3">
      <w:pPr>
        <w:widowControl/>
        <w:spacing w:after="0" w:line="240" w:lineRule="auto"/>
        <w:contextualSpacing/>
        <w:rPr>
          <w:rFonts w:ascii="Arial" w:eastAsia="Arial" w:hAnsi="Arial" w:cs="Arial"/>
          <w:b/>
          <w:bCs/>
          <w:sz w:val="24"/>
          <w:szCs w:val="24"/>
        </w:rPr>
      </w:pPr>
    </w:p>
    <w:p w14:paraId="1519E583" w14:textId="40C79491"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4998CE92" w14:textId="65921EA4" w:rsidR="005E18B1"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31AE75F6" w14:textId="2614E983" w:rsidR="000622A0"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0B4F03E2" w14:textId="068E50EA" w:rsidR="000622A0" w:rsidRDefault="000622A0"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78548272" w14:textId="77777777" w:rsidR="00E70130" w:rsidRDefault="00E3379C" w:rsidP="007974A3">
      <w:pPr>
        <w:widowControl/>
        <w:spacing w:after="0" w:line="240" w:lineRule="auto"/>
        <w:contextualSpacing/>
        <w:rPr>
          <w:rFonts w:ascii="Arial" w:eastAsia="Arial" w:hAnsi="Arial" w:cs="Arial"/>
          <w:sz w:val="24"/>
          <w:szCs w:val="24"/>
        </w:rPr>
      </w:pPr>
      <w:r>
        <w:rPr>
          <w:rFonts w:ascii="Arial" w:eastAsia="Arial" w:hAnsi="Arial" w:cs="Arial"/>
          <w:b/>
          <w:sz w:val="24"/>
          <w:szCs w:val="24"/>
        </w:rPr>
        <w:t>LESLIE R. JAWILI</w:t>
      </w:r>
      <w:r>
        <w:rPr>
          <w:rFonts w:ascii="Arial" w:eastAsia="Arial" w:hAnsi="Arial" w:cs="Arial"/>
          <w:sz w:val="24"/>
          <w:szCs w:val="24"/>
        </w:rPr>
        <w:t xml:space="preserve"> </w:t>
      </w:r>
    </w:p>
    <w:p w14:paraId="5C195875" w14:textId="2AC590E6" w:rsidR="001372C8"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95C852D" w14:textId="492C2377" w:rsidR="000F348C" w:rsidRDefault="000F348C" w:rsidP="007974A3">
      <w:pPr>
        <w:widowControl/>
        <w:spacing w:after="0" w:line="240" w:lineRule="auto"/>
        <w:contextualSpacing/>
        <w:rPr>
          <w:rFonts w:ascii="Arial" w:eastAsia="Arial" w:hAnsi="Arial" w:cs="Arial"/>
          <w:sz w:val="24"/>
          <w:szCs w:val="24"/>
        </w:rPr>
      </w:pPr>
    </w:p>
    <w:p w14:paraId="3D597B5A" w14:textId="2CDDED7C" w:rsidR="004D7056" w:rsidRDefault="004D7056" w:rsidP="007974A3">
      <w:pPr>
        <w:widowControl/>
        <w:spacing w:after="0" w:line="240" w:lineRule="auto"/>
        <w:contextualSpacing/>
        <w:rPr>
          <w:rFonts w:ascii="Arial" w:eastAsia="Arial" w:hAnsi="Arial" w:cs="Arial"/>
          <w:sz w:val="24"/>
          <w:szCs w:val="24"/>
        </w:rPr>
      </w:pPr>
    </w:p>
    <w:p w14:paraId="58EC73F4" w14:textId="0229438B" w:rsidR="004D7056" w:rsidRDefault="004D7056" w:rsidP="007974A3">
      <w:pPr>
        <w:widowControl/>
        <w:spacing w:after="0" w:line="240" w:lineRule="auto"/>
        <w:contextualSpacing/>
        <w:rPr>
          <w:rFonts w:ascii="Arial" w:eastAsia="Arial" w:hAnsi="Arial" w:cs="Arial"/>
          <w:sz w:val="24"/>
          <w:szCs w:val="24"/>
        </w:rPr>
      </w:pPr>
    </w:p>
    <w:p w14:paraId="0410CE31" w14:textId="13C2E51A" w:rsidR="004D7056" w:rsidRDefault="004D7056" w:rsidP="007974A3">
      <w:pPr>
        <w:widowControl/>
        <w:spacing w:after="0" w:line="240" w:lineRule="auto"/>
        <w:contextualSpacing/>
        <w:rPr>
          <w:rFonts w:ascii="Arial" w:eastAsia="Arial" w:hAnsi="Arial" w:cs="Arial"/>
          <w:sz w:val="24"/>
          <w:szCs w:val="24"/>
        </w:rPr>
      </w:pPr>
    </w:p>
    <w:p w14:paraId="36DBE2DD" w14:textId="2C9B0D5E" w:rsidR="004D7056" w:rsidRDefault="004D7056" w:rsidP="007974A3">
      <w:pPr>
        <w:widowControl/>
        <w:spacing w:after="0" w:line="240" w:lineRule="auto"/>
        <w:contextualSpacing/>
        <w:rPr>
          <w:rFonts w:ascii="Arial" w:eastAsia="Arial" w:hAnsi="Arial" w:cs="Arial"/>
          <w:sz w:val="24"/>
          <w:szCs w:val="24"/>
        </w:rPr>
      </w:pPr>
    </w:p>
    <w:p w14:paraId="535C9F79" w14:textId="235EB402" w:rsidR="004D7056" w:rsidRDefault="004D7056" w:rsidP="007974A3">
      <w:pPr>
        <w:widowControl/>
        <w:spacing w:after="0" w:line="240" w:lineRule="auto"/>
        <w:contextualSpacing/>
        <w:rPr>
          <w:rFonts w:ascii="Arial" w:eastAsia="Arial" w:hAnsi="Arial" w:cs="Arial"/>
          <w:sz w:val="24"/>
          <w:szCs w:val="24"/>
        </w:rPr>
      </w:pPr>
    </w:p>
    <w:p w14:paraId="032C7C68" w14:textId="22C4784D" w:rsidR="004D7056" w:rsidRDefault="004D7056" w:rsidP="007974A3">
      <w:pPr>
        <w:widowControl/>
        <w:spacing w:after="0" w:line="240" w:lineRule="auto"/>
        <w:contextualSpacing/>
        <w:rPr>
          <w:rFonts w:ascii="Arial" w:eastAsia="Arial" w:hAnsi="Arial" w:cs="Arial"/>
          <w:sz w:val="24"/>
          <w:szCs w:val="24"/>
        </w:rPr>
      </w:pPr>
    </w:p>
    <w:p w14:paraId="6647D512" w14:textId="35A1ADD5" w:rsidR="00DF5154" w:rsidRDefault="00DF5154" w:rsidP="007974A3">
      <w:pPr>
        <w:widowControl/>
        <w:spacing w:after="0" w:line="240" w:lineRule="auto"/>
        <w:contextualSpacing/>
        <w:rPr>
          <w:rFonts w:ascii="Arial" w:eastAsia="Arial" w:hAnsi="Arial" w:cs="Arial"/>
          <w:sz w:val="24"/>
          <w:szCs w:val="24"/>
        </w:rPr>
      </w:pPr>
    </w:p>
    <w:p w14:paraId="1696A1BE" w14:textId="2BC7B5F0" w:rsidR="00DF5154" w:rsidRDefault="00DF5154" w:rsidP="007974A3">
      <w:pPr>
        <w:widowControl/>
        <w:spacing w:after="0" w:line="240" w:lineRule="auto"/>
        <w:contextualSpacing/>
        <w:rPr>
          <w:rFonts w:ascii="Arial" w:eastAsia="Arial" w:hAnsi="Arial" w:cs="Arial"/>
          <w:sz w:val="24"/>
          <w:szCs w:val="24"/>
        </w:rPr>
      </w:pPr>
    </w:p>
    <w:p w14:paraId="279B8FB5" w14:textId="15E4CC3A" w:rsidR="00DF5154" w:rsidRDefault="00DF5154" w:rsidP="007974A3">
      <w:pPr>
        <w:widowControl/>
        <w:spacing w:after="0" w:line="240" w:lineRule="auto"/>
        <w:contextualSpacing/>
        <w:rPr>
          <w:rFonts w:ascii="Arial" w:eastAsia="Arial" w:hAnsi="Arial" w:cs="Arial"/>
          <w:sz w:val="24"/>
          <w:szCs w:val="24"/>
        </w:rPr>
      </w:pPr>
    </w:p>
    <w:p w14:paraId="057B8CC3" w14:textId="6FD3D773" w:rsidR="00DF5154" w:rsidRDefault="00DF5154" w:rsidP="007974A3">
      <w:pPr>
        <w:widowControl/>
        <w:spacing w:after="0" w:line="240" w:lineRule="auto"/>
        <w:contextualSpacing/>
        <w:rPr>
          <w:rFonts w:ascii="Arial" w:eastAsia="Arial" w:hAnsi="Arial" w:cs="Arial"/>
          <w:sz w:val="24"/>
          <w:szCs w:val="24"/>
        </w:rPr>
      </w:pPr>
    </w:p>
    <w:p w14:paraId="2CFD42FA" w14:textId="0AFF2F64" w:rsidR="00DF5154" w:rsidRDefault="00DF5154" w:rsidP="007974A3">
      <w:pPr>
        <w:widowControl/>
        <w:spacing w:after="0" w:line="240" w:lineRule="auto"/>
        <w:contextualSpacing/>
        <w:rPr>
          <w:rFonts w:ascii="Arial" w:eastAsia="Arial" w:hAnsi="Arial" w:cs="Arial"/>
          <w:sz w:val="24"/>
          <w:szCs w:val="24"/>
        </w:rPr>
      </w:pPr>
    </w:p>
    <w:p w14:paraId="7AC9B623" w14:textId="275D605E" w:rsidR="00DF5154" w:rsidRDefault="00DF5154" w:rsidP="007974A3">
      <w:pPr>
        <w:widowControl/>
        <w:spacing w:after="0" w:line="240" w:lineRule="auto"/>
        <w:contextualSpacing/>
        <w:rPr>
          <w:rFonts w:ascii="Arial" w:eastAsia="Arial" w:hAnsi="Arial" w:cs="Arial"/>
          <w:sz w:val="24"/>
          <w:szCs w:val="24"/>
        </w:rPr>
      </w:pPr>
    </w:p>
    <w:p w14:paraId="4446AF2B" w14:textId="66BAE73A" w:rsidR="00DF5154" w:rsidRDefault="00DF5154" w:rsidP="007974A3">
      <w:pPr>
        <w:widowControl/>
        <w:spacing w:after="0" w:line="240" w:lineRule="auto"/>
        <w:contextualSpacing/>
        <w:rPr>
          <w:rFonts w:ascii="Arial" w:eastAsia="Arial" w:hAnsi="Arial" w:cs="Arial"/>
          <w:sz w:val="24"/>
          <w:szCs w:val="24"/>
        </w:rPr>
      </w:pPr>
    </w:p>
    <w:p w14:paraId="2B457769" w14:textId="2302BABB" w:rsidR="00DF5154" w:rsidRDefault="00DF5154" w:rsidP="007974A3">
      <w:pPr>
        <w:widowControl/>
        <w:spacing w:after="0" w:line="240" w:lineRule="auto"/>
        <w:contextualSpacing/>
        <w:rPr>
          <w:rFonts w:ascii="Arial" w:eastAsia="Arial" w:hAnsi="Arial" w:cs="Arial"/>
          <w:sz w:val="24"/>
          <w:szCs w:val="24"/>
        </w:rPr>
      </w:pPr>
    </w:p>
    <w:p w14:paraId="3AC26BA1" w14:textId="4FA7D535" w:rsidR="00DF5154" w:rsidRDefault="00DF5154" w:rsidP="007974A3">
      <w:pPr>
        <w:widowControl/>
        <w:spacing w:after="0" w:line="240" w:lineRule="auto"/>
        <w:contextualSpacing/>
        <w:rPr>
          <w:rFonts w:ascii="Arial" w:eastAsia="Arial" w:hAnsi="Arial" w:cs="Arial"/>
          <w:sz w:val="24"/>
          <w:szCs w:val="24"/>
        </w:rPr>
      </w:pPr>
    </w:p>
    <w:p w14:paraId="74AB244C" w14:textId="649C73D7" w:rsidR="00DF5154" w:rsidRDefault="00DF5154" w:rsidP="007974A3">
      <w:pPr>
        <w:widowControl/>
        <w:spacing w:after="0" w:line="240" w:lineRule="auto"/>
        <w:contextualSpacing/>
        <w:rPr>
          <w:rFonts w:ascii="Arial" w:eastAsia="Arial" w:hAnsi="Arial" w:cs="Arial"/>
          <w:sz w:val="24"/>
          <w:szCs w:val="24"/>
        </w:rPr>
      </w:pPr>
    </w:p>
    <w:p w14:paraId="6114DF3D" w14:textId="78C502B8" w:rsidR="00DF5154" w:rsidRDefault="00DF5154" w:rsidP="007974A3">
      <w:pPr>
        <w:widowControl/>
        <w:spacing w:after="0" w:line="240" w:lineRule="auto"/>
        <w:contextualSpacing/>
        <w:rPr>
          <w:rFonts w:ascii="Arial" w:eastAsia="Arial" w:hAnsi="Arial" w:cs="Arial"/>
          <w:sz w:val="24"/>
          <w:szCs w:val="24"/>
        </w:rPr>
      </w:pPr>
    </w:p>
    <w:p w14:paraId="39064BB3" w14:textId="4192D96F" w:rsidR="00DF5154" w:rsidRDefault="00DF5154" w:rsidP="007974A3">
      <w:pPr>
        <w:widowControl/>
        <w:spacing w:after="0" w:line="240" w:lineRule="auto"/>
        <w:contextualSpacing/>
        <w:rPr>
          <w:rFonts w:ascii="Arial" w:eastAsia="Arial" w:hAnsi="Arial" w:cs="Arial"/>
          <w:sz w:val="24"/>
          <w:szCs w:val="24"/>
        </w:rPr>
      </w:pPr>
    </w:p>
    <w:p w14:paraId="39AC5523" w14:textId="234AE314" w:rsidR="00DF5154" w:rsidRDefault="00DF5154" w:rsidP="007974A3">
      <w:pPr>
        <w:widowControl/>
        <w:spacing w:after="0" w:line="240" w:lineRule="auto"/>
        <w:contextualSpacing/>
        <w:rPr>
          <w:rFonts w:ascii="Arial" w:eastAsia="Arial" w:hAnsi="Arial" w:cs="Arial"/>
          <w:sz w:val="24"/>
          <w:szCs w:val="24"/>
        </w:rPr>
      </w:pPr>
    </w:p>
    <w:p w14:paraId="0AF6350F" w14:textId="225E3C2B" w:rsidR="00DF5154" w:rsidRDefault="00DF5154" w:rsidP="007974A3">
      <w:pPr>
        <w:widowControl/>
        <w:spacing w:after="0" w:line="240" w:lineRule="auto"/>
        <w:contextualSpacing/>
        <w:rPr>
          <w:rFonts w:ascii="Arial" w:eastAsia="Arial" w:hAnsi="Arial" w:cs="Arial"/>
          <w:sz w:val="24"/>
          <w:szCs w:val="24"/>
        </w:rPr>
      </w:pPr>
    </w:p>
    <w:p w14:paraId="14370E8C" w14:textId="1F35CAEE" w:rsidR="00DF5154" w:rsidRDefault="00DF5154" w:rsidP="007974A3">
      <w:pPr>
        <w:widowControl/>
        <w:spacing w:after="0" w:line="240" w:lineRule="auto"/>
        <w:contextualSpacing/>
        <w:rPr>
          <w:rFonts w:ascii="Arial" w:eastAsia="Arial" w:hAnsi="Arial" w:cs="Arial"/>
          <w:sz w:val="24"/>
          <w:szCs w:val="24"/>
        </w:rPr>
      </w:pPr>
    </w:p>
    <w:p w14:paraId="6DB6DD88" w14:textId="1B5D98C7" w:rsidR="00DF5154" w:rsidRDefault="00DF5154" w:rsidP="007974A3">
      <w:pPr>
        <w:widowControl/>
        <w:spacing w:after="0" w:line="240" w:lineRule="auto"/>
        <w:contextualSpacing/>
        <w:rPr>
          <w:rFonts w:ascii="Arial" w:eastAsia="Arial" w:hAnsi="Arial" w:cs="Arial"/>
          <w:sz w:val="24"/>
          <w:szCs w:val="24"/>
        </w:rPr>
      </w:pPr>
    </w:p>
    <w:p w14:paraId="70BAD332" w14:textId="76FE01C6" w:rsidR="00DF5154" w:rsidRDefault="00DF5154" w:rsidP="007974A3">
      <w:pPr>
        <w:widowControl/>
        <w:spacing w:after="0" w:line="240" w:lineRule="auto"/>
        <w:contextualSpacing/>
        <w:rPr>
          <w:rFonts w:ascii="Arial" w:eastAsia="Arial" w:hAnsi="Arial" w:cs="Arial"/>
          <w:b/>
          <w:bCs/>
          <w:color w:val="002060"/>
          <w:sz w:val="28"/>
          <w:szCs w:val="28"/>
        </w:rPr>
      </w:pPr>
      <w:r w:rsidRPr="00DF5154">
        <w:rPr>
          <w:rFonts w:ascii="Arial" w:eastAsia="Arial" w:hAnsi="Arial" w:cs="Arial"/>
          <w:b/>
          <w:bCs/>
          <w:color w:val="002060"/>
          <w:sz w:val="28"/>
          <w:szCs w:val="28"/>
        </w:rPr>
        <w:lastRenderedPageBreak/>
        <w:t>PHOTO DOCUMENTATION</w:t>
      </w:r>
    </w:p>
    <w:p w14:paraId="09970670" w14:textId="01DEB3C2" w:rsidR="00DF5154" w:rsidRDefault="00DF5154" w:rsidP="007974A3">
      <w:pPr>
        <w:widowControl/>
        <w:spacing w:after="0" w:line="240" w:lineRule="auto"/>
        <w:contextualSpacing/>
        <w:rPr>
          <w:rFonts w:ascii="Arial" w:eastAsia="Arial" w:hAnsi="Arial" w:cs="Arial"/>
          <w:b/>
          <w:bCs/>
          <w:color w:val="002060"/>
          <w:sz w:val="28"/>
          <w:szCs w:val="28"/>
        </w:rPr>
      </w:pPr>
    </w:p>
    <w:p w14:paraId="57A2CE60" w14:textId="333D8F61" w:rsidR="00DF5154" w:rsidRPr="00DF5154" w:rsidRDefault="00DF5154" w:rsidP="007974A3">
      <w:pPr>
        <w:widowControl/>
        <w:spacing w:after="0" w:line="240" w:lineRule="auto"/>
        <w:contextualSpacing/>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5BB24884" wp14:editId="3A565B3D">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p w14:paraId="034D3864" w14:textId="4479191D" w:rsidR="004D7056" w:rsidRDefault="004D7056" w:rsidP="007974A3">
      <w:pPr>
        <w:widowControl/>
        <w:spacing w:after="0" w:line="240" w:lineRule="auto"/>
        <w:contextualSpacing/>
        <w:rPr>
          <w:rFonts w:ascii="Arial" w:eastAsia="Arial" w:hAnsi="Arial" w:cs="Arial"/>
          <w:sz w:val="24"/>
          <w:szCs w:val="24"/>
        </w:rPr>
      </w:pPr>
    </w:p>
    <w:p w14:paraId="74C53DA2" w14:textId="4DDA675D" w:rsidR="004D7056" w:rsidRDefault="004D7056" w:rsidP="007974A3">
      <w:pPr>
        <w:widowControl/>
        <w:spacing w:after="0" w:line="240" w:lineRule="auto"/>
        <w:contextualSpacing/>
        <w:rPr>
          <w:rFonts w:ascii="Arial" w:eastAsia="Arial" w:hAnsi="Arial" w:cs="Arial"/>
          <w:sz w:val="24"/>
          <w:szCs w:val="24"/>
        </w:rPr>
      </w:pPr>
    </w:p>
    <w:p w14:paraId="4EBC29D5" w14:textId="239DC26C" w:rsidR="004D7056" w:rsidRDefault="004D7056" w:rsidP="007974A3">
      <w:pPr>
        <w:widowControl/>
        <w:spacing w:after="0" w:line="240" w:lineRule="auto"/>
        <w:contextualSpacing/>
        <w:rPr>
          <w:rFonts w:ascii="Arial" w:eastAsia="Arial" w:hAnsi="Arial" w:cs="Arial"/>
          <w:sz w:val="24"/>
          <w:szCs w:val="24"/>
        </w:rPr>
      </w:pPr>
    </w:p>
    <w:p w14:paraId="76386E3E" w14:textId="6DEA2586" w:rsidR="004D7056" w:rsidRDefault="004D7056" w:rsidP="007974A3">
      <w:pPr>
        <w:widowControl/>
        <w:spacing w:after="0" w:line="240" w:lineRule="auto"/>
        <w:contextualSpacing/>
        <w:rPr>
          <w:rFonts w:ascii="Arial" w:eastAsia="Arial" w:hAnsi="Arial" w:cs="Arial"/>
          <w:sz w:val="24"/>
          <w:szCs w:val="24"/>
        </w:rPr>
      </w:pPr>
    </w:p>
    <w:p w14:paraId="4AAE8030" w14:textId="23788AAE" w:rsidR="004D7056" w:rsidRDefault="004D7056" w:rsidP="007974A3">
      <w:pPr>
        <w:widowControl/>
        <w:spacing w:after="0" w:line="240" w:lineRule="auto"/>
        <w:contextualSpacing/>
        <w:rPr>
          <w:rFonts w:ascii="Arial" w:eastAsia="Arial" w:hAnsi="Arial" w:cs="Arial"/>
          <w:sz w:val="24"/>
          <w:szCs w:val="24"/>
        </w:rPr>
      </w:pPr>
    </w:p>
    <w:p w14:paraId="626CF57F" w14:textId="09130380" w:rsidR="004D7056" w:rsidRDefault="004D7056" w:rsidP="007974A3">
      <w:pPr>
        <w:widowControl/>
        <w:spacing w:after="0" w:line="240" w:lineRule="auto"/>
        <w:contextualSpacing/>
        <w:rPr>
          <w:rFonts w:ascii="Arial" w:eastAsia="Arial" w:hAnsi="Arial" w:cs="Arial"/>
          <w:sz w:val="24"/>
          <w:szCs w:val="24"/>
        </w:rPr>
      </w:pPr>
    </w:p>
    <w:p w14:paraId="3979EA5E" w14:textId="1520D9B7" w:rsidR="004D7056" w:rsidRDefault="004D7056" w:rsidP="007974A3">
      <w:pPr>
        <w:widowControl/>
        <w:spacing w:after="0" w:line="240" w:lineRule="auto"/>
        <w:contextualSpacing/>
        <w:rPr>
          <w:rFonts w:ascii="Arial" w:eastAsia="Arial" w:hAnsi="Arial" w:cs="Arial"/>
          <w:sz w:val="24"/>
          <w:szCs w:val="24"/>
        </w:rPr>
      </w:pPr>
    </w:p>
    <w:p w14:paraId="284CF27C" w14:textId="2AFF50F2" w:rsidR="004D7056" w:rsidRDefault="004D7056" w:rsidP="007974A3">
      <w:pPr>
        <w:widowControl/>
        <w:spacing w:after="0" w:line="240" w:lineRule="auto"/>
        <w:contextualSpacing/>
        <w:rPr>
          <w:rFonts w:ascii="Arial" w:eastAsia="Arial" w:hAnsi="Arial" w:cs="Arial"/>
          <w:sz w:val="24"/>
          <w:szCs w:val="24"/>
        </w:rPr>
      </w:pPr>
    </w:p>
    <w:p w14:paraId="1FD11BD9" w14:textId="342615B2" w:rsidR="004D7056" w:rsidRDefault="004D7056" w:rsidP="007974A3">
      <w:pPr>
        <w:widowControl/>
        <w:spacing w:after="0" w:line="240" w:lineRule="auto"/>
        <w:contextualSpacing/>
        <w:rPr>
          <w:rFonts w:ascii="Arial" w:eastAsia="Arial" w:hAnsi="Arial" w:cs="Arial"/>
          <w:sz w:val="24"/>
          <w:szCs w:val="24"/>
        </w:rPr>
      </w:pPr>
    </w:p>
    <w:p w14:paraId="341B1A8B" w14:textId="0ED607E9" w:rsidR="004D7056" w:rsidRDefault="004D7056" w:rsidP="007974A3">
      <w:pPr>
        <w:widowControl/>
        <w:spacing w:after="0" w:line="240" w:lineRule="auto"/>
        <w:contextualSpacing/>
        <w:rPr>
          <w:rFonts w:ascii="Arial" w:eastAsia="Arial" w:hAnsi="Arial" w:cs="Arial"/>
          <w:sz w:val="24"/>
          <w:szCs w:val="24"/>
        </w:rPr>
      </w:pPr>
    </w:p>
    <w:p w14:paraId="43FA3F13" w14:textId="7252960A" w:rsidR="004D7056" w:rsidRDefault="004D7056" w:rsidP="007974A3">
      <w:pPr>
        <w:widowControl/>
        <w:spacing w:after="0" w:line="240" w:lineRule="auto"/>
        <w:contextualSpacing/>
        <w:rPr>
          <w:rFonts w:ascii="Arial" w:eastAsia="Arial" w:hAnsi="Arial" w:cs="Arial"/>
          <w:sz w:val="24"/>
          <w:szCs w:val="24"/>
        </w:rPr>
      </w:pPr>
    </w:p>
    <w:p w14:paraId="6552EB2D" w14:textId="39150CC4" w:rsidR="004D7056" w:rsidRDefault="004D7056" w:rsidP="007974A3">
      <w:pPr>
        <w:widowControl/>
        <w:spacing w:after="0" w:line="240" w:lineRule="auto"/>
        <w:contextualSpacing/>
        <w:rPr>
          <w:rFonts w:ascii="Arial" w:eastAsia="Arial" w:hAnsi="Arial" w:cs="Arial"/>
          <w:sz w:val="24"/>
          <w:szCs w:val="24"/>
        </w:rPr>
      </w:pPr>
    </w:p>
    <w:p w14:paraId="779798DC" w14:textId="0DD03213" w:rsidR="004D7056" w:rsidRDefault="004D7056" w:rsidP="007974A3">
      <w:pPr>
        <w:widowControl/>
        <w:spacing w:after="0" w:line="240" w:lineRule="auto"/>
        <w:contextualSpacing/>
        <w:rPr>
          <w:rFonts w:ascii="Arial" w:eastAsia="Arial" w:hAnsi="Arial" w:cs="Arial"/>
          <w:sz w:val="24"/>
          <w:szCs w:val="24"/>
        </w:rPr>
      </w:pPr>
    </w:p>
    <w:p w14:paraId="071DCA03" w14:textId="1CDB9707" w:rsidR="004D7056" w:rsidRDefault="004D7056" w:rsidP="007974A3">
      <w:pPr>
        <w:widowControl/>
        <w:spacing w:after="0" w:line="240" w:lineRule="auto"/>
        <w:contextualSpacing/>
        <w:rPr>
          <w:rFonts w:ascii="Arial" w:eastAsia="Arial" w:hAnsi="Arial" w:cs="Arial"/>
          <w:sz w:val="24"/>
          <w:szCs w:val="24"/>
        </w:rPr>
      </w:pPr>
    </w:p>
    <w:p w14:paraId="058D300F" w14:textId="2C02A4D1" w:rsidR="004D7056" w:rsidRPr="004D7056" w:rsidRDefault="004D7056" w:rsidP="007974A3">
      <w:pPr>
        <w:widowControl/>
        <w:spacing w:after="0" w:line="240" w:lineRule="auto"/>
        <w:contextualSpacing/>
        <w:rPr>
          <w:rFonts w:ascii="Arial" w:eastAsia="Arial" w:hAnsi="Arial" w:cs="Arial"/>
          <w:b/>
          <w:bCs/>
          <w:color w:val="002060"/>
          <w:sz w:val="28"/>
          <w:szCs w:val="28"/>
        </w:rPr>
      </w:pPr>
    </w:p>
    <w:sectPr w:rsidR="004D7056" w:rsidRPr="004D7056"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0FCE3" w14:textId="77777777" w:rsidR="004A6779" w:rsidRDefault="004A6779">
      <w:pPr>
        <w:spacing w:line="240" w:lineRule="auto"/>
      </w:pPr>
      <w:r>
        <w:separator/>
      </w:r>
    </w:p>
  </w:endnote>
  <w:endnote w:type="continuationSeparator" w:id="0">
    <w:p w14:paraId="1CF75D19" w14:textId="77777777" w:rsidR="004A6779" w:rsidRDefault="004A67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8C514E" w:rsidRDefault="008C514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8C514E" w:rsidRDefault="008C514E">
    <w:pPr>
      <w:pBdr>
        <w:bottom w:val="single" w:sz="6" w:space="1" w:color="000000"/>
      </w:pBdr>
      <w:tabs>
        <w:tab w:val="left" w:pos="2371"/>
        <w:tab w:val="center" w:pos="5233"/>
      </w:tabs>
      <w:spacing w:after="0" w:line="240" w:lineRule="auto"/>
      <w:jc w:val="right"/>
      <w:rPr>
        <w:sz w:val="16"/>
        <w:szCs w:val="16"/>
      </w:rPr>
    </w:pPr>
  </w:p>
  <w:p w14:paraId="30A432AD" w14:textId="6BB42A10" w:rsidR="008C514E" w:rsidRDefault="008C514E">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C66FC">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C66FC">
      <w:rPr>
        <w:b/>
        <w:noProof/>
        <w:sz w:val="16"/>
        <w:szCs w:val="16"/>
      </w:rPr>
      <w:t>34</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0622A0">
      <w:rPr>
        <w:rFonts w:ascii="Arial" w:eastAsia="Arial" w:hAnsi="Arial" w:cs="Arial"/>
        <w:sz w:val="14"/>
        <w:szCs w:val="14"/>
      </w:rPr>
      <w:t>3</w:t>
    </w:r>
    <w:r w:rsidR="008A059E">
      <w:rPr>
        <w:rFonts w:ascii="Arial" w:eastAsia="Arial" w:hAnsi="Arial" w:cs="Arial"/>
        <w:sz w:val="14"/>
        <w:szCs w:val="14"/>
      </w:rPr>
      <w:t>2</w:t>
    </w:r>
    <w:r w:rsidRPr="00E73CC9">
      <w:rPr>
        <w:rFonts w:ascii="Arial" w:eastAsia="Arial" w:hAnsi="Arial" w:cs="Arial"/>
        <w:sz w:val="14"/>
        <w:szCs w:val="14"/>
      </w:rPr>
      <w:t xml:space="preserve"> on the Coron</w:t>
    </w:r>
    <w:r>
      <w:rPr>
        <w:rFonts w:ascii="Arial" w:eastAsia="Arial" w:hAnsi="Arial" w:cs="Arial"/>
        <w:sz w:val="14"/>
        <w:szCs w:val="14"/>
      </w:rPr>
      <w:t>avirus Disease (COVID19) as of 0</w:t>
    </w:r>
    <w:r w:rsidR="008A059E">
      <w:rPr>
        <w:rFonts w:ascii="Arial" w:eastAsia="Arial" w:hAnsi="Arial" w:cs="Arial"/>
        <w:sz w:val="14"/>
        <w:szCs w:val="14"/>
      </w:rPr>
      <w:t>7</w:t>
    </w:r>
    <w:r>
      <w:rPr>
        <w:rFonts w:ascii="Arial" w:eastAsia="Arial" w:hAnsi="Arial" w:cs="Arial"/>
        <w:sz w:val="14"/>
        <w:szCs w:val="14"/>
      </w:rPr>
      <w:t xml:space="preserve"> July </w:t>
    </w:r>
    <w:r w:rsidRPr="00E73CC9">
      <w:rPr>
        <w:rFonts w:ascii="Arial" w:eastAsia="Arial" w:hAnsi="Arial" w:cs="Arial"/>
        <w:sz w:val="14"/>
        <w:szCs w:val="14"/>
      </w:rPr>
      <w:t>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8C514E" w:rsidRDefault="008C514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5F842" w14:textId="77777777" w:rsidR="004A6779" w:rsidRDefault="004A6779">
      <w:pPr>
        <w:spacing w:after="0" w:line="240" w:lineRule="auto"/>
      </w:pPr>
      <w:r>
        <w:separator/>
      </w:r>
    </w:p>
  </w:footnote>
  <w:footnote w:type="continuationSeparator" w:id="0">
    <w:p w14:paraId="20A72868" w14:textId="77777777" w:rsidR="004A6779" w:rsidRDefault="004A67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8C514E" w:rsidRDefault="008C514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8C514E" w:rsidRDefault="008C514E">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C514E" w:rsidRDefault="008C514E" w:rsidP="008F698C">
    <w:pPr>
      <w:pBdr>
        <w:bottom w:val="single" w:sz="6" w:space="1" w:color="000000"/>
      </w:pBdr>
      <w:tabs>
        <w:tab w:val="center" w:pos="4680"/>
        <w:tab w:val="right" w:pos="9360"/>
      </w:tabs>
      <w:spacing w:after="0" w:line="240" w:lineRule="auto"/>
      <w:rPr>
        <w:sz w:val="10"/>
      </w:rPr>
    </w:pPr>
  </w:p>
  <w:p w14:paraId="6BA9FC90" w14:textId="77777777" w:rsidR="008C514E" w:rsidRDefault="008C514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8C514E" w:rsidRDefault="008C514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056"/>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02%20July%202021,%201600H.xlsx" TargetMode="External"/><Relationship Id="rId18" Type="http://schemas.openxmlformats.org/officeDocument/2006/relationships/hyperlink" Target="file:///C:\Users\mjgrafanan.ENTDSWD\Downloads\SSF%20as%20of%2002%20July%202021,%201600H.xlsx" TargetMode="External"/><Relationship Id="rId26" Type="http://schemas.openxmlformats.org/officeDocument/2006/relationships/hyperlink" Target="file:///C:\Users\mjgrafanan.ENTDSWD\Downloads\SSF%20as%20of%2002%20July%202021,%20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02%20July%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ENTDSWD\Downloads\SSF%20as%20of%2002%20July%202021,%201600H.xlsx" TargetMode="External"/><Relationship Id="rId17" Type="http://schemas.openxmlformats.org/officeDocument/2006/relationships/hyperlink" Target="file:///C:\Users\mjgrafanan.ENTDSWD\Downloads\SSF%20as%20of%2002%20July%202021,%201600H.xlsx" TargetMode="External"/><Relationship Id="rId25" Type="http://schemas.openxmlformats.org/officeDocument/2006/relationships/hyperlink" Target="file:///C:\Users\mjgrafanan.ENTDSWD\Downloads\SSF%20as%20of%2002%20July%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ENTDSWD\Downloads\SSF%20as%20of%2002%20July%202021,%201600H.xlsx" TargetMode="External"/><Relationship Id="rId20" Type="http://schemas.openxmlformats.org/officeDocument/2006/relationships/hyperlink" Target="file:///C:\Users\mjgrafanan.ENTDSWD\Downloads\SSF%20as%20of%2002%20July%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02%20July%202021,%201600H.xlsx" TargetMode="External"/><Relationship Id="rId24" Type="http://schemas.openxmlformats.org/officeDocument/2006/relationships/hyperlink" Target="file:///C:\Users\mjgrafanan.ENTDSWD\Downloads\SSF%20as%20of%2002%20July%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ENTDSWD\Downloads\SSF%20as%20of%2002%20July%202021,%201600H.xlsx" TargetMode="External"/><Relationship Id="rId23" Type="http://schemas.openxmlformats.org/officeDocument/2006/relationships/hyperlink" Target="file:///C:\Users\mjgrafanan.ENTDSWD\Downloads\SSF%20as%20of%2002%20July%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ENTDSWD\Downloads\SSF%20as%20of%2002%20July%202021,%201600H.xlsx" TargetMode="External"/><Relationship Id="rId19" Type="http://schemas.openxmlformats.org/officeDocument/2006/relationships/hyperlink" Target="file:///C:\Users\mjgrafanan.ENTDSWD\Downloads\SSF%20as%20of%2002%20July%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02%20July%202021,%201600H.xlsx" TargetMode="External"/><Relationship Id="rId22" Type="http://schemas.openxmlformats.org/officeDocument/2006/relationships/hyperlink" Target="file:///C:\Users\mjgrafanan.ENTDSWD\Downloads\SSF%20as%20of%2002%20July%202021,%201600H.xlsx" TargetMode="External"/><Relationship Id="rId27" Type="http://schemas.openxmlformats.org/officeDocument/2006/relationships/hyperlink" Target="file:///C:\Users\mjgrafanan.ENTDSWD\Downloads\SSF%20as%20of%2002%20July%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485727C-6B73-4E3D-A865-D3A13ED51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35</Pages>
  <Words>14547</Words>
  <Characters>82921</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71</cp:revision>
  <dcterms:created xsi:type="dcterms:W3CDTF">2021-07-02T08:18:00Z</dcterms:created>
  <dcterms:modified xsi:type="dcterms:W3CDTF">2021-07-0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